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630"/>
        <w:gridCol w:w="5953"/>
        <w:gridCol w:w="1629"/>
      </w:tblGrid>
      <w:tr w:rsidR="00A64C10" w:rsidRPr="003F599E" w14:paraId="0B19CB0E" w14:textId="77777777" w:rsidTr="00D44983">
        <w:trPr>
          <w:trHeight w:val="1192"/>
          <w:jc w:val="center"/>
        </w:trPr>
        <w:tc>
          <w:tcPr>
            <w:tcW w:w="1630" w:type="dxa"/>
            <w:shd w:val="clear" w:color="auto" w:fill="auto"/>
            <w:vAlign w:val="center"/>
          </w:tcPr>
          <w:p w14:paraId="765BDABF" w14:textId="77777777" w:rsidR="00A64C10" w:rsidRPr="003F599E" w:rsidRDefault="00A64C10" w:rsidP="00D44983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5953" w:type="dxa"/>
            <w:shd w:val="clear" w:color="auto" w:fill="auto"/>
            <w:vAlign w:val="center"/>
          </w:tcPr>
          <w:p w14:paraId="3CE3D569" w14:textId="77777777" w:rsidR="00A64C10" w:rsidRPr="003F599E" w:rsidRDefault="00F25897" w:rsidP="00D44983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F599E">
              <w:rPr>
                <w:rFonts w:ascii="Arial" w:hAnsi="Arial" w:cs="Arial"/>
                <w:noProof/>
                <w:sz w:val="22"/>
                <w:szCs w:val="22"/>
              </w:rPr>
              <w:drawing>
                <wp:inline distT="0" distB="0" distL="0" distR="0" wp14:anchorId="1453A10B" wp14:editId="6755CC48">
                  <wp:extent cx="1249680" cy="1112520"/>
                  <wp:effectExtent l="0" t="0" r="0" b="0"/>
                  <wp:docPr id="1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9680" cy="1112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B7EF916" w14:textId="77777777" w:rsidR="00A64C10" w:rsidRPr="003F599E" w:rsidRDefault="00A64C10" w:rsidP="00D44983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1266F9A" w14:textId="77777777" w:rsidR="00B53C89" w:rsidRPr="003F599E" w:rsidRDefault="00B53C89" w:rsidP="00B53C89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3F599E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T.C. </w:t>
            </w:r>
          </w:p>
          <w:p w14:paraId="5A9419AC" w14:textId="77777777" w:rsidR="00B53C89" w:rsidRPr="003F599E" w:rsidRDefault="00B53C89" w:rsidP="00B53C89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3F599E">
              <w:rPr>
                <w:rFonts w:ascii="Arial" w:hAnsi="Arial" w:cs="Arial"/>
                <w:b/>
                <w:bCs/>
                <w:sz w:val="22"/>
                <w:szCs w:val="22"/>
              </w:rPr>
              <w:t>KARABÜK ÜNİVERSİTESİ</w:t>
            </w:r>
          </w:p>
          <w:p w14:paraId="7EA9B432" w14:textId="77777777" w:rsidR="00B53C89" w:rsidRPr="003F599E" w:rsidRDefault="00B53C89" w:rsidP="00B53C89">
            <w:pPr>
              <w:pStyle w:val="NormalWeb"/>
              <w:spacing w:before="0" w:after="0"/>
              <w:ind w:left="57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3F599E">
              <w:rPr>
                <w:rFonts w:ascii="Arial" w:hAnsi="Arial" w:cs="Arial"/>
                <w:b/>
                <w:bCs/>
                <w:sz w:val="22"/>
                <w:szCs w:val="22"/>
              </w:rPr>
              <w:t>TIP FAKÜLTESİ</w:t>
            </w:r>
          </w:p>
          <w:p w14:paraId="4F72E4C3" w14:textId="77777777" w:rsidR="00A64C10" w:rsidRPr="003F599E" w:rsidRDefault="00B53C89" w:rsidP="00B53C89">
            <w:pPr>
              <w:pStyle w:val="NormalWeb"/>
              <w:spacing w:before="0" w:after="0"/>
              <w:ind w:left="57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3F599E">
              <w:rPr>
                <w:rFonts w:ascii="Arial" w:hAnsi="Arial" w:cs="Arial"/>
                <w:b/>
                <w:bCs/>
                <w:sz w:val="22"/>
                <w:szCs w:val="22"/>
              </w:rPr>
              <w:t>20</w:t>
            </w:r>
            <w:r w:rsidR="00AE4C28" w:rsidRPr="003F599E">
              <w:rPr>
                <w:rFonts w:ascii="Arial" w:hAnsi="Arial" w:cs="Arial"/>
                <w:b/>
                <w:bCs/>
                <w:sz w:val="22"/>
                <w:szCs w:val="22"/>
              </w:rPr>
              <w:t>2</w:t>
            </w:r>
            <w:r w:rsidR="00DA7A81">
              <w:rPr>
                <w:rFonts w:ascii="Arial" w:hAnsi="Arial" w:cs="Arial"/>
                <w:b/>
                <w:bCs/>
                <w:sz w:val="22"/>
                <w:szCs w:val="22"/>
              </w:rPr>
              <w:t>1</w:t>
            </w:r>
            <w:r w:rsidRPr="003F599E">
              <w:rPr>
                <w:rFonts w:ascii="Arial" w:hAnsi="Arial" w:cs="Arial"/>
                <w:b/>
                <w:bCs/>
                <w:sz w:val="22"/>
                <w:szCs w:val="22"/>
              </w:rPr>
              <w:t>-202</w:t>
            </w:r>
            <w:r w:rsidR="00DA7A81">
              <w:rPr>
                <w:rFonts w:ascii="Arial" w:hAnsi="Arial" w:cs="Arial"/>
                <w:b/>
                <w:bCs/>
                <w:sz w:val="22"/>
                <w:szCs w:val="22"/>
              </w:rPr>
              <w:t>2</w:t>
            </w:r>
            <w:r w:rsidRPr="003F599E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ÖĞRETİM YILI </w:t>
            </w:r>
            <w:r w:rsidRPr="003F599E">
              <w:rPr>
                <w:rFonts w:ascii="Arial" w:hAnsi="Arial" w:cs="Arial"/>
                <w:b/>
                <w:sz w:val="22"/>
                <w:szCs w:val="22"/>
              </w:rPr>
              <w:t>DÖNEM II</w:t>
            </w:r>
            <w:r w:rsidR="00924C3E" w:rsidRPr="003F599E">
              <w:rPr>
                <w:rFonts w:ascii="Arial" w:hAnsi="Arial" w:cs="Arial"/>
                <w:b/>
                <w:sz w:val="22"/>
                <w:szCs w:val="22"/>
              </w:rPr>
              <w:t>I</w:t>
            </w:r>
            <w:r w:rsidRPr="003F599E">
              <w:rPr>
                <w:rFonts w:ascii="Arial" w:hAnsi="Arial" w:cs="Arial"/>
                <w:b/>
                <w:sz w:val="22"/>
                <w:szCs w:val="22"/>
              </w:rPr>
              <w:t xml:space="preserve"> PROGRAMI</w:t>
            </w:r>
          </w:p>
        </w:tc>
        <w:tc>
          <w:tcPr>
            <w:tcW w:w="1629" w:type="dxa"/>
            <w:shd w:val="clear" w:color="auto" w:fill="auto"/>
            <w:vAlign w:val="center"/>
          </w:tcPr>
          <w:p w14:paraId="05BEFDC3" w14:textId="77777777" w:rsidR="00A64C10" w:rsidRPr="003F599E" w:rsidRDefault="00A64C10" w:rsidP="00D44983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778F87D0" w14:textId="77777777" w:rsidR="001C5C96" w:rsidRPr="003F599E" w:rsidRDefault="001C5C96">
      <w:pPr>
        <w:rPr>
          <w:rFonts w:ascii="Arial" w:hAnsi="Arial" w:cs="Arial"/>
          <w:sz w:val="22"/>
          <w:szCs w:val="22"/>
        </w:rPr>
      </w:pPr>
    </w:p>
    <w:p w14:paraId="585A2B73" w14:textId="77777777" w:rsidR="00A64C10" w:rsidRPr="003F599E" w:rsidRDefault="00A64C10" w:rsidP="00A64C10">
      <w:pPr>
        <w:pStyle w:val="Balk2"/>
        <w:jc w:val="center"/>
        <w:rPr>
          <w:rFonts w:ascii="Arial" w:hAnsi="Arial" w:cs="Arial"/>
          <w:sz w:val="22"/>
          <w:szCs w:val="22"/>
        </w:rPr>
      </w:pPr>
      <w:r w:rsidRPr="003F599E">
        <w:rPr>
          <w:rFonts w:ascii="Arial" w:hAnsi="Arial" w:cs="Arial"/>
          <w:sz w:val="22"/>
          <w:szCs w:val="22"/>
        </w:rPr>
        <w:t>II. DERS KURULU (</w:t>
      </w:r>
      <w:r w:rsidR="000C7DCF" w:rsidRPr="003F599E">
        <w:rPr>
          <w:rFonts w:ascii="Arial" w:hAnsi="Arial" w:cs="Arial"/>
          <w:sz w:val="22"/>
          <w:szCs w:val="22"/>
        </w:rPr>
        <w:t xml:space="preserve">TIP340, </w:t>
      </w:r>
      <w:proofErr w:type="spellStart"/>
      <w:r w:rsidR="00924C3E" w:rsidRPr="003F599E">
        <w:rPr>
          <w:rFonts w:ascii="Arial" w:hAnsi="Arial" w:cs="Arial"/>
          <w:sz w:val="22"/>
          <w:szCs w:val="22"/>
        </w:rPr>
        <w:t>Nöro</w:t>
      </w:r>
      <w:proofErr w:type="spellEnd"/>
      <w:r w:rsidR="00924C3E" w:rsidRPr="003F599E">
        <w:rPr>
          <w:rFonts w:ascii="Arial" w:hAnsi="Arial" w:cs="Arial"/>
          <w:sz w:val="22"/>
          <w:szCs w:val="22"/>
        </w:rPr>
        <w:t>-Psikiyatri Kurulu</w:t>
      </w:r>
      <w:r w:rsidRPr="003F599E">
        <w:rPr>
          <w:rFonts w:ascii="Arial" w:hAnsi="Arial" w:cs="Arial"/>
          <w:sz w:val="22"/>
          <w:szCs w:val="22"/>
        </w:rPr>
        <w:t>)</w:t>
      </w:r>
    </w:p>
    <w:p w14:paraId="1641C268" w14:textId="77777777" w:rsidR="00A64C10" w:rsidRPr="003F599E" w:rsidRDefault="00A64C10" w:rsidP="00A64C10">
      <w:pPr>
        <w:pStyle w:val="NormalWeb"/>
        <w:spacing w:before="0" w:after="0"/>
        <w:jc w:val="center"/>
        <w:rPr>
          <w:rFonts w:ascii="Arial" w:hAnsi="Arial" w:cs="Arial"/>
          <w:b/>
          <w:bCs/>
          <w:sz w:val="22"/>
          <w:szCs w:val="22"/>
        </w:rPr>
      </w:pPr>
      <w:r w:rsidRPr="003F599E">
        <w:rPr>
          <w:rFonts w:ascii="Arial" w:hAnsi="Arial" w:cs="Arial"/>
          <w:b/>
          <w:bCs/>
          <w:sz w:val="22"/>
          <w:szCs w:val="22"/>
        </w:rPr>
        <w:t>(</w:t>
      </w:r>
      <w:r w:rsidR="00DA7A81">
        <w:rPr>
          <w:rFonts w:ascii="Arial" w:hAnsi="Arial" w:cs="Arial"/>
          <w:b/>
          <w:bCs/>
          <w:sz w:val="22"/>
          <w:szCs w:val="22"/>
        </w:rPr>
        <w:t xml:space="preserve">25 Ekim </w:t>
      </w:r>
      <w:r w:rsidRPr="003F599E">
        <w:rPr>
          <w:rFonts w:ascii="Arial" w:hAnsi="Arial" w:cs="Arial"/>
          <w:b/>
          <w:bCs/>
          <w:sz w:val="22"/>
          <w:szCs w:val="22"/>
        </w:rPr>
        <w:t>20</w:t>
      </w:r>
      <w:r w:rsidR="00AE4C28" w:rsidRPr="003F599E">
        <w:rPr>
          <w:rFonts w:ascii="Arial" w:hAnsi="Arial" w:cs="Arial"/>
          <w:b/>
          <w:bCs/>
          <w:sz w:val="22"/>
          <w:szCs w:val="22"/>
        </w:rPr>
        <w:t>2</w:t>
      </w:r>
      <w:r w:rsidR="00DA7A81">
        <w:rPr>
          <w:rFonts w:ascii="Arial" w:hAnsi="Arial" w:cs="Arial"/>
          <w:b/>
          <w:bCs/>
          <w:sz w:val="22"/>
          <w:szCs w:val="22"/>
        </w:rPr>
        <w:t>1</w:t>
      </w:r>
      <w:r w:rsidR="000F14AE" w:rsidRPr="003F599E">
        <w:rPr>
          <w:rFonts w:ascii="Arial" w:hAnsi="Arial" w:cs="Arial"/>
          <w:b/>
          <w:bCs/>
          <w:sz w:val="22"/>
          <w:szCs w:val="22"/>
        </w:rPr>
        <w:t xml:space="preserve"> –</w:t>
      </w:r>
      <w:r w:rsidR="00F37DFD">
        <w:rPr>
          <w:rFonts w:ascii="Arial" w:hAnsi="Arial" w:cs="Arial"/>
          <w:b/>
          <w:bCs/>
          <w:sz w:val="22"/>
          <w:szCs w:val="22"/>
        </w:rPr>
        <w:t>26 Kasım</w:t>
      </w:r>
      <w:r w:rsidRPr="003F599E">
        <w:rPr>
          <w:rFonts w:ascii="Arial" w:hAnsi="Arial" w:cs="Arial"/>
          <w:b/>
          <w:bCs/>
          <w:sz w:val="22"/>
          <w:szCs w:val="22"/>
        </w:rPr>
        <w:t>20</w:t>
      </w:r>
      <w:r w:rsidR="00AE4C28" w:rsidRPr="003F599E">
        <w:rPr>
          <w:rFonts w:ascii="Arial" w:hAnsi="Arial" w:cs="Arial"/>
          <w:b/>
          <w:bCs/>
          <w:sz w:val="22"/>
          <w:szCs w:val="22"/>
        </w:rPr>
        <w:t>2</w:t>
      </w:r>
      <w:r w:rsidR="00DA7A81">
        <w:rPr>
          <w:rFonts w:ascii="Arial" w:hAnsi="Arial" w:cs="Arial"/>
          <w:b/>
          <w:bCs/>
          <w:sz w:val="22"/>
          <w:szCs w:val="22"/>
        </w:rPr>
        <w:t>1</w:t>
      </w:r>
      <w:r w:rsidRPr="003F599E">
        <w:rPr>
          <w:rFonts w:ascii="Arial" w:hAnsi="Arial" w:cs="Arial"/>
          <w:b/>
          <w:bCs/>
          <w:sz w:val="22"/>
          <w:szCs w:val="22"/>
        </w:rPr>
        <w:t>)</w:t>
      </w:r>
    </w:p>
    <w:p w14:paraId="73CBCB45" w14:textId="77777777" w:rsidR="00A64C10" w:rsidRPr="003F599E" w:rsidRDefault="00A64C10" w:rsidP="00A64C10">
      <w:pPr>
        <w:pStyle w:val="NormalWeb"/>
        <w:spacing w:before="0" w:after="0"/>
        <w:jc w:val="center"/>
        <w:rPr>
          <w:rFonts w:ascii="Arial" w:hAnsi="Arial" w:cs="Arial"/>
          <w:b/>
          <w:bCs/>
          <w:sz w:val="22"/>
          <w:szCs w:val="22"/>
        </w:rPr>
      </w:pPr>
      <w:r w:rsidRPr="003F599E">
        <w:rPr>
          <w:rFonts w:ascii="Arial" w:hAnsi="Arial" w:cs="Arial"/>
          <w:b/>
          <w:bCs/>
          <w:sz w:val="22"/>
          <w:szCs w:val="22"/>
        </w:rPr>
        <w:t xml:space="preserve"> (</w:t>
      </w:r>
      <w:r w:rsidR="000C7DCF" w:rsidRPr="003F599E">
        <w:rPr>
          <w:rFonts w:ascii="Arial" w:hAnsi="Arial" w:cs="Arial"/>
          <w:b/>
          <w:bCs/>
          <w:sz w:val="22"/>
          <w:szCs w:val="22"/>
        </w:rPr>
        <w:t>6</w:t>
      </w:r>
      <w:r w:rsidRPr="003F599E">
        <w:rPr>
          <w:rFonts w:ascii="Arial" w:hAnsi="Arial" w:cs="Arial"/>
          <w:b/>
          <w:bCs/>
          <w:sz w:val="22"/>
          <w:szCs w:val="22"/>
        </w:rPr>
        <w:t xml:space="preserve"> Hafta)</w:t>
      </w:r>
    </w:p>
    <w:p w14:paraId="6C421ECF" w14:textId="77777777" w:rsidR="00A64C10" w:rsidRPr="003F599E" w:rsidRDefault="00A64C10" w:rsidP="00A64C10">
      <w:pPr>
        <w:pStyle w:val="NormalWeb"/>
        <w:tabs>
          <w:tab w:val="left" w:pos="3086"/>
        </w:tabs>
        <w:spacing w:before="0" w:after="0"/>
        <w:ind w:right="57"/>
        <w:jc w:val="center"/>
        <w:rPr>
          <w:rFonts w:ascii="Arial" w:hAnsi="Arial" w:cs="Arial"/>
          <w:b/>
          <w:sz w:val="22"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416"/>
        <w:gridCol w:w="5261"/>
      </w:tblGrid>
      <w:tr w:rsidR="000760D1" w:rsidRPr="003F599E" w14:paraId="120193D4" w14:textId="77777777" w:rsidTr="00566A6C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4D812" w14:textId="77777777" w:rsidR="000760D1" w:rsidRPr="003F599E" w:rsidRDefault="000760D1" w:rsidP="000760D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F599E">
              <w:rPr>
                <w:rFonts w:ascii="Arial" w:hAnsi="Arial" w:cs="Arial"/>
                <w:b/>
                <w:sz w:val="22"/>
                <w:szCs w:val="22"/>
              </w:rPr>
              <w:t>Dekan</w:t>
            </w:r>
          </w:p>
        </w:tc>
        <w:tc>
          <w:tcPr>
            <w:tcW w:w="5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20188" w14:textId="77777777" w:rsidR="000760D1" w:rsidRPr="003F599E" w:rsidRDefault="000760D1" w:rsidP="000760D1">
            <w:pPr>
              <w:rPr>
                <w:rFonts w:ascii="Arial" w:hAnsi="Arial" w:cs="Arial"/>
                <w:sz w:val="22"/>
                <w:szCs w:val="22"/>
              </w:rPr>
            </w:pPr>
            <w:r w:rsidRPr="003F599E">
              <w:rPr>
                <w:rFonts w:ascii="Arial" w:hAnsi="Arial" w:cs="Arial"/>
                <w:sz w:val="22"/>
                <w:szCs w:val="22"/>
              </w:rPr>
              <w:t>Prof. Dr. Mehmet Melih SUNAY</w:t>
            </w:r>
          </w:p>
        </w:tc>
      </w:tr>
      <w:tr w:rsidR="000760D1" w:rsidRPr="003F599E" w14:paraId="0031505D" w14:textId="77777777" w:rsidTr="00B95B57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0E230" w14:textId="77777777" w:rsidR="000760D1" w:rsidRPr="003F599E" w:rsidRDefault="000760D1" w:rsidP="000760D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F599E">
              <w:rPr>
                <w:rFonts w:ascii="Arial" w:hAnsi="Arial" w:cs="Arial"/>
                <w:b/>
                <w:sz w:val="22"/>
                <w:szCs w:val="22"/>
              </w:rPr>
              <w:t>Dekan Yardımcıları</w:t>
            </w:r>
          </w:p>
        </w:tc>
        <w:tc>
          <w:tcPr>
            <w:tcW w:w="5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231CB" w14:textId="77777777" w:rsidR="000760D1" w:rsidRPr="003F599E" w:rsidRDefault="000760D1" w:rsidP="000760D1">
            <w:pPr>
              <w:rPr>
                <w:rFonts w:ascii="Arial" w:hAnsi="Arial" w:cs="Arial"/>
                <w:sz w:val="22"/>
                <w:szCs w:val="22"/>
              </w:rPr>
            </w:pPr>
            <w:r w:rsidRPr="003F599E">
              <w:rPr>
                <w:rFonts w:ascii="Arial" w:hAnsi="Arial" w:cs="Arial"/>
                <w:sz w:val="22"/>
                <w:szCs w:val="22"/>
              </w:rPr>
              <w:t xml:space="preserve">Dr. Öğretim Üyesi </w:t>
            </w:r>
            <w:r w:rsidR="00DA7A81">
              <w:rPr>
                <w:rFonts w:ascii="Arial" w:hAnsi="Arial" w:cs="Arial"/>
                <w:sz w:val="22"/>
                <w:szCs w:val="22"/>
              </w:rPr>
              <w:t>Ferhat BOZDUMAN</w:t>
            </w:r>
          </w:p>
          <w:p w14:paraId="1C7CF0DF" w14:textId="77777777" w:rsidR="000760D1" w:rsidRPr="003F599E" w:rsidRDefault="000760D1" w:rsidP="000760D1">
            <w:pPr>
              <w:rPr>
                <w:rFonts w:ascii="Arial" w:hAnsi="Arial" w:cs="Arial"/>
                <w:sz w:val="22"/>
                <w:szCs w:val="22"/>
              </w:rPr>
            </w:pPr>
            <w:r w:rsidRPr="003F599E">
              <w:rPr>
                <w:rFonts w:ascii="Arial" w:hAnsi="Arial" w:cs="Arial"/>
                <w:sz w:val="22"/>
                <w:szCs w:val="22"/>
              </w:rPr>
              <w:t xml:space="preserve">Dr. Öğretim Üyesi </w:t>
            </w:r>
            <w:r w:rsidR="00DA7A81">
              <w:rPr>
                <w:rFonts w:ascii="Arial" w:hAnsi="Arial" w:cs="Arial"/>
                <w:sz w:val="22"/>
                <w:szCs w:val="22"/>
              </w:rPr>
              <w:t>Erkay NACAR</w:t>
            </w:r>
          </w:p>
        </w:tc>
      </w:tr>
      <w:tr w:rsidR="00AE4C28" w:rsidRPr="003F599E" w14:paraId="3BF04F7F" w14:textId="77777777" w:rsidTr="00AC2823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4BFD8" w14:textId="77777777" w:rsidR="00AE4C28" w:rsidRPr="003F599E" w:rsidRDefault="00AE4C28" w:rsidP="00AE4C28">
            <w:pPr>
              <w:rPr>
                <w:rFonts w:ascii="Arial" w:hAnsi="Arial" w:cs="Arial"/>
                <w:b/>
                <w:sz w:val="22"/>
                <w:szCs w:val="22"/>
              </w:rPr>
            </w:pPr>
            <w:proofErr w:type="spellStart"/>
            <w:r w:rsidRPr="003F599E">
              <w:rPr>
                <w:rFonts w:ascii="Arial" w:hAnsi="Arial" w:cs="Arial"/>
                <w:b/>
                <w:sz w:val="22"/>
                <w:szCs w:val="22"/>
              </w:rPr>
              <w:t>Başkoordinatör</w:t>
            </w:r>
            <w:proofErr w:type="spellEnd"/>
          </w:p>
        </w:tc>
        <w:tc>
          <w:tcPr>
            <w:tcW w:w="5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0CD4A" w14:textId="77777777" w:rsidR="00AE4C28" w:rsidRPr="003F599E" w:rsidRDefault="00AF2B40" w:rsidP="00AE4C28">
            <w:pPr>
              <w:rPr>
                <w:rFonts w:ascii="Arial" w:hAnsi="Arial" w:cs="Arial"/>
                <w:sz w:val="22"/>
                <w:szCs w:val="22"/>
              </w:rPr>
            </w:pPr>
            <w:r w:rsidRPr="003F599E">
              <w:rPr>
                <w:rFonts w:ascii="Arial" w:hAnsi="Arial" w:cs="Arial"/>
                <w:sz w:val="22"/>
                <w:szCs w:val="22"/>
              </w:rPr>
              <w:t xml:space="preserve">Prof. Dr. Hakkı </w:t>
            </w:r>
            <w:r w:rsidR="001B6F78" w:rsidRPr="003F599E">
              <w:rPr>
                <w:rFonts w:ascii="Arial" w:hAnsi="Arial" w:cs="Arial"/>
                <w:sz w:val="22"/>
                <w:szCs w:val="22"/>
              </w:rPr>
              <w:t xml:space="preserve">Uğur </w:t>
            </w:r>
            <w:r w:rsidRPr="003F599E">
              <w:rPr>
                <w:rFonts w:ascii="Arial" w:hAnsi="Arial" w:cs="Arial"/>
                <w:sz w:val="22"/>
                <w:szCs w:val="22"/>
              </w:rPr>
              <w:t>ÖZOK</w:t>
            </w:r>
          </w:p>
        </w:tc>
      </w:tr>
      <w:tr w:rsidR="00AE4C28" w:rsidRPr="003F599E" w14:paraId="219D2D3F" w14:textId="77777777" w:rsidTr="00AC2823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69D25" w14:textId="77777777" w:rsidR="00AE4C28" w:rsidRPr="003F599E" w:rsidRDefault="00AE4C28" w:rsidP="00AE4C28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F599E">
              <w:rPr>
                <w:rFonts w:ascii="Arial" w:hAnsi="Arial" w:cs="Arial"/>
                <w:b/>
                <w:sz w:val="22"/>
                <w:szCs w:val="22"/>
              </w:rPr>
              <w:t>Dönem Koordinatörü</w:t>
            </w:r>
          </w:p>
        </w:tc>
        <w:tc>
          <w:tcPr>
            <w:tcW w:w="5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75E66" w14:textId="77777777" w:rsidR="00AE4C28" w:rsidRPr="003F599E" w:rsidRDefault="00AE4C28" w:rsidP="00AE4C28">
            <w:pPr>
              <w:rPr>
                <w:rFonts w:ascii="Arial" w:hAnsi="Arial" w:cs="Arial"/>
                <w:sz w:val="22"/>
                <w:szCs w:val="22"/>
              </w:rPr>
            </w:pPr>
            <w:r w:rsidRPr="003F599E">
              <w:rPr>
                <w:rFonts w:ascii="Arial" w:hAnsi="Arial" w:cs="Arial"/>
                <w:sz w:val="22"/>
                <w:szCs w:val="22"/>
              </w:rPr>
              <w:t xml:space="preserve">Dr. Öğr. Üyesi </w:t>
            </w:r>
            <w:proofErr w:type="spellStart"/>
            <w:r w:rsidR="00647610">
              <w:rPr>
                <w:rFonts w:ascii="Arial" w:hAnsi="Arial" w:cs="Arial"/>
                <w:sz w:val="22"/>
                <w:szCs w:val="22"/>
              </w:rPr>
              <w:t>Nergiz</w:t>
            </w:r>
            <w:proofErr w:type="spellEnd"/>
            <w:r w:rsidR="00647610">
              <w:rPr>
                <w:rFonts w:ascii="Arial" w:hAnsi="Arial" w:cs="Arial"/>
                <w:sz w:val="22"/>
                <w:szCs w:val="22"/>
              </w:rPr>
              <w:t xml:space="preserve"> SEVİNÇ</w:t>
            </w:r>
          </w:p>
        </w:tc>
      </w:tr>
      <w:tr w:rsidR="00AE4C28" w:rsidRPr="003F599E" w14:paraId="6EF1F540" w14:textId="77777777" w:rsidTr="00AC2823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D9A96" w14:textId="77777777" w:rsidR="00AE4C28" w:rsidRPr="003F599E" w:rsidRDefault="00AE4C28" w:rsidP="00AE4C28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F599E">
              <w:rPr>
                <w:rFonts w:ascii="Arial" w:hAnsi="Arial" w:cs="Arial"/>
                <w:b/>
                <w:sz w:val="22"/>
                <w:szCs w:val="22"/>
              </w:rPr>
              <w:t>Ders Kurulu Başkanı</w:t>
            </w:r>
          </w:p>
        </w:tc>
        <w:tc>
          <w:tcPr>
            <w:tcW w:w="5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03805" w14:textId="77777777" w:rsidR="00AE4C28" w:rsidRPr="003F599E" w:rsidRDefault="00AE4C28" w:rsidP="00AE4C28">
            <w:pPr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3F599E">
              <w:rPr>
                <w:rFonts w:ascii="Arial" w:hAnsi="Arial" w:cs="Arial"/>
                <w:sz w:val="22"/>
                <w:szCs w:val="22"/>
              </w:rPr>
              <w:t xml:space="preserve">Dr. Öğr. Üyesi </w:t>
            </w:r>
            <w:r w:rsidR="00924C3E" w:rsidRPr="003F599E">
              <w:rPr>
                <w:rFonts w:ascii="Arial" w:hAnsi="Arial" w:cs="Arial"/>
                <w:sz w:val="22"/>
                <w:szCs w:val="22"/>
              </w:rPr>
              <w:t>Nefise DEMİR</w:t>
            </w:r>
          </w:p>
        </w:tc>
      </w:tr>
    </w:tbl>
    <w:p w14:paraId="535A857F" w14:textId="77777777" w:rsidR="00A64C10" w:rsidRPr="009129EF" w:rsidRDefault="00A64C10" w:rsidP="00A64C10">
      <w:pPr>
        <w:pStyle w:val="NormalWeb"/>
        <w:spacing w:before="0" w:after="0"/>
        <w:rPr>
          <w:rFonts w:ascii="Arial" w:hAnsi="Arial" w:cs="Arial"/>
          <w:b/>
          <w:bCs/>
          <w:sz w:val="22"/>
          <w:szCs w:val="22"/>
        </w:rPr>
      </w:pPr>
    </w:p>
    <w:p w14:paraId="52C02CAE" w14:textId="77777777" w:rsidR="00A64C10" w:rsidRPr="009129EF" w:rsidRDefault="00A64C10" w:rsidP="00A64C10">
      <w:pPr>
        <w:pStyle w:val="NormalWeb"/>
        <w:spacing w:before="0" w:after="0"/>
        <w:rPr>
          <w:rFonts w:ascii="Arial" w:hAnsi="Arial" w:cs="Arial"/>
          <w:b/>
          <w:bCs/>
          <w:sz w:val="22"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83"/>
        <w:gridCol w:w="817"/>
        <w:gridCol w:w="772"/>
        <w:gridCol w:w="1061"/>
        <w:gridCol w:w="761"/>
      </w:tblGrid>
      <w:tr w:rsidR="000C7DCF" w:rsidRPr="00374F29" w14:paraId="3B1615B0" w14:textId="77777777" w:rsidTr="00496BE8">
        <w:trPr>
          <w:jc w:val="center"/>
        </w:trPr>
        <w:tc>
          <w:tcPr>
            <w:tcW w:w="0" w:type="auto"/>
            <w:shd w:val="clear" w:color="auto" w:fill="F79646"/>
          </w:tcPr>
          <w:p w14:paraId="317EFD5B" w14:textId="77777777" w:rsidR="000C7DCF" w:rsidRPr="00374F29" w:rsidRDefault="000C7DCF" w:rsidP="00D4498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74F29">
              <w:rPr>
                <w:rFonts w:ascii="Arial" w:hAnsi="Arial" w:cs="Arial"/>
                <w:b/>
                <w:sz w:val="20"/>
                <w:szCs w:val="20"/>
              </w:rPr>
              <w:t>DİSİPLİN/BÖLÜM</w:t>
            </w:r>
          </w:p>
        </w:tc>
        <w:tc>
          <w:tcPr>
            <w:tcW w:w="0" w:type="auto"/>
            <w:shd w:val="clear" w:color="auto" w:fill="F79646"/>
          </w:tcPr>
          <w:p w14:paraId="6FCA6658" w14:textId="77777777" w:rsidR="000C7DCF" w:rsidRPr="00374F29" w:rsidRDefault="000C7DCF" w:rsidP="00D4498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74F29">
              <w:rPr>
                <w:rFonts w:ascii="Arial" w:hAnsi="Arial" w:cs="Arial"/>
                <w:b/>
                <w:sz w:val="20"/>
                <w:szCs w:val="20"/>
              </w:rPr>
              <w:t>Teorik</w:t>
            </w:r>
          </w:p>
        </w:tc>
        <w:tc>
          <w:tcPr>
            <w:tcW w:w="0" w:type="auto"/>
            <w:shd w:val="clear" w:color="auto" w:fill="F79646"/>
          </w:tcPr>
          <w:p w14:paraId="42C53973" w14:textId="77777777" w:rsidR="000C7DCF" w:rsidRPr="00374F29" w:rsidRDefault="000C7DCF" w:rsidP="00D4498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74F29">
              <w:rPr>
                <w:rFonts w:ascii="Arial" w:hAnsi="Arial" w:cs="Arial"/>
                <w:b/>
                <w:sz w:val="20"/>
                <w:szCs w:val="20"/>
              </w:rPr>
              <w:t>Pratik</w:t>
            </w:r>
          </w:p>
        </w:tc>
        <w:tc>
          <w:tcPr>
            <w:tcW w:w="0" w:type="auto"/>
            <w:shd w:val="clear" w:color="auto" w:fill="F79646"/>
          </w:tcPr>
          <w:p w14:paraId="2339D7CE" w14:textId="77777777" w:rsidR="000C7DCF" w:rsidRPr="00374F29" w:rsidRDefault="000C7DCF" w:rsidP="00D4498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74F29">
              <w:rPr>
                <w:rFonts w:ascii="Arial" w:hAnsi="Arial" w:cs="Arial"/>
                <w:b/>
                <w:sz w:val="20"/>
                <w:szCs w:val="20"/>
              </w:rPr>
              <w:t>TOPLAM</w:t>
            </w:r>
          </w:p>
        </w:tc>
        <w:tc>
          <w:tcPr>
            <w:tcW w:w="0" w:type="auto"/>
            <w:shd w:val="clear" w:color="auto" w:fill="F79646"/>
          </w:tcPr>
          <w:p w14:paraId="7D18CA4E" w14:textId="77777777" w:rsidR="000C7DCF" w:rsidRPr="00374F29" w:rsidRDefault="000C7DCF" w:rsidP="00D4498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74F29">
              <w:rPr>
                <w:rFonts w:ascii="Arial" w:hAnsi="Arial" w:cs="Arial"/>
                <w:b/>
                <w:sz w:val="20"/>
                <w:szCs w:val="20"/>
              </w:rPr>
              <w:t>AKTS</w:t>
            </w:r>
          </w:p>
        </w:tc>
      </w:tr>
      <w:tr w:rsidR="000C7DCF" w:rsidRPr="00374F29" w14:paraId="739080DB" w14:textId="77777777" w:rsidTr="000C5CE6">
        <w:trPr>
          <w:jc w:val="center"/>
        </w:trPr>
        <w:tc>
          <w:tcPr>
            <w:tcW w:w="0" w:type="auto"/>
            <w:vAlign w:val="center"/>
          </w:tcPr>
          <w:p w14:paraId="594AC472" w14:textId="77777777" w:rsidR="000C7DCF" w:rsidRPr="00374F29" w:rsidRDefault="000C7DCF" w:rsidP="000C7DC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74F29">
              <w:rPr>
                <w:color w:val="000000"/>
                <w:sz w:val="20"/>
                <w:szCs w:val="20"/>
              </w:rPr>
              <w:t>Enfeksiyon Hastalıkları ve Kl</w:t>
            </w:r>
            <w:r w:rsidR="00E02094" w:rsidRPr="00374F29">
              <w:rPr>
                <w:color w:val="000000"/>
                <w:sz w:val="20"/>
                <w:szCs w:val="20"/>
              </w:rPr>
              <w:t>inik</w:t>
            </w:r>
            <w:r w:rsidRPr="00374F29">
              <w:rPr>
                <w:color w:val="000000"/>
                <w:sz w:val="20"/>
                <w:szCs w:val="20"/>
              </w:rPr>
              <w:t xml:space="preserve"> Mik</w:t>
            </w:r>
            <w:r w:rsidR="00E02094" w:rsidRPr="00374F29">
              <w:rPr>
                <w:color w:val="000000"/>
                <w:sz w:val="20"/>
                <w:szCs w:val="20"/>
              </w:rPr>
              <w:t>robiyoloji</w:t>
            </w:r>
          </w:p>
        </w:tc>
        <w:tc>
          <w:tcPr>
            <w:tcW w:w="0" w:type="auto"/>
            <w:vAlign w:val="center"/>
          </w:tcPr>
          <w:p w14:paraId="245F3C82" w14:textId="77777777" w:rsidR="000C7DCF" w:rsidRPr="00374F29" w:rsidRDefault="00DE352D" w:rsidP="000C7DC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74F29">
              <w:rPr>
                <w:rFonts w:cs="Arial"/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14:paraId="74A0FAB3" w14:textId="77777777" w:rsidR="000C7DCF" w:rsidRPr="00374F29" w:rsidRDefault="000C7DCF" w:rsidP="000C7DC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EBE9D10" w14:textId="77777777" w:rsidR="000C7DCF" w:rsidRPr="00374F29" w:rsidRDefault="00DE352D" w:rsidP="000C7DC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74F29">
              <w:rPr>
                <w:rFonts w:cs="Arial"/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14:paraId="519C485A" w14:textId="77777777" w:rsidR="000C7DCF" w:rsidRPr="00374F29" w:rsidRDefault="000C7DCF" w:rsidP="000C7DC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C7DCF" w:rsidRPr="00374F29" w14:paraId="330FCFC8" w14:textId="77777777" w:rsidTr="000C5CE6">
        <w:trPr>
          <w:jc w:val="center"/>
        </w:trPr>
        <w:tc>
          <w:tcPr>
            <w:tcW w:w="0" w:type="auto"/>
            <w:vAlign w:val="center"/>
          </w:tcPr>
          <w:p w14:paraId="09AC3B70" w14:textId="77777777" w:rsidR="000C7DCF" w:rsidRPr="00374F29" w:rsidRDefault="000C7DCF" w:rsidP="000C7DC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74F29">
              <w:rPr>
                <w:color w:val="000000"/>
                <w:sz w:val="20"/>
                <w:szCs w:val="20"/>
              </w:rPr>
              <w:t>Psikiyatri</w:t>
            </w:r>
          </w:p>
        </w:tc>
        <w:tc>
          <w:tcPr>
            <w:tcW w:w="0" w:type="auto"/>
            <w:vAlign w:val="center"/>
          </w:tcPr>
          <w:p w14:paraId="2F70DE21" w14:textId="77777777" w:rsidR="000C7DCF" w:rsidRPr="00374F29" w:rsidRDefault="000C7DCF" w:rsidP="000C7DC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74F29">
              <w:rPr>
                <w:color w:val="000000"/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14:paraId="1806526F" w14:textId="77777777" w:rsidR="000C7DCF" w:rsidRPr="00374F29" w:rsidRDefault="000C7DCF" w:rsidP="000C7DC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59539E0" w14:textId="77777777" w:rsidR="000C7DCF" w:rsidRPr="00374F29" w:rsidRDefault="000C7DCF" w:rsidP="000C7DC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74F29">
              <w:rPr>
                <w:color w:val="000000"/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14:paraId="08DA2025" w14:textId="77777777" w:rsidR="000C7DCF" w:rsidRPr="00374F29" w:rsidRDefault="000C7DCF" w:rsidP="000C7DC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C7DCF" w:rsidRPr="00374F29" w14:paraId="22700C26" w14:textId="77777777" w:rsidTr="000C5CE6">
        <w:trPr>
          <w:jc w:val="center"/>
        </w:trPr>
        <w:tc>
          <w:tcPr>
            <w:tcW w:w="0" w:type="auto"/>
            <w:vAlign w:val="center"/>
          </w:tcPr>
          <w:p w14:paraId="00A3092C" w14:textId="77777777" w:rsidR="000C7DCF" w:rsidRPr="00374F29" w:rsidRDefault="000C7DCF" w:rsidP="000C7DCF">
            <w:pPr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proofErr w:type="gramStart"/>
            <w:r w:rsidRPr="00374F29">
              <w:rPr>
                <w:color w:val="000000"/>
                <w:sz w:val="20"/>
                <w:szCs w:val="20"/>
              </w:rPr>
              <w:t>T.Farmakoloji</w:t>
            </w:r>
            <w:proofErr w:type="spellEnd"/>
            <w:proofErr w:type="gramEnd"/>
          </w:p>
        </w:tc>
        <w:tc>
          <w:tcPr>
            <w:tcW w:w="0" w:type="auto"/>
            <w:vAlign w:val="center"/>
          </w:tcPr>
          <w:p w14:paraId="09A3847A" w14:textId="77777777" w:rsidR="000C7DCF" w:rsidRPr="00374F29" w:rsidRDefault="00434A90" w:rsidP="000C7DC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74F29">
              <w:rPr>
                <w:color w:val="000000"/>
                <w:sz w:val="20"/>
                <w:szCs w:val="20"/>
              </w:rPr>
              <w:t>28</w:t>
            </w:r>
          </w:p>
        </w:tc>
        <w:tc>
          <w:tcPr>
            <w:tcW w:w="0" w:type="auto"/>
          </w:tcPr>
          <w:p w14:paraId="611DE53B" w14:textId="77777777" w:rsidR="000C7DCF" w:rsidRPr="00374F29" w:rsidRDefault="000C7DCF" w:rsidP="000C7DC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2EFF484" w14:textId="77777777" w:rsidR="000C7DCF" w:rsidRPr="00374F29" w:rsidRDefault="00434A90" w:rsidP="000C7DC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74F29">
              <w:rPr>
                <w:color w:val="000000"/>
                <w:sz w:val="20"/>
                <w:szCs w:val="20"/>
              </w:rPr>
              <w:t>28</w:t>
            </w:r>
          </w:p>
        </w:tc>
        <w:tc>
          <w:tcPr>
            <w:tcW w:w="0" w:type="auto"/>
          </w:tcPr>
          <w:p w14:paraId="5A8459A6" w14:textId="77777777" w:rsidR="000C7DCF" w:rsidRPr="00374F29" w:rsidRDefault="000C7DCF" w:rsidP="000C7DC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6024CB" w:rsidRPr="00374F29" w14:paraId="340D8CAE" w14:textId="77777777" w:rsidTr="000C5CE6">
        <w:trPr>
          <w:jc w:val="center"/>
        </w:trPr>
        <w:tc>
          <w:tcPr>
            <w:tcW w:w="0" w:type="auto"/>
            <w:vAlign w:val="center"/>
          </w:tcPr>
          <w:p w14:paraId="3F8ED549" w14:textId="77777777" w:rsidR="006024CB" w:rsidRPr="00374F29" w:rsidRDefault="006024CB" w:rsidP="000C7DCF">
            <w:pPr>
              <w:rPr>
                <w:color w:val="000000"/>
                <w:sz w:val="20"/>
                <w:szCs w:val="20"/>
              </w:rPr>
            </w:pPr>
            <w:r w:rsidRPr="00374F29">
              <w:rPr>
                <w:color w:val="000000"/>
                <w:sz w:val="20"/>
                <w:szCs w:val="20"/>
              </w:rPr>
              <w:t>Nöroloji</w:t>
            </w:r>
          </w:p>
        </w:tc>
        <w:tc>
          <w:tcPr>
            <w:tcW w:w="0" w:type="auto"/>
            <w:vAlign w:val="center"/>
          </w:tcPr>
          <w:p w14:paraId="6599364C" w14:textId="77777777" w:rsidR="006024CB" w:rsidRPr="00374F29" w:rsidRDefault="0020056F" w:rsidP="000C7DCF">
            <w:pPr>
              <w:jc w:val="center"/>
              <w:rPr>
                <w:color w:val="000000"/>
                <w:sz w:val="20"/>
                <w:szCs w:val="20"/>
              </w:rPr>
            </w:pPr>
            <w:r w:rsidRPr="00374F29">
              <w:rPr>
                <w:color w:val="000000"/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14:paraId="41C4E736" w14:textId="77777777" w:rsidR="006024CB" w:rsidRPr="00374F29" w:rsidRDefault="006024CB" w:rsidP="000C7DC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9E6E825" w14:textId="77777777" w:rsidR="006024CB" w:rsidRPr="00374F29" w:rsidRDefault="00434A90" w:rsidP="000C7DCF">
            <w:pPr>
              <w:jc w:val="center"/>
              <w:rPr>
                <w:color w:val="000000"/>
                <w:sz w:val="20"/>
                <w:szCs w:val="20"/>
              </w:rPr>
            </w:pPr>
            <w:r w:rsidRPr="00374F29">
              <w:rPr>
                <w:color w:val="000000"/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14:paraId="6A64B200" w14:textId="77777777" w:rsidR="006024CB" w:rsidRPr="00374F29" w:rsidRDefault="006024CB" w:rsidP="000C7DC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C7DCF" w:rsidRPr="00374F29" w14:paraId="4A872A78" w14:textId="77777777" w:rsidTr="000C5CE6">
        <w:trPr>
          <w:jc w:val="center"/>
        </w:trPr>
        <w:tc>
          <w:tcPr>
            <w:tcW w:w="0" w:type="auto"/>
            <w:vAlign w:val="center"/>
          </w:tcPr>
          <w:p w14:paraId="06DAD185" w14:textId="77777777" w:rsidR="000C7DCF" w:rsidRPr="00374F29" w:rsidRDefault="000C7DCF" w:rsidP="000C7DCF">
            <w:pPr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proofErr w:type="gramStart"/>
            <w:r w:rsidRPr="00374F29">
              <w:rPr>
                <w:color w:val="000000"/>
                <w:sz w:val="20"/>
                <w:szCs w:val="20"/>
              </w:rPr>
              <w:t>T.Patoloji</w:t>
            </w:r>
            <w:proofErr w:type="spellEnd"/>
            <w:proofErr w:type="gramEnd"/>
          </w:p>
        </w:tc>
        <w:tc>
          <w:tcPr>
            <w:tcW w:w="0" w:type="auto"/>
            <w:vAlign w:val="center"/>
          </w:tcPr>
          <w:p w14:paraId="13A49AC9" w14:textId="77777777" w:rsidR="000C7DCF" w:rsidRPr="00374F29" w:rsidRDefault="000C7DCF" w:rsidP="000C7DC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74F29">
              <w:rPr>
                <w:color w:val="000000"/>
                <w:sz w:val="20"/>
                <w:szCs w:val="20"/>
              </w:rPr>
              <w:t>1</w:t>
            </w:r>
            <w:r w:rsidR="004F7BED" w:rsidRPr="00374F29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2CD2BEBA" w14:textId="77777777" w:rsidR="000C7DCF" w:rsidRPr="00374F29" w:rsidRDefault="000C7DCF" w:rsidP="000C7DC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BEBB7C5" w14:textId="77777777" w:rsidR="000C7DCF" w:rsidRPr="00374F29" w:rsidRDefault="000C7DCF" w:rsidP="000C7DC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74F29">
              <w:rPr>
                <w:color w:val="000000"/>
                <w:sz w:val="20"/>
                <w:szCs w:val="20"/>
              </w:rPr>
              <w:t>1</w:t>
            </w:r>
            <w:r w:rsidR="004F7BED" w:rsidRPr="00374F29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0CF5BE03" w14:textId="77777777" w:rsidR="000C7DCF" w:rsidRPr="00374F29" w:rsidRDefault="000C7DCF" w:rsidP="000C7DC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500115" w:rsidRPr="00374F29" w14:paraId="044C2E16" w14:textId="77777777" w:rsidTr="000C5CE6">
        <w:trPr>
          <w:jc w:val="center"/>
        </w:trPr>
        <w:tc>
          <w:tcPr>
            <w:tcW w:w="0" w:type="auto"/>
            <w:vAlign w:val="center"/>
          </w:tcPr>
          <w:p w14:paraId="3E750BF8" w14:textId="77777777" w:rsidR="00500115" w:rsidRPr="00374F29" w:rsidRDefault="00500115" w:rsidP="000C7DCF">
            <w:pPr>
              <w:rPr>
                <w:color w:val="000000"/>
                <w:sz w:val="20"/>
                <w:szCs w:val="20"/>
              </w:rPr>
            </w:pPr>
            <w:r w:rsidRPr="00374F29">
              <w:rPr>
                <w:color w:val="000000"/>
                <w:sz w:val="20"/>
                <w:szCs w:val="20"/>
              </w:rPr>
              <w:t>Fizik Tedavi</w:t>
            </w:r>
            <w:r w:rsidR="00E02094" w:rsidRPr="00374F29">
              <w:rPr>
                <w:color w:val="000000"/>
                <w:sz w:val="20"/>
                <w:szCs w:val="20"/>
              </w:rPr>
              <w:t xml:space="preserve"> ve </w:t>
            </w:r>
            <w:r w:rsidRPr="00374F29">
              <w:rPr>
                <w:color w:val="000000"/>
                <w:sz w:val="20"/>
                <w:szCs w:val="20"/>
              </w:rPr>
              <w:t>Rehabilitasyon</w:t>
            </w:r>
          </w:p>
        </w:tc>
        <w:tc>
          <w:tcPr>
            <w:tcW w:w="0" w:type="auto"/>
            <w:vAlign w:val="center"/>
          </w:tcPr>
          <w:p w14:paraId="2B5902C9" w14:textId="77777777" w:rsidR="00500115" w:rsidRPr="00374F29" w:rsidRDefault="00FD19B0" w:rsidP="000C7DCF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14:paraId="10CC9CC2" w14:textId="77777777" w:rsidR="00500115" w:rsidRPr="00374F29" w:rsidRDefault="00500115" w:rsidP="000C7DC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4A679BF" w14:textId="77777777" w:rsidR="00500115" w:rsidRPr="00374F29" w:rsidRDefault="00FD19B0" w:rsidP="000C7DCF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14:paraId="519961DD" w14:textId="77777777" w:rsidR="00500115" w:rsidRPr="00374F29" w:rsidRDefault="00500115" w:rsidP="000C7DC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E74AF" w:rsidRPr="00374F29" w14:paraId="6DBBFA0D" w14:textId="77777777" w:rsidTr="000C5CE6">
        <w:trPr>
          <w:jc w:val="center"/>
        </w:trPr>
        <w:tc>
          <w:tcPr>
            <w:tcW w:w="0" w:type="auto"/>
            <w:vAlign w:val="center"/>
          </w:tcPr>
          <w:p w14:paraId="7990AA73" w14:textId="77777777" w:rsidR="004E74AF" w:rsidRPr="00374F29" w:rsidRDefault="00AE23D8" w:rsidP="000C7DCF">
            <w:pPr>
              <w:rPr>
                <w:color w:val="000000"/>
                <w:sz w:val="20"/>
                <w:szCs w:val="20"/>
              </w:rPr>
            </w:pPr>
            <w:r w:rsidRPr="00374F29">
              <w:rPr>
                <w:color w:val="000000"/>
                <w:sz w:val="20"/>
                <w:szCs w:val="20"/>
              </w:rPr>
              <w:t>Deri ve Zührevi Hastalıklar</w:t>
            </w:r>
          </w:p>
        </w:tc>
        <w:tc>
          <w:tcPr>
            <w:tcW w:w="0" w:type="auto"/>
            <w:vAlign w:val="center"/>
          </w:tcPr>
          <w:p w14:paraId="3DE80147" w14:textId="77777777" w:rsidR="004E74AF" w:rsidRPr="00374F29" w:rsidRDefault="004E74AF" w:rsidP="000C7DCF">
            <w:pPr>
              <w:jc w:val="center"/>
              <w:rPr>
                <w:color w:val="000000"/>
                <w:sz w:val="20"/>
                <w:szCs w:val="20"/>
              </w:rPr>
            </w:pPr>
            <w:r w:rsidRPr="00374F29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14:paraId="0885D23E" w14:textId="77777777" w:rsidR="004E74AF" w:rsidRPr="00374F29" w:rsidRDefault="004E74AF" w:rsidP="000C7DC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0DF5903" w14:textId="77777777" w:rsidR="004E74AF" w:rsidRPr="00374F29" w:rsidRDefault="004E74AF" w:rsidP="000C7DCF">
            <w:pPr>
              <w:jc w:val="center"/>
              <w:rPr>
                <w:color w:val="000000"/>
                <w:sz w:val="20"/>
                <w:szCs w:val="20"/>
              </w:rPr>
            </w:pPr>
            <w:r w:rsidRPr="00374F29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14:paraId="63667C50" w14:textId="77777777" w:rsidR="004E74AF" w:rsidRPr="00374F29" w:rsidRDefault="004E74AF" w:rsidP="000C7DC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C7DCF" w:rsidRPr="00374F29" w14:paraId="1837A7E7" w14:textId="77777777" w:rsidTr="000C5CE6">
        <w:trPr>
          <w:jc w:val="center"/>
        </w:trPr>
        <w:tc>
          <w:tcPr>
            <w:tcW w:w="0" w:type="auto"/>
            <w:vAlign w:val="center"/>
          </w:tcPr>
          <w:p w14:paraId="5F74C1A0" w14:textId="77777777" w:rsidR="000C7DCF" w:rsidRPr="00374F29" w:rsidRDefault="000C7DCF" w:rsidP="000C7DC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74F29">
              <w:rPr>
                <w:color w:val="000000"/>
                <w:sz w:val="20"/>
                <w:szCs w:val="20"/>
              </w:rPr>
              <w:t>Aile Hekimliği</w:t>
            </w:r>
          </w:p>
        </w:tc>
        <w:tc>
          <w:tcPr>
            <w:tcW w:w="0" w:type="auto"/>
            <w:vAlign w:val="center"/>
          </w:tcPr>
          <w:p w14:paraId="1D350F8A" w14:textId="77777777" w:rsidR="000C7DCF" w:rsidRPr="00374F29" w:rsidRDefault="00752EC9" w:rsidP="000C7DC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74F29">
              <w:rPr>
                <w:rFonts w:cs="Arial"/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14:paraId="17A1D0A4" w14:textId="77777777" w:rsidR="000C7DCF" w:rsidRPr="00374F29" w:rsidRDefault="000C7DCF" w:rsidP="000C7DC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5CDDD33" w14:textId="77777777" w:rsidR="000C7DCF" w:rsidRPr="00374F29" w:rsidRDefault="000C7DCF" w:rsidP="000C7DC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74F29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14:paraId="35ABBB27" w14:textId="77777777" w:rsidR="000C7DCF" w:rsidRPr="00374F29" w:rsidRDefault="000C7DCF" w:rsidP="000C7DC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0056F" w:rsidRPr="00374F29" w14:paraId="35926FCD" w14:textId="77777777" w:rsidTr="000C5CE6">
        <w:trPr>
          <w:jc w:val="center"/>
        </w:trPr>
        <w:tc>
          <w:tcPr>
            <w:tcW w:w="0" w:type="auto"/>
            <w:vAlign w:val="center"/>
          </w:tcPr>
          <w:p w14:paraId="2A310F81" w14:textId="77777777" w:rsidR="0020056F" w:rsidRPr="00374F29" w:rsidRDefault="0020056F" w:rsidP="000C7DCF">
            <w:pPr>
              <w:rPr>
                <w:color w:val="000000"/>
                <w:sz w:val="20"/>
                <w:szCs w:val="20"/>
              </w:rPr>
            </w:pPr>
            <w:r w:rsidRPr="00374F29">
              <w:rPr>
                <w:color w:val="000000"/>
                <w:sz w:val="20"/>
                <w:szCs w:val="20"/>
              </w:rPr>
              <w:t>Beyin ve Sinir Cerrahisi</w:t>
            </w:r>
          </w:p>
        </w:tc>
        <w:tc>
          <w:tcPr>
            <w:tcW w:w="0" w:type="auto"/>
            <w:vAlign w:val="center"/>
          </w:tcPr>
          <w:p w14:paraId="372C7F63" w14:textId="77777777" w:rsidR="0020056F" w:rsidRPr="00374F29" w:rsidRDefault="002B40C7" w:rsidP="000C7DCF">
            <w:pPr>
              <w:jc w:val="center"/>
              <w:rPr>
                <w:rFonts w:cs="Arial"/>
                <w:sz w:val="20"/>
                <w:szCs w:val="20"/>
              </w:rPr>
            </w:pPr>
            <w:r w:rsidRPr="00374F29"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0" w:type="auto"/>
          </w:tcPr>
          <w:p w14:paraId="411FC34B" w14:textId="77777777" w:rsidR="0020056F" w:rsidRPr="00374F29" w:rsidRDefault="0020056F" w:rsidP="000C7DC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A93F546" w14:textId="77777777" w:rsidR="0020056F" w:rsidRPr="00374F29" w:rsidRDefault="00434A90" w:rsidP="000C7DCF">
            <w:pPr>
              <w:jc w:val="center"/>
              <w:rPr>
                <w:color w:val="000000"/>
                <w:sz w:val="20"/>
                <w:szCs w:val="20"/>
              </w:rPr>
            </w:pPr>
            <w:r w:rsidRPr="00374F29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</w:tcPr>
          <w:p w14:paraId="19358740" w14:textId="77777777" w:rsidR="0020056F" w:rsidRPr="00374F29" w:rsidRDefault="0020056F" w:rsidP="000C7DC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0056F" w:rsidRPr="00374F29" w14:paraId="5E9BBD29" w14:textId="77777777" w:rsidTr="000C5CE6">
        <w:trPr>
          <w:jc w:val="center"/>
        </w:trPr>
        <w:tc>
          <w:tcPr>
            <w:tcW w:w="0" w:type="auto"/>
            <w:vAlign w:val="center"/>
          </w:tcPr>
          <w:p w14:paraId="4DD7E53C" w14:textId="77777777" w:rsidR="0020056F" w:rsidRPr="00374F29" w:rsidRDefault="0020056F" w:rsidP="000C7DCF">
            <w:pPr>
              <w:rPr>
                <w:color w:val="000000"/>
                <w:sz w:val="20"/>
                <w:szCs w:val="20"/>
              </w:rPr>
            </w:pPr>
            <w:r w:rsidRPr="00374F29">
              <w:rPr>
                <w:color w:val="000000"/>
                <w:sz w:val="20"/>
                <w:szCs w:val="20"/>
              </w:rPr>
              <w:t>Anestezi</w:t>
            </w:r>
          </w:p>
        </w:tc>
        <w:tc>
          <w:tcPr>
            <w:tcW w:w="0" w:type="auto"/>
            <w:vAlign w:val="center"/>
          </w:tcPr>
          <w:p w14:paraId="6E821FDC" w14:textId="77777777" w:rsidR="0020056F" w:rsidRPr="00374F29" w:rsidRDefault="002B40C7" w:rsidP="000C7DCF">
            <w:pPr>
              <w:jc w:val="center"/>
              <w:rPr>
                <w:rFonts w:cs="Arial"/>
                <w:sz w:val="20"/>
                <w:szCs w:val="20"/>
              </w:rPr>
            </w:pPr>
            <w:r w:rsidRPr="00374F29">
              <w:rPr>
                <w:rFonts w:cs="Arial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110D3ECD" w14:textId="77777777" w:rsidR="0020056F" w:rsidRPr="00374F29" w:rsidRDefault="0020056F" w:rsidP="000C7DC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42EE5F6" w14:textId="77777777" w:rsidR="0020056F" w:rsidRPr="00374F29" w:rsidRDefault="00434A90" w:rsidP="000C7DCF">
            <w:pPr>
              <w:jc w:val="center"/>
              <w:rPr>
                <w:color w:val="000000"/>
                <w:sz w:val="20"/>
                <w:szCs w:val="20"/>
              </w:rPr>
            </w:pPr>
            <w:r w:rsidRPr="00374F29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5638DDA4" w14:textId="77777777" w:rsidR="0020056F" w:rsidRPr="00374F29" w:rsidRDefault="0020056F" w:rsidP="000C7DC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C7DCF" w:rsidRPr="00374F29" w14:paraId="3C215699" w14:textId="77777777" w:rsidTr="00391F9D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4ACE8" w14:textId="77777777" w:rsidR="000C7DCF" w:rsidRPr="00374F29" w:rsidRDefault="000C7DCF" w:rsidP="000C7DC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74F29">
              <w:rPr>
                <w:rFonts w:ascii="Arial" w:hAnsi="Arial" w:cs="Arial"/>
                <w:b/>
                <w:sz w:val="20"/>
                <w:szCs w:val="20"/>
              </w:rPr>
              <w:t>TOPLA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A000D" w14:textId="77777777" w:rsidR="000C7DCF" w:rsidRPr="00374F29" w:rsidRDefault="00752EC9" w:rsidP="000C7DC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74F29"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="00A71011" w:rsidRPr="00374F29"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="00FD19B0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095F0" w14:textId="77777777" w:rsidR="000C7DCF" w:rsidRPr="00374F29" w:rsidRDefault="000C7DCF" w:rsidP="000C7DC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50043" w14:textId="77777777" w:rsidR="000C7DCF" w:rsidRPr="00374F29" w:rsidRDefault="00752EC9" w:rsidP="000C7DC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74F29"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="00A71011" w:rsidRPr="00374F29"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="00FD19B0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7EFA4" w14:textId="77777777" w:rsidR="000C7DCF" w:rsidRPr="00374F29" w:rsidRDefault="000C7DCF" w:rsidP="000C7DC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74F29">
              <w:rPr>
                <w:rFonts w:ascii="Arial" w:hAnsi="Arial" w:cs="Arial"/>
                <w:b/>
                <w:sz w:val="20"/>
                <w:szCs w:val="20"/>
              </w:rPr>
              <w:t>7</w:t>
            </w:r>
          </w:p>
        </w:tc>
      </w:tr>
    </w:tbl>
    <w:p w14:paraId="6603F443" w14:textId="77777777" w:rsidR="00A64C10" w:rsidRPr="009129EF" w:rsidRDefault="00A64C10">
      <w:pPr>
        <w:rPr>
          <w:rFonts w:ascii="Arial" w:hAnsi="Arial" w:cs="Arial"/>
        </w:rPr>
      </w:pPr>
    </w:p>
    <w:p w14:paraId="40BE8F86" w14:textId="77777777" w:rsidR="00B53C89" w:rsidRPr="009129EF" w:rsidRDefault="00B53C89" w:rsidP="00A64C10">
      <w:pPr>
        <w:jc w:val="center"/>
        <w:rPr>
          <w:rFonts w:ascii="Arial" w:hAnsi="Arial" w:cs="Arial"/>
          <w:b/>
          <w:sz w:val="22"/>
          <w:szCs w:val="22"/>
        </w:rPr>
      </w:pPr>
    </w:p>
    <w:p w14:paraId="6994D1B5" w14:textId="77777777" w:rsidR="00B53C89" w:rsidRPr="009129EF" w:rsidRDefault="00B53C89" w:rsidP="00A64C10">
      <w:pPr>
        <w:jc w:val="center"/>
        <w:rPr>
          <w:rFonts w:ascii="Arial" w:hAnsi="Arial" w:cs="Arial"/>
          <w:b/>
          <w:sz w:val="22"/>
          <w:szCs w:val="22"/>
        </w:rPr>
      </w:pPr>
    </w:p>
    <w:p w14:paraId="0D3DF848" w14:textId="77777777" w:rsidR="00B53C89" w:rsidRPr="009129EF" w:rsidRDefault="00B53C89" w:rsidP="00A64C10">
      <w:pPr>
        <w:jc w:val="center"/>
        <w:rPr>
          <w:rFonts w:ascii="Arial" w:hAnsi="Arial" w:cs="Arial"/>
          <w:b/>
          <w:sz w:val="22"/>
          <w:szCs w:val="22"/>
        </w:rPr>
      </w:pPr>
    </w:p>
    <w:p w14:paraId="1D6A885F" w14:textId="77777777" w:rsidR="00A64C10" w:rsidRPr="003F599E" w:rsidRDefault="0032072A" w:rsidP="00A64C10">
      <w:pPr>
        <w:jc w:val="center"/>
        <w:rPr>
          <w:rFonts w:ascii="Arial" w:hAnsi="Arial" w:cs="Arial"/>
          <w:b/>
          <w:color w:val="1F497D"/>
          <w:sz w:val="22"/>
          <w:szCs w:val="22"/>
          <w:u w:val="single"/>
        </w:rPr>
      </w:pPr>
      <w:r>
        <w:rPr>
          <w:rFonts w:ascii="Arial" w:hAnsi="Arial" w:cs="Arial"/>
          <w:b/>
          <w:color w:val="1F497D"/>
          <w:sz w:val="22"/>
          <w:szCs w:val="22"/>
          <w:u w:val="single"/>
        </w:rPr>
        <w:t xml:space="preserve">ÖNEMLİ </w:t>
      </w:r>
      <w:r w:rsidR="00E02094" w:rsidRPr="003F599E">
        <w:rPr>
          <w:rFonts w:ascii="Arial" w:hAnsi="Arial" w:cs="Arial"/>
          <w:b/>
          <w:color w:val="1F497D"/>
          <w:sz w:val="22"/>
          <w:szCs w:val="22"/>
          <w:u w:val="single"/>
        </w:rPr>
        <w:t>TARİHLER:</w:t>
      </w:r>
    </w:p>
    <w:p w14:paraId="1AFE706B" w14:textId="77777777" w:rsidR="009D463C" w:rsidRPr="003F599E" w:rsidRDefault="009D463C" w:rsidP="002B649B">
      <w:pPr>
        <w:rPr>
          <w:rFonts w:ascii="Arial" w:hAnsi="Arial" w:cs="Arial"/>
          <w:b/>
          <w:sz w:val="22"/>
          <w:szCs w:val="22"/>
          <w:highlight w:val="yellow"/>
        </w:rPr>
      </w:pPr>
    </w:p>
    <w:p w14:paraId="2E2B6C6C" w14:textId="77777777" w:rsidR="00A64C10" w:rsidRDefault="002B649B" w:rsidP="00A64C10">
      <w:pPr>
        <w:pStyle w:val="NormalWeb"/>
        <w:spacing w:before="0" w:after="0"/>
        <w:jc w:val="center"/>
        <w:rPr>
          <w:rFonts w:ascii="Arial" w:hAnsi="Arial" w:cs="Arial"/>
          <w:b/>
          <w:sz w:val="22"/>
          <w:szCs w:val="22"/>
        </w:rPr>
      </w:pPr>
      <w:r w:rsidRPr="003F599E">
        <w:rPr>
          <w:rFonts w:ascii="Arial" w:hAnsi="Arial" w:cs="Arial"/>
          <w:b/>
          <w:color w:val="4F81BD"/>
          <w:sz w:val="22"/>
          <w:szCs w:val="22"/>
        </w:rPr>
        <w:t>Kurul</w:t>
      </w:r>
      <w:r w:rsidR="00A64C10" w:rsidRPr="003F599E">
        <w:rPr>
          <w:rFonts w:ascii="Arial" w:hAnsi="Arial" w:cs="Arial"/>
          <w:b/>
          <w:color w:val="4F81BD"/>
          <w:sz w:val="22"/>
          <w:szCs w:val="22"/>
        </w:rPr>
        <w:t xml:space="preserve"> Sınav</w:t>
      </w:r>
      <w:r w:rsidRPr="003F599E">
        <w:rPr>
          <w:rFonts w:ascii="Arial" w:hAnsi="Arial" w:cs="Arial"/>
          <w:b/>
          <w:color w:val="4F81BD"/>
          <w:sz w:val="22"/>
          <w:szCs w:val="22"/>
        </w:rPr>
        <w:t>ı</w:t>
      </w:r>
      <w:r w:rsidR="00490620" w:rsidRPr="003F599E">
        <w:rPr>
          <w:rFonts w:ascii="Arial" w:hAnsi="Arial" w:cs="Arial"/>
          <w:b/>
          <w:color w:val="4F81BD"/>
          <w:sz w:val="22"/>
          <w:szCs w:val="22"/>
        </w:rPr>
        <w:t>:</w:t>
      </w:r>
      <w:r w:rsidRPr="003F599E">
        <w:rPr>
          <w:rFonts w:ascii="Arial" w:hAnsi="Arial" w:cs="Arial"/>
          <w:b/>
          <w:sz w:val="22"/>
          <w:szCs w:val="22"/>
        </w:rPr>
        <w:t>2</w:t>
      </w:r>
      <w:r w:rsidR="00AA6CAB">
        <w:rPr>
          <w:rFonts w:ascii="Arial" w:hAnsi="Arial" w:cs="Arial"/>
          <w:b/>
          <w:sz w:val="22"/>
          <w:szCs w:val="22"/>
        </w:rPr>
        <w:t>6 Kasım</w:t>
      </w:r>
      <w:r w:rsidR="00496BE8" w:rsidRPr="003F599E">
        <w:rPr>
          <w:rFonts w:ascii="Arial" w:hAnsi="Arial" w:cs="Arial"/>
          <w:b/>
          <w:sz w:val="22"/>
          <w:szCs w:val="22"/>
        </w:rPr>
        <w:t>20</w:t>
      </w:r>
      <w:r w:rsidR="00AE4C28" w:rsidRPr="003F599E">
        <w:rPr>
          <w:rFonts w:ascii="Arial" w:hAnsi="Arial" w:cs="Arial"/>
          <w:b/>
          <w:sz w:val="22"/>
          <w:szCs w:val="22"/>
        </w:rPr>
        <w:t>2</w:t>
      </w:r>
      <w:r w:rsidR="00AA6CAB">
        <w:rPr>
          <w:rFonts w:ascii="Arial" w:hAnsi="Arial" w:cs="Arial"/>
          <w:b/>
          <w:sz w:val="22"/>
          <w:szCs w:val="22"/>
        </w:rPr>
        <w:t>1S</w:t>
      </w:r>
      <w:r w:rsidR="000760D1" w:rsidRPr="003F599E">
        <w:rPr>
          <w:rFonts w:ascii="Arial" w:hAnsi="Arial" w:cs="Arial"/>
          <w:b/>
          <w:sz w:val="22"/>
          <w:szCs w:val="22"/>
        </w:rPr>
        <w:t>aat: 1</w:t>
      </w:r>
      <w:r w:rsidR="00AA6CAB">
        <w:rPr>
          <w:rFonts w:ascii="Arial" w:hAnsi="Arial" w:cs="Arial"/>
          <w:b/>
          <w:sz w:val="22"/>
          <w:szCs w:val="22"/>
        </w:rPr>
        <w:t>0:00-12:00</w:t>
      </w:r>
    </w:p>
    <w:p w14:paraId="52EB43E0" w14:textId="77777777" w:rsidR="0032072A" w:rsidRDefault="0032072A" w:rsidP="00A64C10">
      <w:pPr>
        <w:pStyle w:val="NormalWeb"/>
        <w:spacing w:before="0" w:after="0"/>
        <w:jc w:val="center"/>
        <w:rPr>
          <w:rFonts w:ascii="Arial" w:hAnsi="Arial" w:cs="Arial"/>
          <w:b/>
          <w:sz w:val="22"/>
          <w:szCs w:val="22"/>
        </w:rPr>
      </w:pPr>
      <w:r w:rsidRPr="00AA6CAB">
        <w:rPr>
          <w:rFonts w:ascii="Arial" w:hAnsi="Arial" w:cs="Arial"/>
          <w:b/>
          <w:color w:val="4472C4" w:themeColor="accent1"/>
          <w:sz w:val="22"/>
          <w:szCs w:val="22"/>
        </w:rPr>
        <w:t xml:space="preserve">PDÖ I. Ve II. OTURUM: </w:t>
      </w:r>
      <w:r w:rsidR="00AA6CAB">
        <w:rPr>
          <w:rFonts w:ascii="Arial" w:hAnsi="Arial" w:cs="Arial"/>
          <w:b/>
          <w:sz w:val="22"/>
          <w:szCs w:val="22"/>
        </w:rPr>
        <w:t>1 Kasım 2021 – 5 Kasım 2021 Saat: 09:00-12:00</w:t>
      </w:r>
    </w:p>
    <w:p w14:paraId="2697BDA5" w14:textId="77777777" w:rsidR="00A64C10" w:rsidRPr="00AA6CAB" w:rsidRDefault="00AA6CAB" w:rsidP="00A64C10">
      <w:pPr>
        <w:pStyle w:val="NormalWeb"/>
        <w:spacing w:before="0" w:after="0"/>
        <w:jc w:val="center"/>
        <w:rPr>
          <w:rFonts w:ascii="Arial" w:hAnsi="Arial" w:cs="Arial"/>
          <w:b/>
          <w:bCs/>
          <w:color w:val="4472C4" w:themeColor="accent1"/>
          <w:sz w:val="20"/>
          <w:szCs w:val="20"/>
        </w:rPr>
      </w:pPr>
      <w:r w:rsidRPr="00AA6CAB">
        <w:rPr>
          <w:rFonts w:ascii="Arial" w:hAnsi="Arial" w:cs="Arial"/>
          <w:b/>
          <w:color w:val="4472C4" w:themeColor="accent1"/>
          <w:sz w:val="22"/>
          <w:szCs w:val="22"/>
        </w:rPr>
        <w:t xml:space="preserve">Klinik ve Mesleki Beceri Sınavı: </w:t>
      </w:r>
      <w:r>
        <w:rPr>
          <w:rFonts w:ascii="Arial" w:hAnsi="Arial" w:cs="Arial"/>
          <w:b/>
          <w:sz w:val="22"/>
          <w:szCs w:val="22"/>
        </w:rPr>
        <w:t>25 Kasım 2021 Saat 09:00-12:00</w:t>
      </w:r>
    </w:p>
    <w:p w14:paraId="2653318B" w14:textId="77777777" w:rsidR="00A64C10" w:rsidRPr="003F599E" w:rsidRDefault="00A64C10" w:rsidP="00A64C10">
      <w:pPr>
        <w:jc w:val="center"/>
        <w:rPr>
          <w:rFonts w:ascii="Arial" w:hAnsi="Arial" w:cs="Arial"/>
          <w:b/>
          <w:sz w:val="20"/>
          <w:szCs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4340"/>
        <w:gridCol w:w="3367"/>
      </w:tblGrid>
      <w:tr w:rsidR="00A64C10" w:rsidRPr="003F599E" w14:paraId="276AAD18" w14:textId="77777777" w:rsidTr="00496BE8">
        <w:trPr>
          <w:trHeight w:val="224"/>
          <w:jc w:val="center"/>
        </w:trPr>
        <w:tc>
          <w:tcPr>
            <w:tcW w:w="0" w:type="auto"/>
            <w:shd w:val="clear" w:color="auto" w:fill="F79646"/>
            <w:vAlign w:val="center"/>
          </w:tcPr>
          <w:p w14:paraId="60A069BA" w14:textId="77777777" w:rsidR="00A64C10" w:rsidRPr="003F599E" w:rsidRDefault="00A64C10" w:rsidP="008C643E">
            <w:pPr>
              <w:pStyle w:val="Balk2"/>
              <w:spacing w:before="0"/>
              <w:ind w:left="46" w:right="57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3F599E">
              <w:rPr>
                <w:rFonts w:ascii="Arial" w:hAnsi="Arial" w:cs="Arial"/>
                <w:color w:val="auto"/>
                <w:sz w:val="22"/>
                <w:szCs w:val="22"/>
              </w:rPr>
              <w:t>DİSİPLİN/BÖLÜM</w:t>
            </w:r>
          </w:p>
        </w:tc>
        <w:tc>
          <w:tcPr>
            <w:tcW w:w="0" w:type="auto"/>
            <w:shd w:val="clear" w:color="auto" w:fill="F79646"/>
            <w:vAlign w:val="center"/>
          </w:tcPr>
          <w:p w14:paraId="0504E24F" w14:textId="77777777" w:rsidR="00A64C10" w:rsidRPr="003F599E" w:rsidRDefault="00A64C10" w:rsidP="008C643E">
            <w:pPr>
              <w:ind w:left="57" w:right="57"/>
              <w:rPr>
                <w:rFonts w:ascii="Arial" w:hAnsi="Arial" w:cs="Arial"/>
                <w:b/>
                <w:sz w:val="22"/>
                <w:szCs w:val="22"/>
              </w:rPr>
            </w:pPr>
            <w:r w:rsidRPr="003F599E">
              <w:rPr>
                <w:rFonts w:ascii="Arial" w:hAnsi="Arial" w:cs="Arial"/>
                <w:b/>
                <w:sz w:val="22"/>
                <w:szCs w:val="22"/>
              </w:rPr>
              <w:t>ÖĞRETİM ÜYELERİ</w:t>
            </w:r>
          </w:p>
        </w:tc>
      </w:tr>
      <w:tr w:rsidR="00074972" w:rsidRPr="003F599E" w14:paraId="08A7F306" w14:textId="77777777" w:rsidTr="00A23676">
        <w:trPr>
          <w:trHeight w:val="547"/>
          <w:jc w:val="center"/>
        </w:trPr>
        <w:tc>
          <w:tcPr>
            <w:tcW w:w="0" w:type="auto"/>
            <w:vAlign w:val="center"/>
          </w:tcPr>
          <w:p w14:paraId="427F34A1" w14:textId="77777777" w:rsidR="00074972" w:rsidRPr="003F599E" w:rsidRDefault="00074972" w:rsidP="00074972">
            <w:pPr>
              <w:ind w:left="46" w:right="57"/>
              <w:rPr>
                <w:b/>
                <w:sz w:val="22"/>
                <w:szCs w:val="22"/>
              </w:rPr>
            </w:pPr>
            <w:r w:rsidRPr="003F599E">
              <w:rPr>
                <w:color w:val="000000"/>
                <w:sz w:val="22"/>
                <w:szCs w:val="22"/>
              </w:rPr>
              <w:t>Psikiyatri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512E632" w14:textId="77777777" w:rsidR="00074972" w:rsidRPr="003F599E" w:rsidRDefault="00074972" w:rsidP="00074972">
            <w:pPr>
              <w:pStyle w:val="GvdeMetni"/>
              <w:ind w:right="57"/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proofErr w:type="spellStart"/>
            <w:r w:rsidRPr="003F599E">
              <w:rPr>
                <w:rFonts w:ascii="Times New Roman" w:hAnsi="Times New Roman"/>
                <w:color w:val="000000"/>
                <w:sz w:val="22"/>
                <w:szCs w:val="22"/>
              </w:rPr>
              <w:t>Prof.Dr</w:t>
            </w:r>
            <w:proofErr w:type="spellEnd"/>
            <w:r w:rsidRPr="003F599E">
              <w:rPr>
                <w:rFonts w:ascii="Times New Roman" w:hAnsi="Times New Roman"/>
                <w:color w:val="000000"/>
                <w:sz w:val="22"/>
                <w:szCs w:val="22"/>
              </w:rPr>
              <w:t>. İsmail AK</w:t>
            </w:r>
          </w:p>
          <w:p w14:paraId="6115E09B" w14:textId="77777777" w:rsidR="00074972" w:rsidRDefault="00074972" w:rsidP="00074972">
            <w:pPr>
              <w:pStyle w:val="GvdeMetni"/>
              <w:ind w:right="57"/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3F599E">
              <w:rPr>
                <w:rFonts w:ascii="Times New Roman" w:hAnsi="Times New Roman"/>
                <w:sz w:val="22"/>
                <w:szCs w:val="22"/>
              </w:rPr>
              <w:t>Dr. Öğr. Ü</w:t>
            </w:r>
            <w:r w:rsidR="00E02094" w:rsidRPr="003F599E">
              <w:rPr>
                <w:rFonts w:ascii="Times New Roman" w:hAnsi="Times New Roman"/>
                <w:sz w:val="22"/>
                <w:szCs w:val="22"/>
              </w:rPr>
              <w:t xml:space="preserve">. </w:t>
            </w:r>
            <w:r w:rsidRPr="003F599E">
              <w:rPr>
                <w:rFonts w:ascii="Times New Roman" w:hAnsi="Times New Roman"/>
                <w:color w:val="000000"/>
                <w:sz w:val="22"/>
                <w:szCs w:val="22"/>
              </w:rPr>
              <w:t>Nefise DEMİR</w:t>
            </w:r>
          </w:p>
          <w:p w14:paraId="1F568F59" w14:textId="77777777" w:rsidR="00F1597C" w:rsidRDefault="00F1597C" w:rsidP="00074972">
            <w:pPr>
              <w:pStyle w:val="GvdeMetni"/>
              <w:ind w:right="57"/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22"/>
                <w:szCs w:val="22"/>
              </w:rPr>
              <w:t>Dr.Öğr</w:t>
            </w:r>
            <w:proofErr w:type="spellEnd"/>
            <w:r>
              <w:rPr>
                <w:rFonts w:ascii="Times New Roman" w:hAnsi="Times New Roman"/>
                <w:color w:val="000000"/>
                <w:sz w:val="22"/>
                <w:szCs w:val="22"/>
              </w:rPr>
              <w:t>. Ü. Zuhal Koç APAYDIN</w:t>
            </w:r>
          </w:p>
          <w:p w14:paraId="56C61888" w14:textId="77777777" w:rsidR="00BA3F9A" w:rsidRPr="003F599E" w:rsidRDefault="00BA3F9A" w:rsidP="00074972">
            <w:pPr>
              <w:pStyle w:val="GvdeMetni"/>
              <w:ind w:right="57"/>
              <w:jc w:val="left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22"/>
                <w:szCs w:val="22"/>
              </w:rPr>
              <w:t>Uzm.Dr</w:t>
            </w:r>
            <w:proofErr w:type="spellEnd"/>
            <w:r>
              <w:rPr>
                <w:rFonts w:ascii="Times New Roman" w:hAnsi="Times New Roman"/>
                <w:color w:val="000000"/>
                <w:sz w:val="22"/>
                <w:szCs w:val="22"/>
              </w:rPr>
              <w:t>. Fulya ŞİMŞEK</w:t>
            </w:r>
          </w:p>
        </w:tc>
      </w:tr>
      <w:tr w:rsidR="00074972" w:rsidRPr="003F599E" w14:paraId="1FCDB807" w14:textId="77777777" w:rsidTr="00A23676">
        <w:trPr>
          <w:trHeight w:val="569"/>
          <w:jc w:val="center"/>
        </w:trPr>
        <w:tc>
          <w:tcPr>
            <w:tcW w:w="0" w:type="auto"/>
            <w:vAlign w:val="center"/>
          </w:tcPr>
          <w:p w14:paraId="2E22E9F3" w14:textId="77777777" w:rsidR="00074972" w:rsidRPr="003F599E" w:rsidRDefault="00074972" w:rsidP="00074972">
            <w:pPr>
              <w:ind w:right="57"/>
              <w:rPr>
                <w:b/>
                <w:sz w:val="22"/>
                <w:szCs w:val="22"/>
              </w:rPr>
            </w:pPr>
            <w:r w:rsidRPr="003F599E">
              <w:rPr>
                <w:color w:val="000000"/>
                <w:sz w:val="22"/>
                <w:szCs w:val="22"/>
              </w:rPr>
              <w:t>Enfeksiyon Hastalıkları ve Klinik Mikrobiyoloji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C75CEAC" w14:textId="77777777" w:rsidR="00074972" w:rsidRDefault="00E02094" w:rsidP="00074972">
            <w:pPr>
              <w:pStyle w:val="GvdeMetni"/>
              <w:ind w:right="57"/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3F599E"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Uzm. Dr. </w:t>
            </w:r>
            <w:proofErr w:type="spellStart"/>
            <w:r w:rsidRPr="003F599E">
              <w:rPr>
                <w:rFonts w:ascii="Times New Roman" w:hAnsi="Times New Roman"/>
                <w:color w:val="000000"/>
                <w:sz w:val="22"/>
                <w:szCs w:val="22"/>
              </w:rPr>
              <w:t>Nejla</w:t>
            </w:r>
            <w:proofErr w:type="spellEnd"/>
            <w:r w:rsidRPr="003F599E">
              <w:rPr>
                <w:rFonts w:ascii="Times New Roman" w:hAnsi="Times New Roman"/>
                <w:color w:val="000000"/>
                <w:sz w:val="22"/>
                <w:szCs w:val="22"/>
              </w:rPr>
              <w:t xml:space="preserve"> YILMAZ GÖÇEN</w:t>
            </w:r>
          </w:p>
          <w:p w14:paraId="1E86433A" w14:textId="77777777" w:rsidR="00DA7A81" w:rsidRPr="003F599E" w:rsidRDefault="00DA7A81" w:rsidP="00074972">
            <w:pPr>
              <w:pStyle w:val="GvdeMetni"/>
              <w:ind w:right="57"/>
              <w:jc w:val="left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Uzm. Dr. Birsen TUNALI</w:t>
            </w:r>
          </w:p>
        </w:tc>
      </w:tr>
      <w:tr w:rsidR="00074972" w:rsidRPr="003F599E" w14:paraId="7DB835A6" w14:textId="77777777" w:rsidTr="00A23676">
        <w:trPr>
          <w:trHeight w:val="461"/>
          <w:jc w:val="center"/>
        </w:trPr>
        <w:tc>
          <w:tcPr>
            <w:tcW w:w="0" w:type="auto"/>
            <w:vAlign w:val="center"/>
          </w:tcPr>
          <w:p w14:paraId="3219A19C" w14:textId="77777777" w:rsidR="00074972" w:rsidRPr="003F599E" w:rsidRDefault="00074972" w:rsidP="00074972">
            <w:pPr>
              <w:ind w:left="46" w:right="57"/>
              <w:rPr>
                <w:b/>
                <w:sz w:val="22"/>
                <w:szCs w:val="22"/>
              </w:rPr>
            </w:pPr>
            <w:r w:rsidRPr="003F599E">
              <w:rPr>
                <w:color w:val="000000"/>
                <w:sz w:val="22"/>
                <w:szCs w:val="22"/>
              </w:rPr>
              <w:t>Tıbbi Farmakoloji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C59B8F0" w14:textId="77777777" w:rsidR="00E02094" w:rsidRPr="003F599E" w:rsidRDefault="00074972" w:rsidP="00074972">
            <w:pPr>
              <w:rPr>
                <w:color w:val="000000"/>
                <w:sz w:val="22"/>
                <w:szCs w:val="22"/>
              </w:rPr>
            </w:pPr>
            <w:r w:rsidRPr="003F599E">
              <w:rPr>
                <w:color w:val="000000"/>
                <w:sz w:val="22"/>
                <w:szCs w:val="22"/>
              </w:rPr>
              <w:t>Prof. Dr. Mehmet ÖZDEMİR</w:t>
            </w:r>
          </w:p>
          <w:p w14:paraId="39188BCE" w14:textId="77777777" w:rsidR="00074972" w:rsidRPr="003F599E" w:rsidRDefault="00E02094" w:rsidP="00074972">
            <w:pPr>
              <w:rPr>
                <w:sz w:val="22"/>
                <w:szCs w:val="22"/>
              </w:rPr>
            </w:pPr>
            <w:r w:rsidRPr="003F599E">
              <w:rPr>
                <w:sz w:val="22"/>
                <w:szCs w:val="22"/>
              </w:rPr>
              <w:t xml:space="preserve">Dr. Öğr. Ü. </w:t>
            </w:r>
            <w:r w:rsidR="00074972" w:rsidRPr="003F599E">
              <w:rPr>
                <w:color w:val="000000"/>
                <w:sz w:val="22"/>
                <w:szCs w:val="22"/>
              </w:rPr>
              <w:t>Namık BİLİCİ</w:t>
            </w:r>
          </w:p>
        </w:tc>
      </w:tr>
      <w:tr w:rsidR="00074972" w:rsidRPr="003F599E" w14:paraId="219010DE" w14:textId="77777777" w:rsidTr="000C5CE6">
        <w:trPr>
          <w:trHeight w:val="461"/>
          <w:jc w:val="center"/>
        </w:trPr>
        <w:tc>
          <w:tcPr>
            <w:tcW w:w="0" w:type="auto"/>
            <w:vAlign w:val="center"/>
          </w:tcPr>
          <w:p w14:paraId="1EEF1D03" w14:textId="77777777" w:rsidR="00074972" w:rsidRPr="003F599E" w:rsidRDefault="00074972" w:rsidP="00074972">
            <w:pPr>
              <w:ind w:left="46" w:right="57"/>
              <w:rPr>
                <w:b/>
                <w:sz w:val="22"/>
                <w:szCs w:val="22"/>
              </w:rPr>
            </w:pPr>
            <w:r w:rsidRPr="003F599E">
              <w:rPr>
                <w:color w:val="000000"/>
                <w:sz w:val="22"/>
                <w:szCs w:val="22"/>
              </w:rPr>
              <w:t>Tıbbi Patoloji</w:t>
            </w:r>
          </w:p>
        </w:tc>
        <w:tc>
          <w:tcPr>
            <w:tcW w:w="0" w:type="auto"/>
            <w:shd w:val="clear" w:color="auto" w:fill="auto"/>
          </w:tcPr>
          <w:p w14:paraId="5638D1BB" w14:textId="77777777" w:rsidR="00CF1ACB" w:rsidRDefault="00E02094" w:rsidP="00074972">
            <w:pPr>
              <w:rPr>
                <w:color w:val="000000"/>
                <w:sz w:val="22"/>
                <w:szCs w:val="22"/>
              </w:rPr>
            </w:pPr>
            <w:r w:rsidRPr="003F599E">
              <w:rPr>
                <w:sz w:val="22"/>
                <w:szCs w:val="22"/>
              </w:rPr>
              <w:t xml:space="preserve">Dr. Öğr. Ü. </w:t>
            </w:r>
            <w:r w:rsidR="00074972" w:rsidRPr="003F599E">
              <w:rPr>
                <w:color w:val="000000"/>
                <w:sz w:val="22"/>
                <w:szCs w:val="22"/>
              </w:rPr>
              <w:t>Harun ERO</w:t>
            </w:r>
            <w:r w:rsidR="00CF1ACB">
              <w:rPr>
                <w:color w:val="000000"/>
                <w:sz w:val="22"/>
                <w:szCs w:val="22"/>
              </w:rPr>
              <w:t>L</w:t>
            </w:r>
          </w:p>
          <w:p w14:paraId="5CD2E460" w14:textId="77777777" w:rsidR="00156B3C" w:rsidRPr="00CF1ACB" w:rsidRDefault="00156B3C" w:rsidP="00074972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Uz. </w:t>
            </w:r>
            <w:proofErr w:type="spellStart"/>
            <w:r>
              <w:rPr>
                <w:color w:val="000000"/>
                <w:sz w:val="22"/>
                <w:szCs w:val="22"/>
              </w:rPr>
              <w:t>Dr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Zübeyde İlke Narlı</w:t>
            </w:r>
          </w:p>
        </w:tc>
      </w:tr>
      <w:tr w:rsidR="00074972" w:rsidRPr="003F599E" w14:paraId="2036180E" w14:textId="77777777" w:rsidTr="00A23676">
        <w:trPr>
          <w:trHeight w:val="461"/>
          <w:jc w:val="center"/>
        </w:trPr>
        <w:tc>
          <w:tcPr>
            <w:tcW w:w="0" w:type="auto"/>
            <w:vAlign w:val="center"/>
          </w:tcPr>
          <w:p w14:paraId="2EE3CDE5" w14:textId="77777777" w:rsidR="00074972" w:rsidRPr="003F599E" w:rsidRDefault="00074972" w:rsidP="00074972">
            <w:pPr>
              <w:ind w:left="46" w:right="57"/>
              <w:rPr>
                <w:b/>
                <w:sz w:val="22"/>
                <w:szCs w:val="22"/>
              </w:rPr>
            </w:pPr>
            <w:r w:rsidRPr="003F599E">
              <w:rPr>
                <w:color w:val="000000"/>
                <w:sz w:val="22"/>
                <w:szCs w:val="22"/>
              </w:rPr>
              <w:t>Aile Hekimliği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45E9B56" w14:textId="77777777" w:rsidR="00074972" w:rsidRDefault="00074972" w:rsidP="00074972">
            <w:pPr>
              <w:rPr>
                <w:color w:val="000000"/>
                <w:sz w:val="22"/>
                <w:szCs w:val="22"/>
              </w:rPr>
            </w:pPr>
            <w:r w:rsidRPr="003F599E">
              <w:rPr>
                <w:color w:val="000000"/>
                <w:sz w:val="22"/>
                <w:szCs w:val="22"/>
              </w:rPr>
              <w:t xml:space="preserve">Prof. Dr. Didem </w:t>
            </w:r>
            <w:r w:rsidR="00113170" w:rsidRPr="003F599E">
              <w:rPr>
                <w:color w:val="000000"/>
                <w:sz w:val="22"/>
                <w:szCs w:val="22"/>
              </w:rPr>
              <w:t>ADAHAN</w:t>
            </w:r>
          </w:p>
          <w:p w14:paraId="6C7A2794" w14:textId="77777777" w:rsidR="00DA7A81" w:rsidRDefault="00DA7A81" w:rsidP="00DA7A81">
            <w:pPr>
              <w:pStyle w:val="NormalWeb"/>
              <w:spacing w:before="0" w:after="0"/>
              <w:rPr>
                <w:sz w:val="22"/>
                <w:szCs w:val="22"/>
              </w:rPr>
            </w:pPr>
            <w:r w:rsidRPr="00595334">
              <w:rPr>
                <w:sz w:val="22"/>
                <w:szCs w:val="22"/>
              </w:rPr>
              <w:t xml:space="preserve">Dr. Öğr. Üyesi Habibe </w:t>
            </w:r>
            <w:r>
              <w:rPr>
                <w:sz w:val="22"/>
                <w:szCs w:val="22"/>
              </w:rPr>
              <w:t>İNCİ</w:t>
            </w:r>
          </w:p>
          <w:p w14:paraId="254D43FD" w14:textId="77777777" w:rsidR="00DA7A81" w:rsidRPr="003F599E" w:rsidRDefault="00DA7A81" w:rsidP="00DA7A81">
            <w:pPr>
              <w:rPr>
                <w:sz w:val="22"/>
                <w:szCs w:val="22"/>
              </w:rPr>
            </w:pPr>
            <w:r>
              <w:t>Dr. Öğr. Üyesi Pınar KALEM</w:t>
            </w:r>
          </w:p>
        </w:tc>
      </w:tr>
      <w:tr w:rsidR="00074972" w:rsidRPr="003F599E" w14:paraId="2B365020" w14:textId="77777777" w:rsidTr="000C5CE6">
        <w:trPr>
          <w:trHeight w:val="461"/>
          <w:jc w:val="center"/>
        </w:trPr>
        <w:tc>
          <w:tcPr>
            <w:tcW w:w="0" w:type="auto"/>
            <w:vAlign w:val="center"/>
          </w:tcPr>
          <w:p w14:paraId="56458E14" w14:textId="77777777" w:rsidR="00074972" w:rsidRPr="003F599E" w:rsidRDefault="00074972" w:rsidP="00074972">
            <w:pPr>
              <w:ind w:left="46" w:right="57"/>
              <w:rPr>
                <w:b/>
                <w:sz w:val="22"/>
                <w:szCs w:val="22"/>
              </w:rPr>
            </w:pPr>
            <w:r w:rsidRPr="003F599E">
              <w:rPr>
                <w:color w:val="000000"/>
                <w:sz w:val="22"/>
                <w:szCs w:val="22"/>
              </w:rPr>
              <w:t>Fiz</w:t>
            </w:r>
            <w:r w:rsidR="00E02094" w:rsidRPr="003F599E">
              <w:rPr>
                <w:color w:val="000000"/>
                <w:sz w:val="22"/>
                <w:szCs w:val="22"/>
              </w:rPr>
              <w:t>i</w:t>
            </w:r>
            <w:r w:rsidRPr="003F599E">
              <w:rPr>
                <w:color w:val="000000"/>
                <w:sz w:val="22"/>
                <w:szCs w:val="22"/>
              </w:rPr>
              <w:t>k Tedavi ve rehabilitasyon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4568698F" w14:textId="77777777" w:rsidR="00E02094" w:rsidRPr="003F599E" w:rsidRDefault="00074972" w:rsidP="00074972">
            <w:pPr>
              <w:rPr>
                <w:color w:val="000000"/>
                <w:sz w:val="22"/>
                <w:szCs w:val="22"/>
              </w:rPr>
            </w:pPr>
            <w:proofErr w:type="spellStart"/>
            <w:r w:rsidRPr="003F599E">
              <w:rPr>
                <w:color w:val="000000"/>
                <w:sz w:val="22"/>
                <w:szCs w:val="22"/>
              </w:rPr>
              <w:t>Prof.Dr</w:t>
            </w:r>
            <w:proofErr w:type="spellEnd"/>
            <w:r w:rsidRPr="003F599E">
              <w:rPr>
                <w:color w:val="000000"/>
                <w:sz w:val="22"/>
                <w:szCs w:val="22"/>
              </w:rPr>
              <w:t>. Müfit AKYÜZ</w:t>
            </w:r>
          </w:p>
          <w:p w14:paraId="51A67A0D" w14:textId="77777777" w:rsidR="00074972" w:rsidRPr="003F599E" w:rsidRDefault="00E36B90" w:rsidP="00074972">
            <w:pPr>
              <w:rPr>
                <w:color w:val="000000"/>
                <w:sz w:val="22"/>
                <w:szCs w:val="22"/>
              </w:rPr>
            </w:pPr>
            <w:r w:rsidRPr="003F599E">
              <w:rPr>
                <w:sz w:val="22"/>
                <w:szCs w:val="22"/>
              </w:rPr>
              <w:t xml:space="preserve">Doç. </w:t>
            </w:r>
            <w:proofErr w:type="spellStart"/>
            <w:proofErr w:type="gramStart"/>
            <w:r w:rsidRPr="003F599E">
              <w:rPr>
                <w:sz w:val="22"/>
                <w:szCs w:val="22"/>
              </w:rPr>
              <w:t>Dr.</w:t>
            </w:r>
            <w:r w:rsidR="00074972" w:rsidRPr="003F599E">
              <w:rPr>
                <w:color w:val="000000"/>
                <w:sz w:val="22"/>
                <w:szCs w:val="22"/>
              </w:rPr>
              <w:t>H</w:t>
            </w:r>
            <w:r w:rsidR="00E02094" w:rsidRPr="003F599E">
              <w:rPr>
                <w:color w:val="000000"/>
                <w:sz w:val="22"/>
                <w:szCs w:val="22"/>
              </w:rPr>
              <w:t>atice</w:t>
            </w:r>
            <w:r w:rsidR="00074972" w:rsidRPr="003F599E">
              <w:rPr>
                <w:color w:val="000000"/>
                <w:sz w:val="22"/>
                <w:szCs w:val="22"/>
              </w:rPr>
              <w:t>G</w:t>
            </w:r>
            <w:r w:rsidR="00E02094" w:rsidRPr="003F599E">
              <w:rPr>
                <w:color w:val="000000"/>
                <w:sz w:val="22"/>
                <w:szCs w:val="22"/>
              </w:rPr>
              <w:t>ülşah</w:t>
            </w:r>
            <w:r w:rsidR="00074972" w:rsidRPr="003F599E">
              <w:rPr>
                <w:color w:val="000000"/>
                <w:sz w:val="22"/>
                <w:szCs w:val="22"/>
              </w:rPr>
              <w:t>KARATAŞ</w:t>
            </w:r>
            <w:proofErr w:type="spellEnd"/>
            <w:proofErr w:type="gramEnd"/>
          </w:p>
          <w:p w14:paraId="7AA51C29" w14:textId="77777777" w:rsidR="00074972" w:rsidRPr="003F599E" w:rsidRDefault="00E02094" w:rsidP="00074972">
            <w:pPr>
              <w:rPr>
                <w:sz w:val="22"/>
                <w:szCs w:val="22"/>
              </w:rPr>
            </w:pPr>
            <w:r w:rsidRPr="003F599E">
              <w:rPr>
                <w:sz w:val="22"/>
                <w:szCs w:val="22"/>
              </w:rPr>
              <w:t xml:space="preserve">Dr. Öğr. Ü. </w:t>
            </w:r>
            <w:r w:rsidR="00074972" w:rsidRPr="003F599E">
              <w:rPr>
                <w:color w:val="000000"/>
                <w:sz w:val="22"/>
                <w:szCs w:val="22"/>
              </w:rPr>
              <w:t>R</w:t>
            </w:r>
            <w:r w:rsidRPr="003F599E">
              <w:rPr>
                <w:color w:val="000000"/>
                <w:sz w:val="22"/>
                <w:szCs w:val="22"/>
              </w:rPr>
              <w:t xml:space="preserve">amazan </w:t>
            </w:r>
            <w:r w:rsidR="00074972" w:rsidRPr="003F599E">
              <w:rPr>
                <w:color w:val="000000"/>
                <w:sz w:val="22"/>
                <w:szCs w:val="22"/>
              </w:rPr>
              <w:t>GÜNDÜZ</w:t>
            </w:r>
          </w:p>
        </w:tc>
      </w:tr>
      <w:tr w:rsidR="00815FD9" w:rsidRPr="003F599E" w14:paraId="64C10791" w14:textId="77777777" w:rsidTr="000C5CE6">
        <w:trPr>
          <w:trHeight w:val="461"/>
          <w:jc w:val="center"/>
        </w:trPr>
        <w:tc>
          <w:tcPr>
            <w:tcW w:w="0" w:type="auto"/>
            <w:vAlign w:val="center"/>
          </w:tcPr>
          <w:p w14:paraId="5DAC9F95" w14:textId="77777777" w:rsidR="00815FD9" w:rsidRPr="003F599E" w:rsidRDefault="00815FD9" w:rsidP="00074972">
            <w:pPr>
              <w:ind w:left="46" w:right="57"/>
              <w:rPr>
                <w:color w:val="000000"/>
                <w:sz w:val="22"/>
                <w:szCs w:val="22"/>
              </w:rPr>
            </w:pPr>
            <w:r w:rsidRPr="003F599E">
              <w:rPr>
                <w:color w:val="000000"/>
                <w:sz w:val="22"/>
                <w:szCs w:val="22"/>
              </w:rPr>
              <w:t>Nöroloji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42730DAA" w14:textId="77777777" w:rsidR="00815FD9" w:rsidRPr="003F599E" w:rsidRDefault="00815FD9" w:rsidP="00074972">
            <w:pPr>
              <w:rPr>
                <w:color w:val="000000"/>
                <w:sz w:val="22"/>
                <w:szCs w:val="22"/>
              </w:rPr>
            </w:pPr>
            <w:r w:rsidRPr="003F599E">
              <w:rPr>
                <w:color w:val="000000"/>
                <w:sz w:val="22"/>
                <w:szCs w:val="22"/>
              </w:rPr>
              <w:t>Uzm. Dr. İrfan YAVAŞ</w:t>
            </w:r>
          </w:p>
          <w:p w14:paraId="52E01A3C" w14:textId="77777777" w:rsidR="00815FD9" w:rsidRPr="003F599E" w:rsidRDefault="00815FD9" w:rsidP="00074972">
            <w:pPr>
              <w:rPr>
                <w:color w:val="000000"/>
                <w:sz w:val="22"/>
                <w:szCs w:val="22"/>
              </w:rPr>
            </w:pPr>
            <w:r w:rsidRPr="003F599E">
              <w:rPr>
                <w:color w:val="000000"/>
                <w:sz w:val="22"/>
                <w:szCs w:val="22"/>
              </w:rPr>
              <w:t>Uzm. Dr. Dursun CEYLAN</w:t>
            </w:r>
          </w:p>
          <w:p w14:paraId="7A5B43B7" w14:textId="77777777" w:rsidR="00815FD9" w:rsidRDefault="00815FD9" w:rsidP="00074972">
            <w:pPr>
              <w:rPr>
                <w:color w:val="000000"/>
                <w:sz w:val="22"/>
                <w:szCs w:val="22"/>
              </w:rPr>
            </w:pPr>
            <w:r w:rsidRPr="003F599E">
              <w:rPr>
                <w:color w:val="000000"/>
                <w:sz w:val="22"/>
                <w:szCs w:val="22"/>
              </w:rPr>
              <w:t>Uzm. Dr. Ahmet Serkan EMEKLİ</w:t>
            </w:r>
          </w:p>
          <w:p w14:paraId="1A41AE1B" w14:textId="77777777" w:rsidR="003F599E" w:rsidRPr="003F599E" w:rsidRDefault="003F599E" w:rsidP="00074972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zm. Dr. Ayşen SÜZEN EKİNCİ</w:t>
            </w:r>
          </w:p>
        </w:tc>
      </w:tr>
      <w:tr w:rsidR="00815FD9" w:rsidRPr="003F599E" w14:paraId="7B7A3454" w14:textId="77777777" w:rsidTr="000C5CE6">
        <w:trPr>
          <w:trHeight w:val="461"/>
          <w:jc w:val="center"/>
        </w:trPr>
        <w:tc>
          <w:tcPr>
            <w:tcW w:w="0" w:type="auto"/>
            <w:vAlign w:val="center"/>
          </w:tcPr>
          <w:p w14:paraId="5C4C23A2" w14:textId="77777777" w:rsidR="00815FD9" w:rsidRPr="003F599E" w:rsidRDefault="00815FD9" w:rsidP="00074972">
            <w:pPr>
              <w:ind w:left="46" w:right="57"/>
              <w:rPr>
                <w:color w:val="000000"/>
                <w:sz w:val="22"/>
                <w:szCs w:val="22"/>
              </w:rPr>
            </w:pPr>
            <w:r w:rsidRPr="003F599E">
              <w:rPr>
                <w:color w:val="000000"/>
                <w:sz w:val="22"/>
                <w:szCs w:val="22"/>
              </w:rPr>
              <w:t>Deri ve Zührevi Hastalıklar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6FFFF582" w14:textId="77777777" w:rsidR="00815FD9" w:rsidRPr="003F599E" w:rsidRDefault="00FE387C" w:rsidP="00074972">
            <w:pPr>
              <w:rPr>
                <w:color w:val="000000"/>
                <w:sz w:val="22"/>
                <w:szCs w:val="22"/>
              </w:rPr>
            </w:pPr>
            <w:r w:rsidRPr="003F599E">
              <w:rPr>
                <w:color w:val="000000"/>
                <w:sz w:val="22"/>
                <w:szCs w:val="22"/>
              </w:rPr>
              <w:t xml:space="preserve">Doç. Dr. </w:t>
            </w:r>
            <w:proofErr w:type="spellStart"/>
            <w:r w:rsidRPr="003F599E">
              <w:rPr>
                <w:color w:val="000000"/>
                <w:sz w:val="22"/>
                <w:szCs w:val="22"/>
              </w:rPr>
              <w:t>Habibullah</w:t>
            </w:r>
            <w:proofErr w:type="spellEnd"/>
            <w:r w:rsidRPr="003F599E">
              <w:rPr>
                <w:color w:val="000000"/>
                <w:sz w:val="22"/>
                <w:szCs w:val="22"/>
              </w:rPr>
              <w:t xml:space="preserve"> AKTAŞ</w:t>
            </w:r>
          </w:p>
          <w:p w14:paraId="497A7F80" w14:textId="77777777" w:rsidR="00FE387C" w:rsidRPr="003F599E" w:rsidRDefault="00FE387C" w:rsidP="00074972">
            <w:pPr>
              <w:rPr>
                <w:color w:val="000000"/>
                <w:sz w:val="22"/>
                <w:szCs w:val="22"/>
              </w:rPr>
            </w:pPr>
            <w:r w:rsidRPr="003F599E">
              <w:rPr>
                <w:color w:val="000000"/>
                <w:sz w:val="22"/>
                <w:szCs w:val="22"/>
              </w:rPr>
              <w:t>Dr. Öğr. Ü. Ali İhsan GÜLEÇ</w:t>
            </w:r>
          </w:p>
        </w:tc>
      </w:tr>
      <w:tr w:rsidR="00FF3440" w:rsidRPr="003F599E" w14:paraId="1526B504" w14:textId="77777777" w:rsidTr="000C5CE6">
        <w:trPr>
          <w:trHeight w:val="461"/>
          <w:jc w:val="center"/>
        </w:trPr>
        <w:tc>
          <w:tcPr>
            <w:tcW w:w="0" w:type="auto"/>
            <w:vAlign w:val="center"/>
          </w:tcPr>
          <w:p w14:paraId="1A366AC3" w14:textId="77777777" w:rsidR="00FF3440" w:rsidRPr="003F599E" w:rsidRDefault="00FF3440" w:rsidP="00074972">
            <w:pPr>
              <w:ind w:left="46" w:right="57"/>
              <w:rPr>
                <w:color w:val="000000"/>
                <w:sz w:val="22"/>
                <w:szCs w:val="22"/>
              </w:rPr>
            </w:pPr>
            <w:r w:rsidRPr="003F599E">
              <w:rPr>
                <w:color w:val="000000"/>
                <w:sz w:val="22"/>
                <w:szCs w:val="22"/>
              </w:rPr>
              <w:t>Anestezi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34AA7236" w14:textId="77777777" w:rsidR="00FF3440" w:rsidRPr="003F599E" w:rsidRDefault="00FF3440" w:rsidP="00074972">
            <w:pPr>
              <w:rPr>
                <w:color w:val="000000"/>
                <w:sz w:val="22"/>
                <w:szCs w:val="22"/>
              </w:rPr>
            </w:pPr>
            <w:r w:rsidRPr="003F599E">
              <w:rPr>
                <w:color w:val="000000"/>
                <w:sz w:val="22"/>
                <w:szCs w:val="22"/>
              </w:rPr>
              <w:t>Dr. Öğr. Alpay ATEŞ</w:t>
            </w:r>
          </w:p>
          <w:p w14:paraId="09EC6460" w14:textId="77777777" w:rsidR="00FF3440" w:rsidRDefault="00FF3440" w:rsidP="00FF3440">
            <w:pPr>
              <w:rPr>
                <w:color w:val="000000"/>
                <w:sz w:val="22"/>
                <w:szCs w:val="22"/>
              </w:rPr>
            </w:pPr>
            <w:r w:rsidRPr="003F599E">
              <w:rPr>
                <w:color w:val="000000"/>
                <w:sz w:val="22"/>
                <w:szCs w:val="22"/>
              </w:rPr>
              <w:t>Dr. Öğr. Ü. Müge ARIKAN</w:t>
            </w:r>
          </w:p>
          <w:p w14:paraId="4CD379C9" w14:textId="77777777" w:rsidR="00DF11CD" w:rsidRDefault="00DF11CD" w:rsidP="00FF3440">
            <w:r>
              <w:t>Dr. Öğr. Üyesi Duygu TAŞKIN</w:t>
            </w:r>
          </w:p>
          <w:p w14:paraId="67F3F5B9" w14:textId="77777777" w:rsidR="00DF11CD" w:rsidRPr="003F599E" w:rsidRDefault="00DF11CD" w:rsidP="00FF3440">
            <w:pPr>
              <w:rPr>
                <w:color w:val="000000"/>
                <w:sz w:val="22"/>
                <w:szCs w:val="22"/>
              </w:rPr>
            </w:pPr>
            <w:r>
              <w:t>Dr. Öğr. Üyesi Kenan KART</w:t>
            </w:r>
          </w:p>
        </w:tc>
      </w:tr>
      <w:tr w:rsidR="00FF3440" w:rsidRPr="003F599E" w14:paraId="76562ADA" w14:textId="77777777" w:rsidTr="000C5CE6">
        <w:trPr>
          <w:trHeight w:val="461"/>
          <w:jc w:val="center"/>
        </w:trPr>
        <w:tc>
          <w:tcPr>
            <w:tcW w:w="0" w:type="auto"/>
            <w:vAlign w:val="center"/>
          </w:tcPr>
          <w:p w14:paraId="08FB2922" w14:textId="77777777" w:rsidR="00FF3440" w:rsidRPr="003F599E" w:rsidRDefault="00D91AEA" w:rsidP="00074972">
            <w:pPr>
              <w:ind w:left="46" w:right="57"/>
              <w:rPr>
                <w:color w:val="000000"/>
                <w:sz w:val="22"/>
                <w:szCs w:val="22"/>
              </w:rPr>
            </w:pPr>
            <w:r w:rsidRPr="003F599E">
              <w:rPr>
                <w:color w:val="000000"/>
                <w:sz w:val="22"/>
                <w:szCs w:val="22"/>
              </w:rPr>
              <w:t>Beyin ve Sinir Cerrahisi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2665A630" w14:textId="77777777" w:rsidR="00746159" w:rsidRDefault="00746159" w:rsidP="00074972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r. Öğr. Ü. Tuğba MORALI GÜLER</w:t>
            </w:r>
          </w:p>
          <w:p w14:paraId="24A5590E" w14:textId="77777777" w:rsidR="00746159" w:rsidRPr="003F599E" w:rsidRDefault="009D37C4" w:rsidP="00746159">
            <w:pPr>
              <w:rPr>
                <w:color w:val="000000"/>
                <w:sz w:val="22"/>
                <w:szCs w:val="22"/>
              </w:rPr>
            </w:pPr>
            <w:r w:rsidRPr="003F599E">
              <w:rPr>
                <w:color w:val="000000"/>
                <w:sz w:val="22"/>
                <w:szCs w:val="22"/>
              </w:rPr>
              <w:t>Dr. Öğr. Ü. Cevat AKINCI</w:t>
            </w:r>
          </w:p>
        </w:tc>
      </w:tr>
    </w:tbl>
    <w:p w14:paraId="62B6D2F2" w14:textId="77777777" w:rsidR="00A64C10" w:rsidRPr="003F599E" w:rsidRDefault="00A64C10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Ind w:w="36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8"/>
        <w:gridCol w:w="3685"/>
      </w:tblGrid>
      <w:tr w:rsidR="00E02094" w:rsidRPr="003F599E" w14:paraId="709BCACB" w14:textId="77777777" w:rsidTr="006C16D4">
        <w:tc>
          <w:tcPr>
            <w:tcW w:w="4678" w:type="dxa"/>
            <w:shd w:val="clear" w:color="auto" w:fill="auto"/>
            <w:vAlign w:val="center"/>
          </w:tcPr>
          <w:p w14:paraId="1AC78188" w14:textId="77777777" w:rsidR="00E02094" w:rsidRPr="003F599E" w:rsidRDefault="00E02094" w:rsidP="00E02094">
            <w:pPr>
              <w:rPr>
                <w:rFonts w:ascii="Arial" w:hAnsi="Arial" w:cs="Arial"/>
                <w:sz w:val="22"/>
                <w:szCs w:val="22"/>
              </w:rPr>
            </w:pPr>
            <w:r w:rsidRPr="003F599E">
              <w:rPr>
                <w:b/>
                <w:sz w:val="22"/>
                <w:szCs w:val="22"/>
              </w:rPr>
              <w:t>Klinik Mesleki Beceriler Koordinatörü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72C0FC4B" w14:textId="77777777" w:rsidR="00E02094" w:rsidRPr="003F599E" w:rsidRDefault="00E02094" w:rsidP="00E02094">
            <w:pPr>
              <w:rPr>
                <w:rFonts w:ascii="Arial" w:hAnsi="Arial" w:cs="Arial"/>
                <w:sz w:val="22"/>
                <w:szCs w:val="22"/>
              </w:rPr>
            </w:pPr>
            <w:r w:rsidRPr="003F599E">
              <w:rPr>
                <w:sz w:val="22"/>
                <w:szCs w:val="22"/>
              </w:rPr>
              <w:t>Dr. Öğr. Ü. Mustafa KÖKSAL</w:t>
            </w:r>
          </w:p>
        </w:tc>
      </w:tr>
    </w:tbl>
    <w:p w14:paraId="23BFD033" w14:textId="77777777" w:rsidR="00A64C10" w:rsidRPr="009129EF" w:rsidRDefault="00A64C10">
      <w:pPr>
        <w:rPr>
          <w:rFonts w:ascii="Arial" w:hAnsi="Arial" w:cs="Arial"/>
        </w:rPr>
      </w:pPr>
    </w:p>
    <w:p w14:paraId="10A2F126" w14:textId="77777777" w:rsidR="00386A91" w:rsidRDefault="00386A91" w:rsidP="00565E55">
      <w:pPr>
        <w:rPr>
          <w:rFonts w:ascii="Arial" w:hAnsi="Arial" w:cs="Arial"/>
          <w:sz w:val="18"/>
          <w:szCs w:val="18"/>
        </w:rPr>
      </w:pPr>
    </w:p>
    <w:p w14:paraId="5609F042" w14:textId="77777777" w:rsidR="0032072A" w:rsidRDefault="0032072A" w:rsidP="00565E55">
      <w:pPr>
        <w:rPr>
          <w:rFonts w:ascii="Arial" w:hAnsi="Arial" w:cs="Arial"/>
          <w:sz w:val="18"/>
          <w:szCs w:val="18"/>
        </w:rPr>
      </w:pPr>
    </w:p>
    <w:p w14:paraId="5652E952" w14:textId="77777777" w:rsidR="003F599E" w:rsidRDefault="003F599E" w:rsidP="00565E55">
      <w:pPr>
        <w:rPr>
          <w:rFonts w:ascii="Arial" w:hAnsi="Arial" w:cs="Arial"/>
          <w:sz w:val="18"/>
          <w:szCs w:val="18"/>
        </w:rPr>
      </w:pPr>
    </w:p>
    <w:tbl>
      <w:tblPr>
        <w:tblW w:w="13609" w:type="dxa"/>
        <w:tblInd w:w="7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</w:tblCellMar>
        <w:tblLook w:val="00A0" w:firstRow="1" w:lastRow="0" w:firstColumn="1" w:lastColumn="0" w:noHBand="0" w:noVBand="0"/>
      </w:tblPr>
      <w:tblGrid>
        <w:gridCol w:w="796"/>
        <w:gridCol w:w="2084"/>
        <w:gridCol w:w="2393"/>
        <w:gridCol w:w="2988"/>
        <w:gridCol w:w="2536"/>
        <w:gridCol w:w="2812"/>
      </w:tblGrid>
      <w:tr w:rsidR="00DA7A81" w:rsidRPr="001F0748" w14:paraId="6A4223D1" w14:textId="77777777" w:rsidTr="00F1597C">
        <w:trPr>
          <w:trHeight w:val="299"/>
        </w:trPr>
        <w:tc>
          <w:tcPr>
            <w:tcW w:w="796" w:type="dxa"/>
            <w:shd w:val="clear" w:color="auto" w:fill="FFC000"/>
            <w:tcMar>
              <w:left w:w="58" w:type="dxa"/>
            </w:tcMar>
            <w:vAlign w:val="center"/>
          </w:tcPr>
          <w:p w14:paraId="45CDC45B" w14:textId="77777777" w:rsidR="00DA7A81" w:rsidRPr="00245277" w:rsidRDefault="00DA7A81" w:rsidP="00F1597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. HAFTA</w:t>
            </w:r>
          </w:p>
        </w:tc>
        <w:tc>
          <w:tcPr>
            <w:tcW w:w="2084" w:type="dxa"/>
            <w:shd w:val="clear" w:color="auto" w:fill="FFC000"/>
            <w:tcMar>
              <w:left w:w="58" w:type="dxa"/>
            </w:tcMar>
            <w:vAlign w:val="center"/>
          </w:tcPr>
          <w:p w14:paraId="01F2C189" w14:textId="77777777" w:rsidR="00DA7A81" w:rsidRPr="00245277" w:rsidRDefault="0032072A" w:rsidP="00F1597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25 Ekim</w:t>
            </w:r>
            <w:r w:rsidR="00DA7A81" w:rsidRPr="00245277">
              <w:rPr>
                <w:rFonts w:cs="Calibri"/>
                <w:b/>
                <w:sz w:val="18"/>
                <w:szCs w:val="18"/>
              </w:rPr>
              <w:t xml:space="preserve"> 2021</w:t>
            </w:r>
          </w:p>
          <w:p w14:paraId="58F75C84" w14:textId="77777777" w:rsidR="00DA7A81" w:rsidRPr="00245277" w:rsidRDefault="00DA7A81" w:rsidP="00F1597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Pazartesi</w:t>
            </w:r>
          </w:p>
        </w:tc>
        <w:tc>
          <w:tcPr>
            <w:tcW w:w="2393" w:type="dxa"/>
            <w:shd w:val="clear" w:color="auto" w:fill="FFC000"/>
            <w:tcMar>
              <w:left w:w="58" w:type="dxa"/>
            </w:tcMar>
            <w:vAlign w:val="center"/>
          </w:tcPr>
          <w:p w14:paraId="24A51331" w14:textId="77777777" w:rsidR="00DA7A81" w:rsidRPr="00245277" w:rsidRDefault="0032072A" w:rsidP="00F1597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26Ekim 2021</w:t>
            </w:r>
          </w:p>
          <w:p w14:paraId="6BDE041B" w14:textId="77777777" w:rsidR="00DA7A81" w:rsidRPr="00245277" w:rsidRDefault="00DA7A81" w:rsidP="00F1597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Salı</w:t>
            </w:r>
          </w:p>
        </w:tc>
        <w:tc>
          <w:tcPr>
            <w:tcW w:w="2988" w:type="dxa"/>
            <w:shd w:val="clear" w:color="auto" w:fill="FFC000"/>
            <w:tcMar>
              <w:left w:w="58" w:type="dxa"/>
            </w:tcMar>
            <w:vAlign w:val="center"/>
          </w:tcPr>
          <w:p w14:paraId="3F5080B0" w14:textId="77777777" w:rsidR="00DA7A81" w:rsidRPr="00245277" w:rsidRDefault="0032072A" w:rsidP="00F1597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 xml:space="preserve">27 Ekim </w:t>
            </w:r>
            <w:r w:rsidR="00DA7A81" w:rsidRPr="00245277">
              <w:rPr>
                <w:rFonts w:cs="Calibri"/>
                <w:b/>
                <w:sz w:val="18"/>
                <w:szCs w:val="18"/>
              </w:rPr>
              <w:t xml:space="preserve">2021 </w:t>
            </w:r>
          </w:p>
          <w:p w14:paraId="0E65A39A" w14:textId="77777777" w:rsidR="00DA7A81" w:rsidRPr="00245277" w:rsidRDefault="00DA7A81" w:rsidP="00F1597C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Çarşamba</w:t>
            </w:r>
          </w:p>
        </w:tc>
        <w:tc>
          <w:tcPr>
            <w:tcW w:w="2536" w:type="dxa"/>
            <w:shd w:val="clear" w:color="auto" w:fill="FFC000"/>
            <w:tcMar>
              <w:left w:w="58" w:type="dxa"/>
            </w:tcMar>
            <w:vAlign w:val="center"/>
          </w:tcPr>
          <w:p w14:paraId="6C41FF3E" w14:textId="77777777" w:rsidR="00DA7A81" w:rsidRPr="00245277" w:rsidRDefault="0032072A" w:rsidP="00F1597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28 Ekim</w:t>
            </w:r>
            <w:r w:rsidR="00DA7A81" w:rsidRPr="00245277">
              <w:rPr>
                <w:rFonts w:cs="Calibri"/>
                <w:b/>
                <w:sz w:val="18"/>
                <w:szCs w:val="18"/>
              </w:rPr>
              <w:t xml:space="preserve"> 2021</w:t>
            </w:r>
          </w:p>
          <w:p w14:paraId="3AE9E57C" w14:textId="77777777" w:rsidR="00DA7A81" w:rsidRPr="00245277" w:rsidRDefault="00DA7A81" w:rsidP="00F1597C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Perşembe</w:t>
            </w:r>
          </w:p>
        </w:tc>
        <w:tc>
          <w:tcPr>
            <w:tcW w:w="2812" w:type="dxa"/>
            <w:shd w:val="clear" w:color="auto" w:fill="FFC000"/>
            <w:tcMar>
              <w:left w:w="58" w:type="dxa"/>
            </w:tcMar>
            <w:vAlign w:val="center"/>
          </w:tcPr>
          <w:p w14:paraId="3A15988B" w14:textId="77777777" w:rsidR="00DA7A81" w:rsidRPr="00245277" w:rsidRDefault="0032072A" w:rsidP="00F1597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29 Ekim</w:t>
            </w:r>
            <w:r w:rsidR="00DA7A81" w:rsidRPr="00245277">
              <w:rPr>
                <w:rFonts w:cs="Calibri"/>
                <w:b/>
                <w:sz w:val="18"/>
                <w:szCs w:val="18"/>
              </w:rPr>
              <w:t xml:space="preserve"> 2021</w:t>
            </w:r>
          </w:p>
          <w:p w14:paraId="6989E5CF" w14:textId="77777777" w:rsidR="00DA7A81" w:rsidRPr="00245277" w:rsidRDefault="00DA7A81" w:rsidP="00F1597C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Cuma</w:t>
            </w:r>
          </w:p>
        </w:tc>
      </w:tr>
      <w:tr w:rsidR="00094D66" w:rsidRPr="001F0748" w14:paraId="7B78E7EC" w14:textId="77777777" w:rsidTr="00F1597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0664FF2B" w14:textId="77777777" w:rsidR="00094D66" w:rsidRPr="00245277" w:rsidRDefault="00094D66" w:rsidP="00094D66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08:00    08:4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6B9DB9DC" w14:textId="77777777" w:rsidR="00094D66" w:rsidRPr="003D656A" w:rsidRDefault="00094D66" w:rsidP="00094D66">
            <w:pPr>
              <w:rPr>
                <w:b/>
                <w:sz w:val="18"/>
                <w:szCs w:val="18"/>
              </w:rPr>
            </w:pPr>
            <w:r w:rsidRPr="003D656A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1CF01154" w14:textId="77777777" w:rsidR="00094D66" w:rsidRPr="003D656A" w:rsidRDefault="00094D66" w:rsidP="00094D66">
            <w:pPr>
              <w:jc w:val="center"/>
              <w:rPr>
                <w:b/>
                <w:sz w:val="18"/>
                <w:szCs w:val="18"/>
              </w:rPr>
            </w:pPr>
            <w:r w:rsidRPr="003D656A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40D58647" w14:textId="77777777" w:rsidR="00094D66" w:rsidRPr="003D656A" w:rsidRDefault="00094D66" w:rsidP="00094D66">
            <w:pPr>
              <w:rPr>
                <w:b/>
                <w:sz w:val="18"/>
                <w:szCs w:val="18"/>
              </w:rPr>
            </w:pPr>
            <w:r w:rsidRPr="003D656A">
              <w:rPr>
                <w:b/>
                <w:sz w:val="18"/>
                <w:szCs w:val="18"/>
              </w:rPr>
              <w:t>Alan Dışı Seçmeli Ders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5A8D2590" w14:textId="77777777" w:rsidR="00094D66" w:rsidRPr="003D656A" w:rsidRDefault="00094D66" w:rsidP="00094D66">
            <w:pPr>
              <w:jc w:val="center"/>
              <w:rPr>
                <w:b/>
                <w:sz w:val="18"/>
                <w:szCs w:val="18"/>
              </w:rPr>
            </w:pPr>
            <w:r w:rsidRPr="003D656A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812" w:type="dxa"/>
            <w:vMerge w:val="restart"/>
            <w:shd w:val="clear" w:color="auto" w:fill="auto"/>
            <w:tcMar>
              <w:left w:w="58" w:type="dxa"/>
            </w:tcMar>
            <w:vAlign w:val="center"/>
          </w:tcPr>
          <w:p w14:paraId="73E6E1FF" w14:textId="77777777" w:rsidR="00094D66" w:rsidRPr="0032072A" w:rsidRDefault="00094D66" w:rsidP="00094D66">
            <w:pPr>
              <w:pStyle w:val="Default"/>
              <w:jc w:val="center"/>
              <w:rPr>
                <w:rFonts w:cs="Calibri"/>
                <w:b/>
                <w:bCs/>
                <w:sz w:val="18"/>
                <w:szCs w:val="18"/>
              </w:rPr>
            </w:pPr>
            <w:r w:rsidRPr="0032072A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RESMİ TATİL</w:t>
            </w:r>
          </w:p>
        </w:tc>
      </w:tr>
      <w:tr w:rsidR="00094D66" w:rsidRPr="001F0748" w14:paraId="4AFA8CF0" w14:textId="77777777" w:rsidTr="00F1597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68664557" w14:textId="77777777" w:rsidR="00094D66" w:rsidRDefault="00094D66" w:rsidP="00094D66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08:50</w:t>
            </w:r>
          </w:p>
          <w:p w14:paraId="367EF725" w14:textId="77777777" w:rsidR="00094D66" w:rsidRPr="00245277" w:rsidRDefault="00094D66" w:rsidP="00094D66">
            <w:pPr>
              <w:jc w:val="center"/>
              <w:rPr>
                <w:rFonts w:cs="Calibri"/>
                <w:b/>
                <w:bCs/>
                <w:sz w:val="18"/>
                <w:szCs w:val="16"/>
              </w:rPr>
            </w:pPr>
            <w:r>
              <w:rPr>
                <w:rFonts w:cs="Calibri"/>
                <w:b/>
                <w:bCs/>
                <w:sz w:val="18"/>
                <w:szCs w:val="16"/>
              </w:rPr>
              <w:t>09:3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3FDC066E" w14:textId="77777777" w:rsidR="00094D66" w:rsidRPr="003D656A" w:rsidRDefault="00094D66" w:rsidP="00094D66">
            <w:pPr>
              <w:ind w:right="57"/>
              <w:rPr>
                <w:sz w:val="18"/>
                <w:szCs w:val="18"/>
              </w:rPr>
            </w:pPr>
            <w:r w:rsidRPr="003D656A">
              <w:rPr>
                <w:color w:val="548235"/>
                <w:sz w:val="18"/>
                <w:szCs w:val="18"/>
              </w:rPr>
              <w:t>T. Farmakoloji</w:t>
            </w:r>
            <w:r w:rsidRPr="003D656A">
              <w:rPr>
                <w:color w:val="548235"/>
                <w:sz w:val="18"/>
                <w:szCs w:val="18"/>
              </w:rPr>
              <w:br/>
              <w:t xml:space="preserve">Genel </w:t>
            </w:r>
            <w:proofErr w:type="spellStart"/>
            <w:r w:rsidRPr="003D656A">
              <w:rPr>
                <w:color w:val="548235"/>
                <w:sz w:val="18"/>
                <w:szCs w:val="18"/>
              </w:rPr>
              <w:t>Anestezik</w:t>
            </w:r>
            <w:proofErr w:type="spellEnd"/>
            <w:r w:rsidRPr="003D656A">
              <w:rPr>
                <w:color w:val="548235"/>
                <w:sz w:val="18"/>
                <w:szCs w:val="18"/>
              </w:rPr>
              <w:t xml:space="preserve"> İlaçlar</w:t>
            </w:r>
            <w:r w:rsidRPr="003D656A">
              <w:rPr>
                <w:color w:val="548235"/>
                <w:sz w:val="18"/>
                <w:szCs w:val="18"/>
              </w:rPr>
              <w:br/>
              <w:t>N. BİLİCİ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76EF8871" w14:textId="77777777" w:rsidR="00094D66" w:rsidRPr="003D656A" w:rsidRDefault="00094D66" w:rsidP="00094D66">
            <w:pPr>
              <w:rPr>
                <w:color w:val="70AD47"/>
                <w:sz w:val="18"/>
                <w:szCs w:val="18"/>
              </w:rPr>
            </w:pPr>
            <w:r w:rsidRPr="003D656A">
              <w:rPr>
                <w:color w:val="7030A0"/>
                <w:sz w:val="18"/>
                <w:szCs w:val="18"/>
              </w:rPr>
              <w:t>T. Patoloji</w:t>
            </w:r>
            <w:r w:rsidRPr="003D656A">
              <w:rPr>
                <w:color w:val="7030A0"/>
                <w:sz w:val="18"/>
                <w:szCs w:val="18"/>
              </w:rPr>
              <w:br/>
            </w:r>
            <w:proofErr w:type="spellStart"/>
            <w:r w:rsidRPr="003D656A">
              <w:rPr>
                <w:color w:val="7030A0"/>
                <w:sz w:val="18"/>
                <w:szCs w:val="18"/>
              </w:rPr>
              <w:t>Serebrovasküler</w:t>
            </w:r>
            <w:proofErr w:type="spellEnd"/>
            <w:r w:rsidRPr="003D656A">
              <w:rPr>
                <w:color w:val="7030A0"/>
                <w:sz w:val="18"/>
                <w:szCs w:val="18"/>
              </w:rPr>
              <w:t xml:space="preserve"> Hastalıklar ve SSS Travmaları                        H. EROL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5E525920" w14:textId="77777777" w:rsidR="00094D66" w:rsidRPr="003D656A" w:rsidRDefault="00094D66" w:rsidP="00094D66">
            <w:pPr>
              <w:rPr>
                <w:sz w:val="18"/>
                <w:szCs w:val="18"/>
              </w:rPr>
            </w:pPr>
            <w:r w:rsidRPr="003D656A">
              <w:rPr>
                <w:b/>
                <w:sz w:val="18"/>
                <w:szCs w:val="18"/>
              </w:rPr>
              <w:t>Alan Dışı Seçmeli Ders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1832070E" w14:textId="77777777" w:rsidR="00094D66" w:rsidRPr="003D656A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bCs/>
                <w:sz w:val="18"/>
                <w:szCs w:val="18"/>
              </w:rPr>
            </w:pPr>
            <w:r w:rsidRPr="003D656A">
              <w:rPr>
                <w:color w:val="305496"/>
                <w:sz w:val="18"/>
                <w:szCs w:val="18"/>
              </w:rPr>
              <w:t>Psikiyatri</w:t>
            </w:r>
            <w:r w:rsidRPr="003D656A">
              <w:rPr>
                <w:color w:val="305496"/>
                <w:sz w:val="18"/>
                <w:szCs w:val="18"/>
              </w:rPr>
              <w:br/>
              <w:t>Psikiyatrik Semiyoloji</w:t>
            </w:r>
            <w:r w:rsidRPr="003D656A">
              <w:rPr>
                <w:color w:val="305496"/>
                <w:sz w:val="18"/>
                <w:szCs w:val="18"/>
              </w:rPr>
              <w:br/>
              <w:t>N. DEMİR</w:t>
            </w:r>
          </w:p>
        </w:tc>
        <w:tc>
          <w:tcPr>
            <w:tcW w:w="2812" w:type="dxa"/>
            <w:vMerge/>
            <w:shd w:val="clear" w:color="auto" w:fill="auto"/>
            <w:tcMar>
              <w:left w:w="58" w:type="dxa"/>
            </w:tcMar>
            <w:vAlign w:val="center"/>
          </w:tcPr>
          <w:p w14:paraId="5245632D" w14:textId="77777777" w:rsidR="00094D66" w:rsidRPr="00245277" w:rsidRDefault="00094D66" w:rsidP="00094D66">
            <w:pPr>
              <w:pStyle w:val="Default"/>
              <w:jc w:val="center"/>
              <w:rPr>
                <w:rFonts w:cs="Calibri"/>
                <w:bCs/>
                <w:color w:val="00B050"/>
                <w:sz w:val="18"/>
                <w:szCs w:val="18"/>
              </w:rPr>
            </w:pPr>
          </w:p>
        </w:tc>
      </w:tr>
      <w:tr w:rsidR="00094D66" w:rsidRPr="001F0748" w14:paraId="78346A3E" w14:textId="77777777" w:rsidTr="00F1597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08FDB9FE" w14:textId="77777777" w:rsidR="00094D66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09:40</w:t>
            </w:r>
          </w:p>
          <w:p w14:paraId="08D500D8" w14:textId="77777777" w:rsidR="00094D66" w:rsidRPr="00245277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0:2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6E8E2174" w14:textId="77777777" w:rsidR="00094D66" w:rsidRPr="003D656A" w:rsidRDefault="00094D66" w:rsidP="00094D66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proofErr w:type="gramStart"/>
            <w:r w:rsidRPr="003D656A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T.Farmakoloji</w:t>
            </w:r>
            <w:proofErr w:type="spellEnd"/>
            <w:proofErr w:type="gramEnd"/>
            <w:r w:rsidRPr="003D656A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  <w:t xml:space="preserve">Genel </w:t>
            </w:r>
            <w:proofErr w:type="spellStart"/>
            <w:r w:rsidRPr="003D656A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Anestezik</w:t>
            </w:r>
            <w:proofErr w:type="spellEnd"/>
            <w:r w:rsidRPr="003D656A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 xml:space="preserve"> İlaçlar</w:t>
            </w:r>
            <w:r w:rsidRPr="003D656A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  <w:t>N. BİLİCİ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5DA647D0" w14:textId="77777777" w:rsidR="00094D66" w:rsidRPr="003D656A" w:rsidRDefault="00094D66" w:rsidP="00094D66">
            <w:pPr>
              <w:rPr>
                <w:color w:val="70AD47"/>
                <w:sz w:val="18"/>
                <w:szCs w:val="18"/>
              </w:rPr>
            </w:pPr>
            <w:r w:rsidRPr="003D656A">
              <w:rPr>
                <w:color w:val="7030A0"/>
                <w:sz w:val="18"/>
                <w:szCs w:val="18"/>
              </w:rPr>
              <w:t>T. Patoloji</w:t>
            </w:r>
            <w:r w:rsidRPr="003D656A">
              <w:rPr>
                <w:color w:val="7030A0"/>
                <w:sz w:val="18"/>
                <w:szCs w:val="18"/>
              </w:rPr>
              <w:br/>
            </w:r>
            <w:proofErr w:type="spellStart"/>
            <w:r w:rsidRPr="003D656A">
              <w:rPr>
                <w:color w:val="7030A0"/>
                <w:sz w:val="18"/>
                <w:szCs w:val="18"/>
              </w:rPr>
              <w:t>Serebrovasküler</w:t>
            </w:r>
            <w:proofErr w:type="spellEnd"/>
            <w:r w:rsidRPr="003D656A">
              <w:rPr>
                <w:color w:val="7030A0"/>
                <w:sz w:val="18"/>
                <w:szCs w:val="18"/>
              </w:rPr>
              <w:t xml:space="preserve"> Hastalıklar ve SSS Travmaları                        H. EROL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4F1DED53" w14:textId="77777777" w:rsidR="00094D66" w:rsidRPr="003D656A" w:rsidRDefault="00094D66" w:rsidP="00094D66">
            <w:pPr>
              <w:rPr>
                <w:color w:val="595959"/>
                <w:sz w:val="18"/>
                <w:szCs w:val="18"/>
              </w:rPr>
            </w:pPr>
            <w:r w:rsidRPr="003D656A">
              <w:rPr>
                <w:color w:val="595959"/>
                <w:sz w:val="18"/>
                <w:szCs w:val="18"/>
              </w:rPr>
              <w:t>Nöroloji</w:t>
            </w:r>
          </w:p>
          <w:p w14:paraId="4A265F2B" w14:textId="77777777" w:rsidR="00094D66" w:rsidRPr="003D656A" w:rsidRDefault="00094D66" w:rsidP="00094D66">
            <w:pPr>
              <w:rPr>
                <w:color w:val="595959"/>
                <w:sz w:val="18"/>
                <w:szCs w:val="18"/>
              </w:rPr>
            </w:pPr>
            <w:proofErr w:type="spellStart"/>
            <w:r w:rsidRPr="003D656A">
              <w:rPr>
                <w:color w:val="595959"/>
                <w:sz w:val="18"/>
                <w:szCs w:val="18"/>
              </w:rPr>
              <w:t>Kraniyal</w:t>
            </w:r>
            <w:proofErr w:type="spellEnd"/>
            <w:r w:rsidRPr="003D656A">
              <w:rPr>
                <w:color w:val="595959"/>
                <w:sz w:val="18"/>
                <w:szCs w:val="18"/>
              </w:rPr>
              <w:t xml:space="preserve"> Sinir Muayenesi</w:t>
            </w:r>
          </w:p>
          <w:p w14:paraId="3D1DE28B" w14:textId="77777777" w:rsidR="00094D66" w:rsidRPr="003D656A" w:rsidRDefault="00094D66" w:rsidP="00094D66">
            <w:pPr>
              <w:rPr>
                <w:sz w:val="18"/>
                <w:szCs w:val="18"/>
              </w:rPr>
            </w:pPr>
            <w:r w:rsidRPr="003D656A">
              <w:rPr>
                <w:color w:val="595959"/>
                <w:sz w:val="18"/>
                <w:szCs w:val="18"/>
              </w:rPr>
              <w:t>A. S. EMEKLİ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3E88B3E1" w14:textId="77777777" w:rsidR="00094D66" w:rsidRPr="003D656A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bCs/>
                <w:sz w:val="18"/>
                <w:szCs w:val="18"/>
              </w:rPr>
            </w:pPr>
            <w:r w:rsidRPr="003D656A">
              <w:rPr>
                <w:color w:val="305496"/>
                <w:sz w:val="18"/>
                <w:szCs w:val="18"/>
              </w:rPr>
              <w:t>Psikiyatri</w:t>
            </w:r>
            <w:r w:rsidRPr="003D656A">
              <w:rPr>
                <w:color w:val="305496"/>
                <w:sz w:val="18"/>
                <w:szCs w:val="18"/>
              </w:rPr>
              <w:br/>
              <w:t>Psikiyatrik Semiyoloji</w:t>
            </w:r>
            <w:r w:rsidRPr="003D656A">
              <w:rPr>
                <w:color w:val="305496"/>
                <w:sz w:val="18"/>
                <w:szCs w:val="18"/>
              </w:rPr>
              <w:br/>
              <w:t>N. DEMİR</w:t>
            </w:r>
          </w:p>
        </w:tc>
        <w:tc>
          <w:tcPr>
            <w:tcW w:w="2812" w:type="dxa"/>
            <w:vMerge/>
            <w:shd w:val="clear" w:color="auto" w:fill="auto"/>
            <w:tcMar>
              <w:left w:w="58" w:type="dxa"/>
            </w:tcMar>
            <w:vAlign w:val="center"/>
          </w:tcPr>
          <w:p w14:paraId="1D69A039" w14:textId="77777777" w:rsidR="00094D66" w:rsidRPr="00245277" w:rsidRDefault="00094D66" w:rsidP="00094D66">
            <w:pPr>
              <w:pStyle w:val="Default"/>
              <w:jc w:val="center"/>
              <w:rPr>
                <w:rFonts w:cs="Calibri"/>
                <w:bCs/>
                <w:color w:val="00B050"/>
                <w:sz w:val="18"/>
                <w:szCs w:val="18"/>
              </w:rPr>
            </w:pPr>
          </w:p>
        </w:tc>
      </w:tr>
      <w:tr w:rsidR="00094D66" w:rsidRPr="001F0748" w14:paraId="7BFA2DC0" w14:textId="77777777" w:rsidTr="00F1597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0DDCCDEE" w14:textId="77777777" w:rsidR="00094D66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0:30</w:t>
            </w:r>
          </w:p>
          <w:p w14:paraId="6AD4CB3F" w14:textId="77777777" w:rsidR="00094D66" w:rsidRPr="00245277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1:1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00861B0A" w14:textId="77777777" w:rsidR="00094D66" w:rsidRPr="003D656A" w:rsidRDefault="00094D66" w:rsidP="00094D66">
            <w:pPr>
              <w:rPr>
                <w:color w:val="595959"/>
                <w:sz w:val="18"/>
                <w:szCs w:val="18"/>
              </w:rPr>
            </w:pPr>
            <w:r w:rsidRPr="003D656A">
              <w:rPr>
                <w:color w:val="595959"/>
                <w:sz w:val="18"/>
                <w:szCs w:val="18"/>
              </w:rPr>
              <w:t>Nöroloji</w:t>
            </w:r>
          </w:p>
          <w:p w14:paraId="33C7F885" w14:textId="77777777" w:rsidR="00094D66" w:rsidRPr="003D656A" w:rsidRDefault="00094D66" w:rsidP="00094D66">
            <w:pPr>
              <w:rPr>
                <w:color w:val="595959"/>
                <w:sz w:val="18"/>
                <w:szCs w:val="18"/>
              </w:rPr>
            </w:pPr>
            <w:r w:rsidRPr="003D656A">
              <w:rPr>
                <w:color w:val="595959"/>
                <w:sz w:val="18"/>
                <w:szCs w:val="18"/>
              </w:rPr>
              <w:t>Nörolojik Hastaya Yaklaşım</w:t>
            </w:r>
          </w:p>
          <w:p w14:paraId="1995CE67" w14:textId="77777777" w:rsidR="00094D66" w:rsidRPr="003D656A" w:rsidRDefault="00094D66" w:rsidP="00094D66">
            <w:pPr>
              <w:pStyle w:val="Defaul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D656A">
              <w:rPr>
                <w:rFonts w:ascii="Times New Roman" w:hAnsi="Times New Roman" w:cs="Times New Roman"/>
                <w:color w:val="595959"/>
                <w:sz w:val="18"/>
                <w:szCs w:val="18"/>
              </w:rPr>
              <w:t>İ. YAVAŞ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231BFA5B" w14:textId="77777777" w:rsidR="00094D66" w:rsidRPr="003D656A" w:rsidRDefault="00094D66" w:rsidP="00094D66">
            <w:pPr>
              <w:rPr>
                <w:color w:val="595959"/>
                <w:sz w:val="18"/>
                <w:szCs w:val="18"/>
              </w:rPr>
            </w:pPr>
            <w:r w:rsidRPr="003D656A">
              <w:rPr>
                <w:color w:val="595959"/>
                <w:sz w:val="18"/>
                <w:szCs w:val="18"/>
              </w:rPr>
              <w:t>Nöroloji</w:t>
            </w:r>
          </w:p>
          <w:p w14:paraId="03604858" w14:textId="77777777" w:rsidR="00094D66" w:rsidRPr="003D656A" w:rsidRDefault="00094D66" w:rsidP="00094D66">
            <w:pPr>
              <w:rPr>
                <w:color w:val="595959"/>
                <w:sz w:val="18"/>
                <w:szCs w:val="18"/>
              </w:rPr>
            </w:pPr>
            <w:r w:rsidRPr="003D656A">
              <w:rPr>
                <w:color w:val="595959"/>
                <w:sz w:val="18"/>
                <w:szCs w:val="18"/>
              </w:rPr>
              <w:t>Nörolojik Muayene</w:t>
            </w:r>
          </w:p>
          <w:p w14:paraId="1FC41A8B" w14:textId="77777777" w:rsidR="00094D66" w:rsidRPr="003D656A" w:rsidRDefault="00094D66" w:rsidP="00094D66">
            <w:pPr>
              <w:ind w:right="57"/>
              <w:rPr>
                <w:color w:val="4472C4"/>
                <w:sz w:val="18"/>
                <w:szCs w:val="18"/>
              </w:rPr>
            </w:pPr>
            <w:r w:rsidRPr="003D656A">
              <w:rPr>
                <w:color w:val="595959"/>
                <w:sz w:val="18"/>
                <w:szCs w:val="18"/>
              </w:rPr>
              <w:t>İ. YAVAŞ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413B1C07" w14:textId="77777777" w:rsidR="00094D66" w:rsidRPr="003D656A" w:rsidRDefault="00094D66" w:rsidP="00094D66">
            <w:pPr>
              <w:rPr>
                <w:color w:val="595959"/>
                <w:sz w:val="18"/>
                <w:szCs w:val="18"/>
              </w:rPr>
            </w:pPr>
            <w:r w:rsidRPr="003D656A">
              <w:rPr>
                <w:color w:val="595959"/>
                <w:sz w:val="18"/>
                <w:szCs w:val="18"/>
              </w:rPr>
              <w:t>Nöroloji</w:t>
            </w:r>
          </w:p>
          <w:p w14:paraId="13AF0C5A" w14:textId="77777777" w:rsidR="00094D66" w:rsidRPr="003D656A" w:rsidRDefault="00094D66" w:rsidP="00094D66">
            <w:pPr>
              <w:rPr>
                <w:color w:val="595959"/>
                <w:sz w:val="18"/>
                <w:szCs w:val="18"/>
              </w:rPr>
            </w:pPr>
            <w:proofErr w:type="spellStart"/>
            <w:r w:rsidRPr="003D656A">
              <w:rPr>
                <w:color w:val="595959"/>
                <w:sz w:val="18"/>
                <w:szCs w:val="18"/>
              </w:rPr>
              <w:t>Kraniyal</w:t>
            </w:r>
            <w:proofErr w:type="spellEnd"/>
            <w:r w:rsidRPr="003D656A">
              <w:rPr>
                <w:color w:val="595959"/>
                <w:sz w:val="18"/>
                <w:szCs w:val="18"/>
              </w:rPr>
              <w:t xml:space="preserve"> Sinir Muayenesi</w:t>
            </w:r>
          </w:p>
          <w:p w14:paraId="3D79A5B9" w14:textId="77777777" w:rsidR="00094D66" w:rsidRPr="003D656A" w:rsidRDefault="00094D66" w:rsidP="00094D66">
            <w:pPr>
              <w:rPr>
                <w:sz w:val="18"/>
                <w:szCs w:val="18"/>
              </w:rPr>
            </w:pPr>
            <w:r w:rsidRPr="003D656A">
              <w:rPr>
                <w:color w:val="595959"/>
                <w:sz w:val="18"/>
                <w:szCs w:val="18"/>
              </w:rPr>
              <w:t>A. S. EMEKLİ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7ED7798D" w14:textId="77777777" w:rsidR="00094D66" w:rsidRPr="003D656A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bCs/>
                <w:sz w:val="18"/>
                <w:szCs w:val="18"/>
              </w:rPr>
            </w:pPr>
            <w:r w:rsidRPr="003D656A">
              <w:rPr>
                <w:color w:val="548235"/>
                <w:sz w:val="18"/>
                <w:szCs w:val="18"/>
              </w:rPr>
              <w:t>T. Farmakoloji</w:t>
            </w:r>
            <w:r w:rsidRPr="003D656A">
              <w:rPr>
                <w:color w:val="548235"/>
                <w:sz w:val="18"/>
                <w:szCs w:val="18"/>
              </w:rPr>
              <w:br/>
            </w:r>
            <w:proofErr w:type="spellStart"/>
            <w:r w:rsidRPr="003D656A">
              <w:rPr>
                <w:color w:val="548235"/>
                <w:sz w:val="18"/>
                <w:szCs w:val="18"/>
              </w:rPr>
              <w:t>Sedatif</w:t>
            </w:r>
            <w:proofErr w:type="spellEnd"/>
            <w:r w:rsidRPr="003D656A">
              <w:rPr>
                <w:color w:val="548235"/>
                <w:sz w:val="18"/>
                <w:szCs w:val="18"/>
              </w:rPr>
              <w:t xml:space="preserve"> ve </w:t>
            </w:r>
            <w:proofErr w:type="spellStart"/>
            <w:r w:rsidRPr="003D656A">
              <w:rPr>
                <w:color w:val="548235"/>
                <w:sz w:val="18"/>
                <w:szCs w:val="18"/>
              </w:rPr>
              <w:t>Hipnotik</w:t>
            </w:r>
            <w:proofErr w:type="spellEnd"/>
            <w:r w:rsidRPr="003D656A">
              <w:rPr>
                <w:color w:val="548235"/>
                <w:sz w:val="18"/>
                <w:szCs w:val="18"/>
              </w:rPr>
              <w:t xml:space="preserve"> İlaçlar</w:t>
            </w:r>
            <w:r w:rsidRPr="003D656A">
              <w:rPr>
                <w:color w:val="548235"/>
                <w:sz w:val="18"/>
                <w:szCs w:val="18"/>
              </w:rPr>
              <w:br/>
              <w:t>M.ÖZDEMİR</w:t>
            </w:r>
          </w:p>
        </w:tc>
        <w:tc>
          <w:tcPr>
            <w:tcW w:w="2812" w:type="dxa"/>
            <w:vMerge/>
            <w:shd w:val="clear" w:color="auto" w:fill="auto"/>
            <w:tcMar>
              <w:left w:w="58" w:type="dxa"/>
            </w:tcMar>
            <w:vAlign w:val="center"/>
          </w:tcPr>
          <w:p w14:paraId="2B5F2423" w14:textId="77777777" w:rsidR="00094D66" w:rsidRPr="00245277" w:rsidRDefault="00094D66" w:rsidP="00094D66">
            <w:pPr>
              <w:pStyle w:val="Default"/>
              <w:jc w:val="center"/>
              <w:rPr>
                <w:rFonts w:cs="Calibri"/>
                <w:bCs/>
                <w:color w:val="00B050"/>
                <w:sz w:val="18"/>
                <w:szCs w:val="18"/>
              </w:rPr>
            </w:pPr>
          </w:p>
        </w:tc>
      </w:tr>
      <w:tr w:rsidR="00094D66" w:rsidRPr="001F0748" w14:paraId="27370C06" w14:textId="77777777" w:rsidTr="00F1597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47BA1330" w14:textId="77777777" w:rsidR="00094D66" w:rsidRDefault="00094D66" w:rsidP="00094D66">
            <w:pPr>
              <w:jc w:val="center"/>
              <w:rPr>
                <w:rFonts w:cs="Calibri"/>
                <w:b/>
                <w:bCs/>
                <w:sz w:val="18"/>
                <w:szCs w:val="18"/>
              </w:rPr>
            </w:pPr>
            <w:r>
              <w:rPr>
                <w:rFonts w:cs="Calibri"/>
                <w:b/>
                <w:bCs/>
                <w:sz w:val="18"/>
                <w:szCs w:val="18"/>
              </w:rPr>
              <w:t>11:20</w:t>
            </w:r>
          </w:p>
          <w:p w14:paraId="487EFCC4" w14:textId="77777777" w:rsidR="00094D66" w:rsidRPr="00245277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bCs/>
                <w:sz w:val="18"/>
                <w:szCs w:val="18"/>
              </w:rPr>
              <w:t>12:0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4AB3CD5C" w14:textId="77777777" w:rsidR="00094D66" w:rsidRPr="003D656A" w:rsidRDefault="00094D66" w:rsidP="00094D66">
            <w:pPr>
              <w:rPr>
                <w:color w:val="595959"/>
                <w:sz w:val="18"/>
                <w:szCs w:val="18"/>
              </w:rPr>
            </w:pPr>
            <w:r w:rsidRPr="003D656A">
              <w:rPr>
                <w:color w:val="595959"/>
                <w:sz w:val="18"/>
                <w:szCs w:val="18"/>
              </w:rPr>
              <w:t>Nöroloji</w:t>
            </w:r>
          </w:p>
          <w:p w14:paraId="6EDA1A4F" w14:textId="77777777" w:rsidR="00094D66" w:rsidRPr="003D656A" w:rsidRDefault="00094D66" w:rsidP="00094D66">
            <w:pPr>
              <w:rPr>
                <w:color w:val="595959"/>
                <w:sz w:val="18"/>
                <w:szCs w:val="18"/>
              </w:rPr>
            </w:pPr>
            <w:r w:rsidRPr="003D656A">
              <w:rPr>
                <w:color w:val="595959"/>
                <w:sz w:val="18"/>
                <w:szCs w:val="18"/>
              </w:rPr>
              <w:t>Nörolojik Hastaya Yaklaşım</w:t>
            </w:r>
          </w:p>
          <w:p w14:paraId="40304B60" w14:textId="77777777" w:rsidR="00094D66" w:rsidRPr="003D656A" w:rsidRDefault="00094D66" w:rsidP="00094D66">
            <w:pPr>
              <w:ind w:right="57"/>
              <w:rPr>
                <w:b/>
                <w:sz w:val="18"/>
                <w:szCs w:val="18"/>
              </w:rPr>
            </w:pPr>
            <w:r w:rsidRPr="003D656A">
              <w:rPr>
                <w:color w:val="595959"/>
                <w:sz w:val="18"/>
                <w:szCs w:val="18"/>
              </w:rPr>
              <w:t>İ. YAVAŞ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17C87353" w14:textId="77777777" w:rsidR="00094D66" w:rsidRPr="003D656A" w:rsidRDefault="00094D66" w:rsidP="00094D66">
            <w:pPr>
              <w:rPr>
                <w:color w:val="595959"/>
                <w:sz w:val="18"/>
                <w:szCs w:val="18"/>
              </w:rPr>
            </w:pPr>
            <w:r w:rsidRPr="003D656A">
              <w:rPr>
                <w:color w:val="595959"/>
                <w:sz w:val="18"/>
                <w:szCs w:val="18"/>
              </w:rPr>
              <w:t>Nöroloji</w:t>
            </w:r>
          </w:p>
          <w:p w14:paraId="7FFCFBA2" w14:textId="77777777" w:rsidR="00094D66" w:rsidRPr="003D656A" w:rsidRDefault="00094D66" w:rsidP="00094D66">
            <w:pPr>
              <w:rPr>
                <w:color w:val="595959"/>
                <w:sz w:val="18"/>
                <w:szCs w:val="18"/>
              </w:rPr>
            </w:pPr>
            <w:r w:rsidRPr="003D656A">
              <w:rPr>
                <w:color w:val="595959"/>
                <w:sz w:val="18"/>
                <w:szCs w:val="18"/>
              </w:rPr>
              <w:t>Nörolojik Muayene</w:t>
            </w:r>
          </w:p>
          <w:p w14:paraId="274E76CE" w14:textId="77777777" w:rsidR="00094D66" w:rsidRPr="003D656A" w:rsidRDefault="00094D66" w:rsidP="00094D66">
            <w:pPr>
              <w:ind w:right="57"/>
              <w:rPr>
                <w:color w:val="4472C4"/>
                <w:sz w:val="18"/>
                <w:szCs w:val="18"/>
              </w:rPr>
            </w:pPr>
            <w:r w:rsidRPr="003D656A">
              <w:rPr>
                <w:color w:val="595959"/>
                <w:sz w:val="18"/>
                <w:szCs w:val="18"/>
              </w:rPr>
              <w:t>İ. YAVAŞ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0830878B" w14:textId="77777777" w:rsidR="00094D66" w:rsidRPr="003D656A" w:rsidRDefault="00094D66" w:rsidP="00094D66">
            <w:pPr>
              <w:rPr>
                <w:sz w:val="18"/>
                <w:szCs w:val="18"/>
              </w:rPr>
            </w:pPr>
            <w:r w:rsidRPr="003D656A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48CC96A5" w14:textId="77777777" w:rsidR="00094D66" w:rsidRPr="003D656A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bCs/>
                <w:sz w:val="18"/>
                <w:szCs w:val="18"/>
              </w:rPr>
            </w:pPr>
            <w:r w:rsidRPr="003D656A">
              <w:rPr>
                <w:color w:val="548235"/>
                <w:sz w:val="18"/>
                <w:szCs w:val="18"/>
              </w:rPr>
              <w:t>T. Farmakoloji</w:t>
            </w:r>
            <w:r w:rsidRPr="003D656A">
              <w:rPr>
                <w:color w:val="548235"/>
                <w:sz w:val="18"/>
                <w:szCs w:val="18"/>
              </w:rPr>
              <w:br/>
            </w:r>
            <w:proofErr w:type="spellStart"/>
            <w:r w:rsidRPr="003D656A">
              <w:rPr>
                <w:color w:val="548235"/>
                <w:sz w:val="18"/>
                <w:szCs w:val="18"/>
              </w:rPr>
              <w:t>Sedatif</w:t>
            </w:r>
            <w:proofErr w:type="spellEnd"/>
            <w:r w:rsidRPr="003D656A">
              <w:rPr>
                <w:color w:val="548235"/>
                <w:sz w:val="18"/>
                <w:szCs w:val="18"/>
              </w:rPr>
              <w:t xml:space="preserve"> ve </w:t>
            </w:r>
            <w:proofErr w:type="spellStart"/>
            <w:r w:rsidRPr="003D656A">
              <w:rPr>
                <w:color w:val="548235"/>
                <w:sz w:val="18"/>
                <w:szCs w:val="18"/>
              </w:rPr>
              <w:t>Hipnotik</w:t>
            </w:r>
            <w:proofErr w:type="spellEnd"/>
            <w:r w:rsidRPr="003D656A">
              <w:rPr>
                <w:color w:val="548235"/>
                <w:sz w:val="18"/>
                <w:szCs w:val="18"/>
              </w:rPr>
              <w:t xml:space="preserve"> İlaçlar</w:t>
            </w:r>
            <w:r w:rsidRPr="003D656A">
              <w:rPr>
                <w:color w:val="548235"/>
                <w:sz w:val="18"/>
                <w:szCs w:val="18"/>
              </w:rPr>
              <w:br/>
              <w:t>M.ÖZDEMİR</w:t>
            </w:r>
          </w:p>
        </w:tc>
        <w:tc>
          <w:tcPr>
            <w:tcW w:w="2812" w:type="dxa"/>
            <w:vMerge/>
            <w:shd w:val="clear" w:color="auto" w:fill="auto"/>
            <w:tcMar>
              <w:left w:w="58" w:type="dxa"/>
            </w:tcMar>
            <w:vAlign w:val="center"/>
          </w:tcPr>
          <w:p w14:paraId="6BBC05CA" w14:textId="77777777" w:rsidR="00094D66" w:rsidRPr="00245277" w:rsidRDefault="00094D66" w:rsidP="00094D66">
            <w:pPr>
              <w:pStyle w:val="Default"/>
              <w:jc w:val="center"/>
              <w:rPr>
                <w:rFonts w:cs="Calibri"/>
                <w:bCs/>
                <w:color w:val="00B050"/>
                <w:sz w:val="18"/>
                <w:szCs w:val="18"/>
              </w:rPr>
            </w:pPr>
          </w:p>
        </w:tc>
      </w:tr>
      <w:tr w:rsidR="00094D66" w:rsidRPr="001F0748" w14:paraId="41D9511D" w14:textId="77777777" w:rsidTr="00F1597C">
        <w:trPr>
          <w:trHeight w:val="724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05D4FC8D" w14:textId="77777777" w:rsidR="00094D66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2:10</w:t>
            </w:r>
          </w:p>
          <w:p w14:paraId="56E973CE" w14:textId="77777777" w:rsidR="00094D66" w:rsidRPr="00245277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2:4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550C83B8" w14:textId="77777777" w:rsidR="00094D66" w:rsidRPr="003D656A" w:rsidRDefault="00094D66" w:rsidP="00094D66">
            <w:pPr>
              <w:rPr>
                <w:color w:val="1F4E79"/>
                <w:sz w:val="18"/>
                <w:szCs w:val="18"/>
              </w:rPr>
            </w:pPr>
            <w:r w:rsidRPr="003D656A">
              <w:rPr>
                <w:sz w:val="18"/>
                <w:szCs w:val="18"/>
              </w:rPr>
              <w:t>Seçmeli Ders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5C261A89" w14:textId="77777777" w:rsidR="00094D66" w:rsidRPr="003D656A" w:rsidRDefault="00094D66" w:rsidP="00094D66">
            <w:pPr>
              <w:rPr>
                <w:sz w:val="18"/>
                <w:szCs w:val="18"/>
              </w:rPr>
            </w:pPr>
            <w:r w:rsidRPr="003D656A">
              <w:rPr>
                <w:sz w:val="18"/>
                <w:szCs w:val="18"/>
              </w:rPr>
              <w:t>Seçmeli Ders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3CD4DACD" w14:textId="77777777" w:rsidR="00094D66" w:rsidRPr="00363F46" w:rsidRDefault="00094D66" w:rsidP="00094D66">
            <w:pPr>
              <w:rPr>
                <w:color w:val="7030A0"/>
                <w:sz w:val="18"/>
                <w:szCs w:val="18"/>
              </w:rPr>
            </w:pPr>
            <w:r w:rsidRPr="003D656A">
              <w:rPr>
                <w:sz w:val="18"/>
                <w:szCs w:val="18"/>
              </w:rPr>
              <w:t>Seçmeli Ders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4CDACCEE" w14:textId="77777777" w:rsidR="00094D66" w:rsidRPr="003D656A" w:rsidRDefault="00094D66" w:rsidP="00094D66">
            <w:pPr>
              <w:rPr>
                <w:sz w:val="18"/>
                <w:szCs w:val="18"/>
              </w:rPr>
            </w:pPr>
            <w:r w:rsidRPr="003D656A">
              <w:rPr>
                <w:sz w:val="18"/>
                <w:szCs w:val="18"/>
              </w:rPr>
              <w:t>Seçmeli Ders</w:t>
            </w:r>
          </w:p>
        </w:tc>
        <w:tc>
          <w:tcPr>
            <w:tcW w:w="2812" w:type="dxa"/>
            <w:vMerge/>
            <w:shd w:val="clear" w:color="auto" w:fill="auto"/>
            <w:tcMar>
              <w:left w:w="58" w:type="dxa"/>
            </w:tcMar>
            <w:vAlign w:val="center"/>
          </w:tcPr>
          <w:p w14:paraId="00F493DE" w14:textId="77777777" w:rsidR="00094D66" w:rsidRPr="00245277" w:rsidRDefault="00094D66" w:rsidP="00094D66">
            <w:pPr>
              <w:pStyle w:val="Default"/>
              <w:jc w:val="center"/>
              <w:rPr>
                <w:rFonts w:ascii="Times New Roman" w:hAnsi="Times New Roman" w:cs="Times New Roman"/>
                <w:color w:val="C45911"/>
                <w:sz w:val="18"/>
                <w:szCs w:val="18"/>
              </w:rPr>
            </w:pPr>
          </w:p>
        </w:tc>
      </w:tr>
      <w:tr w:rsidR="00094D66" w:rsidRPr="001F0748" w14:paraId="78F9E330" w14:textId="77777777" w:rsidTr="00F1597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4909987B" w14:textId="77777777" w:rsidR="00094D66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2:40</w:t>
            </w:r>
          </w:p>
          <w:p w14:paraId="102B8EE9" w14:textId="77777777" w:rsidR="00094D66" w:rsidRPr="00245277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3:1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72164D85" w14:textId="77777777" w:rsidR="00094D66" w:rsidRPr="003D656A" w:rsidRDefault="00094D66" w:rsidP="00094D66">
            <w:pPr>
              <w:ind w:right="57"/>
              <w:rPr>
                <w:color w:val="1F4E79"/>
                <w:sz w:val="18"/>
                <w:szCs w:val="18"/>
              </w:rPr>
            </w:pPr>
            <w:r w:rsidRPr="003D656A">
              <w:rPr>
                <w:sz w:val="18"/>
                <w:szCs w:val="18"/>
              </w:rPr>
              <w:t>Seçmeli Ders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5CA8CF17" w14:textId="77777777" w:rsidR="00094D66" w:rsidRPr="003D656A" w:rsidRDefault="00094D66" w:rsidP="00094D66">
            <w:pPr>
              <w:rPr>
                <w:sz w:val="18"/>
                <w:szCs w:val="18"/>
              </w:rPr>
            </w:pPr>
            <w:r w:rsidRPr="003D656A">
              <w:rPr>
                <w:sz w:val="18"/>
                <w:szCs w:val="18"/>
              </w:rPr>
              <w:t>Seçmeli Ders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531D9539" w14:textId="77777777" w:rsidR="00094D66" w:rsidRPr="00363F46" w:rsidRDefault="00094D66" w:rsidP="00094D66">
            <w:pPr>
              <w:rPr>
                <w:color w:val="7030A0"/>
                <w:sz w:val="18"/>
                <w:szCs w:val="18"/>
              </w:rPr>
            </w:pPr>
            <w:r w:rsidRPr="003D656A">
              <w:rPr>
                <w:sz w:val="18"/>
                <w:szCs w:val="18"/>
              </w:rPr>
              <w:t>Seçmeli Ders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30F28CD1" w14:textId="77777777" w:rsidR="00094D66" w:rsidRPr="003D656A" w:rsidRDefault="00094D66" w:rsidP="00094D66">
            <w:pPr>
              <w:rPr>
                <w:sz w:val="18"/>
                <w:szCs w:val="18"/>
              </w:rPr>
            </w:pPr>
            <w:r w:rsidRPr="003D656A">
              <w:rPr>
                <w:sz w:val="18"/>
                <w:szCs w:val="18"/>
              </w:rPr>
              <w:t>Seçmeli Ders</w:t>
            </w:r>
          </w:p>
        </w:tc>
        <w:tc>
          <w:tcPr>
            <w:tcW w:w="2812" w:type="dxa"/>
            <w:vMerge/>
            <w:shd w:val="clear" w:color="auto" w:fill="auto"/>
            <w:tcMar>
              <w:left w:w="58" w:type="dxa"/>
            </w:tcMar>
            <w:vAlign w:val="center"/>
          </w:tcPr>
          <w:p w14:paraId="6410F0FC" w14:textId="77777777" w:rsidR="00094D66" w:rsidRPr="00245277" w:rsidRDefault="00094D66" w:rsidP="00094D66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94D66" w:rsidRPr="001F0748" w14:paraId="04877E10" w14:textId="77777777" w:rsidTr="00E12538">
        <w:trPr>
          <w:trHeight w:val="299"/>
        </w:trPr>
        <w:tc>
          <w:tcPr>
            <w:tcW w:w="796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258D9B01" w14:textId="77777777" w:rsidR="00094D66" w:rsidRPr="00245277" w:rsidRDefault="00094D66" w:rsidP="00094D66">
            <w:pPr>
              <w:jc w:val="center"/>
              <w:rPr>
                <w:rFonts w:cs="Calibri"/>
                <w:b/>
                <w:sz w:val="18"/>
                <w:szCs w:val="18"/>
              </w:rPr>
            </w:pPr>
          </w:p>
        </w:tc>
        <w:tc>
          <w:tcPr>
            <w:tcW w:w="2084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448044DD" w14:textId="77777777" w:rsidR="00094D66" w:rsidRPr="003D656A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color w:val="BF8F00"/>
                <w:sz w:val="18"/>
                <w:szCs w:val="18"/>
              </w:rPr>
            </w:pPr>
          </w:p>
        </w:tc>
        <w:tc>
          <w:tcPr>
            <w:tcW w:w="2393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07DEA16A" w14:textId="77777777" w:rsidR="00094D66" w:rsidRPr="003D656A" w:rsidRDefault="00094D66" w:rsidP="00094D66">
            <w:pPr>
              <w:rPr>
                <w:bCs/>
                <w:color w:val="754161"/>
                <w:sz w:val="18"/>
                <w:szCs w:val="18"/>
                <w:lang w:val="de-DE"/>
              </w:rPr>
            </w:pPr>
          </w:p>
        </w:tc>
        <w:tc>
          <w:tcPr>
            <w:tcW w:w="2988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02E30BCB" w14:textId="77777777" w:rsidR="00094D66" w:rsidRPr="00363F46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color w:val="7030A0"/>
                <w:sz w:val="18"/>
                <w:szCs w:val="18"/>
              </w:rPr>
            </w:pPr>
          </w:p>
        </w:tc>
        <w:tc>
          <w:tcPr>
            <w:tcW w:w="2536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5B482BA2" w14:textId="77777777" w:rsidR="00094D66" w:rsidRPr="003D656A" w:rsidRDefault="00094D66" w:rsidP="00094D66">
            <w:pPr>
              <w:rPr>
                <w:sz w:val="18"/>
                <w:szCs w:val="18"/>
              </w:rPr>
            </w:pPr>
          </w:p>
        </w:tc>
        <w:tc>
          <w:tcPr>
            <w:tcW w:w="2812" w:type="dxa"/>
            <w:vMerge/>
            <w:shd w:val="clear" w:color="auto" w:fill="auto"/>
            <w:tcMar>
              <w:left w:w="58" w:type="dxa"/>
            </w:tcMar>
            <w:vAlign w:val="center"/>
          </w:tcPr>
          <w:p w14:paraId="7ABECB3B" w14:textId="77777777" w:rsidR="00094D66" w:rsidRPr="00245277" w:rsidRDefault="00094D66" w:rsidP="00094D66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94D66" w:rsidRPr="001F0748" w14:paraId="4E6D454F" w14:textId="77777777" w:rsidTr="00F1597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5CFBE761" w14:textId="77777777" w:rsidR="00094D66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3:45</w:t>
            </w:r>
          </w:p>
          <w:p w14:paraId="46E85D96" w14:textId="77777777" w:rsidR="00094D66" w:rsidRPr="00245277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4:25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5B5B2C2A" w14:textId="77777777" w:rsidR="00094D66" w:rsidRPr="003D656A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color w:val="BF8F00"/>
                <w:sz w:val="18"/>
                <w:szCs w:val="18"/>
              </w:rPr>
            </w:pPr>
            <w:r w:rsidRPr="003D656A">
              <w:rPr>
                <w:color w:val="BF8F00"/>
                <w:sz w:val="18"/>
                <w:szCs w:val="18"/>
              </w:rPr>
              <w:t>Enfeksiyon Hastalıkları</w:t>
            </w:r>
            <w:r w:rsidRPr="003D656A">
              <w:rPr>
                <w:color w:val="BF8F00"/>
                <w:sz w:val="18"/>
                <w:szCs w:val="18"/>
              </w:rPr>
              <w:br/>
              <w:t xml:space="preserve">Merkezi Sinir Sistemi Bakteriyel ve </w:t>
            </w:r>
            <w:proofErr w:type="spellStart"/>
            <w:r w:rsidRPr="003D656A">
              <w:rPr>
                <w:color w:val="BF8F00"/>
                <w:sz w:val="18"/>
                <w:szCs w:val="18"/>
              </w:rPr>
              <w:t>Viral</w:t>
            </w:r>
            <w:proofErr w:type="spellEnd"/>
            <w:r w:rsidRPr="003D656A">
              <w:rPr>
                <w:color w:val="BF8F00"/>
                <w:sz w:val="18"/>
                <w:szCs w:val="18"/>
              </w:rPr>
              <w:t xml:space="preserve"> Enfeksiyonları</w:t>
            </w:r>
          </w:p>
          <w:p w14:paraId="53BA3DF1" w14:textId="77777777" w:rsidR="00094D66" w:rsidRPr="003D656A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 w:rsidRPr="003D656A">
              <w:rPr>
                <w:color w:val="BF8F00"/>
                <w:sz w:val="18"/>
                <w:szCs w:val="18"/>
              </w:rPr>
              <w:t>N. YILMAZ GÖÇEN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2AE73BF7" w14:textId="77777777" w:rsidR="00094D66" w:rsidRPr="003D656A" w:rsidRDefault="00094D66" w:rsidP="00094D66">
            <w:pPr>
              <w:rPr>
                <w:bCs/>
                <w:color w:val="754161"/>
                <w:sz w:val="18"/>
                <w:szCs w:val="18"/>
                <w:lang w:val="de-DE"/>
              </w:rPr>
            </w:pPr>
            <w:proofErr w:type="spellStart"/>
            <w:r w:rsidRPr="003D656A">
              <w:rPr>
                <w:bCs/>
                <w:color w:val="754161"/>
                <w:sz w:val="18"/>
                <w:szCs w:val="18"/>
                <w:lang w:val="de-DE"/>
              </w:rPr>
              <w:t>Anestezi</w:t>
            </w:r>
            <w:proofErr w:type="spellEnd"/>
          </w:p>
          <w:p w14:paraId="03F43E69" w14:textId="77777777" w:rsidR="00094D66" w:rsidRPr="003D656A" w:rsidRDefault="00094D66" w:rsidP="00094D66">
            <w:pPr>
              <w:rPr>
                <w:bCs/>
                <w:color w:val="754161"/>
                <w:sz w:val="18"/>
                <w:szCs w:val="18"/>
                <w:lang w:val="de-DE"/>
              </w:rPr>
            </w:pPr>
            <w:proofErr w:type="spellStart"/>
            <w:r w:rsidRPr="003D656A">
              <w:rPr>
                <w:bCs/>
                <w:color w:val="754161"/>
                <w:sz w:val="18"/>
                <w:szCs w:val="18"/>
                <w:lang w:val="de-DE"/>
              </w:rPr>
              <w:t>AğrıYollarıveMekanizmaları</w:t>
            </w:r>
            <w:proofErr w:type="spellEnd"/>
          </w:p>
          <w:p w14:paraId="4C0B0727" w14:textId="77777777" w:rsidR="00094D66" w:rsidRPr="003D656A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 w:rsidRPr="003D656A">
              <w:rPr>
                <w:bCs/>
                <w:color w:val="754161"/>
                <w:sz w:val="18"/>
                <w:szCs w:val="18"/>
                <w:lang w:val="de-DE"/>
              </w:rPr>
              <w:t>A. ATEŞ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5E1E482B" w14:textId="77777777" w:rsidR="00094D66" w:rsidRPr="00363F46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color w:val="7030A0"/>
                <w:sz w:val="18"/>
                <w:szCs w:val="18"/>
              </w:rPr>
            </w:pPr>
            <w:r w:rsidRPr="00363F46">
              <w:rPr>
                <w:color w:val="7030A0"/>
                <w:sz w:val="18"/>
                <w:szCs w:val="18"/>
              </w:rPr>
              <w:t>T. Patoloji</w:t>
            </w:r>
            <w:r w:rsidRPr="00363F46">
              <w:rPr>
                <w:color w:val="7030A0"/>
                <w:sz w:val="18"/>
                <w:szCs w:val="18"/>
              </w:rPr>
              <w:br/>
              <w:t>Santral Sinir Sistemi Enfeksiyonları</w:t>
            </w:r>
          </w:p>
          <w:p w14:paraId="4AC39421" w14:textId="77777777" w:rsidR="00094D66" w:rsidRPr="003D656A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FF0000"/>
                <w:sz w:val="18"/>
                <w:szCs w:val="18"/>
              </w:rPr>
            </w:pPr>
            <w:r w:rsidRPr="00902670">
              <w:rPr>
                <w:color w:val="000000"/>
                <w:sz w:val="22"/>
                <w:szCs w:val="22"/>
              </w:rPr>
              <w:t>Zübeyde İlke Narlı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4C168F27" w14:textId="77777777" w:rsidR="00094D66" w:rsidRPr="003D656A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 w:rsidRPr="003D656A">
              <w:rPr>
                <w:sz w:val="18"/>
                <w:szCs w:val="18"/>
              </w:rPr>
              <w:t>KLİNİK VE MESLEKİ BECERİ</w:t>
            </w:r>
          </w:p>
        </w:tc>
        <w:tc>
          <w:tcPr>
            <w:tcW w:w="2812" w:type="dxa"/>
            <w:vMerge/>
            <w:shd w:val="clear" w:color="auto" w:fill="auto"/>
            <w:tcMar>
              <w:left w:w="58" w:type="dxa"/>
            </w:tcMar>
            <w:vAlign w:val="center"/>
          </w:tcPr>
          <w:p w14:paraId="187EAADB" w14:textId="77777777" w:rsidR="00094D66" w:rsidRPr="00245277" w:rsidRDefault="00094D66" w:rsidP="00094D66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94D66" w:rsidRPr="001F0748" w14:paraId="0C064507" w14:textId="77777777" w:rsidTr="00F1597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5108D8EA" w14:textId="77777777" w:rsidR="00094D66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4:35</w:t>
            </w:r>
          </w:p>
          <w:p w14:paraId="5B767474" w14:textId="77777777" w:rsidR="00094D66" w:rsidRPr="00245277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5:15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6A5E721C" w14:textId="77777777" w:rsidR="00094D66" w:rsidRPr="003D656A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color w:val="BF8F00"/>
                <w:sz w:val="18"/>
                <w:szCs w:val="18"/>
              </w:rPr>
            </w:pPr>
            <w:r w:rsidRPr="003D656A">
              <w:rPr>
                <w:color w:val="BF8F00"/>
                <w:sz w:val="18"/>
                <w:szCs w:val="18"/>
              </w:rPr>
              <w:t>Enfeksiyon Hastalıkları</w:t>
            </w:r>
            <w:r w:rsidRPr="003D656A">
              <w:rPr>
                <w:color w:val="BF8F00"/>
                <w:sz w:val="18"/>
                <w:szCs w:val="18"/>
              </w:rPr>
              <w:br/>
              <w:t xml:space="preserve">Merkezi Sinir Sistemi Bakteriyel ve </w:t>
            </w:r>
            <w:proofErr w:type="spellStart"/>
            <w:r w:rsidRPr="003D656A">
              <w:rPr>
                <w:color w:val="BF8F00"/>
                <w:sz w:val="18"/>
                <w:szCs w:val="18"/>
              </w:rPr>
              <w:t>Viral</w:t>
            </w:r>
            <w:proofErr w:type="spellEnd"/>
            <w:r w:rsidRPr="003D656A">
              <w:rPr>
                <w:color w:val="BF8F00"/>
                <w:sz w:val="18"/>
                <w:szCs w:val="18"/>
              </w:rPr>
              <w:t xml:space="preserve"> Enfeksiyonları</w:t>
            </w:r>
          </w:p>
          <w:p w14:paraId="444C928F" w14:textId="77777777" w:rsidR="00094D66" w:rsidRPr="003D656A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 w:rsidRPr="003D656A">
              <w:rPr>
                <w:color w:val="BF8F00"/>
                <w:sz w:val="18"/>
                <w:szCs w:val="18"/>
              </w:rPr>
              <w:t>N. YILMAZ GÖÇEN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489F517D" w14:textId="77777777" w:rsidR="00094D66" w:rsidRPr="003D656A" w:rsidRDefault="00094D66" w:rsidP="00094D66">
            <w:pPr>
              <w:rPr>
                <w:bCs/>
                <w:color w:val="754161"/>
                <w:sz w:val="18"/>
                <w:szCs w:val="18"/>
                <w:lang w:val="de-DE"/>
              </w:rPr>
            </w:pPr>
            <w:proofErr w:type="spellStart"/>
            <w:r w:rsidRPr="003D656A">
              <w:rPr>
                <w:bCs/>
                <w:color w:val="754161"/>
                <w:sz w:val="18"/>
                <w:szCs w:val="18"/>
                <w:lang w:val="de-DE"/>
              </w:rPr>
              <w:t>Anestezi</w:t>
            </w:r>
            <w:proofErr w:type="spellEnd"/>
          </w:p>
          <w:p w14:paraId="23060493" w14:textId="77777777" w:rsidR="00094D66" w:rsidRPr="003D656A" w:rsidRDefault="00094D66" w:rsidP="00094D66">
            <w:pPr>
              <w:rPr>
                <w:bCs/>
                <w:color w:val="754161"/>
                <w:sz w:val="18"/>
                <w:szCs w:val="18"/>
                <w:lang w:val="de-DE"/>
              </w:rPr>
            </w:pPr>
            <w:proofErr w:type="spellStart"/>
            <w:r w:rsidRPr="003D656A">
              <w:rPr>
                <w:bCs/>
                <w:color w:val="754161"/>
                <w:sz w:val="18"/>
                <w:szCs w:val="18"/>
                <w:lang w:val="de-DE"/>
              </w:rPr>
              <w:t>AğrıYollarıveMekanizmaları</w:t>
            </w:r>
            <w:proofErr w:type="spellEnd"/>
          </w:p>
          <w:p w14:paraId="38EA3EEA" w14:textId="77777777" w:rsidR="00094D66" w:rsidRPr="003D656A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 w:rsidRPr="003D656A">
              <w:rPr>
                <w:bCs/>
                <w:color w:val="754161"/>
                <w:sz w:val="18"/>
                <w:szCs w:val="18"/>
                <w:lang w:val="de-DE"/>
              </w:rPr>
              <w:t>A. ATEŞ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0D7C63BD" w14:textId="77777777" w:rsidR="00094D66" w:rsidRPr="00363F46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color w:val="7030A0"/>
                <w:sz w:val="18"/>
                <w:szCs w:val="18"/>
              </w:rPr>
            </w:pPr>
            <w:r w:rsidRPr="00363F46">
              <w:rPr>
                <w:color w:val="7030A0"/>
                <w:sz w:val="18"/>
                <w:szCs w:val="18"/>
              </w:rPr>
              <w:t>T. Patoloji</w:t>
            </w:r>
            <w:r w:rsidRPr="00363F46">
              <w:rPr>
                <w:color w:val="7030A0"/>
                <w:sz w:val="18"/>
                <w:szCs w:val="18"/>
              </w:rPr>
              <w:br/>
              <w:t>Santral Sinir Sistemi Enfeksiyonları</w:t>
            </w:r>
          </w:p>
          <w:p w14:paraId="780AFD22" w14:textId="77777777" w:rsidR="00094D66" w:rsidRPr="003D656A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FF0000"/>
                <w:sz w:val="18"/>
                <w:szCs w:val="18"/>
              </w:rPr>
            </w:pPr>
            <w:r w:rsidRPr="00902670">
              <w:rPr>
                <w:color w:val="000000"/>
                <w:sz w:val="22"/>
                <w:szCs w:val="22"/>
              </w:rPr>
              <w:t>Zübeyde İlke Narlı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589DF963" w14:textId="77777777" w:rsidR="00094D66" w:rsidRPr="003D656A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 w:rsidRPr="003D656A">
              <w:rPr>
                <w:sz w:val="18"/>
                <w:szCs w:val="18"/>
              </w:rPr>
              <w:t>KLİNİK VE MESLEKİ BECERİ</w:t>
            </w:r>
          </w:p>
        </w:tc>
        <w:tc>
          <w:tcPr>
            <w:tcW w:w="2812" w:type="dxa"/>
            <w:vMerge/>
            <w:shd w:val="clear" w:color="auto" w:fill="auto"/>
            <w:tcMar>
              <w:left w:w="58" w:type="dxa"/>
            </w:tcMar>
            <w:vAlign w:val="center"/>
          </w:tcPr>
          <w:p w14:paraId="3F752481" w14:textId="77777777" w:rsidR="00094D66" w:rsidRPr="00245277" w:rsidRDefault="00094D66" w:rsidP="00094D66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94D66" w:rsidRPr="001F0748" w14:paraId="36166B70" w14:textId="77777777" w:rsidTr="00F1597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6792E10D" w14:textId="77777777" w:rsidR="00094D66" w:rsidRDefault="00094D66" w:rsidP="00094D66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5:25</w:t>
            </w:r>
          </w:p>
          <w:p w14:paraId="08D0A2D1" w14:textId="77777777" w:rsidR="00094D66" w:rsidRPr="00245277" w:rsidRDefault="00094D66" w:rsidP="00094D66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05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</w:tcPr>
          <w:p w14:paraId="4702DF67" w14:textId="77777777" w:rsidR="00094D66" w:rsidRPr="003D656A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 w:rsidRPr="00D867A4">
              <w:rPr>
                <w:color w:val="F4B084"/>
                <w:sz w:val="20"/>
                <w:szCs w:val="20"/>
              </w:rPr>
              <w:t>Bağımsız Öğrenme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</w:tcPr>
          <w:p w14:paraId="54414417" w14:textId="77777777" w:rsidR="00094D66" w:rsidRPr="003D656A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 w:rsidRPr="00D867A4">
              <w:rPr>
                <w:color w:val="F4B084"/>
                <w:sz w:val="20"/>
                <w:szCs w:val="20"/>
              </w:rPr>
              <w:t>Bağımsız Öğrenme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</w:tcPr>
          <w:p w14:paraId="66DDFFBE" w14:textId="77777777" w:rsidR="00094D66" w:rsidRPr="003D656A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sz w:val="18"/>
                <w:szCs w:val="18"/>
              </w:rPr>
            </w:pPr>
            <w:r w:rsidRPr="00D867A4">
              <w:rPr>
                <w:color w:val="F4B084"/>
                <w:sz w:val="20"/>
                <w:szCs w:val="20"/>
              </w:rPr>
              <w:t>Bağımsız Öğrenme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</w:tcPr>
          <w:p w14:paraId="6DA9109C" w14:textId="77777777" w:rsidR="00094D66" w:rsidRPr="003D656A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 w:rsidRPr="00D867A4">
              <w:rPr>
                <w:color w:val="F4B084"/>
                <w:sz w:val="20"/>
                <w:szCs w:val="20"/>
              </w:rPr>
              <w:t>Bağımsız Öğrenme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09EF22CB" w14:textId="77777777" w:rsidR="00094D66" w:rsidRPr="00245277" w:rsidRDefault="00094D66" w:rsidP="00094D66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94D66" w:rsidRPr="001F0748" w14:paraId="7180EE78" w14:textId="77777777" w:rsidTr="00F1597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1524692E" w14:textId="77777777" w:rsidR="00094D66" w:rsidRDefault="00094D66" w:rsidP="00094D66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15</w:t>
            </w:r>
          </w:p>
          <w:p w14:paraId="30E3B3BF" w14:textId="77777777" w:rsidR="00094D66" w:rsidRPr="00245277" w:rsidRDefault="00094D66" w:rsidP="00094D66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55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</w:tcPr>
          <w:p w14:paraId="2A737C68" w14:textId="77777777" w:rsidR="00094D66" w:rsidRPr="003D656A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 w:rsidRPr="00D867A4">
              <w:rPr>
                <w:color w:val="F4B084"/>
                <w:sz w:val="20"/>
                <w:szCs w:val="20"/>
              </w:rPr>
              <w:t>Bağımsız Öğrenme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</w:tcPr>
          <w:p w14:paraId="2B786957" w14:textId="77777777" w:rsidR="00094D66" w:rsidRPr="003D656A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 w:rsidRPr="00D867A4">
              <w:rPr>
                <w:color w:val="F4B084"/>
                <w:sz w:val="20"/>
                <w:szCs w:val="20"/>
              </w:rPr>
              <w:t>Bağımsız Öğrenme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</w:tcPr>
          <w:p w14:paraId="456DF3FD" w14:textId="77777777" w:rsidR="00094D66" w:rsidRPr="003D656A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sz w:val="18"/>
                <w:szCs w:val="18"/>
              </w:rPr>
            </w:pPr>
            <w:r w:rsidRPr="00D867A4">
              <w:rPr>
                <w:color w:val="F4B084"/>
                <w:sz w:val="20"/>
                <w:szCs w:val="20"/>
              </w:rPr>
              <w:t>Bağımsız Öğrenme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</w:tcPr>
          <w:p w14:paraId="26361265" w14:textId="77777777" w:rsidR="00094D66" w:rsidRPr="003D656A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 w:rsidRPr="00D867A4">
              <w:rPr>
                <w:color w:val="F4B084"/>
                <w:sz w:val="20"/>
                <w:szCs w:val="20"/>
              </w:rPr>
              <w:t>Bağımsız Öğrenme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036C6C3C" w14:textId="77777777" w:rsidR="00094D66" w:rsidRPr="00245277" w:rsidRDefault="00094D66" w:rsidP="00094D66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7A496607" w14:textId="77777777" w:rsidR="003F599E" w:rsidRDefault="003F599E" w:rsidP="00565E55">
      <w:pPr>
        <w:rPr>
          <w:rFonts w:ascii="Arial" w:hAnsi="Arial" w:cs="Arial"/>
          <w:sz w:val="18"/>
          <w:szCs w:val="18"/>
        </w:rPr>
      </w:pPr>
    </w:p>
    <w:p w14:paraId="6CDC253C" w14:textId="77777777" w:rsidR="007B0F86" w:rsidRDefault="007B0F86" w:rsidP="00565E55">
      <w:pPr>
        <w:rPr>
          <w:rFonts w:ascii="Arial" w:hAnsi="Arial" w:cs="Arial"/>
          <w:sz w:val="18"/>
          <w:szCs w:val="18"/>
        </w:rPr>
      </w:pPr>
    </w:p>
    <w:p w14:paraId="548D5107" w14:textId="77777777" w:rsidR="00364A2B" w:rsidRDefault="00364A2B" w:rsidP="00565E55">
      <w:pPr>
        <w:rPr>
          <w:rFonts w:ascii="Arial" w:hAnsi="Arial" w:cs="Arial"/>
          <w:sz w:val="18"/>
          <w:szCs w:val="18"/>
        </w:rPr>
      </w:pPr>
    </w:p>
    <w:p w14:paraId="4C6A587A" w14:textId="77777777" w:rsidR="00386A91" w:rsidRPr="00B95B57" w:rsidRDefault="00386A91" w:rsidP="00565E55">
      <w:pPr>
        <w:rPr>
          <w:rFonts w:ascii="Arial" w:hAnsi="Arial" w:cs="Arial"/>
          <w:sz w:val="18"/>
          <w:szCs w:val="18"/>
        </w:rPr>
      </w:pPr>
    </w:p>
    <w:p w14:paraId="26D11F7B" w14:textId="77777777" w:rsidR="004B6784" w:rsidRDefault="004B6784" w:rsidP="00565E55">
      <w:pPr>
        <w:rPr>
          <w:rFonts w:ascii="Arial" w:hAnsi="Arial" w:cs="Arial"/>
          <w:sz w:val="18"/>
          <w:szCs w:val="18"/>
        </w:rPr>
      </w:pPr>
    </w:p>
    <w:p w14:paraId="3FB17F62" w14:textId="77777777" w:rsidR="003D656A" w:rsidRDefault="003D656A" w:rsidP="00565E55">
      <w:pPr>
        <w:rPr>
          <w:rFonts w:ascii="Arial" w:hAnsi="Arial" w:cs="Arial"/>
          <w:sz w:val="18"/>
          <w:szCs w:val="18"/>
        </w:rPr>
      </w:pPr>
    </w:p>
    <w:p w14:paraId="1770BA4E" w14:textId="77777777" w:rsidR="003D656A" w:rsidRDefault="003D656A" w:rsidP="00565E55">
      <w:pPr>
        <w:rPr>
          <w:rFonts w:ascii="Arial" w:hAnsi="Arial" w:cs="Arial"/>
          <w:sz w:val="18"/>
          <w:szCs w:val="18"/>
        </w:rPr>
      </w:pPr>
    </w:p>
    <w:p w14:paraId="5AA804CC" w14:textId="77777777" w:rsidR="003D656A" w:rsidRPr="00B95B57" w:rsidRDefault="003D656A" w:rsidP="00565E55">
      <w:pPr>
        <w:rPr>
          <w:rFonts w:ascii="Arial" w:hAnsi="Arial" w:cs="Arial"/>
          <w:sz w:val="18"/>
          <w:szCs w:val="18"/>
        </w:rPr>
      </w:pPr>
    </w:p>
    <w:p w14:paraId="7ACCE45E" w14:textId="77777777" w:rsidR="004B6784" w:rsidRPr="00B95B57" w:rsidRDefault="004B6784" w:rsidP="00565E55">
      <w:pPr>
        <w:rPr>
          <w:rFonts w:ascii="Arial" w:hAnsi="Arial" w:cs="Arial"/>
          <w:sz w:val="18"/>
          <w:szCs w:val="18"/>
        </w:rPr>
      </w:pPr>
    </w:p>
    <w:p w14:paraId="2161D752" w14:textId="77777777" w:rsidR="00903583" w:rsidRDefault="00903583" w:rsidP="00565E55">
      <w:pPr>
        <w:rPr>
          <w:rFonts w:ascii="Arial" w:hAnsi="Arial" w:cs="Arial"/>
          <w:sz w:val="18"/>
          <w:szCs w:val="18"/>
        </w:rPr>
      </w:pPr>
    </w:p>
    <w:p w14:paraId="418E314B" w14:textId="77777777" w:rsidR="0032072A" w:rsidRPr="00B95B57" w:rsidRDefault="0032072A" w:rsidP="00565E55">
      <w:pPr>
        <w:rPr>
          <w:rFonts w:ascii="Arial" w:hAnsi="Arial" w:cs="Arial"/>
          <w:sz w:val="18"/>
          <w:szCs w:val="18"/>
        </w:rPr>
      </w:pPr>
    </w:p>
    <w:p w14:paraId="0705CF2F" w14:textId="77777777" w:rsidR="0096365A" w:rsidRDefault="0096365A" w:rsidP="00565E55">
      <w:pPr>
        <w:rPr>
          <w:rFonts w:ascii="Arial" w:hAnsi="Arial" w:cs="Arial"/>
          <w:sz w:val="18"/>
          <w:szCs w:val="18"/>
        </w:rPr>
      </w:pPr>
    </w:p>
    <w:tbl>
      <w:tblPr>
        <w:tblW w:w="13609" w:type="dxa"/>
        <w:tblInd w:w="7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</w:tblCellMar>
        <w:tblLook w:val="00A0" w:firstRow="1" w:lastRow="0" w:firstColumn="1" w:lastColumn="0" w:noHBand="0" w:noVBand="0"/>
      </w:tblPr>
      <w:tblGrid>
        <w:gridCol w:w="796"/>
        <w:gridCol w:w="2084"/>
        <w:gridCol w:w="2393"/>
        <w:gridCol w:w="2463"/>
        <w:gridCol w:w="3061"/>
        <w:gridCol w:w="2812"/>
      </w:tblGrid>
      <w:tr w:rsidR="00DA7A81" w:rsidRPr="001F0748" w14:paraId="0E5F43C2" w14:textId="77777777" w:rsidTr="00FD19B0">
        <w:trPr>
          <w:trHeight w:val="299"/>
        </w:trPr>
        <w:tc>
          <w:tcPr>
            <w:tcW w:w="796" w:type="dxa"/>
            <w:shd w:val="clear" w:color="auto" w:fill="FFC000"/>
            <w:tcMar>
              <w:left w:w="58" w:type="dxa"/>
            </w:tcMar>
            <w:vAlign w:val="center"/>
          </w:tcPr>
          <w:p w14:paraId="04E9F5C0" w14:textId="77777777" w:rsidR="00DA7A81" w:rsidRPr="00245277" w:rsidRDefault="00903583" w:rsidP="00F1597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2</w:t>
            </w:r>
            <w:r w:rsidR="00DA7A81" w:rsidRPr="00245277">
              <w:rPr>
                <w:rFonts w:cs="Calibri"/>
                <w:b/>
                <w:sz w:val="18"/>
                <w:szCs w:val="18"/>
              </w:rPr>
              <w:t>. HAFTA</w:t>
            </w:r>
          </w:p>
        </w:tc>
        <w:tc>
          <w:tcPr>
            <w:tcW w:w="2084" w:type="dxa"/>
            <w:shd w:val="clear" w:color="auto" w:fill="FFC000"/>
            <w:tcMar>
              <w:left w:w="58" w:type="dxa"/>
            </w:tcMar>
            <w:vAlign w:val="center"/>
          </w:tcPr>
          <w:p w14:paraId="1E8578A8" w14:textId="77777777" w:rsidR="00DA7A81" w:rsidRPr="00245277" w:rsidRDefault="00903583" w:rsidP="00F1597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 Kasım</w:t>
            </w:r>
            <w:r w:rsidR="00DA7A81" w:rsidRPr="00245277">
              <w:rPr>
                <w:rFonts w:cs="Calibri"/>
                <w:b/>
                <w:sz w:val="18"/>
                <w:szCs w:val="18"/>
              </w:rPr>
              <w:t xml:space="preserve"> 2021</w:t>
            </w:r>
          </w:p>
          <w:p w14:paraId="01727776" w14:textId="77777777" w:rsidR="00DA7A81" w:rsidRPr="00245277" w:rsidRDefault="00DA7A81" w:rsidP="00F1597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Pazartesi</w:t>
            </w:r>
          </w:p>
        </w:tc>
        <w:tc>
          <w:tcPr>
            <w:tcW w:w="2393" w:type="dxa"/>
            <w:shd w:val="clear" w:color="auto" w:fill="FFC000"/>
            <w:tcMar>
              <w:left w:w="58" w:type="dxa"/>
            </w:tcMar>
            <w:vAlign w:val="center"/>
          </w:tcPr>
          <w:p w14:paraId="1F5DA6B6" w14:textId="77777777" w:rsidR="00DA7A81" w:rsidRPr="00245277" w:rsidRDefault="00903583" w:rsidP="00F1597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2 Kasım</w:t>
            </w:r>
            <w:r w:rsidR="00DA7A81" w:rsidRPr="00245277">
              <w:rPr>
                <w:rFonts w:cs="Calibri"/>
                <w:b/>
                <w:sz w:val="18"/>
                <w:szCs w:val="18"/>
              </w:rPr>
              <w:t xml:space="preserve"> 2021</w:t>
            </w:r>
          </w:p>
          <w:p w14:paraId="66D15A79" w14:textId="77777777" w:rsidR="00DA7A81" w:rsidRPr="00245277" w:rsidRDefault="00DA7A81" w:rsidP="00F1597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Salı</w:t>
            </w:r>
          </w:p>
        </w:tc>
        <w:tc>
          <w:tcPr>
            <w:tcW w:w="2463" w:type="dxa"/>
            <w:shd w:val="clear" w:color="auto" w:fill="FFC000"/>
            <w:tcMar>
              <w:left w:w="58" w:type="dxa"/>
            </w:tcMar>
            <w:vAlign w:val="center"/>
          </w:tcPr>
          <w:p w14:paraId="0888CECE" w14:textId="77777777" w:rsidR="00DA7A81" w:rsidRPr="00245277" w:rsidRDefault="00903583" w:rsidP="00F1597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3 Kasım</w:t>
            </w:r>
            <w:r w:rsidR="00DA7A81" w:rsidRPr="00245277">
              <w:rPr>
                <w:rFonts w:cs="Calibri"/>
                <w:b/>
                <w:sz w:val="18"/>
                <w:szCs w:val="18"/>
              </w:rPr>
              <w:t xml:space="preserve"> 2021 </w:t>
            </w:r>
          </w:p>
          <w:p w14:paraId="037273C8" w14:textId="77777777" w:rsidR="00DA7A81" w:rsidRPr="00245277" w:rsidRDefault="00DA7A81" w:rsidP="00F1597C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Çarşamba</w:t>
            </w:r>
          </w:p>
        </w:tc>
        <w:tc>
          <w:tcPr>
            <w:tcW w:w="3061" w:type="dxa"/>
            <w:shd w:val="clear" w:color="auto" w:fill="FFC000"/>
            <w:tcMar>
              <w:left w:w="58" w:type="dxa"/>
            </w:tcMar>
            <w:vAlign w:val="center"/>
          </w:tcPr>
          <w:p w14:paraId="58D062F2" w14:textId="77777777" w:rsidR="00DA7A81" w:rsidRPr="00245277" w:rsidRDefault="00903583" w:rsidP="00F1597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4 Kasım</w:t>
            </w:r>
            <w:r w:rsidR="00DA7A81" w:rsidRPr="00245277">
              <w:rPr>
                <w:rFonts w:cs="Calibri"/>
                <w:b/>
                <w:sz w:val="18"/>
                <w:szCs w:val="18"/>
              </w:rPr>
              <w:t xml:space="preserve"> 2021</w:t>
            </w:r>
          </w:p>
          <w:p w14:paraId="4D70CCF5" w14:textId="77777777" w:rsidR="00DA7A81" w:rsidRPr="00245277" w:rsidRDefault="00DA7A81" w:rsidP="00F1597C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Perşembe</w:t>
            </w:r>
          </w:p>
        </w:tc>
        <w:tc>
          <w:tcPr>
            <w:tcW w:w="2812" w:type="dxa"/>
            <w:shd w:val="clear" w:color="auto" w:fill="FFC000"/>
            <w:tcMar>
              <w:left w:w="58" w:type="dxa"/>
            </w:tcMar>
            <w:vAlign w:val="center"/>
          </w:tcPr>
          <w:p w14:paraId="7B73B42F" w14:textId="77777777" w:rsidR="00DA7A81" w:rsidRPr="00245277" w:rsidRDefault="00903583" w:rsidP="00F1597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5 Kasım</w:t>
            </w:r>
            <w:r w:rsidR="00DA7A81" w:rsidRPr="00245277">
              <w:rPr>
                <w:rFonts w:cs="Calibri"/>
                <w:b/>
                <w:sz w:val="18"/>
                <w:szCs w:val="18"/>
              </w:rPr>
              <w:t xml:space="preserve"> 2021</w:t>
            </w:r>
          </w:p>
          <w:p w14:paraId="20D45F78" w14:textId="77777777" w:rsidR="00DA7A81" w:rsidRPr="00245277" w:rsidRDefault="00DA7A81" w:rsidP="00F1597C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Cuma</w:t>
            </w:r>
          </w:p>
        </w:tc>
      </w:tr>
      <w:tr w:rsidR="00094D66" w:rsidRPr="001F0748" w14:paraId="0C47181B" w14:textId="77777777" w:rsidTr="00FD19B0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77B70FB0" w14:textId="77777777" w:rsidR="00094D66" w:rsidRPr="00245277" w:rsidRDefault="00094D66" w:rsidP="00094D66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08:00    08:40</w:t>
            </w:r>
          </w:p>
        </w:tc>
        <w:tc>
          <w:tcPr>
            <w:tcW w:w="2084" w:type="dxa"/>
            <w:vMerge w:val="restart"/>
            <w:shd w:val="clear" w:color="auto" w:fill="E2EFD9" w:themeFill="accent6" w:themeFillTint="33"/>
            <w:tcMar>
              <w:left w:w="58" w:type="dxa"/>
            </w:tcMar>
            <w:vAlign w:val="center"/>
          </w:tcPr>
          <w:p w14:paraId="44E1C534" w14:textId="77777777" w:rsidR="00094D66" w:rsidRPr="003D656A" w:rsidRDefault="00094D66" w:rsidP="00094D66">
            <w:pPr>
              <w:rPr>
                <w:b/>
                <w:sz w:val="18"/>
                <w:szCs w:val="18"/>
              </w:rPr>
            </w:pPr>
            <w:r w:rsidRPr="003D656A">
              <w:rPr>
                <w:b/>
                <w:sz w:val="18"/>
                <w:szCs w:val="18"/>
              </w:rPr>
              <w:t>PDÖ I. OTURUM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245735E2" w14:textId="77777777" w:rsidR="00094D66" w:rsidRPr="003D656A" w:rsidRDefault="00094D66" w:rsidP="00094D66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color w:val="F4B084"/>
                <w:sz w:val="20"/>
                <w:szCs w:val="20"/>
              </w:rPr>
              <w:t>Bağımsız Öğrenme</w:t>
            </w:r>
          </w:p>
        </w:tc>
        <w:tc>
          <w:tcPr>
            <w:tcW w:w="2463" w:type="dxa"/>
            <w:shd w:val="clear" w:color="auto" w:fill="auto"/>
            <w:tcMar>
              <w:left w:w="58" w:type="dxa"/>
            </w:tcMar>
            <w:vAlign w:val="center"/>
          </w:tcPr>
          <w:p w14:paraId="40BAD859" w14:textId="77777777" w:rsidR="00094D66" w:rsidRPr="003D656A" w:rsidRDefault="00094D66" w:rsidP="00094D66">
            <w:pPr>
              <w:rPr>
                <w:b/>
                <w:sz w:val="18"/>
                <w:szCs w:val="18"/>
              </w:rPr>
            </w:pPr>
            <w:r w:rsidRPr="003D656A">
              <w:rPr>
                <w:b/>
                <w:sz w:val="18"/>
                <w:szCs w:val="18"/>
              </w:rPr>
              <w:t>Alan Dışı Seçmeli Ders</w:t>
            </w:r>
          </w:p>
        </w:tc>
        <w:tc>
          <w:tcPr>
            <w:tcW w:w="3061" w:type="dxa"/>
            <w:shd w:val="clear" w:color="auto" w:fill="auto"/>
            <w:tcMar>
              <w:left w:w="58" w:type="dxa"/>
            </w:tcMar>
            <w:vAlign w:val="center"/>
          </w:tcPr>
          <w:p w14:paraId="5B0A9F7A" w14:textId="77777777" w:rsidR="00094D66" w:rsidRPr="003D656A" w:rsidRDefault="00C85793" w:rsidP="00094D66">
            <w:pPr>
              <w:rPr>
                <w:b/>
                <w:sz w:val="18"/>
                <w:szCs w:val="18"/>
              </w:rPr>
            </w:pPr>
            <w:r>
              <w:rPr>
                <w:color w:val="F4B084"/>
                <w:sz w:val="20"/>
                <w:szCs w:val="20"/>
              </w:rPr>
              <w:t>Bağımsız Öğrenme</w:t>
            </w:r>
          </w:p>
        </w:tc>
        <w:tc>
          <w:tcPr>
            <w:tcW w:w="2812" w:type="dxa"/>
            <w:vMerge w:val="restart"/>
            <w:shd w:val="clear" w:color="auto" w:fill="E2EFD9" w:themeFill="accent6" w:themeFillTint="33"/>
            <w:tcMar>
              <w:left w:w="58" w:type="dxa"/>
            </w:tcMar>
            <w:vAlign w:val="center"/>
          </w:tcPr>
          <w:p w14:paraId="419500A9" w14:textId="77777777" w:rsidR="00094D66" w:rsidRPr="003D656A" w:rsidRDefault="00094D66" w:rsidP="00094D66">
            <w:pPr>
              <w:jc w:val="center"/>
              <w:rPr>
                <w:b/>
                <w:bCs/>
                <w:sz w:val="18"/>
                <w:szCs w:val="18"/>
              </w:rPr>
            </w:pPr>
            <w:r w:rsidRPr="003D656A">
              <w:rPr>
                <w:b/>
                <w:bCs/>
                <w:sz w:val="18"/>
                <w:szCs w:val="18"/>
              </w:rPr>
              <w:t>PDÖ II. OTURUM</w:t>
            </w:r>
          </w:p>
        </w:tc>
      </w:tr>
      <w:tr w:rsidR="00094D66" w:rsidRPr="001F0748" w14:paraId="69C162E8" w14:textId="77777777" w:rsidTr="00FD19B0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1E748CF1" w14:textId="77777777" w:rsidR="00094D66" w:rsidRDefault="00094D66" w:rsidP="00094D66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08:50</w:t>
            </w:r>
          </w:p>
          <w:p w14:paraId="784FB7D0" w14:textId="77777777" w:rsidR="00094D66" w:rsidRPr="00245277" w:rsidRDefault="00094D66" w:rsidP="00094D66">
            <w:pPr>
              <w:jc w:val="center"/>
              <w:rPr>
                <w:rFonts w:cs="Calibri"/>
                <w:b/>
                <w:bCs/>
                <w:sz w:val="18"/>
                <w:szCs w:val="16"/>
              </w:rPr>
            </w:pPr>
            <w:r>
              <w:rPr>
                <w:rFonts w:cs="Calibri"/>
                <w:b/>
                <w:bCs/>
                <w:sz w:val="18"/>
                <w:szCs w:val="16"/>
              </w:rPr>
              <w:t>09:30</w:t>
            </w:r>
          </w:p>
        </w:tc>
        <w:tc>
          <w:tcPr>
            <w:tcW w:w="2084" w:type="dxa"/>
            <w:vMerge/>
            <w:shd w:val="clear" w:color="auto" w:fill="E2EFD9" w:themeFill="accent6" w:themeFillTint="33"/>
            <w:tcMar>
              <w:left w:w="58" w:type="dxa"/>
            </w:tcMar>
            <w:vAlign w:val="center"/>
          </w:tcPr>
          <w:p w14:paraId="254BA498" w14:textId="77777777" w:rsidR="00094D66" w:rsidRPr="003D656A" w:rsidRDefault="00094D66" w:rsidP="00094D66">
            <w:pPr>
              <w:ind w:right="57"/>
              <w:rPr>
                <w:sz w:val="18"/>
                <w:szCs w:val="18"/>
              </w:rPr>
            </w:pP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61F622C6" w14:textId="77777777" w:rsidR="00094D66" w:rsidRPr="003D656A" w:rsidRDefault="00094D66" w:rsidP="00094D66">
            <w:pPr>
              <w:rPr>
                <w:color w:val="70AD47"/>
                <w:sz w:val="18"/>
                <w:szCs w:val="18"/>
              </w:rPr>
            </w:pPr>
            <w:r w:rsidRPr="003D656A">
              <w:rPr>
                <w:color w:val="548235"/>
                <w:sz w:val="18"/>
                <w:szCs w:val="18"/>
              </w:rPr>
              <w:t>T. Farmakoloji</w:t>
            </w:r>
            <w:r w:rsidRPr="003D656A">
              <w:rPr>
                <w:color w:val="548235"/>
                <w:sz w:val="18"/>
                <w:szCs w:val="18"/>
              </w:rPr>
              <w:br/>
              <w:t>SSS İlaçları</w:t>
            </w:r>
            <w:r w:rsidRPr="003D656A">
              <w:rPr>
                <w:color w:val="548235"/>
                <w:sz w:val="18"/>
                <w:szCs w:val="18"/>
              </w:rPr>
              <w:br/>
              <w:t>M.ÖZDEMİR</w:t>
            </w:r>
          </w:p>
        </w:tc>
        <w:tc>
          <w:tcPr>
            <w:tcW w:w="2463" w:type="dxa"/>
            <w:shd w:val="clear" w:color="auto" w:fill="auto"/>
            <w:tcMar>
              <w:left w:w="58" w:type="dxa"/>
            </w:tcMar>
            <w:vAlign w:val="center"/>
          </w:tcPr>
          <w:p w14:paraId="3AA0F1AD" w14:textId="77777777" w:rsidR="00094D66" w:rsidRPr="003D656A" w:rsidRDefault="00094D66" w:rsidP="00094D66">
            <w:pPr>
              <w:rPr>
                <w:sz w:val="18"/>
                <w:szCs w:val="18"/>
              </w:rPr>
            </w:pPr>
            <w:r w:rsidRPr="003D656A">
              <w:rPr>
                <w:b/>
                <w:sz w:val="18"/>
                <w:szCs w:val="18"/>
              </w:rPr>
              <w:t>Alan Dışı Seçmeli Ders</w:t>
            </w:r>
          </w:p>
        </w:tc>
        <w:tc>
          <w:tcPr>
            <w:tcW w:w="3061" w:type="dxa"/>
            <w:shd w:val="clear" w:color="auto" w:fill="auto"/>
            <w:tcMar>
              <w:left w:w="58" w:type="dxa"/>
            </w:tcMar>
            <w:vAlign w:val="center"/>
          </w:tcPr>
          <w:p w14:paraId="4B645B54" w14:textId="77777777" w:rsidR="00094D66" w:rsidRPr="003D656A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bCs/>
                <w:sz w:val="18"/>
                <w:szCs w:val="18"/>
              </w:rPr>
            </w:pPr>
            <w:r w:rsidRPr="003D656A">
              <w:rPr>
                <w:color w:val="305496"/>
                <w:sz w:val="18"/>
                <w:szCs w:val="18"/>
              </w:rPr>
              <w:t>Psikiyatri</w:t>
            </w:r>
            <w:r w:rsidRPr="003D656A">
              <w:rPr>
                <w:color w:val="305496"/>
                <w:sz w:val="18"/>
                <w:szCs w:val="18"/>
              </w:rPr>
              <w:br/>
              <w:t>Panik Bozukluk</w:t>
            </w:r>
            <w:r w:rsidRPr="003D656A">
              <w:rPr>
                <w:color w:val="305496"/>
                <w:sz w:val="18"/>
                <w:szCs w:val="18"/>
              </w:rPr>
              <w:br/>
            </w:r>
            <w:r w:rsidR="008C3FCD">
              <w:rPr>
                <w:color w:val="305496"/>
                <w:sz w:val="18"/>
                <w:szCs w:val="18"/>
              </w:rPr>
              <w:t>Z. KOÇ APAYDIN</w:t>
            </w:r>
          </w:p>
        </w:tc>
        <w:tc>
          <w:tcPr>
            <w:tcW w:w="2812" w:type="dxa"/>
            <w:vMerge/>
            <w:shd w:val="clear" w:color="auto" w:fill="E2EFD9" w:themeFill="accent6" w:themeFillTint="33"/>
            <w:tcMar>
              <w:left w:w="58" w:type="dxa"/>
            </w:tcMar>
            <w:vAlign w:val="center"/>
          </w:tcPr>
          <w:p w14:paraId="64108B6B" w14:textId="77777777" w:rsidR="00094D66" w:rsidRPr="003D656A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bCs/>
                <w:color w:val="00B050"/>
                <w:sz w:val="18"/>
                <w:szCs w:val="18"/>
              </w:rPr>
            </w:pPr>
          </w:p>
        </w:tc>
      </w:tr>
      <w:tr w:rsidR="00094D66" w:rsidRPr="001F0748" w14:paraId="50E44C0A" w14:textId="77777777" w:rsidTr="00FD19B0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3AFC52B8" w14:textId="77777777" w:rsidR="00094D66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09:40</w:t>
            </w:r>
          </w:p>
          <w:p w14:paraId="7CFE4105" w14:textId="77777777" w:rsidR="00094D66" w:rsidRPr="00245277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0:20</w:t>
            </w:r>
          </w:p>
        </w:tc>
        <w:tc>
          <w:tcPr>
            <w:tcW w:w="2084" w:type="dxa"/>
            <w:vMerge/>
            <w:shd w:val="clear" w:color="auto" w:fill="E2EFD9" w:themeFill="accent6" w:themeFillTint="33"/>
            <w:tcMar>
              <w:left w:w="58" w:type="dxa"/>
            </w:tcMar>
            <w:vAlign w:val="center"/>
          </w:tcPr>
          <w:p w14:paraId="41115766" w14:textId="77777777" w:rsidR="00094D66" w:rsidRPr="003D656A" w:rsidRDefault="00094D66" w:rsidP="00094D66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5152C430" w14:textId="77777777" w:rsidR="00094D66" w:rsidRPr="003D656A" w:rsidRDefault="00094D66" w:rsidP="00094D66">
            <w:pPr>
              <w:rPr>
                <w:color w:val="70AD47"/>
                <w:sz w:val="18"/>
                <w:szCs w:val="18"/>
              </w:rPr>
            </w:pPr>
            <w:r w:rsidRPr="003D656A">
              <w:rPr>
                <w:color w:val="548235"/>
                <w:sz w:val="18"/>
                <w:szCs w:val="18"/>
              </w:rPr>
              <w:t>T. Farmakoloji</w:t>
            </w:r>
            <w:r w:rsidRPr="003D656A">
              <w:rPr>
                <w:color w:val="548235"/>
                <w:sz w:val="18"/>
                <w:szCs w:val="18"/>
              </w:rPr>
              <w:br/>
              <w:t>SSS İlaçları</w:t>
            </w:r>
            <w:r w:rsidRPr="003D656A">
              <w:rPr>
                <w:color w:val="548235"/>
                <w:sz w:val="18"/>
                <w:szCs w:val="18"/>
              </w:rPr>
              <w:br/>
              <w:t>M.ÖZDEMİR</w:t>
            </w:r>
          </w:p>
        </w:tc>
        <w:tc>
          <w:tcPr>
            <w:tcW w:w="2463" w:type="dxa"/>
            <w:shd w:val="clear" w:color="auto" w:fill="auto"/>
            <w:tcMar>
              <w:left w:w="58" w:type="dxa"/>
            </w:tcMar>
            <w:vAlign w:val="center"/>
          </w:tcPr>
          <w:p w14:paraId="6F3D40FF" w14:textId="77777777" w:rsidR="00094D66" w:rsidRPr="003D656A" w:rsidRDefault="00094D66" w:rsidP="00094D66">
            <w:pPr>
              <w:ind w:left="-223" w:right="-206"/>
              <w:rPr>
                <w:color w:val="548235"/>
                <w:sz w:val="18"/>
                <w:szCs w:val="18"/>
              </w:rPr>
            </w:pPr>
            <w:r w:rsidRPr="003D656A">
              <w:rPr>
                <w:color w:val="548235"/>
                <w:sz w:val="18"/>
                <w:szCs w:val="18"/>
              </w:rPr>
              <w:t>T. Farmakoloji</w:t>
            </w:r>
          </w:p>
          <w:p w14:paraId="1BF3757E" w14:textId="77777777" w:rsidR="00094D66" w:rsidRPr="003D656A" w:rsidRDefault="00094D66" w:rsidP="00094D66">
            <w:pPr>
              <w:rPr>
                <w:sz w:val="18"/>
                <w:szCs w:val="18"/>
              </w:rPr>
            </w:pPr>
            <w:r w:rsidRPr="003D656A">
              <w:rPr>
                <w:color w:val="548235"/>
                <w:sz w:val="18"/>
                <w:szCs w:val="18"/>
              </w:rPr>
              <w:t>Alkoller</w:t>
            </w:r>
            <w:r w:rsidRPr="003D656A">
              <w:rPr>
                <w:color w:val="548235"/>
                <w:sz w:val="18"/>
                <w:szCs w:val="18"/>
              </w:rPr>
              <w:br/>
              <w:t xml:space="preserve">  M. ÖZDEMİR</w:t>
            </w:r>
          </w:p>
        </w:tc>
        <w:tc>
          <w:tcPr>
            <w:tcW w:w="3061" w:type="dxa"/>
            <w:shd w:val="clear" w:color="auto" w:fill="auto"/>
            <w:tcMar>
              <w:left w:w="58" w:type="dxa"/>
            </w:tcMar>
            <w:vAlign w:val="center"/>
          </w:tcPr>
          <w:p w14:paraId="65EF2A2E" w14:textId="77777777" w:rsidR="00094D66" w:rsidRPr="003D656A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bCs/>
                <w:sz w:val="18"/>
                <w:szCs w:val="18"/>
              </w:rPr>
            </w:pPr>
            <w:r w:rsidRPr="003D656A">
              <w:rPr>
                <w:color w:val="305496"/>
                <w:sz w:val="18"/>
                <w:szCs w:val="18"/>
              </w:rPr>
              <w:t>Psikiyatri</w:t>
            </w:r>
            <w:r w:rsidRPr="003D656A">
              <w:rPr>
                <w:color w:val="305496"/>
                <w:sz w:val="18"/>
                <w:szCs w:val="18"/>
              </w:rPr>
              <w:br/>
            </w:r>
            <w:proofErr w:type="spellStart"/>
            <w:r w:rsidRPr="003D656A">
              <w:rPr>
                <w:color w:val="305496"/>
                <w:sz w:val="18"/>
                <w:szCs w:val="18"/>
              </w:rPr>
              <w:t>FobikBozukluk</w:t>
            </w:r>
            <w:proofErr w:type="spellEnd"/>
            <w:r w:rsidRPr="003D656A">
              <w:rPr>
                <w:color w:val="305496"/>
                <w:sz w:val="18"/>
                <w:szCs w:val="18"/>
              </w:rPr>
              <w:br/>
            </w:r>
            <w:r w:rsidR="008C3FCD">
              <w:rPr>
                <w:color w:val="305496"/>
                <w:sz w:val="18"/>
                <w:szCs w:val="18"/>
              </w:rPr>
              <w:t>Z. KOÇ APAYDIN</w:t>
            </w:r>
          </w:p>
        </w:tc>
        <w:tc>
          <w:tcPr>
            <w:tcW w:w="2812" w:type="dxa"/>
            <w:vMerge/>
            <w:shd w:val="clear" w:color="auto" w:fill="E2EFD9" w:themeFill="accent6" w:themeFillTint="33"/>
            <w:tcMar>
              <w:left w:w="58" w:type="dxa"/>
            </w:tcMar>
            <w:vAlign w:val="center"/>
          </w:tcPr>
          <w:p w14:paraId="23320486" w14:textId="77777777" w:rsidR="00094D66" w:rsidRPr="003D656A" w:rsidRDefault="00094D66" w:rsidP="00094D66">
            <w:pPr>
              <w:ind w:right="57"/>
              <w:rPr>
                <w:bCs/>
                <w:color w:val="00B050"/>
                <w:sz w:val="18"/>
                <w:szCs w:val="18"/>
              </w:rPr>
            </w:pPr>
          </w:p>
        </w:tc>
      </w:tr>
      <w:tr w:rsidR="00094D66" w:rsidRPr="001F0748" w14:paraId="2FF719CF" w14:textId="77777777" w:rsidTr="00FD19B0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614600C9" w14:textId="77777777" w:rsidR="00094D66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0:30</w:t>
            </w:r>
          </w:p>
          <w:p w14:paraId="5599011A" w14:textId="77777777" w:rsidR="00094D66" w:rsidRPr="00245277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1:10</w:t>
            </w:r>
          </w:p>
        </w:tc>
        <w:tc>
          <w:tcPr>
            <w:tcW w:w="2084" w:type="dxa"/>
            <w:vMerge/>
            <w:shd w:val="clear" w:color="auto" w:fill="E2EFD9" w:themeFill="accent6" w:themeFillTint="33"/>
            <w:tcMar>
              <w:left w:w="58" w:type="dxa"/>
            </w:tcMar>
            <w:vAlign w:val="center"/>
          </w:tcPr>
          <w:p w14:paraId="69CC135E" w14:textId="77777777" w:rsidR="00094D66" w:rsidRPr="003D656A" w:rsidRDefault="00094D66" w:rsidP="00094D66">
            <w:pPr>
              <w:pStyle w:val="Defaul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550FDD95" w14:textId="77777777" w:rsidR="00094D66" w:rsidRPr="003D656A" w:rsidRDefault="00094D66" w:rsidP="00094D66">
            <w:pPr>
              <w:rPr>
                <w:color w:val="767171"/>
                <w:sz w:val="18"/>
                <w:szCs w:val="18"/>
              </w:rPr>
            </w:pPr>
            <w:r w:rsidRPr="003D656A">
              <w:rPr>
                <w:color w:val="767171"/>
                <w:sz w:val="18"/>
                <w:szCs w:val="18"/>
              </w:rPr>
              <w:t>Nöroloji</w:t>
            </w:r>
          </w:p>
          <w:p w14:paraId="5CB46E33" w14:textId="77777777" w:rsidR="00094D66" w:rsidRPr="003D656A" w:rsidRDefault="00094D66" w:rsidP="00094D66">
            <w:pPr>
              <w:rPr>
                <w:color w:val="767171"/>
                <w:sz w:val="18"/>
                <w:szCs w:val="18"/>
              </w:rPr>
            </w:pPr>
            <w:proofErr w:type="spellStart"/>
            <w:r w:rsidRPr="003D656A">
              <w:rPr>
                <w:color w:val="767171"/>
                <w:sz w:val="18"/>
                <w:szCs w:val="18"/>
              </w:rPr>
              <w:t>Başağrısına</w:t>
            </w:r>
            <w:proofErr w:type="spellEnd"/>
            <w:r w:rsidRPr="003D656A">
              <w:rPr>
                <w:color w:val="767171"/>
                <w:sz w:val="18"/>
                <w:szCs w:val="18"/>
              </w:rPr>
              <w:t xml:space="preserve"> Yaklaşım</w:t>
            </w:r>
          </w:p>
          <w:p w14:paraId="10F488E6" w14:textId="77777777" w:rsidR="00094D66" w:rsidRPr="003D656A" w:rsidRDefault="00094D66" w:rsidP="00094D66">
            <w:pPr>
              <w:ind w:right="57"/>
              <w:rPr>
                <w:color w:val="4472C4"/>
                <w:sz w:val="18"/>
                <w:szCs w:val="18"/>
              </w:rPr>
            </w:pPr>
            <w:r w:rsidRPr="003D656A">
              <w:rPr>
                <w:color w:val="767171"/>
                <w:sz w:val="18"/>
                <w:szCs w:val="18"/>
              </w:rPr>
              <w:t>İ. YAVAŞ</w:t>
            </w:r>
          </w:p>
        </w:tc>
        <w:tc>
          <w:tcPr>
            <w:tcW w:w="2463" w:type="dxa"/>
            <w:shd w:val="clear" w:color="auto" w:fill="auto"/>
            <w:tcMar>
              <w:left w:w="58" w:type="dxa"/>
            </w:tcMar>
            <w:vAlign w:val="center"/>
          </w:tcPr>
          <w:p w14:paraId="1034A863" w14:textId="77777777" w:rsidR="00094D66" w:rsidRPr="003D656A" w:rsidRDefault="00094D66" w:rsidP="00094D66">
            <w:pPr>
              <w:ind w:left="-223" w:right="-206"/>
              <w:rPr>
                <w:color w:val="548235"/>
                <w:sz w:val="18"/>
                <w:szCs w:val="18"/>
              </w:rPr>
            </w:pPr>
            <w:r w:rsidRPr="003D656A">
              <w:rPr>
                <w:color w:val="548235"/>
                <w:sz w:val="18"/>
                <w:szCs w:val="18"/>
              </w:rPr>
              <w:t>T. Farmakoloji</w:t>
            </w:r>
          </w:p>
          <w:p w14:paraId="4F2CA6B8" w14:textId="77777777" w:rsidR="00094D66" w:rsidRPr="003D656A" w:rsidRDefault="00094D66" w:rsidP="00094D66">
            <w:pPr>
              <w:rPr>
                <w:sz w:val="18"/>
                <w:szCs w:val="18"/>
              </w:rPr>
            </w:pPr>
            <w:r w:rsidRPr="003D656A">
              <w:rPr>
                <w:color w:val="548235"/>
                <w:sz w:val="18"/>
                <w:szCs w:val="18"/>
              </w:rPr>
              <w:t>Alkoller</w:t>
            </w:r>
            <w:r w:rsidRPr="003D656A">
              <w:rPr>
                <w:color w:val="548235"/>
                <w:sz w:val="18"/>
                <w:szCs w:val="18"/>
              </w:rPr>
              <w:br/>
              <w:t xml:space="preserve">  M. ÖZDEMİR</w:t>
            </w:r>
          </w:p>
        </w:tc>
        <w:tc>
          <w:tcPr>
            <w:tcW w:w="3061" w:type="dxa"/>
            <w:shd w:val="clear" w:color="auto" w:fill="auto"/>
            <w:tcMar>
              <w:left w:w="58" w:type="dxa"/>
            </w:tcMar>
            <w:vAlign w:val="center"/>
          </w:tcPr>
          <w:p w14:paraId="7F04C8FE" w14:textId="77777777" w:rsidR="00094D66" w:rsidRPr="00FD19B0" w:rsidRDefault="00094D66" w:rsidP="00094D66">
            <w:pPr>
              <w:ind w:left="-223" w:right="-206"/>
              <w:jc w:val="center"/>
              <w:rPr>
                <w:color w:val="FF0000"/>
                <w:sz w:val="18"/>
                <w:szCs w:val="18"/>
              </w:rPr>
            </w:pPr>
            <w:r w:rsidRPr="00FD19B0">
              <w:rPr>
                <w:color w:val="FF0000"/>
                <w:sz w:val="18"/>
                <w:szCs w:val="18"/>
              </w:rPr>
              <w:t>FTR</w:t>
            </w:r>
          </w:p>
          <w:p w14:paraId="759FA48B" w14:textId="77777777" w:rsidR="00094D66" w:rsidRPr="00FD19B0" w:rsidRDefault="00094D66" w:rsidP="00094D66">
            <w:pPr>
              <w:ind w:left="-223" w:right="-206"/>
              <w:jc w:val="center"/>
              <w:rPr>
                <w:color w:val="FF0000"/>
                <w:sz w:val="18"/>
                <w:szCs w:val="18"/>
              </w:rPr>
            </w:pPr>
            <w:r w:rsidRPr="00FD19B0">
              <w:rPr>
                <w:color w:val="FF0000"/>
                <w:sz w:val="18"/>
                <w:szCs w:val="18"/>
              </w:rPr>
              <w:t>Nörolojik Rehabilitasyona giriş ve genel ilkeler</w:t>
            </w:r>
          </w:p>
          <w:p w14:paraId="08785479" w14:textId="77777777" w:rsidR="00094D66" w:rsidRPr="00FD19B0" w:rsidRDefault="00094D66" w:rsidP="00094D66">
            <w:pPr>
              <w:ind w:left="-223" w:right="-206"/>
              <w:jc w:val="center"/>
              <w:rPr>
                <w:bCs/>
                <w:sz w:val="18"/>
                <w:szCs w:val="18"/>
              </w:rPr>
            </w:pPr>
            <w:r>
              <w:rPr>
                <w:color w:val="FF0000"/>
                <w:sz w:val="18"/>
                <w:szCs w:val="18"/>
              </w:rPr>
              <w:t>R. GÜNDÜZ</w:t>
            </w:r>
          </w:p>
        </w:tc>
        <w:tc>
          <w:tcPr>
            <w:tcW w:w="2812" w:type="dxa"/>
            <w:vMerge/>
            <w:shd w:val="clear" w:color="auto" w:fill="E2EFD9" w:themeFill="accent6" w:themeFillTint="33"/>
            <w:tcMar>
              <w:left w:w="58" w:type="dxa"/>
            </w:tcMar>
            <w:vAlign w:val="center"/>
          </w:tcPr>
          <w:p w14:paraId="0B4D4FB2" w14:textId="77777777" w:rsidR="00094D66" w:rsidRPr="003D656A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bCs/>
                <w:color w:val="00B050"/>
                <w:sz w:val="18"/>
                <w:szCs w:val="18"/>
              </w:rPr>
            </w:pPr>
          </w:p>
        </w:tc>
      </w:tr>
      <w:tr w:rsidR="00094D66" w:rsidRPr="001F0748" w14:paraId="3E14D1A4" w14:textId="77777777" w:rsidTr="00FD19B0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35A5F23E" w14:textId="77777777" w:rsidR="00094D66" w:rsidRDefault="00094D66" w:rsidP="00094D66">
            <w:pPr>
              <w:jc w:val="center"/>
              <w:rPr>
                <w:rFonts w:cs="Calibri"/>
                <w:b/>
                <w:bCs/>
                <w:sz w:val="18"/>
                <w:szCs w:val="18"/>
              </w:rPr>
            </w:pPr>
            <w:r>
              <w:rPr>
                <w:rFonts w:cs="Calibri"/>
                <w:b/>
                <w:bCs/>
                <w:sz w:val="18"/>
                <w:szCs w:val="18"/>
              </w:rPr>
              <w:t>11:20</w:t>
            </w:r>
          </w:p>
          <w:p w14:paraId="3A4AF869" w14:textId="77777777" w:rsidR="00094D66" w:rsidRPr="00245277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bCs/>
                <w:sz w:val="18"/>
                <w:szCs w:val="18"/>
              </w:rPr>
              <w:t>12:00</w:t>
            </w:r>
          </w:p>
        </w:tc>
        <w:tc>
          <w:tcPr>
            <w:tcW w:w="2084" w:type="dxa"/>
            <w:vMerge/>
            <w:shd w:val="clear" w:color="auto" w:fill="E2EFD9" w:themeFill="accent6" w:themeFillTint="33"/>
            <w:tcMar>
              <w:left w:w="58" w:type="dxa"/>
            </w:tcMar>
            <w:vAlign w:val="center"/>
          </w:tcPr>
          <w:p w14:paraId="69289D59" w14:textId="77777777" w:rsidR="00094D66" w:rsidRPr="003D656A" w:rsidRDefault="00094D66" w:rsidP="00094D66">
            <w:pPr>
              <w:ind w:right="57"/>
              <w:rPr>
                <w:b/>
                <w:sz w:val="18"/>
                <w:szCs w:val="18"/>
              </w:rPr>
            </w:pP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56294AEE" w14:textId="77777777" w:rsidR="00094D66" w:rsidRPr="003D656A" w:rsidRDefault="00094D66" w:rsidP="00094D66">
            <w:pPr>
              <w:rPr>
                <w:color w:val="767171"/>
                <w:sz w:val="18"/>
                <w:szCs w:val="18"/>
              </w:rPr>
            </w:pPr>
            <w:r w:rsidRPr="003D656A">
              <w:rPr>
                <w:color w:val="767171"/>
                <w:sz w:val="18"/>
                <w:szCs w:val="18"/>
              </w:rPr>
              <w:t>Nöroloji</w:t>
            </w:r>
          </w:p>
          <w:p w14:paraId="092C6002" w14:textId="77777777" w:rsidR="00094D66" w:rsidRPr="003D656A" w:rsidRDefault="00094D66" w:rsidP="00094D66">
            <w:pPr>
              <w:rPr>
                <w:color w:val="767171"/>
                <w:sz w:val="18"/>
                <w:szCs w:val="18"/>
              </w:rPr>
            </w:pPr>
            <w:proofErr w:type="spellStart"/>
            <w:r w:rsidRPr="003D656A">
              <w:rPr>
                <w:color w:val="767171"/>
                <w:sz w:val="18"/>
                <w:szCs w:val="18"/>
              </w:rPr>
              <w:t>Başağrısına</w:t>
            </w:r>
            <w:proofErr w:type="spellEnd"/>
            <w:r w:rsidRPr="003D656A">
              <w:rPr>
                <w:color w:val="767171"/>
                <w:sz w:val="18"/>
                <w:szCs w:val="18"/>
              </w:rPr>
              <w:t xml:space="preserve"> Yaklaşım</w:t>
            </w:r>
          </w:p>
          <w:p w14:paraId="066BF483" w14:textId="77777777" w:rsidR="00094D66" w:rsidRPr="003D656A" w:rsidRDefault="00094D66" w:rsidP="00094D66">
            <w:pPr>
              <w:ind w:right="57"/>
              <w:rPr>
                <w:color w:val="4472C4"/>
                <w:sz w:val="18"/>
                <w:szCs w:val="18"/>
              </w:rPr>
            </w:pPr>
            <w:r w:rsidRPr="003D656A">
              <w:rPr>
                <w:color w:val="767171"/>
                <w:sz w:val="18"/>
                <w:szCs w:val="18"/>
              </w:rPr>
              <w:t>İ. YAVAŞ</w:t>
            </w:r>
          </w:p>
        </w:tc>
        <w:tc>
          <w:tcPr>
            <w:tcW w:w="2463" w:type="dxa"/>
            <w:shd w:val="clear" w:color="auto" w:fill="auto"/>
            <w:tcMar>
              <w:left w:w="58" w:type="dxa"/>
            </w:tcMar>
            <w:vAlign w:val="center"/>
          </w:tcPr>
          <w:p w14:paraId="768FF983" w14:textId="77777777" w:rsidR="00094D66" w:rsidRPr="003D656A" w:rsidRDefault="00094D66" w:rsidP="00094D66">
            <w:pPr>
              <w:rPr>
                <w:color w:val="767171"/>
                <w:sz w:val="18"/>
                <w:szCs w:val="18"/>
              </w:rPr>
            </w:pPr>
            <w:r w:rsidRPr="003D656A">
              <w:rPr>
                <w:color w:val="767171"/>
                <w:sz w:val="18"/>
                <w:szCs w:val="18"/>
              </w:rPr>
              <w:t>Nöroloji</w:t>
            </w:r>
          </w:p>
          <w:p w14:paraId="0C641213" w14:textId="77777777" w:rsidR="00094D66" w:rsidRPr="003D656A" w:rsidRDefault="00094D66" w:rsidP="00094D66">
            <w:pPr>
              <w:rPr>
                <w:color w:val="767171"/>
                <w:sz w:val="18"/>
                <w:szCs w:val="18"/>
              </w:rPr>
            </w:pPr>
            <w:proofErr w:type="spellStart"/>
            <w:r w:rsidRPr="003D656A">
              <w:rPr>
                <w:color w:val="767171"/>
                <w:sz w:val="18"/>
                <w:szCs w:val="18"/>
              </w:rPr>
              <w:t>PeriferikNöropati</w:t>
            </w:r>
            <w:proofErr w:type="spellEnd"/>
          </w:p>
          <w:p w14:paraId="76162390" w14:textId="77777777" w:rsidR="00094D66" w:rsidRPr="003D656A" w:rsidRDefault="00094D66" w:rsidP="00094D66">
            <w:pPr>
              <w:rPr>
                <w:sz w:val="18"/>
                <w:szCs w:val="18"/>
              </w:rPr>
            </w:pPr>
            <w:proofErr w:type="gramStart"/>
            <w:r w:rsidRPr="003D656A">
              <w:rPr>
                <w:color w:val="767171"/>
                <w:sz w:val="18"/>
                <w:szCs w:val="18"/>
              </w:rPr>
              <w:t>İ.YAVAŞ</w:t>
            </w:r>
            <w:proofErr w:type="gramEnd"/>
          </w:p>
        </w:tc>
        <w:tc>
          <w:tcPr>
            <w:tcW w:w="3061" w:type="dxa"/>
            <w:shd w:val="clear" w:color="auto" w:fill="auto"/>
            <w:tcMar>
              <w:left w:w="58" w:type="dxa"/>
            </w:tcMar>
            <w:vAlign w:val="center"/>
          </w:tcPr>
          <w:p w14:paraId="4A5F4226" w14:textId="77777777" w:rsidR="00094D66" w:rsidRPr="00FD19B0" w:rsidRDefault="00094D66" w:rsidP="00094D66">
            <w:pPr>
              <w:ind w:left="-223" w:right="-206"/>
              <w:jc w:val="center"/>
              <w:rPr>
                <w:color w:val="FF0000"/>
                <w:sz w:val="18"/>
                <w:szCs w:val="18"/>
              </w:rPr>
            </w:pPr>
            <w:r w:rsidRPr="00FD19B0">
              <w:rPr>
                <w:color w:val="FF0000"/>
                <w:sz w:val="18"/>
                <w:szCs w:val="18"/>
              </w:rPr>
              <w:t>FTR</w:t>
            </w:r>
          </w:p>
          <w:p w14:paraId="437988F1" w14:textId="77777777" w:rsidR="00094D66" w:rsidRPr="00FD19B0" w:rsidRDefault="00094D66" w:rsidP="00094D66">
            <w:pPr>
              <w:ind w:left="-223" w:right="-206"/>
              <w:jc w:val="center"/>
              <w:rPr>
                <w:color w:val="FF0000"/>
                <w:sz w:val="18"/>
                <w:szCs w:val="18"/>
              </w:rPr>
            </w:pPr>
            <w:r w:rsidRPr="00FD19B0">
              <w:rPr>
                <w:color w:val="FF0000"/>
                <w:sz w:val="18"/>
                <w:szCs w:val="18"/>
              </w:rPr>
              <w:t>Nörolojik Rehabilitasyona giriş ve genel ilkeler</w:t>
            </w:r>
          </w:p>
          <w:p w14:paraId="288756ED" w14:textId="77777777" w:rsidR="00094D66" w:rsidRPr="00FD19B0" w:rsidRDefault="00094D66" w:rsidP="00094D66">
            <w:pPr>
              <w:ind w:left="-223" w:right="-206"/>
              <w:jc w:val="center"/>
              <w:rPr>
                <w:color w:val="FF0000"/>
                <w:sz w:val="18"/>
                <w:szCs w:val="18"/>
              </w:rPr>
            </w:pPr>
            <w:r>
              <w:rPr>
                <w:color w:val="FF0000"/>
                <w:sz w:val="18"/>
                <w:szCs w:val="18"/>
              </w:rPr>
              <w:t>R. GÜNDÜZ</w:t>
            </w:r>
          </w:p>
          <w:p w14:paraId="6B1E7F9D" w14:textId="77777777" w:rsidR="00094D66" w:rsidRPr="00FD19B0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bCs/>
                <w:sz w:val="18"/>
                <w:szCs w:val="18"/>
              </w:rPr>
            </w:pPr>
          </w:p>
        </w:tc>
        <w:tc>
          <w:tcPr>
            <w:tcW w:w="2812" w:type="dxa"/>
            <w:vMerge/>
            <w:shd w:val="clear" w:color="auto" w:fill="E2EFD9" w:themeFill="accent6" w:themeFillTint="33"/>
            <w:tcMar>
              <w:left w:w="58" w:type="dxa"/>
            </w:tcMar>
            <w:vAlign w:val="center"/>
          </w:tcPr>
          <w:p w14:paraId="0C1288BF" w14:textId="77777777" w:rsidR="00094D66" w:rsidRPr="003D656A" w:rsidRDefault="00094D66" w:rsidP="00094D66">
            <w:pPr>
              <w:ind w:right="57"/>
              <w:rPr>
                <w:bCs/>
                <w:color w:val="00B050"/>
                <w:sz w:val="18"/>
                <w:szCs w:val="18"/>
              </w:rPr>
            </w:pPr>
          </w:p>
        </w:tc>
      </w:tr>
      <w:tr w:rsidR="00094D66" w:rsidRPr="001F0748" w14:paraId="1EE4A3F4" w14:textId="77777777" w:rsidTr="00F1597C">
        <w:trPr>
          <w:trHeight w:val="724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3FBB5AA4" w14:textId="77777777" w:rsidR="00094D66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2:10</w:t>
            </w:r>
          </w:p>
          <w:p w14:paraId="11912C28" w14:textId="77777777" w:rsidR="00094D66" w:rsidRPr="00245277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2:4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</w:tcPr>
          <w:p w14:paraId="0957C790" w14:textId="77777777" w:rsidR="00094D66" w:rsidRPr="003D656A" w:rsidRDefault="00094D66" w:rsidP="00094D66">
            <w:pPr>
              <w:rPr>
                <w:color w:val="1F4E79"/>
                <w:sz w:val="18"/>
                <w:szCs w:val="18"/>
              </w:rPr>
            </w:pPr>
            <w:r w:rsidRPr="00E203BB">
              <w:rPr>
                <w:sz w:val="18"/>
                <w:szCs w:val="18"/>
              </w:rPr>
              <w:t>Seçmeli Ders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</w:tcPr>
          <w:p w14:paraId="078F884D" w14:textId="77777777" w:rsidR="00094D66" w:rsidRPr="003D656A" w:rsidRDefault="00094D66" w:rsidP="00094D66">
            <w:pPr>
              <w:rPr>
                <w:sz w:val="18"/>
                <w:szCs w:val="18"/>
              </w:rPr>
            </w:pPr>
            <w:r w:rsidRPr="00E203BB">
              <w:rPr>
                <w:sz w:val="18"/>
                <w:szCs w:val="18"/>
              </w:rPr>
              <w:t>Seçmeli Ders</w:t>
            </w:r>
          </w:p>
        </w:tc>
        <w:tc>
          <w:tcPr>
            <w:tcW w:w="2463" w:type="dxa"/>
            <w:shd w:val="clear" w:color="auto" w:fill="auto"/>
            <w:tcMar>
              <w:left w:w="58" w:type="dxa"/>
            </w:tcMar>
          </w:tcPr>
          <w:p w14:paraId="286CB329" w14:textId="77777777" w:rsidR="00094D66" w:rsidRPr="00363F46" w:rsidRDefault="00094D66" w:rsidP="00094D66">
            <w:pPr>
              <w:rPr>
                <w:color w:val="C00000"/>
                <w:sz w:val="18"/>
                <w:szCs w:val="18"/>
              </w:rPr>
            </w:pPr>
            <w:r w:rsidRPr="00E203BB">
              <w:rPr>
                <w:sz w:val="18"/>
                <w:szCs w:val="18"/>
              </w:rPr>
              <w:t>Seçmeli Ders</w:t>
            </w:r>
          </w:p>
        </w:tc>
        <w:tc>
          <w:tcPr>
            <w:tcW w:w="3061" w:type="dxa"/>
            <w:shd w:val="clear" w:color="auto" w:fill="auto"/>
            <w:tcMar>
              <w:left w:w="58" w:type="dxa"/>
            </w:tcMar>
          </w:tcPr>
          <w:p w14:paraId="6D2206C8" w14:textId="77777777" w:rsidR="00094D66" w:rsidRPr="003D656A" w:rsidRDefault="00094D66" w:rsidP="00094D66">
            <w:pPr>
              <w:rPr>
                <w:sz w:val="18"/>
                <w:szCs w:val="18"/>
              </w:rPr>
            </w:pPr>
            <w:r w:rsidRPr="00E203BB">
              <w:rPr>
                <w:sz w:val="18"/>
                <w:szCs w:val="18"/>
              </w:rPr>
              <w:t>Seçmeli Ders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4D6B0D28" w14:textId="77777777" w:rsidR="00094D66" w:rsidRPr="003D656A" w:rsidRDefault="00094D66" w:rsidP="00094D66">
            <w:pPr>
              <w:pStyle w:val="Default"/>
              <w:rPr>
                <w:rFonts w:ascii="Times New Roman" w:hAnsi="Times New Roman" w:cs="Times New Roman"/>
                <w:color w:val="C45911"/>
                <w:sz w:val="18"/>
                <w:szCs w:val="18"/>
              </w:rPr>
            </w:pPr>
            <w:r w:rsidRPr="000D5AFF">
              <w:rPr>
                <w:color w:val="F4B084"/>
                <w:sz w:val="20"/>
                <w:szCs w:val="20"/>
              </w:rPr>
              <w:t>Bağımsız Öğrenme</w:t>
            </w:r>
          </w:p>
        </w:tc>
      </w:tr>
      <w:tr w:rsidR="00094D66" w:rsidRPr="001F0748" w14:paraId="4D0AB120" w14:textId="77777777" w:rsidTr="00F1597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44729B1C" w14:textId="77777777" w:rsidR="00094D66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2:40</w:t>
            </w:r>
          </w:p>
          <w:p w14:paraId="7BB56858" w14:textId="77777777" w:rsidR="00094D66" w:rsidRPr="00245277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3:1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</w:tcPr>
          <w:p w14:paraId="7970FCBD" w14:textId="77777777" w:rsidR="00094D66" w:rsidRPr="003D656A" w:rsidRDefault="00094D66" w:rsidP="00094D66">
            <w:pPr>
              <w:ind w:right="57"/>
              <w:rPr>
                <w:color w:val="1F4E79"/>
                <w:sz w:val="18"/>
                <w:szCs w:val="18"/>
              </w:rPr>
            </w:pPr>
            <w:r w:rsidRPr="00E203BB">
              <w:rPr>
                <w:sz w:val="18"/>
                <w:szCs w:val="18"/>
              </w:rPr>
              <w:t>Seçmeli Ders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</w:tcPr>
          <w:p w14:paraId="7E9CD9C4" w14:textId="77777777" w:rsidR="00094D66" w:rsidRPr="003D656A" w:rsidRDefault="00094D66" w:rsidP="00094D66">
            <w:pPr>
              <w:rPr>
                <w:sz w:val="18"/>
                <w:szCs w:val="18"/>
              </w:rPr>
            </w:pPr>
            <w:r w:rsidRPr="00E203BB">
              <w:rPr>
                <w:sz w:val="18"/>
                <w:szCs w:val="18"/>
              </w:rPr>
              <w:t>Seçmeli Ders</w:t>
            </w:r>
          </w:p>
        </w:tc>
        <w:tc>
          <w:tcPr>
            <w:tcW w:w="2463" w:type="dxa"/>
            <w:shd w:val="clear" w:color="auto" w:fill="auto"/>
            <w:tcMar>
              <w:left w:w="58" w:type="dxa"/>
            </w:tcMar>
          </w:tcPr>
          <w:p w14:paraId="625B1ED3" w14:textId="77777777" w:rsidR="00094D66" w:rsidRPr="00363F46" w:rsidRDefault="00094D66" w:rsidP="00094D66">
            <w:pPr>
              <w:rPr>
                <w:color w:val="C00000"/>
                <w:sz w:val="18"/>
                <w:szCs w:val="18"/>
              </w:rPr>
            </w:pPr>
            <w:r w:rsidRPr="00E203BB">
              <w:rPr>
                <w:sz w:val="18"/>
                <w:szCs w:val="18"/>
              </w:rPr>
              <w:t>Seçmeli Ders</w:t>
            </w:r>
          </w:p>
        </w:tc>
        <w:tc>
          <w:tcPr>
            <w:tcW w:w="3061" w:type="dxa"/>
            <w:shd w:val="clear" w:color="auto" w:fill="auto"/>
            <w:tcMar>
              <w:left w:w="58" w:type="dxa"/>
            </w:tcMar>
          </w:tcPr>
          <w:p w14:paraId="5CBA70C6" w14:textId="77777777" w:rsidR="00094D66" w:rsidRPr="003D656A" w:rsidRDefault="00094D66" w:rsidP="00094D66">
            <w:pPr>
              <w:rPr>
                <w:sz w:val="18"/>
                <w:szCs w:val="18"/>
              </w:rPr>
            </w:pPr>
            <w:r w:rsidRPr="00E203BB">
              <w:rPr>
                <w:sz w:val="18"/>
                <w:szCs w:val="18"/>
              </w:rPr>
              <w:t>Seçmeli Ders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778539E3" w14:textId="77777777" w:rsidR="00094D66" w:rsidRPr="003D656A" w:rsidRDefault="00094D66" w:rsidP="00094D66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0D5AFF">
              <w:rPr>
                <w:color w:val="F4B084"/>
                <w:sz w:val="20"/>
                <w:szCs w:val="20"/>
              </w:rPr>
              <w:t>Bağımsız Öğrenme</w:t>
            </w:r>
          </w:p>
        </w:tc>
      </w:tr>
      <w:tr w:rsidR="00094D66" w:rsidRPr="001F0748" w14:paraId="29D1F571" w14:textId="77777777" w:rsidTr="00A8764C">
        <w:trPr>
          <w:trHeight w:val="299"/>
        </w:trPr>
        <w:tc>
          <w:tcPr>
            <w:tcW w:w="796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2E39F59D" w14:textId="77777777" w:rsidR="00094D66" w:rsidRPr="00245277" w:rsidRDefault="00094D66" w:rsidP="00094D66">
            <w:pPr>
              <w:jc w:val="center"/>
              <w:rPr>
                <w:rFonts w:cs="Calibri"/>
                <w:b/>
                <w:sz w:val="18"/>
                <w:szCs w:val="18"/>
              </w:rPr>
            </w:pPr>
          </w:p>
        </w:tc>
        <w:tc>
          <w:tcPr>
            <w:tcW w:w="2084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00904B7A" w14:textId="77777777" w:rsidR="00094D66" w:rsidRPr="003D656A" w:rsidRDefault="00094D66" w:rsidP="00094D66">
            <w:pPr>
              <w:rPr>
                <w:color w:val="595959"/>
                <w:sz w:val="18"/>
                <w:szCs w:val="18"/>
              </w:rPr>
            </w:pPr>
          </w:p>
        </w:tc>
        <w:tc>
          <w:tcPr>
            <w:tcW w:w="2393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3AAC26B7" w14:textId="77777777" w:rsidR="00094D66" w:rsidRPr="003D656A" w:rsidRDefault="00094D66" w:rsidP="00094D66">
            <w:pPr>
              <w:rPr>
                <w:color w:val="305496"/>
                <w:sz w:val="18"/>
                <w:szCs w:val="18"/>
              </w:rPr>
            </w:pPr>
          </w:p>
        </w:tc>
        <w:tc>
          <w:tcPr>
            <w:tcW w:w="2463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79561870" w14:textId="77777777" w:rsidR="00094D66" w:rsidRPr="00363F46" w:rsidRDefault="00094D66" w:rsidP="00094D66">
            <w:pPr>
              <w:ind w:right="-206"/>
              <w:rPr>
                <w:bCs/>
                <w:color w:val="C00000"/>
                <w:sz w:val="18"/>
                <w:szCs w:val="18"/>
              </w:rPr>
            </w:pPr>
          </w:p>
        </w:tc>
        <w:tc>
          <w:tcPr>
            <w:tcW w:w="3061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76F483CF" w14:textId="77777777" w:rsidR="00094D66" w:rsidRPr="003D656A" w:rsidRDefault="00094D66" w:rsidP="00094D66">
            <w:pPr>
              <w:rPr>
                <w:sz w:val="18"/>
                <w:szCs w:val="18"/>
              </w:rPr>
            </w:pPr>
          </w:p>
        </w:tc>
        <w:tc>
          <w:tcPr>
            <w:tcW w:w="2812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1D71979C" w14:textId="77777777" w:rsidR="00094D66" w:rsidRPr="003D656A" w:rsidRDefault="00094D66" w:rsidP="00094D66">
            <w:pPr>
              <w:pStyle w:val="Default"/>
              <w:rPr>
                <w:rFonts w:ascii="Times New Roman" w:hAnsi="Times New Roman" w:cs="Times New Roman"/>
                <w:color w:val="548235"/>
                <w:sz w:val="18"/>
                <w:szCs w:val="18"/>
              </w:rPr>
            </w:pPr>
          </w:p>
        </w:tc>
      </w:tr>
      <w:tr w:rsidR="00094D66" w:rsidRPr="001F0748" w14:paraId="634EDCF1" w14:textId="77777777" w:rsidTr="00FD19B0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76C1CB9C" w14:textId="77777777" w:rsidR="00094D66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3:45</w:t>
            </w:r>
          </w:p>
          <w:p w14:paraId="03AD1E88" w14:textId="77777777" w:rsidR="00094D66" w:rsidRPr="00245277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4:25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2378E874" w14:textId="77777777" w:rsidR="00094D66" w:rsidRPr="003D656A" w:rsidRDefault="00094D66" w:rsidP="00094D66">
            <w:pPr>
              <w:rPr>
                <w:color w:val="595959"/>
                <w:sz w:val="18"/>
                <w:szCs w:val="18"/>
              </w:rPr>
            </w:pPr>
            <w:r w:rsidRPr="003D656A">
              <w:rPr>
                <w:color w:val="595959"/>
                <w:sz w:val="18"/>
                <w:szCs w:val="18"/>
              </w:rPr>
              <w:t>Nöroloji</w:t>
            </w:r>
          </w:p>
          <w:p w14:paraId="707A6196" w14:textId="77777777" w:rsidR="00094D66" w:rsidRPr="003D656A" w:rsidRDefault="00094D66" w:rsidP="00094D66">
            <w:pPr>
              <w:rPr>
                <w:color w:val="595959"/>
                <w:sz w:val="18"/>
                <w:szCs w:val="18"/>
              </w:rPr>
            </w:pPr>
            <w:r w:rsidRPr="003D656A">
              <w:rPr>
                <w:color w:val="595959"/>
                <w:sz w:val="18"/>
                <w:szCs w:val="18"/>
              </w:rPr>
              <w:t>Bilinç Bozukluğu Olan Hastaya Yaklaşım</w:t>
            </w:r>
          </w:p>
          <w:p w14:paraId="21FEA138" w14:textId="77777777" w:rsidR="00094D66" w:rsidRPr="003D656A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 w:rsidRPr="003D656A">
              <w:rPr>
                <w:color w:val="595959"/>
                <w:sz w:val="18"/>
                <w:szCs w:val="18"/>
              </w:rPr>
              <w:t>D. CEYLAN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407BA035" w14:textId="77777777" w:rsidR="00094D66" w:rsidRPr="003D656A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 w:rsidRPr="003D656A">
              <w:rPr>
                <w:color w:val="305496"/>
                <w:sz w:val="18"/>
                <w:szCs w:val="18"/>
              </w:rPr>
              <w:t>Psikiyatri</w:t>
            </w:r>
            <w:r w:rsidRPr="003D656A">
              <w:rPr>
                <w:color w:val="305496"/>
                <w:sz w:val="18"/>
                <w:szCs w:val="18"/>
              </w:rPr>
              <w:br/>
            </w:r>
            <w:proofErr w:type="spellStart"/>
            <w:r w:rsidRPr="003D656A">
              <w:rPr>
                <w:color w:val="305496"/>
                <w:sz w:val="18"/>
                <w:szCs w:val="18"/>
              </w:rPr>
              <w:t>Bipolar</w:t>
            </w:r>
            <w:proofErr w:type="spellEnd"/>
            <w:r w:rsidRPr="003D656A">
              <w:rPr>
                <w:color w:val="305496"/>
                <w:sz w:val="18"/>
                <w:szCs w:val="18"/>
              </w:rPr>
              <w:t> Bozukluk</w:t>
            </w:r>
            <w:r w:rsidRPr="003D656A">
              <w:rPr>
                <w:color w:val="305496"/>
                <w:sz w:val="18"/>
                <w:szCs w:val="18"/>
              </w:rPr>
              <w:br/>
              <w:t>N. DEMİR</w:t>
            </w:r>
          </w:p>
        </w:tc>
        <w:tc>
          <w:tcPr>
            <w:tcW w:w="2463" w:type="dxa"/>
            <w:shd w:val="clear" w:color="auto" w:fill="auto"/>
            <w:tcMar>
              <w:left w:w="58" w:type="dxa"/>
            </w:tcMar>
            <w:vAlign w:val="center"/>
          </w:tcPr>
          <w:p w14:paraId="61BDFA4D" w14:textId="77777777" w:rsidR="00094D66" w:rsidRPr="00363F46" w:rsidRDefault="00094D66" w:rsidP="00094D66">
            <w:pPr>
              <w:ind w:right="-206"/>
              <w:rPr>
                <w:bCs/>
                <w:color w:val="C00000"/>
                <w:sz w:val="18"/>
                <w:szCs w:val="18"/>
              </w:rPr>
            </w:pPr>
            <w:r w:rsidRPr="00363F46">
              <w:rPr>
                <w:bCs/>
                <w:color w:val="C00000"/>
                <w:sz w:val="18"/>
                <w:szCs w:val="18"/>
              </w:rPr>
              <w:t>Beyin ve Sinir Cerrahisi</w:t>
            </w:r>
          </w:p>
          <w:p w14:paraId="50384F23" w14:textId="77777777" w:rsidR="00094D66" w:rsidRPr="00363F46" w:rsidRDefault="00094D66" w:rsidP="00094D66">
            <w:pPr>
              <w:ind w:right="-206"/>
              <w:rPr>
                <w:bCs/>
                <w:color w:val="C00000"/>
                <w:sz w:val="18"/>
                <w:szCs w:val="18"/>
              </w:rPr>
            </w:pPr>
            <w:r w:rsidRPr="00363F46">
              <w:rPr>
                <w:bCs/>
                <w:color w:val="C00000"/>
                <w:sz w:val="18"/>
                <w:szCs w:val="18"/>
              </w:rPr>
              <w:t>Kafa ve Omurilik</w:t>
            </w:r>
          </w:p>
          <w:p w14:paraId="1B40D286" w14:textId="77777777" w:rsidR="00094D66" w:rsidRPr="00363F46" w:rsidRDefault="00094D66" w:rsidP="00094D66">
            <w:pPr>
              <w:ind w:right="-206"/>
              <w:rPr>
                <w:bCs/>
                <w:color w:val="C00000"/>
                <w:sz w:val="18"/>
                <w:szCs w:val="18"/>
              </w:rPr>
            </w:pPr>
            <w:r w:rsidRPr="00363F46">
              <w:rPr>
                <w:bCs/>
                <w:color w:val="C00000"/>
                <w:sz w:val="18"/>
                <w:szCs w:val="18"/>
              </w:rPr>
              <w:t>Yaralanmaları</w:t>
            </w:r>
          </w:p>
          <w:p w14:paraId="20D92C3C" w14:textId="77777777" w:rsidR="00094D66" w:rsidRPr="003D656A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FF0000"/>
                <w:sz w:val="18"/>
                <w:szCs w:val="18"/>
              </w:rPr>
            </w:pPr>
            <w:r w:rsidRPr="00363F46">
              <w:rPr>
                <w:color w:val="C00000"/>
                <w:sz w:val="18"/>
                <w:szCs w:val="18"/>
              </w:rPr>
              <w:t>C.AKINCI</w:t>
            </w:r>
          </w:p>
        </w:tc>
        <w:tc>
          <w:tcPr>
            <w:tcW w:w="3061" w:type="dxa"/>
            <w:shd w:val="clear" w:color="auto" w:fill="auto"/>
            <w:tcMar>
              <w:left w:w="58" w:type="dxa"/>
            </w:tcMar>
            <w:vAlign w:val="center"/>
          </w:tcPr>
          <w:p w14:paraId="4682AD33" w14:textId="77777777" w:rsidR="00094D66" w:rsidRPr="003D656A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 w:rsidRPr="003D656A">
              <w:rPr>
                <w:sz w:val="18"/>
                <w:szCs w:val="18"/>
              </w:rPr>
              <w:t>KLİNİK VE MESLEKİ BECERİ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1E3B483C" w14:textId="77777777" w:rsidR="00094D66" w:rsidRPr="003D656A" w:rsidRDefault="00094D66" w:rsidP="00094D66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D656A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T. Farmakoloji</w:t>
            </w:r>
            <w:r w:rsidRPr="003D656A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</w:r>
            <w:proofErr w:type="spellStart"/>
            <w:r w:rsidRPr="003D656A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Miyorelaksan</w:t>
            </w:r>
            <w:proofErr w:type="spellEnd"/>
            <w:r w:rsidRPr="003D656A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 xml:space="preserve"> İlaçlar</w:t>
            </w:r>
            <w:r w:rsidRPr="003D656A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  <w:t>M.ÖZDEMİR</w:t>
            </w:r>
          </w:p>
        </w:tc>
      </w:tr>
      <w:tr w:rsidR="00094D66" w:rsidRPr="001F0748" w14:paraId="3207B614" w14:textId="77777777" w:rsidTr="00FD19B0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637EFDC3" w14:textId="77777777" w:rsidR="00094D66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4:35</w:t>
            </w:r>
          </w:p>
          <w:p w14:paraId="19DA177B" w14:textId="77777777" w:rsidR="00094D66" w:rsidRPr="00245277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5:15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5EC383E7" w14:textId="77777777" w:rsidR="00094D66" w:rsidRPr="003D656A" w:rsidRDefault="00094D66" w:rsidP="00094D66">
            <w:pPr>
              <w:rPr>
                <w:color w:val="595959"/>
                <w:sz w:val="18"/>
                <w:szCs w:val="18"/>
              </w:rPr>
            </w:pPr>
            <w:r w:rsidRPr="003D656A">
              <w:rPr>
                <w:color w:val="595959"/>
                <w:sz w:val="18"/>
                <w:szCs w:val="18"/>
              </w:rPr>
              <w:t>Nöroloji</w:t>
            </w:r>
          </w:p>
          <w:p w14:paraId="0DA813EE" w14:textId="77777777" w:rsidR="00094D66" w:rsidRPr="003D656A" w:rsidRDefault="00094D66" w:rsidP="00094D66">
            <w:pPr>
              <w:rPr>
                <w:color w:val="595959"/>
                <w:sz w:val="18"/>
                <w:szCs w:val="18"/>
              </w:rPr>
            </w:pPr>
            <w:r w:rsidRPr="003D656A">
              <w:rPr>
                <w:color w:val="595959"/>
                <w:sz w:val="18"/>
                <w:szCs w:val="18"/>
              </w:rPr>
              <w:t>Bilinç Bozukluğu Olan Hastaya Yaklaşım</w:t>
            </w:r>
          </w:p>
          <w:p w14:paraId="0411513B" w14:textId="77777777" w:rsidR="00094D66" w:rsidRPr="003D656A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 w:rsidRPr="003D656A">
              <w:rPr>
                <w:color w:val="595959"/>
                <w:sz w:val="18"/>
                <w:szCs w:val="18"/>
              </w:rPr>
              <w:t>D. CEYLAN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2765E7A7" w14:textId="77777777" w:rsidR="00094D66" w:rsidRPr="003D656A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 w:rsidRPr="003D656A">
              <w:rPr>
                <w:color w:val="305496"/>
                <w:sz w:val="18"/>
                <w:szCs w:val="18"/>
              </w:rPr>
              <w:t>Psikiyatri</w:t>
            </w:r>
            <w:r w:rsidRPr="003D656A">
              <w:rPr>
                <w:color w:val="305496"/>
                <w:sz w:val="18"/>
                <w:szCs w:val="18"/>
              </w:rPr>
              <w:br/>
            </w:r>
            <w:proofErr w:type="spellStart"/>
            <w:r w:rsidRPr="003D656A">
              <w:rPr>
                <w:color w:val="305496"/>
                <w:sz w:val="18"/>
                <w:szCs w:val="18"/>
              </w:rPr>
              <w:t>Bipolar</w:t>
            </w:r>
            <w:proofErr w:type="spellEnd"/>
            <w:r w:rsidRPr="003D656A">
              <w:rPr>
                <w:color w:val="305496"/>
                <w:sz w:val="18"/>
                <w:szCs w:val="18"/>
              </w:rPr>
              <w:t> Bozukluk</w:t>
            </w:r>
            <w:r w:rsidRPr="003D656A">
              <w:rPr>
                <w:color w:val="305496"/>
                <w:sz w:val="18"/>
                <w:szCs w:val="18"/>
              </w:rPr>
              <w:br/>
              <w:t>N. DEMİR</w:t>
            </w:r>
          </w:p>
        </w:tc>
        <w:tc>
          <w:tcPr>
            <w:tcW w:w="2463" w:type="dxa"/>
            <w:shd w:val="clear" w:color="auto" w:fill="auto"/>
            <w:tcMar>
              <w:left w:w="58" w:type="dxa"/>
            </w:tcMar>
            <w:vAlign w:val="center"/>
          </w:tcPr>
          <w:p w14:paraId="0B74B362" w14:textId="77777777" w:rsidR="00094D66" w:rsidRPr="00363F46" w:rsidRDefault="00094D66" w:rsidP="00094D66">
            <w:pPr>
              <w:ind w:right="-206"/>
              <w:rPr>
                <w:bCs/>
                <w:color w:val="C00000"/>
                <w:sz w:val="18"/>
                <w:szCs w:val="18"/>
              </w:rPr>
            </w:pPr>
            <w:r w:rsidRPr="00363F46">
              <w:rPr>
                <w:bCs/>
                <w:color w:val="C00000"/>
                <w:sz w:val="18"/>
                <w:szCs w:val="18"/>
              </w:rPr>
              <w:t>Beyin ve Sinir Cerrahisi</w:t>
            </w:r>
          </w:p>
          <w:p w14:paraId="1712758B" w14:textId="77777777" w:rsidR="00094D66" w:rsidRPr="00363F46" w:rsidRDefault="00094D66" w:rsidP="00094D66">
            <w:pPr>
              <w:ind w:right="-206"/>
              <w:rPr>
                <w:bCs/>
                <w:color w:val="C00000"/>
                <w:sz w:val="18"/>
                <w:szCs w:val="18"/>
              </w:rPr>
            </w:pPr>
            <w:r w:rsidRPr="00363F46">
              <w:rPr>
                <w:bCs/>
                <w:color w:val="C00000"/>
                <w:sz w:val="18"/>
                <w:szCs w:val="18"/>
              </w:rPr>
              <w:t>Kafa ve Omurilik</w:t>
            </w:r>
          </w:p>
          <w:p w14:paraId="3A341F27" w14:textId="77777777" w:rsidR="00094D66" w:rsidRPr="00363F46" w:rsidRDefault="00094D66" w:rsidP="00094D66">
            <w:pPr>
              <w:ind w:right="-206"/>
              <w:rPr>
                <w:bCs/>
                <w:color w:val="C00000"/>
                <w:sz w:val="18"/>
                <w:szCs w:val="18"/>
              </w:rPr>
            </w:pPr>
            <w:r w:rsidRPr="00363F46">
              <w:rPr>
                <w:bCs/>
                <w:color w:val="C00000"/>
                <w:sz w:val="18"/>
                <w:szCs w:val="18"/>
              </w:rPr>
              <w:t>Yaralanmaları</w:t>
            </w:r>
          </w:p>
          <w:p w14:paraId="7C9BE3D8" w14:textId="77777777" w:rsidR="00094D66" w:rsidRPr="003D656A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FF0000"/>
                <w:sz w:val="18"/>
                <w:szCs w:val="18"/>
              </w:rPr>
            </w:pPr>
            <w:r w:rsidRPr="00363F46">
              <w:rPr>
                <w:color w:val="C00000"/>
                <w:sz w:val="18"/>
                <w:szCs w:val="18"/>
              </w:rPr>
              <w:t>C.AKINCI</w:t>
            </w:r>
          </w:p>
        </w:tc>
        <w:tc>
          <w:tcPr>
            <w:tcW w:w="3061" w:type="dxa"/>
            <w:shd w:val="clear" w:color="auto" w:fill="auto"/>
            <w:tcMar>
              <w:left w:w="58" w:type="dxa"/>
            </w:tcMar>
            <w:vAlign w:val="center"/>
          </w:tcPr>
          <w:p w14:paraId="0380DD05" w14:textId="77777777" w:rsidR="00094D66" w:rsidRPr="003D656A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 w:rsidRPr="003D656A">
              <w:rPr>
                <w:sz w:val="18"/>
                <w:szCs w:val="18"/>
              </w:rPr>
              <w:t>KLİNİK VE MESLEKİ BECERİ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01ABAC90" w14:textId="77777777" w:rsidR="00094D66" w:rsidRPr="003D656A" w:rsidRDefault="00094D66" w:rsidP="00094D66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D656A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T. Farmakoloji</w:t>
            </w:r>
            <w:r w:rsidRPr="003D656A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</w:r>
            <w:proofErr w:type="spellStart"/>
            <w:r w:rsidRPr="003D656A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Miyorelaksan</w:t>
            </w:r>
            <w:proofErr w:type="spellEnd"/>
            <w:r w:rsidRPr="003D656A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 xml:space="preserve"> İlaçlar</w:t>
            </w:r>
            <w:r w:rsidRPr="003D656A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  <w:t>M.ÖZDEMİR</w:t>
            </w:r>
          </w:p>
        </w:tc>
      </w:tr>
      <w:tr w:rsidR="00094D66" w:rsidRPr="001F0748" w14:paraId="7139C3C8" w14:textId="77777777" w:rsidTr="00F1597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6CE0E5B9" w14:textId="77777777" w:rsidR="00094D66" w:rsidRDefault="00094D66" w:rsidP="00094D66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5:25</w:t>
            </w:r>
          </w:p>
          <w:p w14:paraId="0AD9CD7E" w14:textId="77777777" w:rsidR="00094D66" w:rsidRPr="00245277" w:rsidRDefault="00094D66" w:rsidP="00094D66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05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</w:tcPr>
          <w:p w14:paraId="60AD01CF" w14:textId="77777777" w:rsidR="00094D66" w:rsidRPr="003D656A" w:rsidRDefault="00094D66" w:rsidP="00094D66">
            <w:pPr>
              <w:rPr>
                <w:color w:val="595959"/>
                <w:sz w:val="18"/>
                <w:szCs w:val="18"/>
              </w:rPr>
            </w:pPr>
            <w:r w:rsidRPr="000D5AFF">
              <w:rPr>
                <w:color w:val="F4B084"/>
                <w:sz w:val="20"/>
                <w:szCs w:val="20"/>
              </w:rPr>
              <w:t>Bağımsız Öğrenme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</w:tcPr>
          <w:p w14:paraId="682B5463" w14:textId="77777777" w:rsidR="00094D66" w:rsidRPr="003D656A" w:rsidRDefault="00094D66" w:rsidP="00094D66">
            <w:pPr>
              <w:ind w:right="57"/>
              <w:jc w:val="center"/>
              <w:rPr>
                <w:color w:val="305496"/>
                <w:sz w:val="18"/>
                <w:szCs w:val="18"/>
              </w:rPr>
            </w:pPr>
            <w:r w:rsidRPr="000D5AFF">
              <w:rPr>
                <w:color w:val="F4B084"/>
                <w:sz w:val="20"/>
                <w:szCs w:val="20"/>
              </w:rPr>
              <w:t>Bağımsız Öğrenme</w:t>
            </w:r>
          </w:p>
        </w:tc>
        <w:tc>
          <w:tcPr>
            <w:tcW w:w="2463" w:type="dxa"/>
            <w:shd w:val="clear" w:color="auto" w:fill="auto"/>
            <w:tcMar>
              <w:left w:w="58" w:type="dxa"/>
            </w:tcMar>
          </w:tcPr>
          <w:p w14:paraId="61515346" w14:textId="77777777" w:rsidR="00094D66" w:rsidRPr="00363F46" w:rsidRDefault="00094D66" w:rsidP="00094D66">
            <w:pPr>
              <w:ind w:right="-206"/>
              <w:rPr>
                <w:bCs/>
                <w:color w:val="C00000"/>
                <w:sz w:val="18"/>
                <w:szCs w:val="18"/>
              </w:rPr>
            </w:pPr>
            <w:r w:rsidRPr="000D5AFF">
              <w:rPr>
                <w:color w:val="F4B084"/>
                <w:sz w:val="20"/>
                <w:szCs w:val="20"/>
              </w:rPr>
              <w:t>Bağımsız Öğrenme</w:t>
            </w:r>
          </w:p>
        </w:tc>
        <w:tc>
          <w:tcPr>
            <w:tcW w:w="3061" w:type="dxa"/>
            <w:shd w:val="clear" w:color="auto" w:fill="auto"/>
            <w:tcMar>
              <w:left w:w="58" w:type="dxa"/>
            </w:tcMar>
          </w:tcPr>
          <w:p w14:paraId="07F48132" w14:textId="77777777" w:rsidR="00094D66" w:rsidRPr="003D656A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 w:rsidRPr="000D5AFF">
              <w:rPr>
                <w:color w:val="F4B084"/>
                <w:sz w:val="20"/>
                <w:szCs w:val="20"/>
              </w:rPr>
              <w:t>Bağımsız Öğrenme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</w:tcPr>
          <w:p w14:paraId="4A0D09B2" w14:textId="77777777" w:rsidR="00094D66" w:rsidRPr="003D656A" w:rsidRDefault="00094D66" w:rsidP="00094D66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5AFF">
              <w:rPr>
                <w:color w:val="F4B084"/>
                <w:sz w:val="20"/>
                <w:szCs w:val="20"/>
              </w:rPr>
              <w:t>Bağımsız Öğrenme</w:t>
            </w:r>
          </w:p>
        </w:tc>
      </w:tr>
      <w:tr w:rsidR="00094D66" w:rsidRPr="001F0748" w14:paraId="73A5E387" w14:textId="77777777" w:rsidTr="00F1597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5018D2DB" w14:textId="77777777" w:rsidR="00094D66" w:rsidRDefault="00094D66" w:rsidP="00094D66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15</w:t>
            </w:r>
          </w:p>
          <w:p w14:paraId="635DF77E" w14:textId="77777777" w:rsidR="00094D66" w:rsidRPr="00245277" w:rsidRDefault="00094D66" w:rsidP="00094D66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55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</w:tcPr>
          <w:p w14:paraId="26EC981B" w14:textId="77777777" w:rsidR="00094D66" w:rsidRPr="003D656A" w:rsidRDefault="00094D66" w:rsidP="00094D66">
            <w:pPr>
              <w:rPr>
                <w:color w:val="595959"/>
                <w:sz w:val="18"/>
                <w:szCs w:val="18"/>
              </w:rPr>
            </w:pPr>
            <w:r w:rsidRPr="000D5AFF">
              <w:rPr>
                <w:color w:val="F4B084"/>
                <w:sz w:val="20"/>
                <w:szCs w:val="20"/>
              </w:rPr>
              <w:t>Bağımsız Öğrenme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</w:tcPr>
          <w:p w14:paraId="5D941CE6" w14:textId="77777777" w:rsidR="00094D66" w:rsidRPr="003D656A" w:rsidRDefault="00094D66" w:rsidP="00094D66">
            <w:pPr>
              <w:ind w:right="57"/>
              <w:jc w:val="center"/>
              <w:rPr>
                <w:color w:val="305496"/>
                <w:sz w:val="18"/>
                <w:szCs w:val="18"/>
              </w:rPr>
            </w:pPr>
            <w:r w:rsidRPr="000D5AFF">
              <w:rPr>
                <w:color w:val="F4B084"/>
                <w:sz w:val="20"/>
                <w:szCs w:val="20"/>
              </w:rPr>
              <w:t>Bağımsız Öğrenme</w:t>
            </w:r>
          </w:p>
        </w:tc>
        <w:tc>
          <w:tcPr>
            <w:tcW w:w="2463" w:type="dxa"/>
            <w:shd w:val="clear" w:color="auto" w:fill="auto"/>
            <w:tcMar>
              <w:left w:w="58" w:type="dxa"/>
            </w:tcMar>
          </w:tcPr>
          <w:p w14:paraId="16257C46" w14:textId="77777777" w:rsidR="00094D66" w:rsidRPr="00363F46" w:rsidRDefault="00094D66" w:rsidP="00094D66">
            <w:pPr>
              <w:ind w:right="-206"/>
              <w:rPr>
                <w:bCs/>
                <w:color w:val="C00000"/>
                <w:sz w:val="18"/>
                <w:szCs w:val="18"/>
              </w:rPr>
            </w:pPr>
            <w:r w:rsidRPr="000D5AFF">
              <w:rPr>
                <w:color w:val="F4B084"/>
                <w:sz w:val="20"/>
                <w:szCs w:val="20"/>
              </w:rPr>
              <w:t>Bağımsız Öğrenme</w:t>
            </w:r>
          </w:p>
        </w:tc>
        <w:tc>
          <w:tcPr>
            <w:tcW w:w="3061" w:type="dxa"/>
            <w:shd w:val="clear" w:color="auto" w:fill="auto"/>
            <w:tcMar>
              <w:left w:w="58" w:type="dxa"/>
            </w:tcMar>
          </w:tcPr>
          <w:p w14:paraId="371D3F4E" w14:textId="77777777" w:rsidR="00094D66" w:rsidRPr="003D656A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 w:rsidRPr="000D5AFF">
              <w:rPr>
                <w:color w:val="F4B084"/>
                <w:sz w:val="20"/>
                <w:szCs w:val="20"/>
              </w:rPr>
              <w:t>Bağımsız Öğrenme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</w:tcPr>
          <w:p w14:paraId="78125DD0" w14:textId="77777777" w:rsidR="00094D66" w:rsidRPr="003D656A" w:rsidRDefault="00094D66" w:rsidP="00094D66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0D5AFF">
              <w:rPr>
                <w:color w:val="F4B084"/>
                <w:sz w:val="20"/>
                <w:szCs w:val="20"/>
              </w:rPr>
              <w:t>Bağımsız Öğrenme</w:t>
            </w:r>
          </w:p>
        </w:tc>
      </w:tr>
    </w:tbl>
    <w:p w14:paraId="3E16B2B2" w14:textId="77777777" w:rsidR="002C4854" w:rsidRDefault="002C4854" w:rsidP="00565E55">
      <w:pPr>
        <w:rPr>
          <w:rFonts w:ascii="Arial" w:hAnsi="Arial" w:cs="Arial"/>
          <w:sz w:val="18"/>
          <w:szCs w:val="18"/>
        </w:rPr>
      </w:pPr>
    </w:p>
    <w:p w14:paraId="07D22BDC" w14:textId="77777777" w:rsidR="00903583" w:rsidRDefault="00903583" w:rsidP="00565E55">
      <w:pPr>
        <w:rPr>
          <w:rFonts w:ascii="Arial" w:hAnsi="Arial" w:cs="Arial"/>
          <w:sz w:val="18"/>
          <w:szCs w:val="18"/>
        </w:rPr>
      </w:pPr>
    </w:p>
    <w:p w14:paraId="24E95E8E" w14:textId="77777777" w:rsidR="00903583" w:rsidRDefault="00903583" w:rsidP="00565E55">
      <w:pPr>
        <w:rPr>
          <w:rFonts w:ascii="Arial" w:hAnsi="Arial" w:cs="Arial"/>
          <w:sz w:val="18"/>
          <w:szCs w:val="18"/>
        </w:rPr>
      </w:pPr>
    </w:p>
    <w:p w14:paraId="27DD39F1" w14:textId="77777777" w:rsidR="00903583" w:rsidRDefault="00903583" w:rsidP="00565E55">
      <w:pPr>
        <w:rPr>
          <w:rFonts w:ascii="Arial" w:hAnsi="Arial" w:cs="Arial"/>
          <w:sz w:val="18"/>
          <w:szCs w:val="18"/>
        </w:rPr>
      </w:pPr>
    </w:p>
    <w:p w14:paraId="6D04898C" w14:textId="77777777" w:rsidR="00903583" w:rsidRDefault="00903583" w:rsidP="00565E55">
      <w:pPr>
        <w:rPr>
          <w:rFonts w:ascii="Arial" w:hAnsi="Arial" w:cs="Arial"/>
          <w:sz w:val="18"/>
          <w:szCs w:val="18"/>
        </w:rPr>
      </w:pPr>
    </w:p>
    <w:p w14:paraId="621DA622" w14:textId="77777777" w:rsidR="00903583" w:rsidRDefault="00903583" w:rsidP="00565E55">
      <w:pPr>
        <w:rPr>
          <w:rFonts w:ascii="Arial" w:hAnsi="Arial" w:cs="Arial"/>
          <w:sz w:val="18"/>
          <w:szCs w:val="18"/>
        </w:rPr>
      </w:pPr>
    </w:p>
    <w:p w14:paraId="267B644F" w14:textId="77777777" w:rsidR="00903583" w:rsidRDefault="00903583" w:rsidP="00565E55">
      <w:pPr>
        <w:rPr>
          <w:rFonts w:ascii="Arial" w:hAnsi="Arial" w:cs="Arial"/>
          <w:sz w:val="18"/>
          <w:szCs w:val="18"/>
        </w:rPr>
      </w:pPr>
    </w:p>
    <w:p w14:paraId="66C3EB23" w14:textId="77777777" w:rsidR="00903583" w:rsidRDefault="00903583" w:rsidP="00565E55">
      <w:pPr>
        <w:rPr>
          <w:rFonts w:ascii="Arial" w:hAnsi="Arial" w:cs="Arial"/>
          <w:sz w:val="18"/>
          <w:szCs w:val="18"/>
        </w:rPr>
      </w:pPr>
    </w:p>
    <w:tbl>
      <w:tblPr>
        <w:tblW w:w="13609" w:type="dxa"/>
        <w:tblInd w:w="7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</w:tblCellMar>
        <w:tblLook w:val="00A0" w:firstRow="1" w:lastRow="0" w:firstColumn="1" w:lastColumn="0" w:noHBand="0" w:noVBand="0"/>
      </w:tblPr>
      <w:tblGrid>
        <w:gridCol w:w="796"/>
        <w:gridCol w:w="2084"/>
        <w:gridCol w:w="2393"/>
        <w:gridCol w:w="2988"/>
        <w:gridCol w:w="2536"/>
        <w:gridCol w:w="2812"/>
      </w:tblGrid>
      <w:tr w:rsidR="00903583" w:rsidRPr="001F0748" w14:paraId="6F0E7D08" w14:textId="77777777" w:rsidTr="00F1597C">
        <w:trPr>
          <w:trHeight w:val="299"/>
        </w:trPr>
        <w:tc>
          <w:tcPr>
            <w:tcW w:w="796" w:type="dxa"/>
            <w:shd w:val="clear" w:color="auto" w:fill="FFC000"/>
            <w:tcMar>
              <w:left w:w="58" w:type="dxa"/>
            </w:tcMar>
            <w:vAlign w:val="center"/>
          </w:tcPr>
          <w:p w14:paraId="05207FA6" w14:textId="77777777" w:rsidR="00903583" w:rsidRPr="00245277" w:rsidRDefault="00903583" w:rsidP="00F1597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3.</w:t>
            </w:r>
            <w:r w:rsidRPr="00245277">
              <w:rPr>
                <w:rFonts w:cs="Calibri"/>
                <w:b/>
                <w:sz w:val="18"/>
                <w:szCs w:val="18"/>
              </w:rPr>
              <w:t xml:space="preserve"> HAFTA</w:t>
            </w:r>
          </w:p>
        </w:tc>
        <w:tc>
          <w:tcPr>
            <w:tcW w:w="2084" w:type="dxa"/>
            <w:shd w:val="clear" w:color="auto" w:fill="FFC000"/>
            <w:tcMar>
              <w:left w:w="58" w:type="dxa"/>
            </w:tcMar>
            <w:vAlign w:val="center"/>
          </w:tcPr>
          <w:p w14:paraId="4ACDC64A" w14:textId="77777777" w:rsidR="00903583" w:rsidRPr="00245277" w:rsidRDefault="00903583" w:rsidP="00F1597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 xml:space="preserve">8 Kasım </w:t>
            </w:r>
            <w:r w:rsidRPr="00245277">
              <w:rPr>
                <w:rFonts w:cs="Calibri"/>
                <w:b/>
                <w:sz w:val="18"/>
                <w:szCs w:val="18"/>
              </w:rPr>
              <w:t>2021</w:t>
            </w:r>
          </w:p>
          <w:p w14:paraId="533CED8F" w14:textId="77777777" w:rsidR="00903583" w:rsidRPr="00245277" w:rsidRDefault="00903583" w:rsidP="00F1597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Pazartesi</w:t>
            </w:r>
          </w:p>
        </w:tc>
        <w:tc>
          <w:tcPr>
            <w:tcW w:w="2393" w:type="dxa"/>
            <w:shd w:val="clear" w:color="auto" w:fill="FFC000"/>
            <w:tcMar>
              <w:left w:w="58" w:type="dxa"/>
            </w:tcMar>
            <w:vAlign w:val="center"/>
          </w:tcPr>
          <w:p w14:paraId="63725745" w14:textId="77777777" w:rsidR="00903583" w:rsidRPr="00245277" w:rsidRDefault="00903583" w:rsidP="00F1597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9 Kasım</w:t>
            </w:r>
            <w:r w:rsidRPr="00245277">
              <w:rPr>
                <w:rFonts w:cs="Calibri"/>
                <w:b/>
                <w:sz w:val="18"/>
                <w:szCs w:val="18"/>
              </w:rPr>
              <w:t xml:space="preserve"> 2021</w:t>
            </w:r>
          </w:p>
          <w:p w14:paraId="348AE77B" w14:textId="77777777" w:rsidR="00903583" w:rsidRPr="00245277" w:rsidRDefault="00903583" w:rsidP="00F1597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Salı</w:t>
            </w:r>
          </w:p>
        </w:tc>
        <w:tc>
          <w:tcPr>
            <w:tcW w:w="2988" w:type="dxa"/>
            <w:shd w:val="clear" w:color="auto" w:fill="FFC000"/>
            <w:tcMar>
              <w:left w:w="58" w:type="dxa"/>
            </w:tcMar>
            <w:vAlign w:val="center"/>
          </w:tcPr>
          <w:p w14:paraId="4FDF255C" w14:textId="77777777" w:rsidR="00903583" w:rsidRPr="00245277" w:rsidRDefault="00903583" w:rsidP="00F1597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0 Kasım</w:t>
            </w:r>
            <w:r w:rsidRPr="00245277">
              <w:rPr>
                <w:rFonts w:cs="Calibri"/>
                <w:b/>
                <w:sz w:val="18"/>
                <w:szCs w:val="18"/>
              </w:rPr>
              <w:t xml:space="preserve"> 2021 </w:t>
            </w:r>
          </w:p>
          <w:p w14:paraId="3EA925CB" w14:textId="77777777" w:rsidR="00903583" w:rsidRPr="00245277" w:rsidRDefault="00903583" w:rsidP="00F1597C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Çarşamba</w:t>
            </w:r>
          </w:p>
        </w:tc>
        <w:tc>
          <w:tcPr>
            <w:tcW w:w="2536" w:type="dxa"/>
            <w:shd w:val="clear" w:color="auto" w:fill="FFC000"/>
            <w:tcMar>
              <w:left w:w="58" w:type="dxa"/>
            </w:tcMar>
            <w:vAlign w:val="center"/>
          </w:tcPr>
          <w:p w14:paraId="7A1BC1BF" w14:textId="77777777" w:rsidR="00903583" w:rsidRPr="00245277" w:rsidRDefault="00903583" w:rsidP="00F1597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1 Kasım</w:t>
            </w:r>
            <w:r w:rsidRPr="00245277">
              <w:rPr>
                <w:rFonts w:cs="Calibri"/>
                <w:b/>
                <w:sz w:val="18"/>
                <w:szCs w:val="18"/>
              </w:rPr>
              <w:t xml:space="preserve"> 2021</w:t>
            </w:r>
          </w:p>
          <w:p w14:paraId="15E4B6E6" w14:textId="77777777" w:rsidR="00903583" w:rsidRPr="00245277" w:rsidRDefault="00903583" w:rsidP="00F1597C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Perşembe</w:t>
            </w:r>
          </w:p>
        </w:tc>
        <w:tc>
          <w:tcPr>
            <w:tcW w:w="2812" w:type="dxa"/>
            <w:shd w:val="clear" w:color="auto" w:fill="FFC000"/>
            <w:tcMar>
              <w:left w:w="58" w:type="dxa"/>
            </w:tcMar>
            <w:vAlign w:val="center"/>
          </w:tcPr>
          <w:p w14:paraId="0249486F" w14:textId="77777777" w:rsidR="00903583" w:rsidRPr="00245277" w:rsidRDefault="00903583" w:rsidP="00F1597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2 Kasım</w:t>
            </w:r>
            <w:r w:rsidRPr="00245277">
              <w:rPr>
                <w:rFonts w:cs="Calibri"/>
                <w:b/>
                <w:sz w:val="18"/>
                <w:szCs w:val="18"/>
              </w:rPr>
              <w:t xml:space="preserve"> 2021</w:t>
            </w:r>
          </w:p>
          <w:p w14:paraId="506C8A9D" w14:textId="77777777" w:rsidR="00903583" w:rsidRPr="00245277" w:rsidRDefault="00903583" w:rsidP="00F1597C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Cuma</w:t>
            </w:r>
          </w:p>
        </w:tc>
      </w:tr>
      <w:tr w:rsidR="00094D66" w:rsidRPr="001F0748" w14:paraId="324C75FF" w14:textId="77777777" w:rsidTr="00F1597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19DF7E24" w14:textId="77777777" w:rsidR="00094D66" w:rsidRPr="00245277" w:rsidRDefault="00094D66" w:rsidP="00094D66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08:00    08:4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2DF6E3A7" w14:textId="77777777" w:rsidR="00094D66" w:rsidRPr="00245277" w:rsidRDefault="00094D66" w:rsidP="00094D66">
            <w:pPr>
              <w:rPr>
                <w:rFonts w:cs="Calibri"/>
                <w:b/>
                <w:sz w:val="18"/>
                <w:szCs w:val="18"/>
              </w:rPr>
            </w:pPr>
            <w:r>
              <w:rPr>
                <w:color w:val="F4B084"/>
                <w:sz w:val="20"/>
                <w:szCs w:val="20"/>
              </w:rPr>
              <w:t>Bağımsız Öğrenme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73883676" w14:textId="77777777" w:rsidR="00094D66" w:rsidRPr="00245277" w:rsidRDefault="00094D66" w:rsidP="00094D66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color w:val="F4B084"/>
                <w:sz w:val="20"/>
                <w:szCs w:val="20"/>
              </w:rPr>
              <w:t>Bağımsız Öğrenme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4B9E40EE" w14:textId="77777777" w:rsidR="00094D66" w:rsidRPr="00245277" w:rsidRDefault="00094D66" w:rsidP="00094D66">
            <w:pPr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b/>
                <w:sz w:val="18"/>
                <w:szCs w:val="18"/>
              </w:rPr>
              <w:t>Alan Dışı Seçmeli Ders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112DD23D" w14:textId="77777777" w:rsidR="00094D66" w:rsidRPr="00245277" w:rsidRDefault="00094D66" w:rsidP="00094D66">
            <w:pPr>
              <w:rPr>
                <w:rFonts w:cs="Calibri"/>
                <w:b/>
                <w:sz w:val="18"/>
                <w:szCs w:val="18"/>
              </w:rPr>
            </w:pPr>
            <w:r>
              <w:rPr>
                <w:color w:val="F4B084"/>
                <w:sz w:val="20"/>
                <w:szCs w:val="20"/>
              </w:rPr>
              <w:t>Bağımsız Öğrenme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25E73798" w14:textId="77777777" w:rsidR="00094D66" w:rsidRPr="00245277" w:rsidRDefault="00094D66" w:rsidP="00094D66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color w:val="F4B084"/>
                <w:sz w:val="20"/>
                <w:szCs w:val="20"/>
              </w:rPr>
              <w:t>Bağımsız Öğrenme</w:t>
            </w:r>
          </w:p>
        </w:tc>
      </w:tr>
      <w:tr w:rsidR="00094D66" w:rsidRPr="001F0748" w14:paraId="5A3AD15F" w14:textId="77777777" w:rsidTr="00F1597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3A577ED2" w14:textId="77777777" w:rsidR="00094D66" w:rsidRDefault="00094D66" w:rsidP="00094D66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08:50</w:t>
            </w:r>
          </w:p>
          <w:p w14:paraId="49A90732" w14:textId="77777777" w:rsidR="00094D66" w:rsidRPr="00245277" w:rsidRDefault="00094D66" w:rsidP="00094D66">
            <w:pPr>
              <w:jc w:val="center"/>
              <w:rPr>
                <w:rFonts w:cs="Calibri"/>
                <w:b/>
                <w:bCs/>
                <w:sz w:val="18"/>
                <w:szCs w:val="16"/>
              </w:rPr>
            </w:pPr>
            <w:r>
              <w:rPr>
                <w:rFonts w:cs="Calibri"/>
                <w:b/>
                <w:bCs/>
                <w:sz w:val="18"/>
                <w:szCs w:val="16"/>
              </w:rPr>
              <w:t>09:3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7485D8E3" w14:textId="77777777" w:rsidR="00094D66" w:rsidRPr="003D656A" w:rsidRDefault="00094D66" w:rsidP="00094D66">
            <w:pPr>
              <w:ind w:right="57"/>
              <w:rPr>
                <w:sz w:val="18"/>
                <w:szCs w:val="18"/>
              </w:rPr>
            </w:pPr>
            <w:r w:rsidRPr="003D656A">
              <w:rPr>
                <w:color w:val="305496"/>
                <w:sz w:val="18"/>
                <w:szCs w:val="18"/>
              </w:rPr>
              <w:t>Psikiyatri</w:t>
            </w:r>
            <w:r w:rsidRPr="003D656A">
              <w:rPr>
                <w:color w:val="305496"/>
                <w:sz w:val="18"/>
                <w:szCs w:val="18"/>
              </w:rPr>
              <w:br/>
            </w:r>
            <w:proofErr w:type="spellStart"/>
            <w:r w:rsidRPr="003D656A">
              <w:rPr>
                <w:color w:val="305496"/>
                <w:sz w:val="18"/>
                <w:szCs w:val="18"/>
              </w:rPr>
              <w:t>ObsessifKompulsif</w:t>
            </w:r>
            <w:proofErr w:type="spellEnd"/>
            <w:r w:rsidRPr="003D656A">
              <w:rPr>
                <w:color w:val="305496"/>
                <w:sz w:val="18"/>
                <w:szCs w:val="18"/>
              </w:rPr>
              <w:t xml:space="preserve"> Bozukluk</w:t>
            </w:r>
            <w:r w:rsidRPr="003D656A">
              <w:rPr>
                <w:color w:val="305496"/>
                <w:sz w:val="18"/>
                <w:szCs w:val="18"/>
              </w:rPr>
              <w:br/>
              <w:t>N. DEMİR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4DDE607E" w14:textId="77777777" w:rsidR="00094D66" w:rsidRPr="003D656A" w:rsidRDefault="00094D66" w:rsidP="00094D66">
            <w:pPr>
              <w:rPr>
                <w:color w:val="595959"/>
                <w:sz w:val="18"/>
                <w:szCs w:val="18"/>
              </w:rPr>
            </w:pPr>
            <w:r w:rsidRPr="003D656A">
              <w:rPr>
                <w:color w:val="595959"/>
                <w:sz w:val="18"/>
                <w:szCs w:val="18"/>
              </w:rPr>
              <w:t>Nöroloji</w:t>
            </w:r>
          </w:p>
          <w:p w14:paraId="6728AE7E" w14:textId="77777777" w:rsidR="00094D66" w:rsidRPr="003D656A" w:rsidRDefault="00094D66" w:rsidP="00094D66">
            <w:pPr>
              <w:rPr>
                <w:color w:val="595959"/>
                <w:sz w:val="18"/>
                <w:szCs w:val="18"/>
              </w:rPr>
            </w:pPr>
            <w:r w:rsidRPr="003D656A">
              <w:rPr>
                <w:color w:val="595959"/>
                <w:sz w:val="18"/>
                <w:szCs w:val="18"/>
              </w:rPr>
              <w:t>Felçler</w:t>
            </w:r>
          </w:p>
          <w:p w14:paraId="1EBB071F" w14:textId="77777777" w:rsidR="00094D66" w:rsidRPr="003D656A" w:rsidRDefault="00094D66" w:rsidP="00094D66">
            <w:pPr>
              <w:rPr>
                <w:color w:val="70AD47"/>
                <w:sz w:val="18"/>
                <w:szCs w:val="18"/>
              </w:rPr>
            </w:pPr>
            <w:r w:rsidRPr="003D656A">
              <w:rPr>
                <w:color w:val="595959"/>
                <w:sz w:val="18"/>
                <w:szCs w:val="18"/>
              </w:rPr>
              <w:t>A. S. EMEKLİ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080CE098" w14:textId="77777777" w:rsidR="00094D66" w:rsidRPr="003D656A" w:rsidRDefault="00094D66" w:rsidP="00094D66">
            <w:pPr>
              <w:rPr>
                <w:sz w:val="18"/>
                <w:szCs w:val="18"/>
              </w:rPr>
            </w:pPr>
            <w:r w:rsidRPr="003D656A">
              <w:rPr>
                <w:b/>
                <w:sz w:val="18"/>
                <w:szCs w:val="18"/>
              </w:rPr>
              <w:t>Alan Dışı Seçmeli Ders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7110E0C3" w14:textId="77777777" w:rsidR="00C85793" w:rsidRPr="003D656A" w:rsidRDefault="00C85793" w:rsidP="00C85793">
            <w:pPr>
              <w:ind w:left="-223" w:right="-206"/>
              <w:jc w:val="center"/>
              <w:rPr>
                <w:color w:val="305496"/>
                <w:sz w:val="18"/>
                <w:szCs w:val="18"/>
              </w:rPr>
            </w:pPr>
            <w:r w:rsidRPr="003D656A">
              <w:rPr>
                <w:color w:val="305496"/>
                <w:sz w:val="18"/>
                <w:szCs w:val="18"/>
              </w:rPr>
              <w:t>Psikiyatri</w:t>
            </w:r>
            <w:r w:rsidRPr="003D656A">
              <w:rPr>
                <w:color w:val="305496"/>
                <w:sz w:val="18"/>
                <w:szCs w:val="18"/>
              </w:rPr>
              <w:br/>
            </w:r>
            <w:r>
              <w:rPr>
                <w:color w:val="305496"/>
                <w:sz w:val="18"/>
                <w:szCs w:val="18"/>
              </w:rPr>
              <w:t xml:space="preserve">Yaygın </w:t>
            </w:r>
            <w:proofErr w:type="spellStart"/>
            <w:r>
              <w:rPr>
                <w:color w:val="305496"/>
                <w:sz w:val="18"/>
                <w:szCs w:val="18"/>
              </w:rPr>
              <w:t>Anksiyete</w:t>
            </w:r>
            <w:proofErr w:type="spellEnd"/>
            <w:r w:rsidR="002D0AA5">
              <w:rPr>
                <w:color w:val="305496"/>
                <w:sz w:val="18"/>
                <w:szCs w:val="18"/>
              </w:rPr>
              <w:t xml:space="preserve"> Bozukluğu</w:t>
            </w:r>
          </w:p>
          <w:p w14:paraId="2F8B85DD" w14:textId="77777777" w:rsidR="00094D66" w:rsidRPr="003D656A" w:rsidRDefault="008C3FCD" w:rsidP="00C8579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bCs/>
                <w:sz w:val="18"/>
                <w:szCs w:val="18"/>
              </w:rPr>
            </w:pPr>
            <w:r>
              <w:rPr>
                <w:color w:val="305496"/>
                <w:sz w:val="18"/>
                <w:szCs w:val="18"/>
              </w:rPr>
              <w:t>Z. KOÇ APAYDIN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169B2DDA" w14:textId="77777777" w:rsidR="00094D66" w:rsidRPr="003D656A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bCs/>
                <w:color w:val="00B050"/>
                <w:sz w:val="18"/>
                <w:szCs w:val="18"/>
              </w:rPr>
            </w:pPr>
            <w:r w:rsidRPr="003D656A">
              <w:rPr>
                <w:color w:val="548235"/>
                <w:sz w:val="18"/>
                <w:szCs w:val="18"/>
              </w:rPr>
              <w:t>T. Farmakoloji</w:t>
            </w:r>
            <w:r w:rsidRPr="003D656A">
              <w:rPr>
                <w:color w:val="548235"/>
                <w:sz w:val="18"/>
                <w:szCs w:val="18"/>
              </w:rPr>
              <w:br/>
            </w:r>
            <w:proofErr w:type="spellStart"/>
            <w:r w:rsidRPr="003D656A">
              <w:rPr>
                <w:color w:val="548235"/>
                <w:sz w:val="18"/>
                <w:szCs w:val="18"/>
              </w:rPr>
              <w:t>Opoid</w:t>
            </w:r>
            <w:proofErr w:type="spellEnd"/>
            <w:r w:rsidRPr="003D656A">
              <w:rPr>
                <w:color w:val="548235"/>
                <w:sz w:val="18"/>
                <w:szCs w:val="18"/>
              </w:rPr>
              <w:t xml:space="preserve"> Analjezikler ve Antagonistleri</w:t>
            </w:r>
            <w:r w:rsidRPr="003D656A">
              <w:rPr>
                <w:color w:val="548235"/>
                <w:sz w:val="18"/>
                <w:szCs w:val="18"/>
              </w:rPr>
              <w:br/>
              <w:t>M.ÖZDEMİR</w:t>
            </w:r>
          </w:p>
        </w:tc>
      </w:tr>
      <w:tr w:rsidR="00094D66" w:rsidRPr="001F0748" w14:paraId="64941708" w14:textId="77777777" w:rsidTr="00F1597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1D7F06CD" w14:textId="77777777" w:rsidR="00094D66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09:40</w:t>
            </w:r>
          </w:p>
          <w:p w14:paraId="2D349F6B" w14:textId="77777777" w:rsidR="00094D66" w:rsidRPr="00245277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0:2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56D4A782" w14:textId="77777777" w:rsidR="00094D66" w:rsidRPr="003D656A" w:rsidRDefault="00094D66" w:rsidP="00094D66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3D656A">
              <w:rPr>
                <w:rFonts w:ascii="Times New Roman" w:hAnsi="Times New Roman" w:cs="Times New Roman"/>
                <w:color w:val="305496"/>
                <w:sz w:val="18"/>
                <w:szCs w:val="18"/>
              </w:rPr>
              <w:t>Psikiyatri</w:t>
            </w:r>
            <w:r w:rsidRPr="003D656A">
              <w:rPr>
                <w:rFonts w:ascii="Times New Roman" w:hAnsi="Times New Roman" w:cs="Times New Roman"/>
                <w:color w:val="305496"/>
                <w:sz w:val="18"/>
                <w:szCs w:val="18"/>
              </w:rPr>
              <w:br/>
              <w:t>Travma Sonrası Stres Bozukluğu</w:t>
            </w:r>
            <w:r w:rsidRPr="003D656A">
              <w:rPr>
                <w:rFonts w:ascii="Times New Roman" w:hAnsi="Times New Roman" w:cs="Times New Roman"/>
                <w:color w:val="305496"/>
                <w:sz w:val="18"/>
                <w:szCs w:val="18"/>
              </w:rPr>
              <w:br/>
              <w:t>N. DEMİR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372B05B0" w14:textId="77777777" w:rsidR="00094D66" w:rsidRPr="003D656A" w:rsidRDefault="00094D66" w:rsidP="00094D66">
            <w:pPr>
              <w:rPr>
                <w:color w:val="595959"/>
                <w:sz w:val="18"/>
                <w:szCs w:val="18"/>
              </w:rPr>
            </w:pPr>
            <w:r w:rsidRPr="003D656A">
              <w:rPr>
                <w:color w:val="595959"/>
                <w:sz w:val="18"/>
                <w:szCs w:val="18"/>
              </w:rPr>
              <w:t>Nöroloji</w:t>
            </w:r>
          </w:p>
          <w:p w14:paraId="0885F427" w14:textId="77777777" w:rsidR="00094D66" w:rsidRPr="003D656A" w:rsidRDefault="00094D66" w:rsidP="00094D66">
            <w:pPr>
              <w:rPr>
                <w:color w:val="595959"/>
                <w:sz w:val="18"/>
                <w:szCs w:val="18"/>
              </w:rPr>
            </w:pPr>
            <w:r w:rsidRPr="003D656A">
              <w:rPr>
                <w:color w:val="595959"/>
                <w:sz w:val="18"/>
                <w:szCs w:val="18"/>
              </w:rPr>
              <w:t>Felçler</w:t>
            </w:r>
          </w:p>
          <w:p w14:paraId="15F42D06" w14:textId="77777777" w:rsidR="00094D66" w:rsidRPr="003D656A" w:rsidRDefault="00094D66" w:rsidP="00094D66">
            <w:pPr>
              <w:rPr>
                <w:color w:val="70AD47"/>
                <w:sz w:val="18"/>
                <w:szCs w:val="18"/>
              </w:rPr>
            </w:pPr>
            <w:r w:rsidRPr="003D656A">
              <w:rPr>
                <w:color w:val="595959"/>
                <w:sz w:val="18"/>
                <w:szCs w:val="18"/>
              </w:rPr>
              <w:t>A. S. EMEKLİ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53700324" w14:textId="77777777" w:rsidR="00094D66" w:rsidRPr="003D656A" w:rsidRDefault="00094D66" w:rsidP="00094D66">
            <w:pPr>
              <w:rPr>
                <w:sz w:val="18"/>
                <w:szCs w:val="18"/>
              </w:rPr>
            </w:pPr>
            <w:r w:rsidRPr="003D656A">
              <w:rPr>
                <w:color w:val="7030A0"/>
                <w:sz w:val="18"/>
                <w:szCs w:val="18"/>
              </w:rPr>
              <w:t>T. Patoloji</w:t>
            </w:r>
            <w:r w:rsidRPr="003D656A">
              <w:rPr>
                <w:color w:val="7030A0"/>
                <w:sz w:val="18"/>
                <w:szCs w:val="18"/>
              </w:rPr>
              <w:br/>
            </w:r>
            <w:proofErr w:type="spellStart"/>
            <w:r w:rsidRPr="003D656A">
              <w:rPr>
                <w:color w:val="7030A0"/>
                <w:sz w:val="18"/>
                <w:szCs w:val="18"/>
              </w:rPr>
              <w:t>KonjenitalMalformasyonlar</w:t>
            </w:r>
            <w:proofErr w:type="spellEnd"/>
            <w:r w:rsidRPr="003D656A">
              <w:rPr>
                <w:color w:val="7030A0"/>
                <w:sz w:val="18"/>
                <w:szCs w:val="18"/>
              </w:rPr>
              <w:t xml:space="preserve"> ve </w:t>
            </w:r>
            <w:proofErr w:type="spellStart"/>
            <w:r w:rsidRPr="003D656A">
              <w:rPr>
                <w:color w:val="7030A0"/>
                <w:sz w:val="18"/>
                <w:szCs w:val="18"/>
              </w:rPr>
              <w:t>Perinatal</w:t>
            </w:r>
            <w:proofErr w:type="spellEnd"/>
            <w:r w:rsidRPr="003D656A">
              <w:rPr>
                <w:color w:val="7030A0"/>
                <w:sz w:val="18"/>
                <w:szCs w:val="18"/>
              </w:rPr>
              <w:t xml:space="preserve"> Beyin Hasarı</w:t>
            </w:r>
            <w:r w:rsidRPr="003D656A">
              <w:rPr>
                <w:color w:val="7030A0"/>
                <w:sz w:val="18"/>
                <w:szCs w:val="18"/>
              </w:rPr>
              <w:br/>
              <w:t>H. EROL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0B354C41" w14:textId="77777777" w:rsidR="00094D66" w:rsidRPr="003D656A" w:rsidRDefault="00094D66" w:rsidP="00094D66">
            <w:pPr>
              <w:ind w:left="-223" w:right="-206"/>
              <w:jc w:val="center"/>
              <w:rPr>
                <w:color w:val="305496"/>
                <w:sz w:val="18"/>
                <w:szCs w:val="18"/>
              </w:rPr>
            </w:pPr>
            <w:r w:rsidRPr="003D656A">
              <w:rPr>
                <w:color w:val="305496"/>
                <w:sz w:val="18"/>
                <w:szCs w:val="18"/>
              </w:rPr>
              <w:t>Psikiyatri</w:t>
            </w:r>
            <w:r w:rsidRPr="003D656A">
              <w:rPr>
                <w:color w:val="305496"/>
                <w:sz w:val="18"/>
                <w:szCs w:val="18"/>
              </w:rPr>
              <w:br/>
            </w:r>
            <w:proofErr w:type="spellStart"/>
            <w:r w:rsidRPr="003D656A">
              <w:rPr>
                <w:color w:val="305496"/>
                <w:sz w:val="18"/>
                <w:szCs w:val="18"/>
              </w:rPr>
              <w:t>Unipolar</w:t>
            </w:r>
            <w:proofErr w:type="spellEnd"/>
            <w:r w:rsidRPr="003D656A">
              <w:rPr>
                <w:color w:val="305496"/>
                <w:sz w:val="18"/>
                <w:szCs w:val="18"/>
              </w:rPr>
              <w:t xml:space="preserve"> Depresyon</w:t>
            </w:r>
          </w:p>
          <w:p w14:paraId="16BB1ABB" w14:textId="77777777" w:rsidR="00094D66" w:rsidRPr="003D656A" w:rsidRDefault="008C3FCD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bCs/>
                <w:sz w:val="18"/>
                <w:szCs w:val="18"/>
              </w:rPr>
            </w:pPr>
            <w:r>
              <w:rPr>
                <w:color w:val="305496"/>
                <w:sz w:val="18"/>
                <w:szCs w:val="18"/>
              </w:rPr>
              <w:t>Z. KOÇ APAYDIN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22FD257E" w14:textId="77777777" w:rsidR="00094D66" w:rsidRPr="003D656A" w:rsidRDefault="00094D66" w:rsidP="00094D66">
            <w:pPr>
              <w:ind w:right="57"/>
              <w:rPr>
                <w:bCs/>
                <w:color w:val="00B050"/>
                <w:sz w:val="18"/>
                <w:szCs w:val="18"/>
              </w:rPr>
            </w:pPr>
            <w:r w:rsidRPr="003D656A">
              <w:rPr>
                <w:color w:val="548235"/>
                <w:sz w:val="18"/>
                <w:szCs w:val="18"/>
              </w:rPr>
              <w:t>T. Farmakoloji</w:t>
            </w:r>
            <w:r w:rsidRPr="003D656A">
              <w:rPr>
                <w:color w:val="548235"/>
                <w:sz w:val="18"/>
                <w:szCs w:val="18"/>
              </w:rPr>
              <w:br/>
            </w:r>
            <w:proofErr w:type="spellStart"/>
            <w:r w:rsidRPr="003D656A">
              <w:rPr>
                <w:color w:val="548235"/>
                <w:sz w:val="18"/>
                <w:szCs w:val="18"/>
              </w:rPr>
              <w:t>Opoid</w:t>
            </w:r>
            <w:proofErr w:type="spellEnd"/>
            <w:r w:rsidRPr="003D656A">
              <w:rPr>
                <w:color w:val="548235"/>
                <w:sz w:val="18"/>
                <w:szCs w:val="18"/>
              </w:rPr>
              <w:t xml:space="preserve"> Analjezikler ve Antagonistleri</w:t>
            </w:r>
            <w:r w:rsidRPr="003D656A">
              <w:rPr>
                <w:color w:val="548235"/>
                <w:sz w:val="18"/>
                <w:szCs w:val="18"/>
              </w:rPr>
              <w:br/>
              <w:t>M.ÖZDEMİR</w:t>
            </w:r>
          </w:p>
        </w:tc>
      </w:tr>
      <w:tr w:rsidR="00094D66" w:rsidRPr="001F0748" w14:paraId="2DF1D733" w14:textId="77777777" w:rsidTr="00F1597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204479F5" w14:textId="77777777" w:rsidR="00094D66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0:30</w:t>
            </w:r>
          </w:p>
          <w:p w14:paraId="7E075CA1" w14:textId="77777777" w:rsidR="00094D66" w:rsidRPr="00245277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1:1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7B798844" w14:textId="77777777" w:rsidR="00094D66" w:rsidRPr="003D656A" w:rsidRDefault="00094D66" w:rsidP="00094D66">
            <w:pPr>
              <w:rPr>
                <w:color w:val="595959"/>
                <w:sz w:val="18"/>
                <w:szCs w:val="18"/>
              </w:rPr>
            </w:pPr>
            <w:r w:rsidRPr="003D656A">
              <w:rPr>
                <w:color w:val="595959"/>
                <w:sz w:val="18"/>
                <w:szCs w:val="18"/>
              </w:rPr>
              <w:t>Nöroloji</w:t>
            </w:r>
          </w:p>
          <w:p w14:paraId="006D9B9B" w14:textId="77777777" w:rsidR="00094D66" w:rsidRPr="003D656A" w:rsidRDefault="00094D66" w:rsidP="00094D66">
            <w:pPr>
              <w:rPr>
                <w:color w:val="595959"/>
                <w:sz w:val="18"/>
                <w:szCs w:val="18"/>
              </w:rPr>
            </w:pPr>
            <w:r w:rsidRPr="003D656A">
              <w:rPr>
                <w:color w:val="595959"/>
                <w:sz w:val="18"/>
                <w:szCs w:val="18"/>
              </w:rPr>
              <w:t>Epilepsi</w:t>
            </w:r>
          </w:p>
          <w:p w14:paraId="07F74960" w14:textId="77777777" w:rsidR="00094D66" w:rsidRPr="003D656A" w:rsidRDefault="00094D66" w:rsidP="00094D66">
            <w:pPr>
              <w:pStyle w:val="Defaul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D656A">
              <w:rPr>
                <w:rFonts w:ascii="Times New Roman" w:hAnsi="Times New Roman" w:cs="Times New Roman"/>
                <w:color w:val="595959"/>
                <w:sz w:val="18"/>
                <w:szCs w:val="18"/>
              </w:rPr>
              <w:t>A. SÜZEN EKİNCİ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34C6A6F8" w14:textId="77777777" w:rsidR="00094D66" w:rsidRPr="00FD19B0" w:rsidRDefault="00094D66" w:rsidP="00094D66">
            <w:pPr>
              <w:rPr>
                <w:color w:val="FF0000"/>
                <w:sz w:val="18"/>
                <w:szCs w:val="18"/>
              </w:rPr>
            </w:pPr>
            <w:r w:rsidRPr="00FD19B0">
              <w:rPr>
                <w:color w:val="FF0000"/>
                <w:sz w:val="18"/>
                <w:szCs w:val="18"/>
              </w:rPr>
              <w:t xml:space="preserve">FTR                                </w:t>
            </w:r>
          </w:p>
          <w:p w14:paraId="440034D3" w14:textId="77777777" w:rsidR="00094D66" w:rsidRPr="00FD19B0" w:rsidRDefault="00094D66" w:rsidP="00094D66">
            <w:pPr>
              <w:rPr>
                <w:color w:val="FF0000"/>
                <w:sz w:val="18"/>
                <w:szCs w:val="18"/>
              </w:rPr>
            </w:pPr>
            <w:r w:rsidRPr="00FD19B0">
              <w:rPr>
                <w:color w:val="FF0000"/>
                <w:sz w:val="18"/>
                <w:szCs w:val="18"/>
              </w:rPr>
              <w:t xml:space="preserve">Sık görülen nörolojik Hastalıklar ve Rehabilitasyonu   </w:t>
            </w:r>
          </w:p>
          <w:p w14:paraId="56F751BD" w14:textId="77777777" w:rsidR="00094D66" w:rsidRPr="00FD19B0" w:rsidRDefault="00094D66" w:rsidP="00094D66">
            <w:pPr>
              <w:ind w:right="57"/>
              <w:rPr>
                <w:color w:val="4472C4"/>
                <w:sz w:val="18"/>
                <w:szCs w:val="18"/>
              </w:rPr>
            </w:pPr>
            <w:r w:rsidRPr="00FD19B0">
              <w:rPr>
                <w:color w:val="FF0000"/>
                <w:sz w:val="18"/>
                <w:szCs w:val="18"/>
              </w:rPr>
              <w:t>H. G. KARATAŞ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6907A1F7" w14:textId="77777777" w:rsidR="00094D66" w:rsidRPr="003D656A" w:rsidRDefault="00094D66" w:rsidP="00094D66">
            <w:pPr>
              <w:rPr>
                <w:sz w:val="18"/>
                <w:szCs w:val="18"/>
              </w:rPr>
            </w:pPr>
            <w:proofErr w:type="spellStart"/>
            <w:proofErr w:type="gramStart"/>
            <w:r w:rsidRPr="003D656A">
              <w:rPr>
                <w:color w:val="7030A0"/>
                <w:sz w:val="18"/>
                <w:szCs w:val="18"/>
              </w:rPr>
              <w:t>T.Patoloji</w:t>
            </w:r>
            <w:proofErr w:type="spellEnd"/>
            <w:proofErr w:type="gramEnd"/>
            <w:r w:rsidRPr="003D656A">
              <w:rPr>
                <w:color w:val="7030A0"/>
                <w:sz w:val="18"/>
                <w:szCs w:val="18"/>
              </w:rPr>
              <w:br/>
            </w:r>
            <w:proofErr w:type="spellStart"/>
            <w:r w:rsidRPr="003D656A">
              <w:rPr>
                <w:color w:val="7030A0"/>
                <w:sz w:val="18"/>
                <w:szCs w:val="18"/>
              </w:rPr>
              <w:t>KonjenitalMalformasyonlar</w:t>
            </w:r>
            <w:proofErr w:type="spellEnd"/>
            <w:r w:rsidRPr="003D656A">
              <w:rPr>
                <w:color w:val="7030A0"/>
                <w:sz w:val="18"/>
                <w:szCs w:val="18"/>
              </w:rPr>
              <w:t xml:space="preserve"> ve </w:t>
            </w:r>
            <w:proofErr w:type="spellStart"/>
            <w:r w:rsidRPr="003D656A">
              <w:rPr>
                <w:color w:val="7030A0"/>
                <w:sz w:val="18"/>
                <w:szCs w:val="18"/>
              </w:rPr>
              <w:t>Perinatal</w:t>
            </w:r>
            <w:proofErr w:type="spellEnd"/>
            <w:r w:rsidRPr="003D656A">
              <w:rPr>
                <w:color w:val="7030A0"/>
                <w:sz w:val="18"/>
                <w:szCs w:val="18"/>
              </w:rPr>
              <w:t xml:space="preserve"> Beyin Hasarı</w:t>
            </w:r>
            <w:r w:rsidRPr="003D656A">
              <w:rPr>
                <w:color w:val="7030A0"/>
                <w:sz w:val="18"/>
                <w:szCs w:val="18"/>
              </w:rPr>
              <w:br/>
              <w:t>H. EROL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64DD668E" w14:textId="77777777" w:rsidR="00094D66" w:rsidRPr="003D656A" w:rsidRDefault="00094D66" w:rsidP="00094D66">
            <w:pPr>
              <w:rPr>
                <w:color w:val="BF8F00"/>
                <w:sz w:val="18"/>
                <w:szCs w:val="18"/>
              </w:rPr>
            </w:pPr>
            <w:r w:rsidRPr="003D656A">
              <w:rPr>
                <w:color w:val="BF8F00"/>
                <w:sz w:val="18"/>
                <w:szCs w:val="18"/>
              </w:rPr>
              <w:t>Enfeksiyon Hastalıkları</w:t>
            </w:r>
            <w:r w:rsidRPr="003D656A">
              <w:rPr>
                <w:color w:val="BF8F00"/>
                <w:sz w:val="18"/>
                <w:szCs w:val="18"/>
              </w:rPr>
              <w:br/>
              <w:t>Kuduz ve Hayvan Isırıklarına Bağlı Enfeksiyonlar</w:t>
            </w:r>
          </w:p>
          <w:p w14:paraId="1CB45005" w14:textId="77777777" w:rsidR="00094D66" w:rsidRPr="003D656A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bCs/>
                <w:sz w:val="18"/>
                <w:szCs w:val="18"/>
              </w:rPr>
            </w:pPr>
            <w:r w:rsidRPr="003D656A">
              <w:rPr>
                <w:color w:val="BF8F00"/>
                <w:sz w:val="18"/>
                <w:szCs w:val="18"/>
              </w:rPr>
              <w:t>Uzm. Dr. N. YILMAZ GÖÇEN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4C6EA203" w14:textId="77777777" w:rsidR="00094D66" w:rsidRPr="003D656A" w:rsidRDefault="00094D66" w:rsidP="00094D66">
            <w:pPr>
              <w:rPr>
                <w:color w:val="C00000"/>
                <w:sz w:val="18"/>
                <w:szCs w:val="18"/>
              </w:rPr>
            </w:pPr>
            <w:r w:rsidRPr="003D656A">
              <w:rPr>
                <w:color w:val="C00000"/>
                <w:sz w:val="18"/>
                <w:szCs w:val="18"/>
              </w:rPr>
              <w:t>Beyin ve Sinir Cerrahisi</w:t>
            </w:r>
          </w:p>
          <w:p w14:paraId="4B4A30E5" w14:textId="77777777" w:rsidR="00094D66" w:rsidRPr="003D656A" w:rsidRDefault="00094D66" w:rsidP="00094D66">
            <w:pPr>
              <w:rPr>
                <w:color w:val="C00000"/>
                <w:sz w:val="18"/>
                <w:szCs w:val="18"/>
              </w:rPr>
            </w:pPr>
            <w:proofErr w:type="spellStart"/>
            <w:r w:rsidRPr="003D656A">
              <w:rPr>
                <w:color w:val="C00000"/>
                <w:sz w:val="18"/>
                <w:szCs w:val="18"/>
              </w:rPr>
              <w:t>Medullaspinalis</w:t>
            </w:r>
            <w:proofErr w:type="spellEnd"/>
            <w:r w:rsidRPr="003D656A">
              <w:rPr>
                <w:color w:val="C00000"/>
                <w:sz w:val="18"/>
                <w:szCs w:val="18"/>
              </w:rPr>
              <w:t xml:space="preserve"> lezyonları</w:t>
            </w:r>
          </w:p>
          <w:p w14:paraId="784298EE" w14:textId="77777777" w:rsidR="00094D66" w:rsidRPr="003D656A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bCs/>
                <w:color w:val="00B050"/>
                <w:sz w:val="18"/>
                <w:szCs w:val="18"/>
              </w:rPr>
            </w:pPr>
            <w:r w:rsidRPr="003D656A">
              <w:rPr>
                <w:color w:val="C00000"/>
                <w:sz w:val="18"/>
                <w:szCs w:val="18"/>
              </w:rPr>
              <w:t>T. MORALI GÜLER</w:t>
            </w:r>
          </w:p>
        </w:tc>
      </w:tr>
      <w:tr w:rsidR="00094D66" w:rsidRPr="001F0748" w14:paraId="0E56BB22" w14:textId="77777777" w:rsidTr="00F1597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31D9995E" w14:textId="77777777" w:rsidR="00094D66" w:rsidRDefault="00094D66" w:rsidP="00094D66">
            <w:pPr>
              <w:jc w:val="center"/>
              <w:rPr>
                <w:rFonts w:cs="Calibri"/>
                <w:b/>
                <w:bCs/>
                <w:sz w:val="18"/>
                <w:szCs w:val="18"/>
              </w:rPr>
            </w:pPr>
            <w:r>
              <w:rPr>
                <w:rFonts w:cs="Calibri"/>
                <w:b/>
                <w:bCs/>
                <w:sz w:val="18"/>
                <w:szCs w:val="18"/>
              </w:rPr>
              <w:t>11:20</w:t>
            </w:r>
          </w:p>
          <w:p w14:paraId="03DD7CD3" w14:textId="77777777" w:rsidR="00094D66" w:rsidRPr="00245277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bCs/>
                <w:sz w:val="18"/>
                <w:szCs w:val="18"/>
              </w:rPr>
              <w:t>12:0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630A5DAD" w14:textId="77777777" w:rsidR="00094D66" w:rsidRPr="003D656A" w:rsidRDefault="00094D66" w:rsidP="00094D66">
            <w:pPr>
              <w:rPr>
                <w:color w:val="595959"/>
                <w:sz w:val="18"/>
                <w:szCs w:val="18"/>
              </w:rPr>
            </w:pPr>
            <w:r w:rsidRPr="003D656A">
              <w:rPr>
                <w:color w:val="595959"/>
                <w:sz w:val="18"/>
                <w:szCs w:val="18"/>
              </w:rPr>
              <w:t>Nöroloji</w:t>
            </w:r>
          </w:p>
          <w:p w14:paraId="1FB8AA70" w14:textId="77777777" w:rsidR="00094D66" w:rsidRPr="003D656A" w:rsidRDefault="00094D66" w:rsidP="00094D66">
            <w:pPr>
              <w:rPr>
                <w:color w:val="595959"/>
                <w:sz w:val="18"/>
                <w:szCs w:val="18"/>
              </w:rPr>
            </w:pPr>
            <w:r w:rsidRPr="003D656A">
              <w:rPr>
                <w:color w:val="595959"/>
                <w:sz w:val="18"/>
                <w:szCs w:val="18"/>
              </w:rPr>
              <w:t>Epilepsi</w:t>
            </w:r>
          </w:p>
          <w:p w14:paraId="0A6F5672" w14:textId="77777777" w:rsidR="00094D66" w:rsidRPr="003D656A" w:rsidRDefault="00094D66" w:rsidP="00094D66">
            <w:pPr>
              <w:ind w:right="57"/>
              <w:rPr>
                <w:b/>
                <w:sz w:val="18"/>
                <w:szCs w:val="18"/>
              </w:rPr>
            </w:pPr>
            <w:r w:rsidRPr="003D656A">
              <w:rPr>
                <w:color w:val="595959"/>
                <w:sz w:val="18"/>
                <w:szCs w:val="18"/>
              </w:rPr>
              <w:t>A. SÜZEN EKİNCİ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6C53F907" w14:textId="77777777" w:rsidR="00094D66" w:rsidRPr="00FD19B0" w:rsidRDefault="00094D66" w:rsidP="00094D66">
            <w:pPr>
              <w:rPr>
                <w:color w:val="FF0000"/>
                <w:sz w:val="18"/>
                <w:szCs w:val="18"/>
              </w:rPr>
            </w:pPr>
            <w:r w:rsidRPr="00FD19B0">
              <w:rPr>
                <w:color w:val="FF0000"/>
                <w:sz w:val="18"/>
                <w:szCs w:val="18"/>
              </w:rPr>
              <w:t xml:space="preserve">FTR                               </w:t>
            </w:r>
          </w:p>
          <w:p w14:paraId="6C85626C" w14:textId="77777777" w:rsidR="00094D66" w:rsidRPr="00FD19B0" w:rsidRDefault="00094D66" w:rsidP="00094D66">
            <w:pPr>
              <w:rPr>
                <w:color w:val="FF0000"/>
                <w:sz w:val="18"/>
                <w:szCs w:val="18"/>
              </w:rPr>
            </w:pPr>
            <w:r w:rsidRPr="00FD19B0">
              <w:rPr>
                <w:color w:val="FF0000"/>
                <w:sz w:val="18"/>
                <w:szCs w:val="18"/>
              </w:rPr>
              <w:t xml:space="preserve">Sık görülen nörolojik Hastalıklar ve Rehabilitasyonu   </w:t>
            </w:r>
          </w:p>
          <w:p w14:paraId="541DC431" w14:textId="77777777" w:rsidR="00094D66" w:rsidRPr="00FD19B0" w:rsidRDefault="00094D66" w:rsidP="00094D66">
            <w:pPr>
              <w:ind w:right="57"/>
              <w:rPr>
                <w:color w:val="4472C4"/>
                <w:sz w:val="18"/>
                <w:szCs w:val="18"/>
              </w:rPr>
            </w:pPr>
            <w:r w:rsidRPr="00FD19B0">
              <w:rPr>
                <w:color w:val="FF0000"/>
                <w:sz w:val="18"/>
                <w:szCs w:val="18"/>
              </w:rPr>
              <w:t>H. G. KARATAŞ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14FC687D" w14:textId="77777777" w:rsidR="00094D66" w:rsidRPr="003D656A" w:rsidRDefault="00094D66" w:rsidP="00094D66">
            <w:pPr>
              <w:rPr>
                <w:sz w:val="18"/>
                <w:szCs w:val="18"/>
              </w:rPr>
            </w:pPr>
            <w:r>
              <w:rPr>
                <w:color w:val="F4B084"/>
                <w:sz w:val="20"/>
                <w:szCs w:val="20"/>
              </w:rPr>
              <w:t>Bağımsız Öğrenme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32415156" w14:textId="77777777" w:rsidR="00094D66" w:rsidRPr="003D656A" w:rsidRDefault="00094D66" w:rsidP="00094D66">
            <w:pPr>
              <w:rPr>
                <w:color w:val="BF8F00"/>
                <w:sz w:val="18"/>
                <w:szCs w:val="18"/>
              </w:rPr>
            </w:pPr>
            <w:r w:rsidRPr="003D656A">
              <w:rPr>
                <w:color w:val="BF8F00"/>
                <w:sz w:val="18"/>
                <w:szCs w:val="18"/>
              </w:rPr>
              <w:t>Enfeksiyon Hastalıkları</w:t>
            </w:r>
            <w:r w:rsidRPr="003D656A">
              <w:rPr>
                <w:color w:val="BF8F00"/>
                <w:sz w:val="18"/>
                <w:szCs w:val="18"/>
              </w:rPr>
              <w:br/>
              <w:t>Kuduz ve Hayvan Isırıklarına Bağlı Enfeksiyonlar</w:t>
            </w:r>
          </w:p>
          <w:p w14:paraId="0EDA267D" w14:textId="77777777" w:rsidR="00094D66" w:rsidRPr="003D656A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bCs/>
                <w:sz w:val="18"/>
                <w:szCs w:val="18"/>
              </w:rPr>
            </w:pPr>
            <w:r w:rsidRPr="003D656A">
              <w:rPr>
                <w:color w:val="BF8F00"/>
                <w:sz w:val="18"/>
                <w:szCs w:val="18"/>
              </w:rPr>
              <w:t>Uzm. Dr. N. YILMAZ GÖÇEN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62033F82" w14:textId="77777777" w:rsidR="00094D66" w:rsidRPr="003D656A" w:rsidRDefault="00094D66" w:rsidP="00094D66">
            <w:pPr>
              <w:rPr>
                <w:color w:val="C00000"/>
                <w:sz w:val="18"/>
                <w:szCs w:val="18"/>
              </w:rPr>
            </w:pPr>
            <w:r w:rsidRPr="003D656A">
              <w:rPr>
                <w:color w:val="C00000"/>
                <w:sz w:val="18"/>
                <w:szCs w:val="18"/>
              </w:rPr>
              <w:t>Beyin ve Sinir Cerrahisi</w:t>
            </w:r>
          </w:p>
          <w:p w14:paraId="31A83D9D" w14:textId="77777777" w:rsidR="00094D66" w:rsidRPr="003D656A" w:rsidRDefault="00094D66" w:rsidP="00094D66">
            <w:pPr>
              <w:rPr>
                <w:color w:val="C00000"/>
                <w:sz w:val="18"/>
                <w:szCs w:val="18"/>
              </w:rPr>
            </w:pPr>
            <w:proofErr w:type="spellStart"/>
            <w:r w:rsidRPr="003D656A">
              <w:rPr>
                <w:color w:val="C00000"/>
                <w:sz w:val="18"/>
                <w:szCs w:val="18"/>
              </w:rPr>
              <w:t>Medullaspinalis</w:t>
            </w:r>
            <w:proofErr w:type="spellEnd"/>
            <w:r w:rsidRPr="003D656A">
              <w:rPr>
                <w:color w:val="C00000"/>
                <w:sz w:val="18"/>
                <w:szCs w:val="18"/>
              </w:rPr>
              <w:t xml:space="preserve"> lezyonları</w:t>
            </w:r>
          </w:p>
          <w:p w14:paraId="1E506C48" w14:textId="77777777" w:rsidR="00094D66" w:rsidRPr="003D656A" w:rsidRDefault="00094D66" w:rsidP="00094D66">
            <w:pPr>
              <w:ind w:right="57"/>
              <w:rPr>
                <w:bCs/>
                <w:color w:val="00B050"/>
                <w:sz w:val="18"/>
                <w:szCs w:val="18"/>
              </w:rPr>
            </w:pPr>
            <w:r w:rsidRPr="003D656A">
              <w:rPr>
                <w:color w:val="C00000"/>
                <w:sz w:val="18"/>
                <w:szCs w:val="18"/>
              </w:rPr>
              <w:t>T. MORALI GÜLER</w:t>
            </w:r>
          </w:p>
        </w:tc>
      </w:tr>
      <w:tr w:rsidR="00094D66" w:rsidRPr="001F0748" w14:paraId="0A56FB0C" w14:textId="77777777" w:rsidTr="00F1597C">
        <w:trPr>
          <w:trHeight w:val="724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3055CAF0" w14:textId="77777777" w:rsidR="00094D66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2:10</w:t>
            </w:r>
          </w:p>
          <w:p w14:paraId="66572CE1" w14:textId="77777777" w:rsidR="00094D66" w:rsidRPr="00245277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2:4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</w:tcPr>
          <w:p w14:paraId="3961AFD2" w14:textId="77777777" w:rsidR="00094D66" w:rsidRPr="003D656A" w:rsidRDefault="00094D66" w:rsidP="00094D66">
            <w:pPr>
              <w:rPr>
                <w:color w:val="1F4E79"/>
                <w:sz w:val="18"/>
                <w:szCs w:val="18"/>
              </w:rPr>
            </w:pPr>
            <w:r w:rsidRPr="00550702">
              <w:rPr>
                <w:sz w:val="18"/>
                <w:szCs w:val="18"/>
              </w:rPr>
              <w:t>Seçmeli Ders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</w:tcPr>
          <w:p w14:paraId="73A2DD55" w14:textId="77777777" w:rsidR="00094D66" w:rsidRPr="00363F46" w:rsidRDefault="00094D66" w:rsidP="00094D66">
            <w:pPr>
              <w:rPr>
                <w:color w:val="C00000"/>
                <w:sz w:val="18"/>
                <w:szCs w:val="18"/>
              </w:rPr>
            </w:pPr>
            <w:r w:rsidRPr="00550702">
              <w:rPr>
                <w:sz w:val="18"/>
                <w:szCs w:val="18"/>
              </w:rPr>
              <w:t>Seçmeli Ders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</w:tcPr>
          <w:p w14:paraId="4A12021C" w14:textId="77777777" w:rsidR="00094D66" w:rsidRPr="003D656A" w:rsidRDefault="00094D66" w:rsidP="00094D66">
            <w:pPr>
              <w:rPr>
                <w:sz w:val="18"/>
                <w:szCs w:val="18"/>
              </w:rPr>
            </w:pPr>
            <w:r w:rsidRPr="00550702">
              <w:rPr>
                <w:sz w:val="18"/>
                <w:szCs w:val="18"/>
              </w:rPr>
              <w:t>Seçmeli Ders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</w:tcPr>
          <w:p w14:paraId="2FE7CC4E" w14:textId="77777777" w:rsidR="00094D66" w:rsidRPr="003D656A" w:rsidRDefault="00094D66" w:rsidP="00094D66">
            <w:pPr>
              <w:rPr>
                <w:sz w:val="18"/>
                <w:szCs w:val="18"/>
              </w:rPr>
            </w:pPr>
            <w:r w:rsidRPr="00550702">
              <w:rPr>
                <w:sz w:val="18"/>
                <w:szCs w:val="18"/>
              </w:rPr>
              <w:t>Seçmeli Ders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</w:tcPr>
          <w:p w14:paraId="6A95A7E5" w14:textId="77777777" w:rsidR="00094D66" w:rsidRPr="003D656A" w:rsidRDefault="00094D66" w:rsidP="00094D66">
            <w:pPr>
              <w:pStyle w:val="Default"/>
              <w:rPr>
                <w:rFonts w:ascii="Times New Roman" w:hAnsi="Times New Roman" w:cs="Times New Roman"/>
                <w:color w:val="C45911"/>
                <w:sz w:val="18"/>
                <w:szCs w:val="18"/>
              </w:rPr>
            </w:pPr>
            <w:r w:rsidRPr="00DC70E2">
              <w:rPr>
                <w:color w:val="F4B084"/>
                <w:sz w:val="20"/>
                <w:szCs w:val="20"/>
              </w:rPr>
              <w:t>Bağımsız Öğrenme</w:t>
            </w:r>
          </w:p>
        </w:tc>
      </w:tr>
      <w:tr w:rsidR="00094D66" w:rsidRPr="001F0748" w14:paraId="174C6F75" w14:textId="77777777" w:rsidTr="00F1597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45E9C2B1" w14:textId="77777777" w:rsidR="00094D66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2:40</w:t>
            </w:r>
          </w:p>
          <w:p w14:paraId="33DED725" w14:textId="77777777" w:rsidR="00094D66" w:rsidRPr="00245277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3:1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</w:tcPr>
          <w:p w14:paraId="06F06DED" w14:textId="77777777" w:rsidR="00094D66" w:rsidRPr="003D656A" w:rsidRDefault="00094D66" w:rsidP="00094D66">
            <w:pPr>
              <w:ind w:right="57"/>
              <w:rPr>
                <w:color w:val="1F4E79"/>
                <w:sz w:val="18"/>
                <w:szCs w:val="18"/>
              </w:rPr>
            </w:pPr>
            <w:r w:rsidRPr="00550702">
              <w:rPr>
                <w:sz w:val="18"/>
                <w:szCs w:val="18"/>
              </w:rPr>
              <w:t>Seçmeli Ders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</w:tcPr>
          <w:p w14:paraId="50B5DB83" w14:textId="77777777" w:rsidR="00094D66" w:rsidRPr="003D656A" w:rsidRDefault="00094D66" w:rsidP="00094D66">
            <w:pPr>
              <w:rPr>
                <w:sz w:val="18"/>
                <w:szCs w:val="18"/>
              </w:rPr>
            </w:pPr>
            <w:r w:rsidRPr="00550702">
              <w:rPr>
                <w:sz w:val="18"/>
                <w:szCs w:val="18"/>
              </w:rPr>
              <w:t>Seçmeli Ders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</w:tcPr>
          <w:p w14:paraId="6BB31631" w14:textId="77777777" w:rsidR="00094D66" w:rsidRPr="003D656A" w:rsidRDefault="00094D66" w:rsidP="00094D66">
            <w:pPr>
              <w:rPr>
                <w:sz w:val="18"/>
                <w:szCs w:val="18"/>
              </w:rPr>
            </w:pPr>
            <w:r w:rsidRPr="00550702">
              <w:rPr>
                <w:sz w:val="18"/>
                <w:szCs w:val="18"/>
              </w:rPr>
              <w:t>Seçmeli Ders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</w:tcPr>
          <w:p w14:paraId="50673B54" w14:textId="77777777" w:rsidR="00094D66" w:rsidRPr="003D656A" w:rsidRDefault="00094D66" w:rsidP="00094D66">
            <w:pPr>
              <w:rPr>
                <w:sz w:val="18"/>
                <w:szCs w:val="18"/>
              </w:rPr>
            </w:pPr>
            <w:r w:rsidRPr="00550702">
              <w:rPr>
                <w:sz w:val="18"/>
                <w:szCs w:val="18"/>
              </w:rPr>
              <w:t>Seçmeli Ders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</w:tcPr>
          <w:p w14:paraId="235BE427" w14:textId="77777777" w:rsidR="00094D66" w:rsidRPr="003D656A" w:rsidRDefault="00094D66" w:rsidP="00094D66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DC70E2">
              <w:rPr>
                <w:color w:val="F4B084"/>
                <w:sz w:val="20"/>
                <w:szCs w:val="20"/>
              </w:rPr>
              <w:t>Bağımsız Öğrenme</w:t>
            </w:r>
          </w:p>
        </w:tc>
      </w:tr>
      <w:tr w:rsidR="00094D66" w:rsidRPr="001F0748" w14:paraId="756FC7EA" w14:textId="77777777" w:rsidTr="00DB450B">
        <w:trPr>
          <w:trHeight w:val="299"/>
        </w:trPr>
        <w:tc>
          <w:tcPr>
            <w:tcW w:w="796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6A5C9353" w14:textId="77777777" w:rsidR="00094D66" w:rsidRPr="00245277" w:rsidRDefault="00094D66" w:rsidP="00094D66">
            <w:pPr>
              <w:jc w:val="center"/>
              <w:rPr>
                <w:rFonts w:cs="Calibri"/>
                <w:b/>
                <w:sz w:val="18"/>
                <w:szCs w:val="18"/>
              </w:rPr>
            </w:pPr>
          </w:p>
        </w:tc>
        <w:tc>
          <w:tcPr>
            <w:tcW w:w="2084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7C8CBD5A" w14:textId="77777777" w:rsidR="00094D66" w:rsidRPr="003D656A" w:rsidRDefault="00094D66" w:rsidP="00094D66">
            <w:pPr>
              <w:ind w:right="57"/>
              <w:rPr>
                <w:color w:val="548235"/>
                <w:sz w:val="18"/>
                <w:szCs w:val="18"/>
              </w:rPr>
            </w:pPr>
          </w:p>
        </w:tc>
        <w:tc>
          <w:tcPr>
            <w:tcW w:w="2393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3E491C9B" w14:textId="77777777" w:rsidR="00094D66" w:rsidRDefault="00094D66" w:rsidP="00094D66">
            <w:pPr>
              <w:rPr>
                <w:color w:val="F4B084"/>
                <w:sz w:val="20"/>
                <w:szCs w:val="20"/>
              </w:rPr>
            </w:pPr>
          </w:p>
        </w:tc>
        <w:tc>
          <w:tcPr>
            <w:tcW w:w="2988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15DB4A57" w14:textId="77777777" w:rsidR="00094D66" w:rsidRDefault="00094D66" w:rsidP="00094D66">
            <w:pPr>
              <w:rPr>
                <w:color w:val="F4B084"/>
                <w:sz w:val="20"/>
                <w:szCs w:val="20"/>
              </w:rPr>
            </w:pPr>
          </w:p>
        </w:tc>
        <w:tc>
          <w:tcPr>
            <w:tcW w:w="2536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18BFB1E4" w14:textId="77777777" w:rsidR="00094D66" w:rsidRPr="003D656A" w:rsidRDefault="00094D66" w:rsidP="00094D66">
            <w:pPr>
              <w:rPr>
                <w:sz w:val="18"/>
                <w:szCs w:val="18"/>
              </w:rPr>
            </w:pPr>
          </w:p>
        </w:tc>
        <w:tc>
          <w:tcPr>
            <w:tcW w:w="2812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0D1839D8" w14:textId="77777777" w:rsidR="00094D66" w:rsidRPr="003D656A" w:rsidRDefault="00094D66" w:rsidP="00094D66">
            <w:pPr>
              <w:pStyle w:val="Default"/>
              <w:rPr>
                <w:rFonts w:ascii="Times New Roman" w:hAnsi="Times New Roman" w:cs="Times New Roman"/>
                <w:color w:val="305496"/>
                <w:sz w:val="18"/>
                <w:szCs w:val="18"/>
              </w:rPr>
            </w:pPr>
          </w:p>
        </w:tc>
      </w:tr>
      <w:tr w:rsidR="00094D66" w:rsidRPr="001F0748" w14:paraId="041CCA92" w14:textId="77777777" w:rsidTr="00F1597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5C5561E7" w14:textId="77777777" w:rsidR="00094D66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3:45</w:t>
            </w:r>
          </w:p>
          <w:p w14:paraId="5299CB89" w14:textId="77777777" w:rsidR="00094D66" w:rsidRPr="00245277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4:25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712220D5" w14:textId="77777777" w:rsidR="00094D66" w:rsidRPr="003D656A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 w:rsidRPr="003D656A">
              <w:rPr>
                <w:color w:val="548235"/>
                <w:sz w:val="18"/>
                <w:szCs w:val="18"/>
              </w:rPr>
              <w:t>T. Farmakoloji</w:t>
            </w:r>
            <w:r w:rsidRPr="003D656A">
              <w:rPr>
                <w:color w:val="548235"/>
                <w:sz w:val="18"/>
                <w:szCs w:val="18"/>
              </w:rPr>
              <w:br/>
            </w:r>
            <w:proofErr w:type="spellStart"/>
            <w:r w:rsidRPr="003D656A">
              <w:rPr>
                <w:color w:val="548235"/>
                <w:sz w:val="18"/>
                <w:szCs w:val="18"/>
              </w:rPr>
              <w:t>Antiepileptik</w:t>
            </w:r>
            <w:proofErr w:type="spellEnd"/>
            <w:r w:rsidRPr="003D656A">
              <w:rPr>
                <w:color w:val="548235"/>
                <w:sz w:val="18"/>
                <w:szCs w:val="18"/>
              </w:rPr>
              <w:t xml:space="preserve"> İlaçlar</w:t>
            </w:r>
            <w:r w:rsidRPr="003D656A">
              <w:rPr>
                <w:color w:val="548235"/>
                <w:sz w:val="18"/>
                <w:szCs w:val="18"/>
              </w:rPr>
              <w:br/>
              <w:t>M.ÖZDEMİR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455271F5" w14:textId="77777777" w:rsidR="00094D66" w:rsidRPr="003D656A" w:rsidRDefault="00094D66" w:rsidP="00094D66">
            <w:pPr>
              <w:rPr>
                <w:color w:val="C00000"/>
                <w:sz w:val="18"/>
                <w:szCs w:val="18"/>
              </w:rPr>
            </w:pPr>
            <w:r w:rsidRPr="003D656A">
              <w:rPr>
                <w:color w:val="C00000"/>
                <w:sz w:val="18"/>
                <w:szCs w:val="18"/>
              </w:rPr>
              <w:t>Beyin ve Sinir Cerrahisi</w:t>
            </w:r>
          </w:p>
          <w:p w14:paraId="06EA911C" w14:textId="77777777" w:rsidR="00094D66" w:rsidRDefault="00094D66" w:rsidP="00094D66">
            <w:pPr>
              <w:rPr>
                <w:color w:val="C00000"/>
                <w:sz w:val="18"/>
                <w:szCs w:val="18"/>
              </w:rPr>
            </w:pPr>
            <w:proofErr w:type="spellStart"/>
            <w:r w:rsidRPr="003D656A">
              <w:rPr>
                <w:color w:val="C00000"/>
                <w:sz w:val="18"/>
                <w:szCs w:val="18"/>
              </w:rPr>
              <w:t>İntrakraniyal</w:t>
            </w:r>
            <w:proofErr w:type="spellEnd"/>
            <w:r w:rsidRPr="003D656A">
              <w:rPr>
                <w:color w:val="C00000"/>
                <w:sz w:val="18"/>
                <w:szCs w:val="18"/>
              </w:rPr>
              <w:t xml:space="preserve"> Kitlelerde Belirti ve Bulgular</w:t>
            </w:r>
          </w:p>
          <w:p w14:paraId="6FCD8F20" w14:textId="77777777" w:rsidR="00094D66" w:rsidRPr="003D656A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color w:val="C00000"/>
                <w:sz w:val="18"/>
                <w:szCs w:val="18"/>
              </w:rPr>
              <w:t>T.MORALI</w:t>
            </w:r>
            <w:proofErr w:type="gramEnd"/>
            <w:r>
              <w:rPr>
                <w:color w:val="C00000"/>
                <w:sz w:val="18"/>
                <w:szCs w:val="18"/>
              </w:rPr>
              <w:t xml:space="preserve"> GÜLER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3BF8A20E" w14:textId="77777777" w:rsidR="00094D66" w:rsidRPr="003D656A" w:rsidRDefault="00094D66" w:rsidP="00094D66">
            <w:pPr>
              <w:ind w:left="-26" w:right="-170" w:firstLine="26"/>
              <w:rPr>
                <w:bCs/>
                <w:color w:val="7B7B7B"/>
                <w:sz w:val="18"/>
                <w:szCs w:val="18"/>
              </w:rPr>
            </w:pPr>
            <w:r w:rsidRPr="003D656A">
              <w:rPr>
                <w:bCs/>
                <w:color w:val="7B7B7B"/>
                <w:sz w:val="18"/>
                <w:szCs w:val="18"/>
              </w:rPr>
              <w:t>Nöroloji</w:t>
            </w:r>
          </w:p>
          <w:p w14:paraId="4C6DCE6C" w14:textId="77777777" w:rsidR="00094D66" w:rsidRPr="003D656A" w:rsidRDefault="00094D66" w:rsidP="00094D66">
            <w:pPr>
              <w:ind w:left="-26" w:right="-170" w:firstLine="26"/>
              <w:rPr>
                <w:bCs/>
                <w:color w:val="7B7B7B"/>
                <w:sz w:val="18"/>
                <w:szCs w:val="18"/>
              </w:rPr>
            </w:pPr>
            <w:proofErr w:type="spellStart"/>
            <w:r w:rsidRPr="003D656A">
              <w:rPr>
                <w:bCs/>
                <w:color w:val="7B7B7B"/>
                <w:sz w:val="18"/>
                <w:szCs w:val="18"/>
              </w:rPr>
              <w:t>MedullaSpinalis</w:t>
            </w:r>
            <w:proofErr w:type="spellEnd"/>
            <w:r w:rsidRPr="003D656A">
              <w:rPr>
                <w:bCs/>
                <w:color w:val="7B7B7B"/>
                <w:sz w:val="18"/>
                <w:szCs w:val="18"/>
              </w:rPr>
              <w:t xml:space="preserve"> Hastalıkları</w:t>
            </w:r>
          </w:p>
          <w:p w14:paraId="2B94EF2F" w14:textId="77777777" w:rsidR="00094D66" w:rsidRPr="003D656A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FF0000"/>
                <w:sz w:val="18"/>
                <w:szCs w:val="18"/>
              </w:rPr>
            </w:pPr>
            <w:r w:rsidRPr="003D656A">
              <w:rPr>
                <w:color w:val="595959"/>
                <w:sz w:val="18"/>
                <w:szCs w:val="18"/>
              </w:rPr>
              <w:t>A. SÜZEN EKİNCİ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0BA8B1C6" w14:textId="77777777" w:rsidR="00094D66" w:rsidRPr="003D656A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 w:rsidRPr="003D656A">
              <w:rPr>
                <w:sz w:val="18"/>
                <w:szCs w:val="18"/>
              </w:rPr>
              <w:t>KLİNİK VE MESLEKİ BECERİ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61B8A848" w14:textId="77777777" w:rsidR="00094D66" w:rsidRPr="003D656A" w:rsidRDefault="00B15D3F" w:rsidP="00094D66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37F3">
              <w:rPr>
                <w:color w:val="305496"/>
                <w:sz w:val="18"/>
                <w:szCs w:val="18"/>
              </w:rPr>
              <w:t>Psikiyatri</w:t>
            </w:r>
            <w:r w:rsidRPr="009137F3">
              <w:rPr>
                <w:color w:val="305496"/>
                <w:sz w:val="18"/>
                <w:szCs w:val="18"/>
              </w:rPr>
              <w:br/>
              <w:t>Psikiyatrik Bozukluklarda Uygulanan Tedaviler</w:t>
            </w:r>
            <w:r w:rsidRPr="009137F3">
              <w:rPr>
                <w:color w:val="305496"/>
                <w:sz w:val="18"/>
                <w:szCs w:val="18"/>
              </w:rPr>
              <w:br/>
              <w:t>N. DEMİR</w:t>
            </w:r>
          </w:p>
        </w:tc>
      </w:tr>
      <w:tr w:rsidR="00094D66" w:rsidRPr="001F0748" w14:paraId="12742918" w14:textId="77777777" w:rsidTr="00F1597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5F93F28B" w14:textId="77777777" w:rsidR="00094D66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4:35</w:t>
            </w:r>
          </w:p>
          <w:p w14:paraId="49CC9E7B" w14:textId="77777777" w:rsidR="00094D66" w:rsidRPr="00245277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5:15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49E8A24F" w14:textId="77777777" w:rsidR="00094D66" w:rsidRPr="003D656A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 w:rsidRPr="003D656A">
              <w:rPr>
                <w:color w:val="548235"/>
                <w:sz w:val="18"/>
                <w:szCs w:val="18"/>
              </w:rPr>
              <w:t>T. Farmakoloji</w:t>
            </w:r>
            <w:r w:rsidRPr="003D656A">
              <w:rPr>
                <w:color w:val="548235"/>
                <w:sz w:val="18"/>
                <w:szCs w:val="18"/>
              </w:rPr>
              <w:br/>
            </w:r>
            <w:proofErr w:type="spellStart"/>
            <w:r w:rsidRPr="003D656A">
              <w:rPr>
                <w:color w:val="548235"/>
                <w:sz w:val="18"/>
                <w:szCs w:val="18"/>
              </w:rPr>
              <w:t>Antiepileptik</w:t>
            </w:r>
            <w:proofErr w:type="spellEnd"/>
            <w:r w:rsidRPr="003D656A">
              <w:rPr>
                <w:color w:val="548235"/>
                <w:sz w:val="18"/>
                <w:szCs w:val="18"/>
              </w:rPr>
              <w:t xml:space="preserve"> İlaçlar</w:t>
            </w:r>
            <w:r w:rsidRPr="003D656A">
              <w:rPr>
                <w:color w:val="548235"/>
                <w:sz w:val="18"/>
                <w:szCs w:val="18"/>
              </w:rPr>
              <w:br/>
              <w:t>M.ÖZDEMİR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7CA7916E" w14:textId="77777777" w:rsidR="00094D66" w:rsidRPr="003D656A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>
              <w:rPr>
                <w:color w:val="F4B084"/>
                <w:sz w:val="20"/>
                <w:szCs w:val="20"/>
              </w:rPr>
              <w:t>Bağımsız Öğrenme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438315E8" w14:textId="77777777" w:rsidR="00094D66" w:rsidRPr="003D656A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FF0000"/>
                <w:sz w:val="18"/>
                <w:szCs w:val="18"/>
              </w:rPr>
            </w:pPr>
            <w:r>
              <w:rPr>
                <w:color w:val="F4B084"/>
                <w:sz w:val="20"/>
                <w:szCs w:val="20"/>
              </w:rPr>
              <w:t>Bağımsız Öğrenme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16EC4352" w14:textId="77777777" w:rsidR="00094D66" w:rsidRPr="003D656A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 w:rsidRPr="003D656A">
              <w:rPr>
                <w:sz w:val="18"/>
                <w:szCs w:val="18"/>
              </w:rPr>
              <w:t>KLİNİK VE MESLEKİ BECERİ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00DF52B2" w14:textId="77777777" w:rsidR="00094D66" w:rsidRPr="003D656A" w:rsidRDefault="00B15D3F" w:rsidP="00094D66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37F3">
              <w:rPr>
                <w:color w:val="305496"/>
                <w:sz w:val="18"/>
                <w:szCs w:val="18"/>
              </w:rPr>
              <w:t>Psikiyatri</w:t>
            </w:r>
            <w:r w:rsidRPr="009137F3">
              <w:rPr>
                <w:color w:val="305496"/>
                <w:sz w:val="18"/>
                <w:szCs w:val="18"/>
              </w:rPr>
              <w:br/>
              <w:t>Psikiyatrik Bozukluklarda Uygulanan Tedaviler</w:t>
            </w:r>
            <w:r w:rsidRPr="009137F3">
              <w:rPr>
                <w:color w:val="305496"/>
                <w:sz w:val="18"/>
                <w:szCs w:val="18"/>
              </w:rPr>
              <w:br/>
              <w:t>N. DEMİR</w:t>
            </w:r>
          </w:p>
        </w:tc>
      </w:tr>
      <w:tr w:rsidR="00094D66" w:rsidRPr="001F0748" w14:paraId="4FE516A9" w14:textId="77777777" w:rsidTr="00F1597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0D593A91" w14:textId="77777777" w:rsidR="00094D66" w:rsidRDefault="00094D66" w:rsidP="00094D66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5:25</w:t>
            </w:r>
          </w:p>
          <w:p w14:paraId="3328782C" w14:textId="77777777" w:rsidR="00094D66" w:rsidRPr="00245277" w:rsidRDefault="00094D66" w:rsidP="00094D66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05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3297079D" w14:textId="77777777" w:rsidR="00094D66" w:rsidRPr="003D656A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>
              <w:rPr>
                <w:color w:val="F4B084"/>
                <w:sz w:val="20"/>
                <w:szCs w:val="20"/>
              </w:rPr>
              <w:t>Bağımsız Öğrenme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670BE923" w14:textId="77777777" w:rsidR="00094D66" w:rsidRPr="003D656A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>
              <w:rPr>
                <w:color w:val="F4B084"/>
                <w:sz w:val="20"/>
                <w:szCs w:val="20"/>
              </w:rPr>
              <w:t>Bağımsız Öğrenme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4EFBD6C4" w14:textId="77777777" w:rsidR="00094D66" w:rsidRPr="003D656A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sz w:val="18"/>
                <w:szCs w:val="18"/>
              </w:rPr>
            </w:pPr>
            <w:r>
              <w:rPr>
                <w:color w:val="F4B084"/>
                <w:sz w:val="20"/>
                <w:szCs w:val="20"/>
              </w:rPr>
              <w:t>Bağımsız Öğrenme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2E6B06B4" w14:textId="77777777" w:rsidR="00094D66" w:rsidRPr="003D656A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>
              <w:rPr>
                <w:color w:val="F4B084"/>
                <w:sz w:val="20"/>
                <w:szCs w:val="20"/>
              </w:rPr>
              <w:t>Bağımsız Öğrenme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5AECF7A3" w14:textId="77777777" w:rsidR="00433E8E" w:rsidRPr="00433E8E" w:rsidRDefault="00B15D3F" w:rsidP="00433E8E">
            <w:pPr>
              <w:pStyle w:val="Default"/>
              <w:jc w:val="center"/>
              <w:rPr>
                <w:color w:val="305496"/>
                <w:sz w:val="18"/>
                <w:szCs w:val="18"/>
              </w:rPr>
            </w:pPr>
            <w:r>
              <w:rPr>
                <w:color w:val="F4B084"/>
                <w:sz w:val="20"/>
                <w:szCs w:val="20"/>
              </w:rPr>
              <w:t>Bağımsız Öğrenme</w:t>
            </w:r>
          </w:p>
        </w:tc>
      </w:tr>
      <w:tr w:rsidR="00094D66" w:rsidRPr="001F0748" w14:paraId="7B75B9B4" w14:textId="77777777" w:rsidTr="00F1597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22A32132" w14:textId="77777777" w:rsidR="00094D66" w:rsidRDefault="00094D66" w:rsidP="00094D66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15</w:t>
            </w:r>
          </w:p>
          <w:p w14:paraId="673D3FCC" w14:textId="77777777" w:rsidR="00094D66" w:rsidRPr="00245277" w:rsidRDefault="00094D66" w:rsidP="00094D66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55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33C55DA3" w14:textId="77777777" w:rsidR="00094D66" w:rsidRPr="003D656A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>
              <w:rPr>
                <w:color w:val="F4B084"/>
                <w:sz w:val="20"/>
                <w:szCs w:val="20"/>
              </w:rPr>
              <w:t>Bağımsız Öğrenme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35A5F89A" w14:textId="77777777" w:rsidR="00094D66" w:rsidRPr="003D656A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>
              <w:rPr>
                <w:color w:val="F4B084"/>
                <w:sz w:val="20"/>
                <w:szCs w:val="20"/>
              </w:rPr>
              <w:t>Bağımsız Öğrenme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3B3F033D" w14:textId="77777777" w:rsidR="00094D66" w:rsidRPr="003D656A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sz w:val="18"/>
                <w:szCs w:val="18"/>
              </w:rPr>
            </w:pPr>
            <w:r>
              <w:rPr>
                <w:color w:val="F4B084"/>
                <w:sz w:val="20"/>
                <w:szCs w:val="20"/>
              </w:rPr>
              <w:t>Bağımsız Öğrenme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7B6C0616" w14:textId="77777777" w:rsidR="00094D66" w:rsidRPr="003D656A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>
              <w:rPr>
                <w:color w:val="F4B084"/>
                <w:sz w:val="20"/>
                <w:szCs w:val="20"/>
              </w:rPr>
              <w:t>Bağımsız Öğrenme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7A326C68" w14:textId="77777777" w:rsidR="00094D66" w:rsidRPr="003D656A" w:rsidRDefault="00094D66" w:rsidP="00094D66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color w:val="F4B084"/>
                <w:sz w:val="20"/>
                <w:szCs w:val="20"/>
              </w:rPr>
              <w:t>Bağımsız Öğrenme</w:t>
            </w:r>
          </w:p>
        </w:tc>
      </w:tr>
    </w:tbl>
    <w:p w14:paraId="6E622C31" w14:textId="77777777" w:rsidR="00903583" w:rsidRDefault="00903583" w:rsidP="00565E55">
      <w:pPr>
        <w:rPr>
          <w:rFonts w:ascii="Arial" w:hAnsi="Arial" w:cs="Arial"/>
          <w:sz w:val="18"/>
          <w:szCs w:val="18"/>
        </w:rPr>
      </w:pPr>
    </w:p>
    <w:p w14:paraId="4746531B" w14:textId="77777777" w:rsidR="00903583" w:rsidRDefault="00903583" w:rsidP="00565E55">
      <w:pPr>
        <w:rPr>
          <w:rFonts w:ascii="Arial" w:hAnsi="Arial" w:cs="Arial"/>
          <w:sz w:val="18"/>
          <w:szCs w:val="18"/>
        </w:rPr>
      </w:pPr>
    </w:p>
    <w:p w14:paraId="6FEEFDA9" w14:textId="77777777" w:rsidR="00623902" w:rsidRPr="00B95B57" w:rsidRDefault="00623902" w:rsidP="00565E55">
      <w:pPr>
        <w:rPr>
          <w:rFonts w:ascii="Arial" w:hAnsi="Arial" w:cs="Arial"/>
          <w:sz w:val="18"/>
          <w:szCs w:val="18"/>
        </w:rPr>
      </w:pPr>
    </w:p>
    <w:p w14:paraId="3E8627D8" w14:textId="77777777" w:rsidR="00E34097" w:rsidRDefault="00E34097" w:rsidP="00565E55">
      <w:pPr>
        <w:rPr>
          <w:rFonts w:ascii="Arial" w:hAnsi="Arial" w:cs="Arial"/>
          <w:sz w:val="18"/>
          <w:szCs w:val="18"/>
        </w:rPr>
      </w:pPr>
    </w:p>
    <w:p w14:paraId="3BB34F3A" w14:textId="77777777" w:rsidR="00D52F59" w:rsidRDefault="00D52F59" w:rsidP="00565E55">
      <w:pPr>
        <w:rPr>
          <w:rFonts w:ascii="Arial" w:hAnsi="Arial" w:cs="Arial"/>
          <w:sz w:val="18"/>
          <w:szCs w:val="18"/>
        </w:rPr>
      </w:pPr>
    </w:p>
    <w:tbl>
      <w:tblPr>
        <w:tblW w:w="13609" w:type="dxa"/>
        <w:tblInd w:w="7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</w:tblCellMar>
        <w:tblLook w:val="00A0" w:firstRow="1" w:lastRow="0" w:firstColumn="1" w:lastColumn="0" w:noHBand="0" w:noVBand="0"/>
      </w:tblPr>
      <w:tblGrid>
        <w:gridCol w:w="796"/>
        <w:gridCol w:w="2084"/>
        <w:gridCol w:w="2393"/>
        <w:gridCol w:w="2988"/>
        <w:gridCol w:w="2536"/>
        <w:gridCol w:w="2812"/>
      </w:tblGrid>
      <w:tr w:rsidR="00623902" w:rsidRPr="001F0748" w14:paraId="36858D42" w14:textId="77777777" w:rsidTr="00F1597C">
        <w:trPr>
          <w:trHeight w:val="299"/>
        </w:trPr>
        <w:tc>
          <w:tcPr>
            <w:tcW w:w="796" w:type="dxa"/>
            <w:shd w:val="clear" w:color="auto" w:fill="FFC000"/>
            <w:tcMar>
              <w:left w:w="58" w:type="dxa"/>
            </w:tcMar>
            <w:vAlign w:val="center"/>
          </w:tcPr>
          <w:p w14:paraId="68F34207" w14:textId="77777777" w:rsidR="00623902" w:rsidRPr="00245277" w:rsidRDefault="00623902" w:rsidP="00F1597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4.</w:t>
            </w:r>
            <w:r w:rsidRPr="00245277">
              <w:rPr>
                <w:rFonts w:cs="Calibri"/>
                <w:b/>
                <w:sz w:val="18"/>
                <w:szCs w:val="18"/>
              </w:rPr>
              <w:t xml:space="preserve"> HAFTA</w:t>
            </w:r>
          </w:p>
        </w:tc>
        <w:tc>
          <w:tcPr>
            <w:tcW w:w="2084" w:type="dxa"/>
            <w:shd w:val="clear" w:color="auto" w:fill="FFC000"/>
            <w:tcMar>
              <w:left w:w="58" w:type="dxa"/>
            </w:tcMar>
            <w:vAlign w:val="center"/>
          </w:tcPr>
          <w:p w14:paraId="5738FE34" w14:textId="77777777" w:rsidR="00623902" w:rsidRPr="00245277" w:rsidRDefault="00623902" w:rsidP="00F1597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 xml:space="preserve">15 Kasım </w:t>
            </w:r>
            <w:r w:rsidRPr="00245277">
              <w:rPr>
                <w:rFonts w:cs="Calibri"/>
                <w:b/>
                <w:sz w:val="18"/>
                <w:szCs w:val="18"/>
              </w:rPr>
              <w:t>2021</w:t>
            </w:r>
          </w:p>
          <w:p w14:paraId="407CEDCD" w14:textId="77777777" w:rsidR="00623902" w:rsidRPr="00245277" w:rsidRDefault="00623902" w:rsidP="00F1597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Pazartesi</w:t>
            </w:r>
          </w:p>
        </w:tc>
        <w:tc>
          <w:tcPr>
            <w:tcW w:w="2393" w:type="dxa"/>
            <w:shd w:val="clear" w:color="auto" w:fill="FFC000"/>
            <w:tcMar>
              <w:left w:w="58" w:type="dxa"/>
            </w:tcMar>
            <w:vAlign w:val="center"/>
          </w:tcPr>
          <w:p w14:paraId="13BBB44E" w14:textId="77777777" w:rsidR="00623902" w:rsidRPr="00245277" w:rsidRDefault="00623902" w:rsidP="00F1597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6 Kasım</w:t>
            </w:r>
            <w:r w:rsidRPr="00245277">
              <w:rPr>
                <w:rFonts w:cs="Calibri"/>
                <w:b/>
                <w:sz w:val="18"/>
                <w:szCs w:val="18"/>
              </w:rPr>
              <w:t xml:space="preserve"> 2021</w:t>
            </w:r>
          </w:p>
          <w:p w14:paraId="2300DE38" w14:textId="77777777" w:rsidR="00623902" w:rsidRPr="00245277" w:rsidRDefault="00623902" w:rsidP="00F1597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Salı</w:t>
            </w:r>
          </w:p>
        </w:tc>
        <w:tc>
          <w:tcPr>
            <w:tcW w:w="2988" w:type="dxa"/>
            <w:shd w:val="clear" w:color="auto" w:fill="FFC000"/>
            <w:tcMar>
              <w:left w:w="58" w:type="dxa"/>
            </w:tcMar>
            <w:vAlign w:val="center"/>
          </w:tcPr>
          <w:p w14:paraId="7359C190" w14:textId="77777777" w:rsidR="00623902" w:rsidRPr="00245277" w:rsidRDefault="00623902" w:rsidP="00F1597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7 Kasım</w:t>
            </w:r>
            <w:r w:rsidRPr="00245277">
              <w:rPr>
                <w:rFonts w:cs="Calibri"/>
                <w:b/>
                <w:sz w:val="18"/>
                <w:szCs w:val="18"/>
              </w:rPr>
              <w:t xml:space="preserve"> 2021 </w:t>
            </w:r>
          </w:p>
          <w:p w14:paraId="5563AC7E" w14:textId="77777777" w:rsidR="00623902" w:rsidRPr="00245277" w:rsidRDefault="00623902" w:rsidP="00F1597C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Çarşamba</w:t>
            </w:r>
          </w:p>
        </w:tc>
        <w:tc>
          <w:tcPr>
            <w:tcW w:w="2536" w:type="dxa"/>
            <w:shd w:val="clear" w:color="auto" w:fill="FFC000"/>
            <w:tcMar>
              <w:left w:w="58" w:type="dxa"/>
            </w:tcMar>
            <w:vAlign w:val="center"/>
          </w:tcPr>
          <w:p w14:paraId="6BDD4F4A" w14:textId="77777777" w:rsidR="00623902" w:rsidRPr="00245277" w:rsidRDefault="00623902" w:rsidP="00F1597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8 Kasım</w:t>
            </w:r>
            <w:r w:rsidRPr="00245277">
              <w:rPr>
                <w:rFonts w:cs="Calibri"/>
                <w:b/>
                <w:sz w:val="18"/>
                <w:szCs w:val="18"/>
              </w:rPr>
              <w:t xml:space="preserve"> 2021</w:t>
            </w:r>
          </w:p>
          <w:p w14:paraId="2437AAD8" w14:textId="77777777" w:rsidR="00623902" w:rsidRPr="00245277" w:rsidRDefault="00623902" w:rsidP="00F1597C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Perşembe</w:t>
            </w:r>
          </w:p>
        </w:tc>
        <w:tc>
          <w:tcPr>
            <w:tcW w:w="2812" w:type="dxa"/>
            <w:shd w:val="clear" w:color="auto" w:fill="FFC000"/>
            <w:tcMar>
              <w:left w:w="58" w:type="dxa"/>
            </w:tcMar>
            <w:vAlign w:val="center"/>
          </w:tcPr>
          <w:p w14:paraId="06A1D5BF" w14:textId="77777777" w:rsidR="00623902" w:rsidRPr="00245277" w:rsidRDefault="00623902" w:rsidP="00F1597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9 Kasım</w:t>
            </w:r>
            <w:r w:rsidRPr="00245277">
              <w:rPr>
                <w:rFonts w:cs="Calibri"/>
                <w:b/>
                <w:sz w:val="18"/>
                <w:szCs w:val="18"/>
              </w:rPr>
              <w:t xml:space="preserve"> 2021</w:t>
            </w:r>
          </w:p>
          <w:p w14:paraId="0991B97C" w14:textId="77777777" w:rsidR="00623902" w:rsidRPr="00245277" w:rsidRDefault="00623902" w:rsidP="00F1597C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Cuma</w:t>
            </w:r>
          </w:p>
        </w:tc>
      </w:tr>
      <w:tr w:rsidR="00094D66" w:rsidRPr="001F0748" w14:paraId="57144DA7" w14:textId="77777777" w:rsidTr="00F1597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3C88F432" w14:textId="77777777" w:rsidR="00094D66" w:rsidRPr="00245277" w:rsidRDefault="00094D66" w:rsidP="00094D66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08:00    08:4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6D0CE61F" w14:textId="77777777" w:rsidR="00094D66" w:rsidRPr="00245277" w:rsidRDefault="00094D66" w:rsidP="00094D66">
            <w:pPr>
              <w:rPr>
                <w:rFonts w:cs="Calibri"/>
                <w:b/>
                <w:sz w:val="18"/>
                <w:szCs w:val="18"/>
              </w:rPr>
            </w:pPr>
            <w:r>
              <w:rPr>
                <w:color w:val="F4B084"/>
                <w:sz w:val="20"/>
                <w:szCs w:val="20"/>
              </w:rPr>
              <w:t>Bağımsız Öğrenme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22E529CD" w14:textId="77777777" w:rsidR="00094D66" w:rsidRPr="00245277" w:rsidRDefault="00094D66" w:rsidP="00094D66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color w:val="F4B084"/>
                <w:sz w:val="20"/>
                <w:szCs w:val="20"/>
              </w:rPr>
              <w:t>Bağımsız Öğrenme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4C815EBC" w14:textId="77777777" w:rsidR="00094D66" w:rsidRPr="00245277" w:rsidRDefault="00094D66" w:rsidP="00094D66">
            <w:pPr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b/>
                <w:sz w:val="18"/>
                <w:szCs w:val="18"/>
              </w:rPr>
              <w:t>Alan Dışı Seçmeli Ders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1A1C3428" w14:textId="77777777" w:rsidR="00094D66" w:rsidRPr="00245277" w:rsidRDefault="00094D66" w:rsidP="00094D66">
            <w:pPr>
              <w:rPr>
                <w:rFonts w:cs="Calibri"/>
                <w:b/>
                <w:sz w:val="18"/>
                <w:szCs w:val="18"/>
              </w:rPr>
            </w:pPr>
            <w:r>
              <w:rPr>
                <w:color w:val="F4B084"/>
                <w:sz w:val="20"/>
                <w:szCs w:val="20"/>
              </w:rPr>
              <w:t>Bağımsız Öğrenme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47099E8C" w14:textId="77777777" w:rsidR="00094D66" w:rsidRPr="00245277" w:rsidRDefault="00094D66" w:rsidP="00094D66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color w:val="F4B084"/>
                <w:sz w:val="20"/>
                <w:szCs w:val="20"/>
              </w:rPr>
              <w:t>Bağımsız Öğrenme</w:t>
            </w:r>
          </w:p>
        </w:tc>
      </w:tr>
      <w:tr w:rsidR="00C5724C" w:rsidRPr="001F0748" w14:paraId="0D035A5C" w14:textId="77777777" w:rsidTr="00F1597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40F3F5FB" w14:textId="77777777" w:rsidR="00C5724C" w:rsidRDefault="00C5724C" w:rsidP="00C5724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08:50</w:t>
            </w:r>
          </w:p>
          <w:p w14:paraId="6A3070C1" w14:textId="77777777" w:rsidR="00C5724C" w:rsidRPr="00245277" w:rsidRDefault="00C5724C" w:rsidP="00C5724C">
            <w:pPr>
              <w:jc w:val="center"/>
              <w:rPr>
                <w:rFonts w:cs="Calibri"/>
                <w:b/>
                <w:bCs/>
                <w:sz w:val="18"/>
                <w:szCs w:val="16"/>
              </w:rPr>
            </w:pPr>
            <w:r>
              <w:rPr>
                <w:rFonts w:cs="Calibri"/>
                <w:b/>
                <w:bCs/>
                <w:sz w:val="18"/>
                <w:szCs w:val="16"/>
              </w:rPr>
              <w:t>09:3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5F627C65" w14:textId="77777777" w:rsidR="00C5724C" w:rsidRPr="003D656A" w:rsidRDefault="00C5724C" w:rsidP="00C5724C">
            <w:pPr>
              <w:ind w:right="57"/>
              <w:rPr>
                <w:sz w:val="18"/>
                <w:szCs w:val="18"/>
              </w:rPr>
            </w:pPr>
            <w:r w:rsidRPr="003D656A">
              <w:rPr>
                <w:color w:val="548235"/>
                <w:sz w:val="18"/>
                <w:szCs w:val="18"/>
              </w:rPr>
              <w:t>T. Farmakoloji</w:t>
            </w:r>
            <w:r w:rsidRPr="003D656A">
              <w:rPr>
                <w:color w:val="548235"/>
                <w:sz w:val="18"/>
                <w:szCs w:val="18"/>
              </w:rPr>
              <w:br/>
              <w:t xml:space="preserve">Lokal </w:t>
            </w:r>
            <w:proofErr w:type="spellStart"/>
            <w:r w:rsidRPr="003D656A">
              <w:rPr>
                <w:color w:val="548235"/>
                <w:sz w:val="18"/>
                <w:szCs w:val="18"/>
              </w:rPr>
              <w:t>Anestezik</w:t>
            </w:r>
            <w:proofErr w:type="spellEnd"/>
            <w:r w:rsidRPr="003D656A">
              <w:rPr>
                <w:color w:val="548235"/>
                <w:sz w:val="18"/>
                <w:szCs w:val="18"/>
              </w:rPr>
              <w:t xml:space="preserve"> İlaçlar</w:t>
            </w:r>
            <w:r w:rsidRPr="003D656A">
              <w:rPr>
                <w:color w:val="548235"/>
                <w:sz w:val="18"/>
                <w:szCs w:val="18"/>
              </w:rPr>
              <w:br/>
              <w:t>N.BİLİCİ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604B1830" w14:textId="77777777" w:rsidR="00C5724C" w:rsidRPr="003D656A" w:rsidRDefault="00C5724C" w:rsidP="00C5724C">
            <w:pPr>
              <w:rPr>
                <w:color w:val="70AD47"/>
                <w:sz w:val="18"/>
                <w:szCs w:val="18"/>
              </w:rPr>
            </w:pPr>
            <w:r w:rsidRPr="003D656A">
              <w:rPr>
                <w:color w:val="548235"/>
                <w:sz w:val="18"/>
                <w:szCs w:val="18"/>
              </w:rPr>
              <w:t>T. Farmakoloji</w:t>
            </w:r>
            <w:r w:rsidRPr="003D656A">
              <w:rPr>
                <w:color w:val="548235"/>
                <w:sz w:val="18"/>
                <w:szCs w:val="18"/>
              </w:rPr>
              <w:br/>
              <w:t>Otonom Sinir Sistemi Farmakolojisi</w:t>
            </w:r>
            <w:r w:rsidRPr="003D656A">
              <w:rPr>
                <w:color w:val="548235"/>
                <w:sz w:val="18"/>
                <w:szCs w:val="18"/>
              </w:rPr>
              <w:br/>
              <w:t>N.BİLİCİ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3BEBE00D" w14:textId="77777777" w:rsidR="00C5724C" w:rsidRPr="003D656A" w:rsidRDefault="00C5724C" w:rsidP="00C5724C">
            <w:pPr>
              <w:rPr>
                <w:sz w:val="18"/>
                <w:szCs w:val="18"/>
              </w:rPr>
            </w:pPr>
            <w:r w:rsidRPr="003D656A">
              <w:rPr>
                <w:b/>
                <w:sz w:val="18"/>
                <w:szCs w:val="18"/>
              </w:rPr>
              <w:t>Alan Dışı Seçmeli Ders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62FF1ACD" w14:textId="77777777" w:rsidR="00C5724C" w:rsidRPr="003D656A" w:rsidRDefault="00C5724C" w:rsidP="00C5724C">
            <w:pPr>
              <w:ind w:right="-206"/>
              <w:rPr>
                <w:color w:val="9BC2E6"/>
                <w:sz w:val="18"/>
                <w:szCs w:val="18"/>
              </w:rPr>
            </w:pPr>
            <w:r w:rsidRPr="003D656A">
              <w:rPr>
                <w:color w:val="9BC2E6"/>
                <w:sz w:val="18"/>
                <w:szCs w:val="18"/>
              </w:rPr>
              <w:t>Aile Hekimliği                           Hasta Merkezli Klinik Yöntemler</w:t>
            </w:r>
          </w:p>
          <w:p w14:paraId="6FB420A2" w14:textId="77777777" w:rsidR="00C5724C" w:rsidRPr="003D656A" w:rsidRDefault="00C5724C" w:rsidP="00C5724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bCs/>
                <w:sz w:val="18"/>
                <w:szCs w:val="18"/>
              </w:rPr>
            </w:pPr>
            <w:r w:rsidRPr="003D656A">
              <w:rPr>
                <w:color w:val="9BC2E6"/>
                <w:sz w:val="18"/>
                <w:szCs w:val="18"/>
              </w:rPr>
              <w:t>D. ADAHAN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6C54D1D9" w14:textId="089DE6D4" w:rsidR="00C5724C" w:rsidRPr="003D656A" w:rsidRDefault="00C5724C" w:rsidP="00C5724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bCs/>
                <w:color w:val="00B050"/>
                <w:sz w:val="18"/>
                <w:szCs w:val="18"/>
              </w:rPr>
            </w:pPr>
            <w:r w:rsidRPr="003D656A">
              <w:rPr>
                <w:color w:val="548235"/>
                <w:sz w:val="18"/>
                <w:szCs w:val="18"/>
              </w:rPr>
              <w:t>T. Farmakoloji</w:t>
            </w:r>
            <w:r w:rsidRPr="003D656A">
              <w:rPr>
                <w:color w:val="548235"/>
                <w:sz w:val="18"/>
                <w:szCs w:val="18"/>
              </w:rPr>
              <w:br/>
            </w:r>
            <w:proofErr w:type="spellStart"/>
            <w:r w:rsidRPr="003D656A">
              <w:rPr>
                <w:color w:val="548235"/>
                <w:sz w:val="18"/>
                <w:szCs w:val="18"/>
              </w:rPr>
              <w:t>Sempatomimetikler</w:t>
            </w:r>
            <w:proofErr w:type="spellEnd"/>
            <w:r w:rsidRPr="003D656A">
              <w:rPr>
                <w:color w:val="548235"/>
                <w:sz w:val="18"/>
                <w:szCs w:val="18"/>
              </w:rPr>
              <w:br/>
              <w:t>M. ÖZDEMİR</w:t>
            </w:r>
          </w:p>
        </w:tc>
      </w:tr>
      <w:tr w:rsidR="00C5724C" w:rsidRPr="001F0748" w14:paraId="57B1F1A4" w14:textId="77777777" w:rsidTr="00F1597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54AE3DE2" w14:textId="77777777" w:rsidR="00C5724C" w:rsidRDefault="00C5724C" w:rsidP="00C5724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09:40</w:t>
            </w:r>
          </w:p>
          <w:p w14:paraId="3B88E55D" w14:textId="77777777" w:rsidR="00C5724C" w:rsidRPr="00245277" w:rsidRDefault="00C5724C" w:rsidP="00C5724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0:2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0DD3E799" w14:textId="77777777" w:rsidR="00C5724C" w:rsidRPr="003D656A" w:rsidRDefault="00C5724C" w:rsidP="00C5724C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3D656A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T. Farmakoloji</w:t>
            </w:r>
            <w:r w:rsidRPr="003D656A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  <w:t xml:space="preserve">Lokal </w:t>
            </w:r>
            <w:proofErr w:type="spellStart"/>
            <w:r w:rsidRPr="003D656A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Anestezik</w:t>
            </w:r>
            <w:proofErr w:type="spellEnd"/>
            <w:r w:rsidRPr="003D656A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 xml:space="preserve"> İlaçlar</w:t>
            </w:r>
            <w:r w:rsidRPr="003D656A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  <w:t>N.BİLİCİ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15687EA6" w14:textId="77777777" w:rsidR="00C5724C" w:rsidRPr="003D656A" w:rsidRDefault="00C5724C" w:rsidP="00C5724C">
            <w:pPr>
              <w:rPr>
                <w:color w:val="70AD47"/>
                <w:sz w:val="18"/>
                <w:szCs w:val="18"/>
              </w:rPr>
            </w:pPr>
            <w:r w:rsidRPr="003D656A">
              <w:rPr>
                <w:color w:val="548235"/>
                <w:sz w:val="18"/>
                <w:szCs w:val="18"/>
              </w:rPr>
              <w:t>T. Farmakoloji</w:t>
            </w:r>
            <w:r w:rsidRPr="003D656A">
              <w:rPr>
                <w:color w:val="548235"/>
                <w:sz w:val="18"/>
                <w:szCs w:val="18"/>
              </w:rPr>
              <w:br/>
              <w:t>Otonom Sinir Sistemi Farmakolojisi</w:t>
            </w:r>
            <w:r w:rsidRPr="003D656A">
              <w:rPr>
                <w:color w:val="548235"/>
                <w:sz w:val="18"/>
                <w:szCs w:val="18"/>
              </w:rPr>
              <w:br/>
              <w:t>N.BİLİCİ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64CF6445" w14:textId="77777777" w:rsidR="00C5724C" w:rsidRPr="003D656A" w:rsidRDefault="00C5724C" w:rsidP="00C5724C">
            <w:pPr>
              <w:rPr>
                <w:sz w:val="18"/>
                <w:szCs w:val="18"/>
              </w:rPr>
            </w:pPr>
            <w:r w:rsidRPr="003D656A">
              <w:rPr>
                <w:color w:val="305496"/>
                <w:sz w:val="18"/>
                <w:szCs w:val="18"/>
              </w:rPr>
              <w:t>Psikiyatri</w:t>
            </w:r>
            <w:r w:rsidRPr="003D656A">
              <w:rPr>
                <w:color w:val="305496"/>
                <w:sz w:val="18"/>
                <w:szCs w:val="18"/>
              </w:rPr>
              <w:br/>
              <w:t>İntihar ve Kendine Zarar Verme</w:t>
            </w:r>
            <w:r w:rsidRPr="003D656A">
              <w:rPr>
                <w:color w:val="305496"/>
                <w:sz w:val="18"/>
                <w:szCs w:val="18"/>
              </w:rPr>
              <w:br/>
            </w:r>
            <w:r>
              <w:rPr>
                <w:color w:val="305496"/>
                <w:sz w:val="18"/>
                <w:szCs w:val="18"/>
              </w:rPr>
              <w:t>Z. KOÇ APAYDIN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03468D3A" w14:textId="77777777" w:rsidR="00C5724C" w:rsidRPr="003D656A" w:rsidRDefault="00C5724C" w:rsidP="00C5724C">
            <w:pPr>
              <w:ind w:right="-206"/>
              <w:rPr>
                <w:color w:val="9BC2E6"/>
                <w:sz w:val="18"/>
                <w:szCs w:val="18"/>
              </w:rPr>
            </w:pPr>
            <w:r w:rsidRPr="003D656A">
              <w:rPr>
                <w:color w:val="9BC2E6"/>
                <w:sz w:val="18"/>
                <w:szCs w:val="18"/>
              </w:rPr>
              <w:t>Aile Hekimliği                         Nikotin Bağımlılığı ve Tedavisi</w:t>
            </w:r>
          </w:p>
          <w:p w14:paraId="44A49B99" w14:textId="77777777" w:rsidR="00C5724C" w:rsidRPr="003D656A" w:rsidRDefault="00C5724C" w:rsidP="00C5724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bCs/>
                <w:sz w:val="18"/>
                <w:szCs w:val="18"/>
              </w:rPr>
            </w:pPr>
            <w:r w:rsidRPr="003D656A">
              <w:rPr>
                <w:color w:val="9BC2E6"/>
                <w:sz w:val="18"/>
                <w:szCs w:val="18"/>
              </w:rPr>
              <w:t>D. ADAHAN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79F218E5" w14:textId="2CAD0059" w:rsidR="00C5724C" w:rsidRPr="003D656A" w:rsidRDefault="00C5724C" w:rsidP="00C5724C">
            <w:pPr>
              <w:ind w:right="57"/>
              <w:rPr>
                <w:bCs/>
                <w:color w:val="00B050"/>
                <w:sz w:val="18"/>
                <w:szCs w:val="18"/>
              </w:rPr>
            </w:pPr>
            <w:r w:rsidRPr="003D656A">
              <w:rPr>
                <w:color w:val="548235"/>
                <w:sz w:val="18"/>
                <w:szCs w:val="18"/>
              </w:rPr>
              <w:t>T. Farmakoloji</w:t>
            </w:r>
            <w:r w:rsidRPr="003D656A">
              <w:rPr>
                <w:color w:val="548235"/>
                <w:sz w:val="18"/>
                <w:szCs w:val="18"/>
              </w:rPr>
              <w:br/>
            </w:r>
            <w:proofErr w:type="spellStart"/>
            <w:r w:rsidRPr="003D656A">
              <w:rPr>
                <w:color w:val="548235"/>
                <w:sz w:val="18"/>
                <w:szCs w:val="18"/>
              </w:rPr>
              <w:t>Sempatomimetikler</w:t>
            </w:r>
            <w:proofErr w:type="spellEnd"/>
            <w:r w:rsidRPr="003D656A">
              <w:rPr>
                <w:color w:val="548235"/>
                <w:sz w:val="18"/>
                <w:szCs w:val="18"/>
              </w:rPr>
              <w:br/>
              <w:t>M. ÖZDEMİR</w:t>
            </w:r>
          </w:p>
        </w:tc>
      </w:tr>
      <w:tr w:rsidR="00C5724C" w:rsidRPr="001F0748" w14:paraId="17E61D87" w14:textId="77777777" w:rsidTr="00F1597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60900282" w14:textId="77777777" w:rsidR="00C5724C" w:rsidRDefault="00C5724C" w:rsidP="00C5724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0:30</w:t>
            </w:r>
          </w:p>
          <w:p w14:paraId="0FBD1E94" w14:textId="77777777" w:rsidR="00C5724C" w:rsidRPr="00245277" w:rsidRDefault="00C5724C" w:rsidP="00C5724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1:1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654AD613" w14:textId="77777777" w:rsidR="00C5724C" w:rsidRPr="003D656A" w:rsidRDefault="00C5724C" w:rsidP="00C5724C">
            <w:pPr>
              <w:rPr>
                <w:color w:val="595959"/>
                <w:sz w:val="18"/>
                <w:szCs w:val="18"/>
              </w:rPr>
            </w:pPr>
            <w:r w:rsidRPr="003D656A">
              <w:rPr>
                <w:color w:val="595959"/>
                <w:sz w:val="18"/>
                <w:szCs w:val="18"/>
              </w:rPr>
              <w:t>Nöroloji</w:t>
            </w:r>
          </w:p>
          <w:p w14:paraId="03038D98" w14:textId="77777777" w:rsidR="00C5724C" w:rsidRPr="003D656A" w:rsidRDefault="00C5724C" w:rsidP="00C5724C">
            <w:pPr>
              <w:rPr>
                <w:color w:val="595959"/>
                <w:sz w:val="18"/>
                <w:szCs w:val="18"/>
              </w:rPr>
            </w:pPr>
            <w:r w:rsidRPr="003D656A">
              <w:rPr>
                <w:color w:val="595959"/>
                <w:sz w:val="18"/>
                <w:szCs w:val="18"/>
              </w:rPr>
              <w:t xml:space="preserve">Bazal Gangliyonlar ve </w:t>
            </w:r>
            <w:proofErr w:type="spellStart"/>
            <w:r w:rsidRPr="003D656A">
              <w:rPr>
                <w:color w:val="595959"/>
                <w:sz w:val="18"/>
                <w:szCs w:val="18"/>
              </w:rPr>
              <w:t>Ekstrapiramidal</w:t>
            </w:r>
            <w:proofErr w:type="spellEnd"/>
            <w:r w:rsidRPr="003D656A">
              <w:rPr>
                <w:color w:val="595959"/>
                <w:sz w:val="18"/>
                <w:szCs w:val="18"/>
              </w:rPr>
              <w:t xml:space="preserve"> Sistem</w:t>
            </w:r>
          </w:p>
          <w:p w14:paraId="3A5BA8E8" w14:textId="77777777" w:rsidR="00C5724C" w:rsidRPr="003D656A" w:rsidRDefault="00C5724C" w:rsidP="00C5724C">
            <w:pPr>
              <w:pStyle w:val="Defaul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D656A">
              <w:rPr>
                <w:rFonts w:ascii="Times New Roman" w:hAnsi="Times New Roman" w:cs="Times New Roman"/>
                <w:color w:val="595959"/>
                <w:sz w:val="18"/>
                <w:szCs w:val="18"/>
              </w:rPr>
              <w:t>İ. YAVAŞ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696B97F5" w14:textId="77777777" w:rsidR="00C5724C" w:rsidRPr="003D656A" w:rsidRDefault="00C5724C" w:rsidP="00C5724C">
            <w:pPr>
              <w:rPr>
                <w:color w:val="9BC2E6"/>
                <w:sz w:val="18"/>
                <w:szCs w:val="18"/>
              </w:rPr>
            </w:pPr>
            <w:r w:rsidRPr="003D656A">
              <w:rPr>
                <w:color w:val="9BC2E6"/>
                <w:sz w:val="18"/>
                <w:szCs w:val="18"/>
              </w:rPr>
              <w:t>Aile Hekimliği</w:t>
            </w:r>
          </w:p>
          <w:p w14:paraId="5FB19461" w14:textId="77777777" w:rsidR="00C5724C" w:rsidRPr="003D656A" w:rsidRDefault="00C5724C" w:rsidP="00C5724C">
            <w:pPr>
              <w:rPr>
                <w:color w:val="9BC2E6"/>
                <w:sz w:val="18"/>
                <w:szCs w:val="18"/>
              </w:rPr>
            </w:pPr>
            <w:r w:rsidRPr="003D656A">
              <w:rPr>
                <w:color w:val="9BC2E6"/>
                <w:sz w:val="18"/>
                <w:szCs w:val="18"/>
              </w:rPr>
              <w:t>Dünyada ve Ülkemizde Aile Hekimliği Uygulamaları</w:t>
            </w:r>
          </w:p>
          <w:p w14:paraId="3A96292D" w14:textId="77777777" w:rsidR="00C5724C" w:rsidRPr="003D656A" w:rsidRDefault="00C5724C" w:rsidP="00C5724C">
            <w:pPr>
              <w:ind w:right="57"/>
              <w:rPr>
                <w:color w:val="4472C4"/>
                <w:sz w:val="18"/>
                <w:szCs w:val="18"/>
              </w:rPr>
            </w:pPr>
            <w:r w:rsidRPr="003D656A">
              <w:rPr>
                <w:color w:val="9BC2E6"/>
                <w:sz w:val="18"/>
                <w:szCs w:val="18"/>
              </w:rPr>
              <w:t>D. ADAHAN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2DB67851" w14:textId="77777777" w:rsidR="00C5724C" w:rsidRPr="003D656A" w:rsidRDefault="00C5724C" w:rsidP="00C5724C">
            <w:pPr>
              <w:rPr>
                <w:sz w:val="18"/>
                <w:szCs w:val="18"/>
              </w:rPr>
            </w:pPr>
            <w:r w:rsidRPr="003D656A">
              <w:rPr>
                <w:color w:val="305496"/>
                <w:sz w:val="18"/>
                <w:szCs w:val="18"/>
              </w:rPr>
              <w:t>Psikiyatri</w:t>
            </w:r>
            <w:r w:rsidRPr="003D656A">
              <w:rPr>
                <w:color w:val="305496"/>
                <w:sz w:val="18"/>
                <w:szCs w:val="18"/>
              </w:rPr>
              <w:br/>
              <w:t>Cinsel Kimlik Bozuklukları</w:t>
            </w:r>
            <w:r w:rsidRPr="003D656A">
              <w:rPr>
                <w:color w:val="305496"/>
                <w:sz w:val="18"/>
                <w:szCs w:val="18"/>
              </w:rPr>
              <w:br/>
            </w:r>
            <w:r>
              <w:rPr>
                <w:color w:val="305496"/>
                <w:sz w:val="18"/>
                <w:szCs w:val="18"/>
              </w:rPr>
              <w:t>Z. KOÇ APAYDIN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4C329484" w14:textId="77777777" w:rsidR="00C5724C" w:rsidRPr="003D656A" w:rsidRDefault="00C5724C" w:rsidP="00C5724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bCs/>
                <w:sz w:val="18"/>
                <w:szCs w:val="18"/>
              </w:rPr>
            </w:pPr>
            <w:r w:rsidRPr="003D656A">
              <w:rPr>
                <w:color w:val="7030A0"/>
                <w:sz w:val="18"/>
                <w:szCs w:val="18"/>
              </w:rPr>
              <w:t>T. Patoloji</w:t>
            </w:r>
            <w:r w:rsidRPr="003D656A">
              <w:rPr>
                <w:color w:val="7030A0"/>
                <w:sz w:val="18"/>
                <w:szCs w:val="18"/>
              </w:rPr>
              <w:br/>
            </w:r>
            <w:proofErr w:type="spellStart"/>
            <w:r w:rsidRPr="003D656A">
              <w:rPr>
                <w:color w:val="7030A0"/>
                <w:sz w:val="18"/>
                <w:szCs w:val="18"/>
              </w:rPr>
              <w:t>PrimerMyelin</w:t>
            </w:r>
            <w:proofErr w:type="spellEnd"/>
            <w:r w:rsidRPr="003D656A">
              <w:rPr>
                <w:color w:val="7030A0"/>
                <w:sz w:val="18"/>
                <w:szCs w:val="18"/>
              </w:rPr>
              <w:t xml:space="preserve"> Hastalıkları</w:t>
            </w:r>
            <w:r w:rsidRPr="003D656A">
              <w:rPr>
                <w:color w:val="7030A0"/>
                <w:sz w:val="18"/>
                <w:szCs w:val="18"/>
              </w:rPr>
              <w:br/>
              <w:t>H. EROL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4B7864AB" w14:textId="77777777" w:rsidR="00C5724C" w:rsidRPr="003D656A" w:rsidRDefault="00C5724C" w:rsidP="00C5724C">
            <w:pPr>
              <w:ind w:left="-26" w:right="-170" w:firstLine="26"/>
              <w:rPr>
                <w:color w:val="595959"/>
                <w:sz w:val="18"/>
                <w:szCs w:val="18"/>
              </w:rPr>
            </w:pPr>
            <w:r w:rsidRPr="003D656A">
              <w:rPr>
                <w:color w:val="595959"/>
                <w:sz w:val="18"/>
                <w:szCs w:val="18"/>
              </w:rPr>
              <w:t>Nöroloji</w:t>
            </w:r>
          </w:p>
          <w:p w14:paraId="64BAD05B" w14:textId="77777777" w:rsidR="00C5724C" w:rsidRPr="003D656A" w:rsidRDefault="00C5724C" w:rsidP="00C5724C">
            <w:pPr>
              <w:ind w:left="-26" w:right="-170" w:firstLine="26"/>
              <w:rPr>
                <w:color w:val="595959"/>
                <w:sz w:val="18"/>
                <w:szCs w:val="18"/>
              </w:rPr>
            </w:pPr>
            <w:r w:rsidRPr="003D656A">
              <w:rPr>
                <w:color w:val="595959"/>
                <w:sz w:val="18"/>
                <w:szCs w:val="18"/>
              </w:rPr>
              <w:t>Uyku Bozukluklarına Yaklaşım</w:t>
            </w:r>
          </w:p>
          <w:p w14:paraId="6DD823E6" w14:textId="77777777" w:rsidR="00C5724C" w:rsidRPr="003D656A" w:rsidRDefault="00C5724C" w:rsidP="00C5724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bCs/>
                <w:color w:val="00B050"/>
                <w:sz w:val="18"/>
                <w:szCs w:val="18"/>
              </w:rPr>
            </w:pPr>
            <w:r w:rsidRPr="003D656A">
              <w:rPr>
                <w:color w:val="595959"/>
                <w:sz w:val="18"/>
                <w:szCs w:val="18"/>
              </w:rPr>
              <w:t>D. CEYLAN</w:t>
            </w:r>
          </w:p>
        </w:tc>
      </w:tr>
      <w:tr w:rsidR="00C5724C" w:rsidRPr="001F0748" w14:paraId="72439A19" w14:textId="77777777" w:rsidTr="00F1597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720777F7" w14:textId="77777777" w:rsidR="00C5724C" w:rsidRDefault="00C5724C" w:rsidP="00C5724C">
            <w:pPr>
              <w:jc w:val="center"/>
              <w:rPr>
                <w:rFonts w:cs="Calibri"/>
                <w:b/>
                <w:bCs/>
                <w:sz w:val="18"/>
                <w:szCs w:val="18"/>
              </w:rPr>
            </w:pPr>
            <w:r>
              <w:rPr>
                <w:rFonts w:cs="Calibri"/>
                <w:b/>
                <w:bCs/>
                <w:sz w:val="18"/>
                <w:szCs w:val="18"/>
              </w:rPr>
              <w:t>11:20</w:t>
            </w:r>
          </w:p>
          <w:p w14:paraId="23923A37" w14:textId="77777777" w:rsidR="00C5724C" w:rsidRPr="00245277" w:rsidRDefault="00C5724C" w:rsidP="00C5724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bCs/>
                <w:sz w:val="18"/>
                <w:szCs w:val="18"/>
              </w:rPr>
              <w:t>12:0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3BD010A5" w14:textId="77777777" w:rsidR="00C5724C" w:rsidRPr="003D656A" w:rsidRDefault="00C5724C" w:rsidP="00C5724C">
            <w:pPr>
              <w:rPr>
                <w:color w:val="595959"/>
                <w:sz w:val="18"/>
                <w:szCs w:val="18"/>
              </w:rPr>
            </w:pPr>
            <w:r w:rsidRPr="003D656A">
              <w:rPr>
                <w:color w:val="595959"/>
                <w:sz w:val="18"/>
                <w:szCs w:val="18"/>
              </w:rPr>
              <w:t>Nöroloji</w:t>
            </w:r>
          </w:p>
          <w:p w14:paraId="381B5A6A" w14:textId="77777777" w:rsidR="00C5724C" w:rsidRPr="003D656A" w:rsidRDefault="00C5724C" w:rsidP="00C5724C">
            <w:pPr>
              <w:rPr>
                <w:color w:val="595959"/>
                <w:sz w:val="18"/>
                <w:szCs w:val="18"/>
              </w:rPr>
            </w:pPr>
            <w:r w:rsidRPr="003D656A">
              <w:rPr>
                <w:color w:val="595959"/>
                <w:sz w:val="18"/>
                <w:szCs w:val="18"/>
              </w:rPr>
              <w:t xml:space="preserve">Bazal Gangliyonlar ve </w:t>
            </w:r>
            <w:proofErr w:type="spellStart"/>
            <w:r w:rsidRPr="003D656A">
              <w:rPr>
                <w:color w:val="595959"/>
                <w:sz w:val="18"/>
                <w:szCs w:val="18"/>
              </w:rPr>
              <w:t>Ekstrapiramidal</w:t>
            </w:r>
            <w:proofErr w:type="spellEnd"/>
            <w:r w:rsidRPr="003D656A">
              <w:rPr>
                <w:color w:val="595959"/>
                <w:sz w:val="18"/>
                <w:szCs w:val="18"/>
              </w:rPr>
              <w:t xml:space="preserve"> Sistem</w:t>
            </w:r>
          </w:p>
          <w:p w14:paraId="0C68717F" w14:textId="77777777" w:rsidR="00C5724C" w:rsidRPr="003D656A" w:rsidRDefault="00C5724C" w:rsidP="00C5724C">
            <w:pPr>
              <w:ind w:right="57"/>
              <w:rPr>
                <w:b/>
                <w:sz w:val="18"/>
                <w:szCs w:val="18"/>
              </w:rPr>
            </w:pPr>
            <w:r w:rsidRPr="003D656A">
              <w:rPr>
                <w:color w:val="595959"/>
                <w:sz w:val="18"/>
                <w:szCs w:val="18"/>
              </w:rPr>
              <w:t>İ. YAVAŞ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1DD6D893" w14:textId="77777777" w:rsidR="00C5724C" w:rsidRPr="003D656A" w:rsidRDefault="00C5724C" w:rsidP="00C5724C">
            <w:pPr>
              <w:rPr>
                <w:color w:val="9BC2E6"/>
                <w:sz w:val="18"/>
                <w:szCs w:val="18"/>
              </w:rPr>
            </w:pPr>
            <w:r w:rsidRPr="003D656A">
              <w:rPr>
                <w:color w:val="9BC2E6"/>
                <w:sz w:val="18"/>
                <w:szCs w:val="18"/>
              </w:rPr>
              <w:t>Aile Hekimliği</w:t>
            </w:r>
          </w:p>
          <w:p w14:paraId="563F4529" w14:textId="77777777" w:rsidR="00C5724C" w:rsidRPr="003D656A" w:rsidRDefault="00C5724C" w:rsidP="00C5724C">
            <w:pPr>
              <w:rPr>
                <w:color w:val="9BC2E6"/>
                <w:sz w:val="18"/>
                <w:szCs w:val="18"/>
              </w:rPr>
            </w:pPr>
            <w:r w:rsidRPr="003D656A">
              <w:rPr>
                <w:color w:val="9BC2E6"/>
                <w:sz w:val="18"/>
                <w:szCs w:val="18"/>
              </w:rPr>
              <w:t>Aile Hekimliği Temel Özellikleri</w:t>
            </w:r>
          </w:p>
          <w:p w14:paraId="544D13DB" w14:textId="77777777" w:rsidR="00C5724C" w:rsidRPr="003D656A" w:rsidRDefault="00C5724C" w:rsidP="00C5724C">
            <w:pPr>
              <w:ind w:right="57"/>
              <w:rPr>
                <w:color w:val="4472C4"/>
                <w:sz w:val="18"/>
                <w:szCs w:val="18"/>
              </w:rPr>
            </w:pPr>
            <w:r w:rsidRPr="003D656A">
              <w:rPr>
                <w:color w:val="9BC2E6"/>
                <w:sz w:val="18"/>
                <w:szCs w:val="18"/>
              </w:rPr>
              <w:t>D. ADAHAN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2BFF89DB" w14:textId="77777777" w:rsidR="00C5724C" w:rsidRPr="003D656A" w:rsidRDefault="00C5724C" w:rsidP="00C5724C">
            <w:pPr>
              <w:rPr>
                <w:sz w:val="18"/>
                <w:szCs w:val="18"/>
              </w:rPr>
            </w:pPr>
            <w:r>
              <w:rPr>
                <w:color w:val="F4B084"/>
                <w:sz w:val="20"/>
                <w:szCs w:val="20"/>
              </w:rPr>
              <w:t>Bağımsız Öğrenme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05587379" w14:textId="77777777" w:rsidR="00C5724C" w:rsidRPr="003D656A" w:rsidRDefault="00C5724C" w:rsidP="00C5724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bCs/>
                <w:sz w:val="18"/>
                <w:szCs w:val="18"/>
              </w:rPr>
            </w:pPr>
            <w:r w:rsidRPr="003D656A">
              <w:rPr>
                <w:color w:val="7030A0"/>
                <w:sz w:val="18"/>
                <w:szCs w:val="18"/>
              </w:rPr>
              <w:t>T. Patoloji</w:t>
            </w:r>
            <w:r w:rsidRPr="003D656A">
              <w:rPr>
                <w:color w:val="7030A0"/>
                <w:sz w:val="18"/>
                <w:szCs w:val="18"/>
              </w:rPr>
              <w:br/>
            </w:r>
            <w:proofErr w:type="spellStart"/>
            <w:r w:rsidRPr="003D656A">
              <w:rPr>
                <w:color w:val="7030A0"/>
                <w:sz w:val="18"/>
                <w:szCs w:val="18"/>
              </w:rPr>
              <w:t>EdinselMetabolik</w:t>
            </w:r>
            <w:proofErr w:type="spellEnd"/>
            <w:r w:rsidRPr="003D656A">
              <w:rPr>
                <w:color w:val="7030A0"/>
                <w:sz w:val="18"/>
                <w:szCs w:val="18"/>
              </w:rPr>
              <w:t xml:space="preserve"> ve </w:t>
            </w:r>
            <w:proofErr w:type="spellStart"/>
            <w:r w:rsidRPr="003D656A">
              <w:rPr>
                <w:color w:val="7030A0"/>
                <w:sz w:val="18"/>
                <w:szCs w:val="18"/>
              </w:rPr>
              <w:t>Toksik</w:t>
            </w:r>
            <w:proofErr w:type="spellEnd"/>
            <w:r w:rsidRPr="003D656A">
              <w:rPr>
                <w:color w:val="7030A0"/>
                <w:sz w:val="18"/>
                <w:szCs w:val="18"/>
              </w:rPr>
              <w:t xml:space="preserve"> Bozukluklar</w:t>
            </w:r>
            <w:r w:rsidRPr="003D656A">
              <w:rPr>
                <w:color w:val="7030A0"/>
                <w:sz w:val="18"/>
                <w:szCs w:val="18"/>
              </w:rPr>
              <w:br/>
              <w:t>H. EROL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2D52A56D" w14:textId="77777777" w:rsidR="00C5724C" w:rsidRPr="003D656A" w:rsidRDefault="00C5724C" w:rsidP="00C5724C">
            <w:pPr>
              <w:ind w:left="-26" w:right="-170" w:firstLine="26"/>
              <w:rPr>
                <w:color w:val="595959"/>
                <w:sz w:val="18"/>
                <w:szCs w:val="18"/>
              </w:rPr>
            </w:pPr>
            <w:r w:rsidRPr="003D656A">
              <w:rPr>
                <w:color w:val="595959"/>
                <w:sz w:val="18"/>
                <w:szCs w:val="18"/>
              </w:rPr>
              <w:t>Nöroloji</w:t>
            </w:r>
          </w:p>
          <w:p w14:paraId="56A1107A" w14:textId="77777777" w:rsidR="00C5724C" w:rsidRPr="003D656A" w:rsidRDefault="00C5724C" w:rsidP="00C5724C">
            <w:pPr>
              <w:ind w:left="-26" w:right="-170" w:firstLine="26"/>
              <w:rPr>
                <w:color w:val="595959"/>
                <w:sz w:val="18"/>
                <w:szCs w:val="18"/>
              </w:rPr>
            </w:pPr>
            <w:r w:rsidRPr="003D656A">
              <w:rPr>
                <w:color w:val="595959"/>
                <w:sz w:val="18"/>
                <w:szCs w:val="18"/>
              </w:rPr>
              <w:t>Uyku Bozukluklarına Yaklaşım</w:t>
            </w:r>
          </w:p>
          <w:p w14:paraId="7C01F5E7" w14:textId="77777777" w:rsidR="00C5724C" w:rsidRPr="003D656A" w:rsidRDefault="00C5724C" w:rsidP="00C5724C">
            <w:pPr>
              <w:ind w:right="57"/>
              <w:rPr>
                <w:bCs/>
                <w:color w:val="00B050"/>
                <w:sz w:val="18"/>
                <w:szCs w:val="18"/>
              </w:rPr>
            </w:pPr>
            <w:r w:rsidRPr="003D656A">
              <w:rPr>
                <w:color w:val="595959"/>
                <w:sz w:val="18"/>
                <w:szCs w:val="18"/>
              </w:rPr>
              <w:t>D. CEYLAN</w:t>
            </w:r>
          </w:p>
        </w:tc>
      </w:tr>
      <w:tr w:rsidR="00C5724C" w:rsidRPr="001F0748" w14:paraId="13A1495D" w14:textId="77777777" w:rsidTr="00F1597C">
        <w:trPr>
          <w:trHeight w:val="724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267BA29A" w14:textId="77777777" w:rsidR="00C5724C" w:rsidRDefault="00C5724C" w:rsidP="00C5724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2:10</w:t>
            </w:r>
          </w:p>
          <w:p w14:paraId="7019A89D" w14:textId="77777777" w:rsidR="00C5724C" w:rsidRPr="00245277" w:rsidRDefault="00C5724C" w:rsidP="00C5724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2:4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</w:tcPr>
          <w:p w14:paraId="2366717E" w14:textId="77777777" w:rsidR="00C5724C" w:rsidRPr="003D656A" w:rsidRDefault="00C5724C" w:rsidP="00C5724C">
            <w:pPr>
              <w:rPr>
                <w:color w:val="1F4E79"/>
                <w:sz w:val="18"/>
                <w:szCs w:val="18"/>
              </w:rPr>
            </w:pPr>
            <w:r w:rsidRPr="00375F90">
              <w:rPr>
                <w:sz w:val="18"/>
                <w:szCs w:val="18"/>
              </w:rPr>
              <w:t>Seçmeli Ders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</w:tcPr>
          <w:p w14:paraId="2C1CBC53" w14:textId="77777777" w:rsidR="00C5724C" w:rsidRPr="003D656A" w:rsidRDefault="00C5724C" w:rsidP="00C5724C">
            <w:pPr>
              <w:rPr>
                <w:sz w:val="18"/>
                <w:szCs w:val="18"/>
              </w:rPr>
            </w:pPr>
            <w:r w:rsidRPr="00375F90">
              <w:rPr>
                <w:sz w:val="18"/>
                <w:szCs w:val="18"/>
              </w:rPr>
              <w:t>Seçmeli Ders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</w:tcPr>
          <w:p w14:paraId="657195EA" w14:textId="77777777" w:rsidR="00C5724C" w:rsidRPr="003D656A" w:rsidRDefault="00C5724C" w:rsidP="00C5724C">
            <w:pPr>
              <w:rPr>
                <w:sz w:val="18"/>
                <w:szCs w:val="18"/>
              </w:rPr>
            </w:pPr>
            <w:r w:rsidRPr="00375F90">
              <w:rPr>
                <w:sz w:val="18"/>
                <w:szCs w:val="18"/>
              </w:rPr>
              <w:t>Seçmeli Ders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</w:tcPr>
          <w:p w14:paraId="51912313" w14:textId="77777777" w:rsidR="00C5724C" w:rsidRPr="003D656A" w:rsidRDefault="00C5724C" w:rsidP="00C5724C">
            <w:pPr>
              <w:rPr>
                <w:sz w:val="18"/>
                <w:szCs w:val="18"/>
              </w:rPr>
            </w:pPr>
            <w:r w:rsidRPr="00375F90">
              <w:rPr>
                <w:sz w:val="18"/>
                <w:szCs w:val="18"/>
              </w:rPr>
              <w:t>Seçmeli Ders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</w:tcPr>
          <w:p w14:paraId="47FB6D6A" w14:textId="77777777" w:rsidR="00C5724C" w:rsidRPr="003D656A" w:rsidRDefault="00C5724C" w:rsidP="00C5724C">
            <w:pPr>
              <w:pStyle w:val="Default"/>
              <w:rPr>
                <w:rFonts w:ascii="Times New Roman" w:hAnsi="Times New Roman" w:cs="Times New Roman"/>
                <w:color w:val="C45911"/>
                <w:sz w:val="18"/>
                <w:szCs w:val="18"/>
              </w:rPr>
            </w:pPr>
            <w:r w:rsidRPr="00614573">
              <w:rPr>
                <w:color w:val="F4B084"/>
                <w:sz w:val="20"/>
                <w:szCs w:val="20"/>
              </w:rPr>
              <w:t>Bağımsız Öğrenme</w:t>
            </w:r>
          </w:p>
        </w:tc>
      </w:tr>
      <w:tr w:rsidR="00C5724C" w:rsidRPr="001F0748" w14:paraId="1F65E9C0" w14:textId="77777777" w:rsidTr="00F1597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2D881DB3" w14:textId="77777777" w:rsidR="00C5724C" w:rsidRDefault="00C5724C" w:rsidP="00C5724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2:40</w:t>
            </w:r>
          </w:p>
          <w:p w14:paraId="59E8163F" w14:textId="77777777" w:rsidR="00C5724C" w:rsidRPr="00245277" w:rsidRDefault="00C5724C" w:rsidP="00C5724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3:1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</w:tcPr>
          <w:p w14:paraId="37AA4DE6" w14:textId="77777777" w:rsidR="00C5724C" w:rsidRPr="003D656A" w:rsidRDefault="00C5724C" w:rsidP="00C5724C">
            <w:pPr>
              <w:ind w:right="57"/>
              <w:rPr>
                <w:color w:val="1F4E79"/>
                <w:sz w:val="18"/>
                <w:szCs w:val="18"/>
              </w:rPr>
            </w:pPr>
            <w:r w:rsidRPr="00375F90">
              <w:rPr>
                <w:sz w:val="18"/>
                <w:szCs w:val="18"/>
              </w:rPr>
              <w:t>Seçmeli Ders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</w:tcPr>
          <w:p w14:paraId="1B7B3052" w14:textId="77777777" w:rsidR="00C5724C" w:rsidRPr="003D656A" w:rsidRDefault="00C5724C" w:rsidP="00C5724C">
            <w:pPr>
              <w:rPr>
                <w:sz w:val="18"/>
                <w:szCs w:val="18"/>
              </w:rPr>
            </w:pPr>
            <w:r w:rsidRPr="00375F90">
              <w:rPr>
                <w:sz w:val="18"/>
                <w:szCs w:val="18"/>
              </w:rPr>
              <w:t>Seçmeli Ders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</w:tcPr>
          <w:p w14:paraId="5FF9835E" w14:textId="77777777" w:rsidR="00C5724C" w:rsidRPr="003D656A" w:rsidRDefault="00C5724C" w:rsidP="00C5724C">
            <w:pPr>
              <w:rPr>
                <w:sz w:val="18"/>
                <w:szCs w:val="18"/>
              </w:rPr>
            </w:pPr>
            <w:r w:rsidRPr="00375F90">
              <w:rPr>
                <w:sz w:val="18"/>
                <w:szCs w:val="18"/>
              </w:rPr>
              <w:t>Seçmeli Ders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</w:tcPr>
          <w:p w14:paraId="0231953A" w14:textId="77777777" w:rsidR="00C5724C" w:rsidRPr="003D656A" w:rsidRDefault="00C5724C" w:rsidP="00C5724C">
            <w:pPr>
              <w:rPr>
                <w:sz w:val="18"/>
                <w:szCs w:val="18"/>
              </w:rPr>
            </w:pPr>
            <w:r w:rsidRPr="00375F90">
              <w:rPr>
                <w:sz w:val="18"/>
                <w:szCs w:val="18"/>
              </w:rPr>
              <w:t>Seçmeli Ders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</w:tcPr>
          <w:p w14:paraId="43369103" w14:textId="77777777" w:rsidR="00C5724C" w:rsidRPr="003D656A" w:rsidRDefault="00C5724C" w:rsidP="00C5724C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614573">
              <w:rPr>
                <w:color w:val="F4B084"/>
                <w:sz w:val="20"/>
                <w:szCs w:val="20"/>
              </w:rPr>
              <w:t>Bağımsız Öğrenme</w:t>
            </w:r>
          </w:p>
        </w:tc>
      </w:tr>
      <w:tr w:rsidR="00C5724C" w:rsidRPr="001F0748" w14:paraId="3F16A7F5" w14:textId="77777777" w:rsidTr="00512BA9">
        <w:trPr>
          <w:trHeight w:val="299"/>
        </w:trPr>
        <w:tc>
          <w:tcPr>
            <w:tcW w:w="796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23C52412" w14:textId="77777777" w:rsidR="00C5724C" w:rsidRPr="00245277" w:rsidRDefault="00C5724C" w:rsidP="00C5724C">
            <w:pPr>
              <w:jc w:val="center"/>
              <w:rPr>
                <w:rFonts w:cs="Calibri"/>
                <w:b/>
                <w:sz w:val="18"/>
                <w:szCs w:val="18"/>
              </w:rPr>
            </w:pPr>
          </w:p>
        </w:tc>
        <w:tc>
          <w:tcPr>
            <w:tcW w:w="2084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5D059EA7" w14:textId="77777777" w:rsidR="00C5724C" w:rsidRPr="003D656A" w:rsidRDefault="00C5724C" w:rsidP="00C5724C">
            <w:pPr>
              <w:rPr>
                <w:color w:val="BF8F00"/>
                <w:sz w:val="18"/>
                <w:szCs w:val="18"/>
              </w:rPr>
            </w:pPr>
          </w:p>
        </w:tc>
        <w:tc>
          <w:tcPr>
            <w:tcW w:w="2393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3BA45DE3" w14:textId="77777777" w:rsidR="00C5724C" w:rsidRPr="003D656A" w:rsidRDefault="00C5724C" w:rsidP="00C5724C">
            <w:pPr>
              <w:rPr>
                <w:color w:val="548235"/>
                <w:sz w:val="18"/>
                <w:szCs w:val="18"/>
              </w:rPr>
            </w:pPr>
          </w:p>
        </w:tc>
        <w:tc>
          <w:tcPr>
            <w:tcW w:w="2988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2BB2928D" w14:textId="77777777" w:rsidR="00C5724C" w:rsidRPr="003D656A" w:rsidRDefault="00C5724C" w:rsidP="00C5724C">
            <w:pPr>
              <w:rPr>
                <w:color w:val="548235"/>
                <w:sz w:val="18"/>
                <w:szCs w:val="18"/>
              </w:rPr>
            </w:pPr>
          </w:p>
        </w:tc>
        <w:tc>
          <w:tcPr>
            <w:tcW w:w="2536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7CACF0D4" w14:textId="77777777" w:rsidR="00C5724C" w:rsidRPr="003D656A" w:rsidRDefault="00C5724C" w:rsidP="00C5724C">
            <w:pPr>
              <w:rPr>
                <w:sz w:val="18"/>
                <w:szCs w:val="18"/>
              </w:rPr>
            </w:pPr>
          </w:p>
        </w:tc>
        <w:tc>
          <w:tcPr>
            <w:tcW w:w="2812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119FEB68" w14:textId="77777777" w:rsidR="00C5724C" w:rsidRPr="003D656A" w:rsidRDefault="00C5724C" w:rsidP="00C5724C">
            <w:pPr>
              <w:pStyle w:val="Default"/>
              <w:rPr>
                <w:rFonts w:ascii="Times New Roman" w:hAnsi="Times New Roman" w:cs="Times New Roman"/>
                <w:color w:val="548235"/>
                <w:sz w:val="18"/>
                <w:szCs w:val="18"/>
              </w:rPr>
            </w:pPr>
          </w:p>
        </w:tc>
      </w:tr>
      <w:tr w:rsidR="00C5724C" w:rsidRPr="001F0748" w14:paraId="08E9A2A7" w14:textId="77777777" w:rsidTr="00F1597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63363E2A" w14:textId="77777777" w:rsidR="00C5724C" w:rsidRDefault="00C5724C" w:rsidP="00C5724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3:45</w:t>
            </w:r>
          </w:p>
          <w:p w14:paraId="32FBBB22" w14:textId="77777777" w:rsidR="00C5724C" w:rsidRPr="00245277" w:rsidRDefault="00C5724C" w:rsidP="00C5724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4:25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7E46D413" w14:textId="77777777" w:rsidR="00C5724C" w:rsidRPr="003D656A" w:rsidRDefault="00C5724C" w:rsidP="00C5724C">
            <w:pPr>
              <w:rPr>
                <w:color w:val="BF8F00"/>
                <w:sz w:val="18"/>
                <w:szCs w:val="18"/>
              </w:rPr>
            </w:pPr>
            <w:r w:rsidRPr="003D656A">
              <w:rPr>
                <w:color w:val="BF8F00"/>
                <w:sz w:val="18"/>
                <w:szCs w:val="18"/>
              </w:rPr>
              <w:t>Enfeksiyon Hastalıkları</w:t>
            </w:r>
            <w:r w:rsidRPr="003D656A">
              <w:rPr>
                <w:color w:val="BF8F00"/>
                <w:sz w:val="18"/>
                <w:szCs w:val="18"/>
              </w:rPr>
              <w:br/>
            </w:r>
            <w:proofErr w:type="spellStart"/>
            <w:r w:rsidRPr="003D656A">
              <w:rPr>
                <w:color w:val="BF8F00"/>
                <w:sz w:val="18"/>
                <w:szCs w:val="18"/>
              </w:rPr>
              <w:t>Tetanoz</w:t>
            </w:r>
            <w:proofErr w:type="spellEnd"/>
          </w:p>
          <w:p w14:paraId="7E42DD1A" w14:textId="77777777" w:rsidR="00C5724C" w:rsidRPr="00245277" w:rsidRDefault="00C5724C" w:rsidP="00C5724C">
            <w:pPr>
              <w:ind w:right="57"/>
              <w:jc w:val="center"/>
              <w:rPr>
                <w:sz w:val="18"/>
                <w:szCs w:val="18"/>
              </w:rPr>
            </w:pPr>
            <w:r w:rsidRPr="003D656A">
              <w:rPr>
                <w:color w:val="BF8F00"/>
                <w:sz w:val="18"/>
                <w:szCs w:val="18"/>
              </w:rPr>
              <w:t>Uzm. Dr. N. YILMAZ GÖÇEN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6629268E" w14:textId="77777777" w:rsidR="00C5724C" w:rsidRPr="00245277" w:rsidRDefault="00C5724C" w:rsidP="00C5724C">
            <w:pPr>
              <w:ind w:right="57"/>
              <w:jc w:val="center"/>
              <w:rPr>
                <w:sz w:val="18"/>
                <w:szCs w:val="18"/>
              </w:rPr>
            </w:pPr>
            <w:r w:rsidRPr="003D656A">
              <w:rPr>
                <w:color w:val="548235"/>
                <w:sz w:val="18"/>
                <w:szCs w:val="18"/>
              </w:rPr>
              <w:t>T. Farmakoloji</w:t>
            </w:r>
            <w:r w:rsidRPr="003D656A">
              <w:rPr>
                <w:color w:val="548235"/>
                <w:sz w:val="18"/>
                <w:szCs w:val="18"/>
              </w:rPr>
              <w:br/>
            </w:r>
            <w:proofErr w:type="spellStart"/>
            <w:r w:rsidRPr="003D656A">
              <w:rPr>
                <w:color w:val="548235"/>
                <w:sz w:val="18"/>
                <w:szCs w:val="18"/>
              </w:rPr>
              <w:t>Kolinoseptör</w:t>
            </w:r>
            <w:proofErr w:type="spellEnd"/>
            <w:r w:rsidRPr="003D656A">
              <w:rPr>
                <w:color w:val="548235"/>
                <w:sz w:val="18"/>
                <w:szCs w:val="18"/>
              </w:rPr>
              <w:t xml:space="preserve"> Bloke Edici İlaçlar</w:t>
            </w:r>
            <w:r w:rsidRPr="003D656A">
              <w:rPr>
                <w:color w:val="548235"/>
                <w:sz w:val="18"/>
                <w:szCs w:val="18"/>
              </w:rPr>
              <w:br/>
              <w:t>M. ÖZDEMİR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53B8F605" w14:textId="77777777" w:rsidR="00C5724C" w:rsidRPr="00245277" w:rsidRDefault="00C5724C" w:rsidP="00C5724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FF0000"/>
                <w:sz w:val="18"/>
                <w:szCs w:val="18"/>
              </w:rPr>
            </w:pPr>
            <w:r w:rsidRPr="003D656A">
              <w:rPr>
                <w:color w:val="548235"/>
                <w:sz w:val="18"/>
                <w:szCs w:val="18"/>
              </w:rPr>
              <w:t>T. Farmakoloji</w:t>
            </w:r>
            <w:r w:rsidRPr="003D656A">
              <w:rPr>
                <w:color w:val="548235"/>
                <w:sz w:val="18"/>
                <w:szCs w:val="18"/>
              </w:rPr>
              <w:br/>
            </w:r>
            <w:proofErr w:type="spellStart"/>
            <w:r w:rsidRPr="003D656A">
              <w:rPr>
                <w:color w:val="548235"/>
                <w:sz w:val="18"/>
                <w:szCs w:val="18"/>
              </w:rPr>
              <w:t>Kolinoseptör</w:t>
            </w:r>
            <w:proofErr w:type="spellEnd"/>
            <w:r w:rsidRPr="003D656A">
              <w:rPr>
                <w:color w:val="548235"/>
                <w:sz w:val="18"/>
                <w:szCs w:val="18"/>
              </w:rPr>
              <w:t xml:space="preserve"> Aktive Edici ve </w:t>
            </w:r>
            <w:proofErr w:type="spellStart"/>
            <w:r w:rsidRPr="003D656A">
              <w:rPr>
                <w:color w:val="548235"/>
                <w:sz w:val="18"/>
                <w:szCs w:val="18"/>
              </w:rPr>
              <w:t>Kolinesteraz</w:t>
            </w:r>
            <w:proofErr w:type="spellEnd"/>
            <w:r w:rsidRPr="003D656A">
              <w:rPr>
                <w:color w:val="548235"/>
                <w:sz w:val="18"/>
                <w:szCs w:val="18"/>
              </w:rPr>
              <w:t xml:space="preserve"> İnhibitörleri</w:t>
            </w:r>
            <w:r w:rsidRPr="003D656A">
              <w:rPr>
                <w:color w:val="548235"/>
                <w:sz w:val="18"/>
                <w:szCs w:val="18"/>
              </w:rPr>
              <w:br/>
              <w:t>N.BİLİCİ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79C2EEE3" w14:textId="77777777" w:rsidR="00C5724C" w:rsidRPr="00245277" w:rsidRDefault="00C5724C" w:rsidP="00C5724C">
            <w:pPr>
              <w:ind w:right="57"/>
              <w:jc w:val="center"/>
              <w:rPr>
                <w:sz w:val="18"/>
                <w:szCs w:val="18"/>
              </w:rPr>
            </w:pPr>
            <w:r w:rsidRPr="003D656A">
              <w:rPr>
                <w:sz w:val="18"/>
                <w:szCs w:val="18"/>
              </w:rPr>
              <w:t>KLİNİK VE MESLEKİ BECERİ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465368D6" w14:textId="432B9091" w:rsidR="00C5724C" w:rsidRPr="00245277" w:rsidRDefault="00C5724C" w:rsidP="00C5724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D656A">
              <w:rPr>
                <w:color w:val="305496"/>
                <w:sz w:val="18"/>
                <w:szCs w:val="18"/>
              </w:rPr>
              <w:t>Psikiyatri</w:t>
            </w:r>
            <w:r w:rsidRPr="003D656A">
              <w:rPr>
                <w:color w:val="305496"/>
                <w:sz w:val="18"/>
                <w:szCs w:val="18"/>
              </w:rPr>
              <w:br/>
              <w:t>Psikosomatik Hastalıklar</w:t>
            </w:r>
            <w:r w:rsidRPr="003D656A">
              <w:rPr>
                <w:color w:val="305496"/>
                <w:sz w:val="18"/>
                <w:szCs w:val="18"/>
              </w:rPr>
              <w:br/>
              <w:t>N. DEMİR</w:t>
            </w:r>
          </w:p>
        </w:tc>
      </w:tr>
      <w:tr w:rsidR="00C5724C" w:rsidRPr="001F0748" w14:paraId="36F7F8FD" w14:textId="77777777" w:rsidTr="00F1597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06118A08" w14:textId="77777777" w:rsidR="00C5724C" w:rsidRDefault="00C5724C" w:rsidP="00C5724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4:35</w:t>
            </w:r>
          </w:p>
          <w:p w14:paraId="69E91292" w14:textId="77777777" w:rsidR="00C5724C" w:rsidRPr="00245277" w:rsidRDefault="00C5724C" w:rsidP="00C5724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5:15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2D7A57B0" w14:textId="77777777" w:rsidR="00C5724C" w:rsidRPr="003D656A" w:rsidRDefault="00C5724C" w:rsidP="00C5724C">
            <w:pPr>
              <w:rPr>
                <w:color w:val="BF8F00"/>
                <w:sz w:val="18"/>
                <w:szCs w:val="18"/>
              </w:rPr>
            </w:pPr>
            <w:r w:rsidRPr="003D656A">
              <w:rPr>
                <w:color w:val="BF8F00"/>
                <w:sz w:val="18"/>
                <w:szCs w:val="18"/>
              </w:rPr>
              <w:t>Enfeksiyon Hastalıkları</w:t>
            </w:r>
            <w:r w:rsidRPr="003D656A">
              <w:rPr>
                <w:color w:val="BF8F00"/>
                <w:sz w:val="18"/>
                <w:szCs w:val="18"/>
              </w:rPr>
              <w:br/>
            </w:r>
            <w:proofErr w:type="spellStart"/>
            <w:r w:rsidRPr="003D656A">
              <w:rPr>
                <w:color w:val="BF8F00"/>
                <w:sz w:val="18"/>
                <w:szCs w:val="18"/>
              </w:rPr>
              <w:t>Tetanoz</w:t>
            </w:r>
            <w:proofErr w:type="spellEnd"/>
          </w:p>
          <w:p w14:paraId="4982BCF3" w14:textId="77777777" w:rsidR="00C5724C" w:rsidRPr="00245277" w:rsidRDefault="00C5724C" w:rsidP="00C5724C">
            <w:pPr>
              <w:ind w:right="57"/>
              <w:jc w:val="center"/>
              <w:rPr>
                <w:sz w:val="18"/>
                <w:szCs w:val="18"/>
              </w:rPr>
            </w:pPr>
            <w:r w:rsidRPr="003D656A">
              <w:rPr>
                <w:color w:val="BF8F00"/>
                <w:sz w:val="18"/>
                <w:szCs w:val="18"/>
              </w:rPr>
              <w:t>Uzm. Dr. N. YILMAZ GÖÇEN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37979117" w14:textId="77777777" w:rsidR="00C5724C" w:rsidRPr="00245277" w:rsidRDefault="00C5724C" w:rsidP="00C5724C">
            <w:pPr>
              <w:ind w:right="57"/>
              <w:jc w:val="center"/>
              <w:rPr>
                <w:sz w:val="18"/>
                <w:szCs w:val="18"/>
              </w:rPr>
            </w:pPr>
            <w:r w:rsidRPr="003D656A">
              <w:rPr>
                <w:color w:val="548235"/>
                <w:sz w:val="18"/>
                <w:szCs w:val="18"/>
              </w:rPr>
              <w:t>T. Farmakoloji</w:t>
            </w:r>
            <w:r w:rsidRPr="003D656A">
              <w:rPr>
                <w:color w:val="548235"/>
                <w:sz w:val="18"/>
                <w:szCs w:val="18"/>
              </w:rPr>
              <w:br/>
            </w:r>
            <w:proofErr w:type="spellStart"/>
            <w:r w:rsidRPr="003D656A">
              <w:rPr>
                <w:color w:val="548235"/>
                <w:sz w:val="18"/>
                <w:szCs w:val="18"/>
              </w:rPr>
              <w:t>Kolinoseptör</w:t>
            </w:r>
            <w:proofErr w:type="spellEnd"/>
            <w:r w:rsidRPr="003D656A">
              <w:rPr>
                <w:color w:val="548235"/>
                <w:sz w:val="18"/>
                <w:szCs w:val="18"/>
              </w:rPr>
              <w:t xml:space="preserve"> Bloke Edici İlaçlar</w:t>
            </w:r>
            <w:r w:rsidRPr="003D656A">
              <w:rPr>
                <w:color w:val="548235"/>
                <w:sz w:val="18"/>
                <w:szCs w:val="18"/>
              </w:rPr>
              <w:br/>
              <w:t>M. ÖZDEMİR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4CA5FEE3" w14:textId="77777777" w:rsidR="00C5724C" w:rsidRPr="00245277" w:rsidRDefault="00C5724C" w:rsidP="00C5724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FF0000"/>
                <w:sz w:val="18"/>
                <w:szCs w:val="18"/>
              </w:rPr>
            </w:pPr>
            <w:r w:rsidRPr="003D656A">
              <w:rPr>
                <w:color w:val="548235"/>
                <w:sz w:val="18"/>
                <w:szCs w:val="18"/>
              </w:rPr>
              <w:t>T. Farmakoloji</w:t>
            </w:r>
            <w:r w:rsidRPr="003D656A">
              <w:rPr>
                <w:color w:val="548235"/>
                <w:sz w:val="18"/>
                <w:szCs w:val="18"/>
              </w:rPr>
              <w:br/>
            </w:r>
            <w:proofErr w:type="spellStart"/>
            <w:r w:rsidRPr="003D656A">
              <w:rPr>
                <w:color w:val="548235"/>
                <w:sz w:val="18"/>
                <w:szCs w:val="18"/>
              </w:rPr>
              <w:t>Kolinoseptör</w:t>
            </w:r>
            <w:proofErr w:type="spellEnd"/>
            <w:r w:rsidRPr="003D656A">
              <w:rPr>
                <w:color w:val="548235"/>
                <w:sz w:val="18"/>
                <w:szCs w:val="18"/>
              </w:rPr>
              <w:t xml:space="preserve"> Aktive Edici ve </w:t>
            </w:r>
            <w:proofErr w:type="spellStart"/>
            <w:r w:rsidRPr="003D656A">
              <w:rPr>
                <w:color w:val="548235"/>
                <w:sz w:val="18"/>
                <w:szCs w:val="18"/>
              </w:rPr>
              <w:t>Kolinesteraz</w:t>
            </w:r>
            <w:proofErr w:type="spellEnd"/>
            <w:r w:rsidRPr="003D656A">
              <w:rPr>
                <w:color w:val="548235"/>
                <w:sz w:val="18"/>
                <w:szCs w:val="18"/>
              </w:rPr>
              <w:t xml:space="preserve"> İnhibitörleri</w:t>
            </w:r>
            <w:r w:rsidRPr="003D656A">
              <w:rPr>
                <w:color w:val="548235"/>
                <w:sz w:val="18"/>
                <w:szCs w:val="18"/>
              </w:rPr>
              <w:br/>
              <w:t>N.BİLİCİ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17303B03" w14:textId="77777777" w:rsidR="00C5724C" w:rsidRPr="00245277" w:rsidRDefault="00C5724C" w:rsidP="00C5724C">
            <w:pPr>
              <w:ind w:right="57"/>
              <w:jc w:val="center"/>
              <w:rPr>
                <w:sz w:val="18"/>
                <w:szCs w:val="18"/>
              </w:rPr>
            </w:pPr>
            <w:r w:rsidRPr="003D656A">
              <w:rPr>
                <w:sz w:val="18"/>
                <w:szCs w:val="18"/>
              </w:rPr>
              <w:t>KLİNİK VE MESLEKİ BECERİ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30548ED3" w14:textId="7955ECD4" w:rsidR="00C5724C" w:rsidRPr="00245277" w:rsidRDefault="00C5724C" w:rsidP="00C5724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D656A">
              <w:rPr>
                <w:color w:val="305496"/>
                <w:sz w:val="18"/>
                <w:szCs w:val="18"/>
              </w:rPr>
              <w:t>Psikiyatri</w:t>
            </w:r>
            <w:r w:rsidRPr="003D656A">
              <w:rPr>
                <w:color w:val="305496"/>
                <w:sz w:val="18"/>
                <w:szCs w:val="18"/>
              </w:rPr>
              <w:br/>
              <w:t>Dışa Atım Bozuklukları</w:t>
            </w:r>
            <w:r w:rsidRPr="003D656A">
              <w:rPr>
                <w:color w:val="305496"/>
                <w:sz w:val="18"/>
                <w:szCs w:val="18"/>
              </w:rPr>
              <w:br/>
              <w:t>N. DEMİR</w:t>
            </w:r>
          </w:p>
        </w:tc>
      </w:tr>
      <w:tr w:rsidR="00C5724C" w:rsidRPr="001F0748" w14:paraId="47EE91B1" w14:textId="77777777" w:rsidTr="00F1597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6217CE8F" w14:textId="77777777" w:rsidR="00C5724C" w:rsidRDefault="00C5724C" w:rsidP="00C5724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5:25</w:t>
            </w:r>
          </w:p>
          <w:p w14:paraId="465C3D2F" w14:textId="77777777" w:rsidR="00C5724C" w:rsidRPr="00245277" w:rsidRDefault="00C5724C" w:rsidP="00C5724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05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</w:tcPr>
          <w:p w14:paraId="5BA409DE" w14:textId="77777777" w:rsidR="00C5724C" w:rsidRPr="00245277" w:rsidRDefault="00C5724C" w:rsidP="00C5724C">
            <w:pPr>
              <w:ind w:right="57"/>
              <w:jc w:val="center"/>
              <w:rPr>
                <w:sz w:val="18"/>
                <w:szCs w:val="18"/>
              </w:rPr>
            </w:pPr>
            <w:r w:rsidRPr="00AB4BCE">
              <w:rPr>
                <w:color w:val="F4B084"/>
                <w:sz w:val="20"/>
                <w:szCs w:val="20"/>
              </w:rPr>
              <w:t>Bağımsız Öğrenme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</w:tcPr>
          <w:p w14:paraId="3F1B62AA" w14:textId="77777777" w:rsidR="00C5724C" w:rsidRPr="00245277" w:rsidRDefault="00C5724C" w:rsidP="00C5724C">
            <w:pPr>
              <w:ind w:right="57"/>
              <w:jc w:val="center"/>
              <w:rPr>
                <w:sz w:val="18"/>
                <w:szCs w:val="18"/>
              </w:rPr>
            </w:pPr>
            <w:r w:rsidRPr="00AB4BCE">
              <w:rPr>
                <w:color w:val="F4B084"/>
                <w:sz w:val="20"/>
                <w:szCs w:val="20"/>
              </w:rPr>
              <w:t>Bağımsız Öğrenme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</w:tcPr>
          <w:p w14:paraId="18A4E582" w14:textId="77777777" w:rsidR="00C5724C" w:rsidRPr="00245277" w:rsidRDefault="00C5724C" w:rsidP="00C5724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sz w:val="18"/>
                <w:szCs w:val="18"/>
              </w:rPr>
            </w:pPr>
            <w:r w:rsidRPr="00AB4BCE">
              <w:rPr>
                <w:color w:val="F4B084"/>
                <w:sz w:val="20"/>
                <w:szCs w:val="20"/>
              </w:rPr>
              <w:t>Bağımsız Öğrenme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</w:tcPr>
          <w:p w14:paraId="0905663A" w14:textId="77777777" w:rsidR="00C5724C" w:rsidRPr="00245277" w:rsidRDefault="00C5724C" w:rsidP="00C5724C">
            <w:pPr>
              <w:ind w:right="57"/>
              <w:jc w:val="center"/>
              <w:rPr>
                <w:sz w:val="18"/>
                <w:szCs w:val="18"/>
              </w:rPr>
            </w:pPr>
            <w:r w:rsidRPr="00AB4BCE">
              <w:rPr>
                <w:color w:val="F4B084"/>
                <w:sz w:val="20"/>
                <w:szCs w:val="20"/>
              </w:rPr>
              <w:t>Bağımsız Öğrenme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</w:tcPr>
          <w:p w14:paraId="2F2F62D0" w14:textId="77777777" w:rsidR="00C5724C" w:rsidRPr="00245277" w:rsidRDefault="00C5724C" w:rsidP="00C5724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B4BCE">
              <w:rPr>
                <w:color w:val="F4B084"/>
                <w:sz w:val="20"/>
                <w:szCs w:val="20"/>
              </w:rPr>
              <w:t>Bağımsız Öğrenme</w:t>
            </w:r>
          </w:p>
        </w:tc>
      </w:tr>
      <w:tr w:rsidR="00C5724C" w:rsidRPr="001F0748" w14:paraId="7B086703" w14:textId="77777777" w:rsidTr="00F1597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2657FBC2" w14:textId="77777777" w:rsidR="00C5724C" w:rsidRDefault="00C5724C" w:rsidP="00C5724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15</w:t>
            </w:r>
          </w:p>
          <w:p w14:paraId="18620DC2" w14:textId="77777777" w:rsidR="00C5724C" w:rsidRPr="00245277" w:rsidRDefault="00C5724C" w:rsidP="00C5724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55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</w:tcPr>
          <w:p w14:paraId="04B67B82" w14:textId="77777777" w:rsidR="00C5724C" w:rsidRPr="00245277" w:rsidRDefault="00C5724C" w:rsidP="00C5724C">
            <w:pPr>
              <w:ind w:right="57"/>
              <w:jc w:val="center"/>
              <w:rPr>
                <w:sz w:val="18"/>
                <w:szCs w:val="18"/>
              </w:rPr>
            </w:pPr>
            <w:r w:rsidRPr="00AB4BCE">
              <w:rPr>
                <w:color w:val="F4B084"/>
                <w:sz w:val="20"/>
                <w:szCs w:val="20"/>
              </w:rPr>
              <w:t>Bağımsız Öğrenme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</w:tcPr>
          <w:p w14:paraId="67ACEE42" w14:textId="77777777" w:rsidR="00C5724C" w:rsidRPr="00245277" w:rsidRDefault="00C5724C" w:rsidP="00C5724C">
            <w:pPr>
              <w:ind w:right="57"/>
              <w:jc w:val="center"/>
              <w:rPr>
                <w:sz w:val="18"/>
                <w:szCs w:val="18"/>
              </w:rPr>
            </w:pPr>
            <w:r w:rsidRPr="00AB4BCE">
              <w:rPr>
                <w:color w:val="F4B084"/>
                <w:sz w:val="20"/>
                <w:szCs w:val="20"/>
              </w:rPr>
              <w:t>Bağımsız Öğrenme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</w:tcPr>
          <w:p w14:paraId="703D577B" w14:textId="77777777" w:rsidR="00C5724C" w:rsidRPr="00245277" w:rsidRDefault="00C5724C" w:rsidP="00C5724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sz w:val="18"/>
                <w:szCs w:val="18"/>
              </w:rPr>
            </w:pPr>
            <w:r w:rsidRPr="00AB4BCE">
              <w:rPr>
                <w:color w:val="F4B084"/>
                <w:sz w:val="20"/>
                <w:szCs w:val="20"/>
              </w:rPr>
              <w:t>Bağımsız Öğrenme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</w:tcPr>
          <w:p w14:paraId="7C51ED09" w14:textId="77777777" w:rsidR="00C5724C" w:rsidRPr="00245277" w:rsidRDefault="00C5724C" w:rsidP="00C5724C">
            <w:pPr>
              <w:ind w:right="57"/>
              <w:jc w:val="center"/>
              <w:rPr>
                <w:sz w:val="18"/>
                <w:szCs w:val="18"/>
              </w:rPr>
            </w:pPr>
            <w:r w:rsidRPr="00AB4BCE">
              <w:rPr>
                <w:color w:val="F4B084"/>
                <w:sz w:val="20"/>
                <w:szCs w:val="20"/>
              </w:rPr>
              <w:t>Bağımsız Öğrenme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</w:tcPr>
          <w:p w14:paraId="6DFF6D13" w14:textId="77777777" w:rsidR="00C5724C" w:rsidRPr="00245277" w:rsidRDefault="00C5724C" w:rsidP="00C5724C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B4BCE">
              <w:rPr>
                <w:color w:val="F4B084"/>
                <w:sz w:val="20"/>
                <w:szCs w:val="20"/>
              </w:rPr>
              <w:t>Bağımsız Öğrenme</w:t>
            </w:r>
          </w:p>
        </w:tc>
      </w:tr>
    </w:tbl>
    <w:p w14:paraId="0C64DAB3" w14:textId="77777777" w:rsidR="00CA68DA" w:rsidRDefault="00CA68DA" w:rsidP="00565E55">
      <w:pPr>
        <w:rPr>
          <w:rFonts w:ascii="Arial" w:hAnsi="Arial" w:cs="Arial"/>
          <w:sz w:val="18"/>
          <w:szCs w:val="18"/>
        </w:rPr>
      </w:pPr>
    </w:p>
    <w:p w14:paraId="1426BB34" w14:textId="77777777" w:rsidR="00D52F59" w:rsidRDefault="00D52F59" w:rsidP="00565E55">
      <w:pPr>
        <w:rPr>
          <w:rFonts w:ascii="Arial" w:hAnsi="Arial" w:cs="Arial"/>
          <w:sz w:val="18"/>
          <w:szCs w:val="18"/>
        </w:rPr>
      </w:pPr>
    </w:p>
    <w:p w14:paraId="2CE879E2" w14:textId="77777777" w:rsidR="00ED376A" w:rsidRDefault="00ED376A" w:rsidP="00565E55">
      <w:pPr>
        <w:rPr>
          <w:rFonts w:ascii="Arial" w:hAnsi="Arial" w:cs="Arial"/>
          <w:sz w:val="18"/>
          <w:szCs w:val="18"/>
        </w:rPr>
      </w:pPr>
    </w:p>
    <w:p w14:paraId="6D988B38" w14:textId="77777777" w:rsidR="003D656A" w:rsidRDefault="003D656A" w:rsidP="00565E55">
      <w:pPr>
        <w:rPr>
          <w:rFonts w:ascii="Arial" w:hAnsi="Arial" w:cs="Arial"/>
          <w:sz w:val="18"/>
          <w:szCs w:val="18"/>
        </w:rPr>
      </w:pPr>
    </w:p>
    <w:p w14:paraId="1021E56C" w14:textId="77777777" w:rsidR="003D656A" w:rsidRDefault="003D656A" w:rsidP="00565E55">
      <w:pPr>
        <w:rPr>
          <w:rFonts w:ascii="Arial" w:hAnsi="Arial" w:cs="Arial"/>
          <w:sz w:val="18"/>
          <w:szCs w:val="18"/>
        </w:rPr>
      </w:pPr>
    </w:p>
    <w:p w14:paraId="7F6B204B" w14:textId="77777777" w:rsidR="00364A2B" w:rsidRPr="00B95B57" w:rsidRDefault="00364A2B" w:rsidP="00565E55">
      <w:pPr>
        <w:rPr>
          <w:rFonts w:ascii="Arial" w:hAnsi="Arial" w:cs="Arial"/>
          <w:sz w:val="18"/>
          <w:szCs w:val="18"/>
        </w:rPr>
      </w:pPr>
    </w:p>
    <w:p w14:paraId="4BC2E910" w14:textId="77777777" w:rsidR="0096365A" w:rsidRPr="00B95B57" w:rsidRDefault="0096365A" w:rsidP="00565E55">
      <w:pPr>
        <w:spacing w:after="200" w:line="276" w:lineRule="auto"/>
        <w:rPr>
          <w:rFonts w:ascii="Arial" w:hAnsi="Arial" w:cs="Arial"/>
          <w:sz w:val="18"/>
          <w:szCs w:val="18"/>
        </w:rPr>
      </w:pPr>
    </w:p>
    <w:tbl>
      <w:tblPr>
        <w:tblW w:w="13609" w:type="dxa"/>
        <w:tblInd w:w="7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</w:tblCellMar>
        <w:tblLook w:val="00A0" w:firstRow="1" w:lastRow="0" w:firstColumn="1" w:lastColumn="0" w:noHBand="0" w:noVBand="0"/>
      </w:tblPr>
      <w:tblGrid>
        <w:gridCol w:w="796"/>
        <w:gridCol w:w="2084"/>
        <w:gridCol w:w="2393"/>
        <w:gridCol w:w="2988"/>
        <w:gridCol w:w="2536"/>
        <w:gridCol w:w="2812"/>
      </w:tblGrid>
      <w:tr w:rsidR="003D656A" w:rsidRPr="001F0748" w14:paraId="0D27D568" w14:textId="77777777" w:rsidTr="00F1597C">
        <w:trPr>
          <w:trHeight w:val="299"/>
        </w:trPr>
        <w:tc>
          <w:tcPr>
            <w:tcW w:w="796" w:type="dxa"/>
            <w:shd w:val="clear" w:color="auto" w:fill="FFC000"/>
            <w:tcMar>
              <w:left w:w="58" w:type="dxa"/>
            </w:tcMar>
            <w:vAlign w:val="center"/>
          </w:tcPr>
          <w:p w14:paraId="0F73E28F" w14:textId="77777777" w:rsidR="003D656A" w:rsidRPr="00245277" w:rsidRDefault="003D656A" w:rsidP="00F1597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5.</w:t>
            </w:r>
            <w:r w:rsidRPr="00245277">
              <w:rPr>
                <w:rFonts w:cs="Calibri"/>
                <w:b/>
                <w:sz w:val="18"/>
                <w:szCs w:val="18"/>
              </w:rPr>
              <w:t xml:space="preserve"> HAFTA</w:t>
            </w:r>
          </w:p>
        </w:tc>
        <w:tc>
          <w:tcPr>
            <w:tcW w:w="2084" w:type="dxa"/>
            <w:shd w:val="clear" w:color="auto" w:fill="FFC000"/>
            <w:tcMar>
              <w:left w:w="58" w:type="dxa"/>
            </w:tcMar>
            <w:vAlign w:val="center"/>
          </w:tcPr>
          <w:p w14:paraId="6BC72FF5" w14:textId="77777777" w:rsidR="003D656A" w:rsidRPr="00245277" w:rsidRDefault="003D656A" w:rsidP="00F1597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 xml:space="preserve">22 Kasım </w:t>
            </w:r>
            <w:r w:rsidRPr="00245277">
              <w:rPr>
                <w:rFonts w:cs="Calibri"/>
                <w:b/>
                <w:sz w:val="18"/>
                <w:szCs w:val="18"/>
              </w:rPr>
              <w:t>2021</w:t>
            </w:r>
          </w:p>
          <w:p w14:paraId="5387CA0E" w14:textId="77777777" w:rsidR="003D656A" w:rsidRPr="00245277" w:rsidRDefault="003D656A" w:rsidP="00F1597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Pazartesi</w:t>
            </w:r>
          </w:p>
        </w:tc>
        <w:tc>
          <w:tcPr>
            <w:tcW w:w="2393" w:type="dxa"/>
            <w:shd w:val="clear" w:color="auto" w:fill="FFC000"/>
            <w:tcMar>
              <w:left w:w="58" w:type="dxa"/>
            </w:tcMar>
            <w:vAlign w:val="center"/>
          </w:tcPr>
          <w:p w14:paraId="1B5F6543" w14:textId="77777777" w:rsidR="003D656A" w:rsidRPr="00245277" w:rsidRDefault="003D656A" w:rsidP="00F1597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23 Kasım</w:t>
            </w:r>
            <w:r w:rsidRPr="00245277">
              <w:rPr>
                <w:rFonts w:cs="Calibri"/>
                <w:b/>
                <w:sz w:val="18"/>
                <w:szCs w:val="18"/>
              </w:rPr>
              <w:t xml:space="preserve"> 2021</w:t>
            </w:r>
          </w:p>
          <w:p w14:paraId="35BC7D94" w14:textId="77777777" w:rsidR="003D656A" w:rsidRPr="00245277" w:rsidRDefault="003D656A" w:rsidP="00F1597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Salı</w:t>
            </w:r>
          </w:p>
        </w:tc>
        <w:tc>
          <w:tcPr>
            <w:tcW w:w="2988" w:type="dxa"/>
            <w:shd w:val="clear" w:color="auto" w:fill="FFC000"/>
            <w:tcMar>
              <w:left w:w="58" w:type="dxa"/>
            </w:tcMar>
            <w:vAlign w:val="center"/>
          </w:tcPr>
          <w:p w14:paraId="1B2A601F" w14:textId="77777777" w:rsidR="003D656A" w:rsidRPr="00245277" w:rsidRDefault="003D656A" w:rsidP="00F1597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24 Kasım</w:t>
            </w:r>
            <w:r w:rsidRPr="00245277">
              <w:rPr>
                <w:rFonts w:cs="Calibri"/>
                <w:b/>
                <w:sz w:val="18"/>
                <w:szCs w:val="18"/>
              </w:rPr>
              <w:t xml:space="preserve"> 2021 </w:t>
            </w:r>
          </w:p>
          <w:p w14:paraId="43B6586F" w14:textId="77777777" w:rsidR="003D656A" w:rsidRPr="00245277" w:rsidRDefault="003D656A" w:rsidP="00F1597C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Çarşamba</w:t>
            </w:r>
          </w:p>
        </w:tc>
        <w:tc>
          <w:tcPr>
            <w:tcW w:w="2536" w:type="dxa"/>
            <w:shd w:val="clear" w:color="auto" w:fill="FFC000"/>
            <w:tcMar>
              <w:left w:w="58" w:type="dxa"/>
            </w:tcMar>
            <w:vAlign w:val="center"/>
          </w:tcPr>
          <w:p w14:paraId="456B65A1" w14:textId="77777777" w:rsidR="003D656A" w:rsidRPr="00245277" w:rsidRDefault="003D656A" w:rsidP="00F1597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25 Kasım</w:t>
            </w:r>
            <w:r w:rsidRPr="00245277">
              <w:rPr>
                <w:rFonts w:cs="Calibri"/>
                <w:b/>
                <w:sz w:val="18"/>
                <w:szCs w:val="18"/>
              </w:rPr>
              <w:t xml:space="preserve"> 2021</w:t>
            </w:r>
          </w:p>
          <w:p w14:paraId="44269A05" w14:textId="77777777" w:rsidR="003D656A" w:rsidRPr="00245277" w:rsidRDefault="003D656A" w:rsidP="00F1597C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Perşembe</w:t>
            </w:r>
          </w:p>
        </w:tc>
        <w:tc>
          <w:tcPr>
            <w:tcW w:w="2812" w:type="dxa"/>
            <w:shd w:val="clear" w:color="auto" w:fill="FFC000"/>
            <w:tcMar>
              <w:left w:w="58" w:type="dxa"/>
            </w:tcMar>
            <w:vAlign w:val="center"/>
          </w:tcPr>
          <w:p w14:paraId="17EF8511" w14:textId="77777777" w:rsidR="003D656A" w:rsidRPr="00245277" w:rsidRDefault="003D656A" w:rsidP="00F1597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26 Kasım</w:t>
            </w:r>
            <w:r w:rsidRPr="00245277">
              <w:rPr>
                <w:rFonts w:cs="Calibri"/>
                <w:b/>
                <w:sz w:val="18"/>
                <w:szCs w:val="18"/>
              </w:rPr>
              <w:t xml:space="preserve"> 2021</w:t>
            </w:r>
          </w:p>
          <w:p w14:paraId="5AD08915" w14:textId="77777777" w:rsidR="003D656A" w:rsidRPr="00245277" w:rsidRDefault="003D656A" w:rsidP="00F1597C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Cuma</w:t>
            </w:r>
          </w:p>
        </w:tc>
      </w:tr>
      <w:tr w:rsidR="00094D66" w:rsidRPr="001F0748" w14:paraId="6BAAFBDE" w14:textId="77777777" w:rsidTr="00F1597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4C32A40A" w14:textId="77777777" w:rsidR="00094D66" w:rsidRPr="00245277" w:rsidRDefault="00094D66" w:rsidP="00094D66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08:00    08:4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4DCBE262" w14:textId="77777777" w:rsidR="00094D66" w:rsidRPr="009137F3" w:rsidRDefault="00094D66" w:rsidP="00094D66">
            <w:pPr>
              <w:rPr>
                <w:b/>
                <w:sz w:val="18"/>
                <w:szCs w:val="18"/>
              </w:rPr>
            </w:pPr>
            <w:r w:rsidRPr="009137F3">
              <w:rPr>
                <w:color w:val="F4B084"/>
                <w:sz w:val="18"/>
                <w:szCs w:val="18"/>
              </w:rPr>
              <w:t>Bağımsız Öğrenme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21B89FC5" w14:textId="77777777" w:rsidR="00094D66" w:rsidRPr="009137F3" w:rsidRDefault="00094D66" w:rsidP="00094D66">
            <w:pPr>
              <w:rPr>
                <w:b/>
                <w:sz w:val="18"/>
                <w:szCs w:val="18"/>
              </w:rPr>
            </w:pPr>
            <w:r w:rsidRPr="009137F3">
              <w:rPr>
                <w:color w:val="F4B084"/>
                <w:sz w:val="18"/>
                <w:szCs w:val="18"/>
              </w:rPr>
              <w:t>Bağımsız Öğrenme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42D61E0F" w14:textId="77777777" w:rsidR="00094D66" w:rsidRPr="009137F3" w:rsidRDefault="00094D66" w:rsidP="00094D66">
            <w:pPr>
              <w:rPr>
                <w:b/>
                <w:sz w:val="18"/>
                <w:szCs w:val="18"/>
              </w:rPr>
            </w:pPr>
            <w:r w:rsidRPr="009137F3">
              <w:rPr>
                <w:b/>
                <w:sz w:val="18"/>
                <w:szCs w:val="18"/>
              </w:rPr>
              <w:t>Alan Dışı Seçmeli Ders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2B4C08F5" w14:textId="77777777" w:rsidR="00094D66" w:rsidRPr="009137F3" w:rsidRDefault="00094D66" w:rsidP="00094D66">
            <w:pPr>
              <w:rPr>
                <w:b/>
                <w:sz w:val="18"/>
                <w:szCs w:val="18"/>
              </w:rPr>
            </w:pPr>
            <w:r w:rsidRPr="009137F3">
              <w:rPr>
                <w:color w:val="F4B084"/>
                <w:sz w:val="18"/>
                <w:szCs w:val="18"/>
              </w:rPr>
              <w:t>Bağımsız Öğrenme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1F005AE0" w14:textId="77777777" w:rsidR="00094D66" w:rsidRPr="009137F3" w:rsidRDefault="00094D66" w:rsidP="00094D66">
            <w:pPr>
              <w:jc w:val="center"/>
              <w:rPr>
                <w:b/>
                <w:sz w:val="18"/>
                <w:szCs w:val="18"/>
              </w:rPr>
            </w:pPr>
            <w:r w:rsidRPr="009137F3">
              <w:rPr>
                <w:color w:val="F4B084"/>
                <w:sz w:val="18"/>
                <w:szCs w:val="18"/>
              </w:rPr>
              <w:t>Bağımsız Öğrenme</w:t>
            </w:r>
          </w:p>
        </w:tc>
      </w:tr>
      <w:tr w:rsidR="00094D66" w:rsidRPr="001F0748" w14:paraId="7806D822" w14:textId="77777777" w:rsidTr="00F1597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198D7234" w14:textId="77777777" w:rsidR="00094D66" w:rsidRDefault="00094D66" w:rsidP="00094D66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08:50</w:t>
            </w:r>
          </w:p>
          <w:p w14:paraId="626306C9" w14:textId="77777777" w:rsidR="00094D66" w:rsidRPr="00245277" w:rsidRDefault="00094D66" w:rsidP="00094D66">
            <w:pPr>
              <w:jc w:val="center"/>
              <w:rPr>
                <w:rFonts w:cs="Calibri"/>
                <w:b/>
                <w:bCs/>
                <w:sz w:val="18"/>
                <w:szCs w:val="16"/>
              </w:rPr>
            </w:pPr>
            <w:r>
              <w:rPr>
                <w:rFonts w:cs="Calibri"/>
                <w:b/>
                <w:bCs/>
                <w:sz w:val="18"/>
                <w:szCs w:val="16"/>
              </w:rPr>
              <w:t>09:3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0C083B51" w14:textId="77777777" w:rsidR="00094D66" w:rsidRPr="009137F3" w:rsidRDefault="00094D66" w:rsidP="00094D66">
            <w:pPr>
              <w:ind w:right="57"/>
              <w:rPr>
                <w:sz w:val="18"/>
                <w:szCs w:val="18"/>
              </w:rPr>
            </w:pPr>
            <w:r w:rsidRPr="009137F3">
              <w:rPr>
                <w:color w:val="548235"/>
                <w:sz w:val="18"/>
                <w:szCs w:val="18"/>
              </w:rPr>
              <w:t>T. Farmakoloji</w:t>
            </w:r>
            <w:r w:rsidRPr="009137F3">
              <w:rPr>
                <w:color w:val="548235"/>
                <w:sz w:val="18"/>
                <w:szCs w:val="18"/>
              </w:rPr>
              <w:br/>
            </w:r>
            <w:proofErr w:type="spellStart"/>
            <w:r w:rsidRPr="009137F3">
              <w:rPr>
                <w:color w:val="548235"/>
                <w:sz w:val="18"/>
                <w:szCs w:val="18"/>
              </w:rPr>
              <w:t>Adrenoseptör</w:t>
            </w:r>
            <w:proofErr w:type="spellEnd"/>
            <w:r w:rsidRPr="009137F3">
              <w:rPr>
                <w:color w:val="548235"/>
                <w:sz w:val="18"/>
                <w:szCs w:val="18"/>
              </w:rPr>
              <w:t xml:space="preserve"> Antagonist İlaçlar</w:t>
            </w:r>
            <w:r w:rsidRPr="009137F3">
              <w:rPr>
                <w:color w:val="548235"/>
                <w:sz w:val="18"/>
                <w:szCs w:val="18"/>
              </w:rPr>
              <w:br/>
              <w:t>N. BİLİCİ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32D8544A" w14:textId="77777777" w:rsidR="00094D66" w:rsidRPr="009137F3" w:rsidRDefault="00094D66" w:rsidP="00094D66">
            <w:pPr>
              <w:rPr>
                <w:color w:val="70AD47"/>
                <w:sz w:val="18"/>
                <w:szCs w:val="18"/>
              </w:rPr>
            </w:pPr>
            <w:r w:rsidRPr="009137F3">
              <w:rPr>
                <w:color w:val="F4B084"/>
                <w:sz w:val="18"/>
                <w:szCs w:val="18"/>
              </w:rPr>
              <w:t>Bağımsız Öğrenme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302667C3" w14:textId="77777777" w:rsidR="00094D66" w:rsidRPr="009137F3" w:rsidRDefault="00094D66" w:rsidP="00094D66">
            <w:pPr>
              <w:rPr>
                <w:sz w:val="18"/>
                <w:szCs w:val="18"/>
              </w:rPr>
            </w:pPr>
            <w:r w:rsidRPr="009137F3">
              <w:rPr>
                <w:b/>
                <w:sz w:val="18"/>
                <w:szCs w:val="18"/>
              </w:rPr>
              <w:t>Alan Dışı Seçmeli Ders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4C676540" w14:textId="77777777" w:rsidR="00094D66" w:rsidRPr="009137F3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bCs/>
                <w:sz w:val="18"/>
                <w:szCs w:val="18"/>
              </w:rPr>
            </w:pPr>
            <w:r w:rsidRPr="009137F3">
              <w:rPr>
                <w:color w:val="548235"/>
                <w:sz w:val="18"/>
                <w:szCs w:val="18"/>
              </w:rPr>
              <w:t>T. Farmakoloji</w:t>
            </w:r>
            <w:r w:rsidRPr="009137F3">
              <w:rPr>
                <w:color w:val="548235"/>
                <w:sz w:val="18"/>
                <w:szCs w:val="18"/>
              </w:rPr>
              <w:br/>
            </w:r>
            <w:proofErr w:type="spellStart"/>
            <w:r w:rsidRPr="009137F3">
              <w:rPr>
                <w:color w:val="548235"/>
                <w:sz w:val="18"/>
                <w:szCs w:val="18"/>
              </w:rPr>
              <w:t>Antidepresan</w:t>
            </w:r>
            <w:proofErr w:type="spellEnd"/>
            <w:r w:rsidRPr="009137F3">
              <w:rPr>
                <w:color w:val="548235"/>
                <w:sz w:val="18"/>
                <w:szCs w:val="18"/>
              </w:rPr>
              <w:t xml:space="preserve"> İlaçlar</w:t>
            </w:r>
            <w:r w:rsidRPr="009137F3">
              <w:rPr>
                <w:color w:val="548235"/>
                <w:sz w:val="18"/>
                <w:szCs w:val="18"/>
              </w:rPr>
              <w:br/>
              <w:t>N.BİLİCİ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35A4380B" w14:textId="77777777" w:rsidR="00094D66" w:rsidRPr="009137F3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bCs/>
                <w:color w:val="00B050"/>
                <w:sz w:val="18"/>
                <w:szCs w:val="18"/>
              </w:rPr>
            </w:pPr>
            <w:r w:rsidRPr="009137F3">
              <w:rPr>
                <w:color w:val="305496"/>
                <w:sz w:val="18"/>
                <w:szCs w:val="18"/>
              </w:rPr>
              <w:t>Psikiyatri</w:t>
            </w:r>
            <w:r w:rsidRPr="009137F3">
              <w:rPr>
                <w:color w:val="305496"/>
                <w:sz w:val="18"/>
                <w:szCs w:val="18"/>
              </w:rPr>
              <w:br/>
            </w:r>
            <w:proofErr w:type="spellStart"/>
            <w:r w:rsidRPr="009137F3">
              <w:rPr>
                <w:color w:val="305496"/>
                <w:sz w:val="18"/>
                <w:szCs w:val="18"/>
              </w:rPr>
              <w:t>Şizofrenik</w:t>
            </w:r>
            <w:proofErr w:type="spellEnd"/>
            <w:r w:rsidRPr="009137F3">
              <w:rPr>
                <w:color w:val="305496"/>
                <w:sz w:val="18"/>
                <w:szCs w:val="18"/>
              </w:rPr>
              <w:t> Bozukluklar</w:t>
            </w:r>
            <w:r w:rsidRPr="009137F3">
              <w:rPr>
                <w:color w:val="305496"/>
                <w:sz w:val="18"/>
                <w:szCs w:val="18"/>
              </w:rPr>
              <w:br/>
              <w:t>N. DEMİR</w:t>
            </w:r>
          </w:p>
        </w:tc>
      </w:tr>
      <w:tr w:rsidR="00094D66" w:rsidRPr="001F0748" w14:paraId="638D72C8" w14:textId="77777777" w:rsidTr="00F1597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399E7DE6" w14:textId="77777777" w:rsidR="00094D66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09:40</w:t>
            </w:r>
          </w:p>
          <w:p w14:paraId="1050A99D" w14:textId="77777777" w:rsidR="00094D66" w:rsidRPr="00245277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0:2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0187A356" w14:textId="77777777" w:rsidR="00094D66" w:rsidRPr="009137F3" w:rsidRDefault="00094D66" w:rsidP="00094D66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9137F3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T. Farmakoloji</w:t>
            </w:r>
            <w:r w:rsidRPr="009137F3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</w:r>
            <w:proofErr w:type="spellStart"/>
            <w:r w:rsidRPr="009137F3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>Adrenoseptör</w:t>
            </w:r>
            <w:proofErr w:type="spellEnd"/>
            <w:r w:rsidRPr="009137F3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t xml:space="preserve"> Antagonist İlaçlar</w:t>
            </w:r>
            <w:r w:rsidRPr="009137F3">
              <w:rPr>
                <w:rFonts w:ascii="Times New Roman" w:hAnsi="Times New Roman" w:cs="Times New Roman"/>
                <w:color w:val="548235"/>
                <w:sz w:val="18"/>
                <w:szCs w:val="18"/>
              </w:rPr>
              <w:br/>
              <w:t>N. BİLİCİ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4B91CFAA" w14:textId="77777777" w:rsidR="00094D66" w:rsidRPr="009137F3" w:rsidRDefault="00083B76" w:rsidP="00094D66">
            <w:pPr>
              <w:rPr>
                <w:color w:val="70AD47"/>
                <w:sz w:val="18"/>
                <w:szCs w:val="18"/>
              </w:rPr>
            </w:pPr>
            <w:r w:rsidRPr="009137F3">
              <w:rPr>
                <w:color w:val="305496"/>
                <w:sz w:val="18"/>
                <w:szCs w:val="18"/>
              </w:rPr>
              <w:t>Psikiyatri</w:t>
            </w:r>
            <w:r w:rsidRPr="009137F3">
              <w:rPr>
                <w:color w:val="305496"/>
                <w:sz w:val="18"/>
                <w:szCs w:val="18"/>
              </w:rPr>
              <w:br/>
              <w:t>Kişilik Bozuklukları</w:t>
            </w:r>
            <w:r w:rsidRPr="009137F3">
              <w:rPr>
                <w:color w:val="305496"/>
                <w:sz w:val="18"/>
                <w:szCs w:val="18"/>
              </w:rPr>
              <w:br/>
            </w:r>
            <w:r w:rsidR="007877C6">
              <w:rPr>
                <w:color w:val="305496"/>
                <w:sz w:val="18"/>
                <w:szCs w:val="18"/>
              </w:rPr>
              <w:t>Z. KOÇ APAYDIN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33D89A28" w14:textId="77777777" w:rsidR="00094D66" w:rsidRPr="00363F46" w:rsidRDefault="00094D66" w:rsidP="00094D66">
            <w:pPr>
              <w:rPr>
                <w:color w:val="7030A0"/>
                <w:sz w:val="18"/>
                <w:szCs w:val="18"/>
              </w:rPr>
            </w:pPr>
            <w:r w:rsidRPr="00363F46">
              <w:rPr>
                <w:color w:val="7030A0"/>
                <w:sz w:val="18"/>
                <w:szCs w:val="18"/>
              </w:rPr>
              <w:t>T. Patoloji</w:t>
            </w:r>
            <w:r w:rsidRPr="00363F46">
              <w:rPr>
                <w:color w:val="7030A0"/>
                <w:sz w:val="18"/>
                <w:szCs w:val="18"/>
              </w:rPr>
              <w:br/>
              <w:t>Santral Sinir Sistemi Tümörleri</w:t>
            </w:r>
            <w:r w:rsidRPr="00363F46">
              <w:rPr>
                <w:color w:val="7030A0"/>
                <w:sz w:val="18"/>
                <w:szCs w:val="18"/>
              </w:rPr>
              <w:br/>
            </w:r>
            <w:r w:rsidRPr="00902670">
              <w:rPr>
                <w:color w:val="000000"/>
                <w:sz w:val="22"/>
                <w:szCs w:val="22"/>
              </w:rPr>
              <w:t>Zübeyde İlke Narlı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179EB6F7" w14:textId="77777777" w:rsidR="00094D66" w:rsidRPr="009137F3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bCs/>
                <w:sz w:val="18"/>
                <w:szCs w:val="18"/>
              </w:rPr>
            </w:pPr>
            <w:r w:rsidRPr="009137F3">
              <w:rPr>
                <w:color w:val="548235"/>
                <w:sz w:val="18"/>
                <w:szCs w:val="18"/>
              </w:rPr>
              <w:t>T. Farmakoloji</w:t>
            </w:r>
            <w:r w:rsidRPr="009137F3">
              <w:rPr>
                <w:color w:val="548235"/>
                <w:sz w:val="18"/>
                <w:szCs w:val="18"/>
              </w:rPr>
              <w:br/>
            </w:r>
            <w:proofErr w:type="spellStart"/>
            <w:r w:rsidRPr="009137F3">
              <w:rPr>
                <w:color w:val="548235"/>
                <w:sz w:val="18"/>
                <w:szCs w:val="18"/>
              </w:rPr>
              <w:t>Antidepresan</w:t>
            </w:r>
            <w:proofErr w:type="spellEnd"/>
            <w:r w:rsidRPr="009137F3">
              <w:rPr>
                <w:color w:val="548235"/>
                <w:sz w:val="18"/>
                <w:szCs w:val="18"/>
              </w:rPr>
              <w:t xml:space="preserve"> İlaçlar</w:t>
            </w:r>
            <w:r w:rsidRPr="009137F3">
              <w:rPr>
                <w:color w:val="548235"/>
                <w:sz w:val="18"/>
                <w:szCs w:val="18"/>
              </w:rPr>
              <w:br/>
              <w:t>N.BİLİCİ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3EDDF1AE" w14:textId="77777777" w:rsidR="00094D66" w:rsidRPr="009137F3" w:rsidRDefault="00094D66" w:rsidP="00094D66">
            <w:pPr>
              <w:ind w:right="57"/>
              <w:rPr>
                <w:bCs/>
                <w:color w:val="00B050"/>
                <w:sz w:val="18"/>
                <w:szCs w:val="18"/>
              </w:rPr>
            </w:pPr>
            <w:r w:rsidRPr="009137F3">
              <w:rPr>
                <w:color w:val="305496"/>
                <w:sz w:val="18"/>
                <w:szCs w:val="18"/>
              </w:rPr>
              <w:t>Psikiyatri</w:t>
            </w:r>
            <w:r w:rsidRPr="009137F3">
              <w:rPr>
                <w:color w:val="305496"/>
                <w:sz w:val="18"/>
                <w:szCs w:val="18"/>
              </w:rPr>
              <w:br/>
              <w:t xml:space="preserve">Diğer </w:t>
            </w:r>
            <w:proofErr w:type="spellStart"/>
            <w:r w:rsidRPr="009137F3">
              <w:rPr>
                <w:color w:val="305496"/>
                <w:sz w:val="18"/>
                <w:szCs w:val="18"/>
              </w:rPr>
              <w:t>Psikotik</w:t>
            </w:r>
            <w:proofErr w:type="spellEnd"/>
            <w:r w:rsidRPr="009137F3">
              <w:rPr>
                <w:color w:val="305496"/>
                <w:sz w:val="18"/>
                <w:szCs w:val="18"/>
              </w:rPr>
              <w:t xml:space="preserve"> Bozukluklar</w:t>
            </w:r>
            <w:r w:rsidRPr="009137F3">
              <w:rPr>
                <w:color w:val="305496"/>
                <w:sz w:val="18"/>
                <w:szCs w:val="18"/>
              </w:rPr>
              <w:br/>
              <w:t>N. DEMİR</w:t>
            </w:r>
          </w:p>
        </w:tc>
      </w:tr>
      <w:tr w:rsidR="00094D66" w:rsidRPr="001F0748" w14:paraId="5FDCB7BA" w14:textId="77777777" w:rsidTr="00F1597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447942F0" w14:textId="77777777" w:rsidR="00094D66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0:30</w:t>
            </w:r>
          </w:p>
          <w:p w14:paraId="7B09DAAF" w14:textId="77777777" w:rsidR="00094D66" w:rsidRPr="00245277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1:1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44176230" w14:textId="77777777" w:rsidR="00094D66" w:rsidRPr="00363F46" w:rsidRDefault="00094D66" w:rsidP="00094D66">
            <w:pPr>
              <w:pStyle w:val="Default"/>
              <w:rPr>
                <w:rFonts w:ascii="Times New Roman" w:hAnsi="Times New Roman" w:cs="Times New Roman"/>
                <w:b/>
                <w:color w:val="7030A0"/>
                <w:sz w:val="18"/>
                <w:szCs w:val="18"/>
              </w:rPr>
            </w:pPr>
            <w:r w:rsidRPr="00363F46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T. Patoloji</w:t>
            </w:r>
            <w:r w:rsidRPr="00363F46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</w:r>
            <w:proofErr w:type="spellStart"/>
            <w:r w:rsidRPr="00363F46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Nörodejenaratif</w:t>
            </w:r>
            <w:proofErr w:type="spellEnd"/>
            <w:r w:rsidRPr="00363F46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 xml:space="preserve"> Hastalıklar</w:t>
            </w:r>
            <w:r w:rsidRPr="00363F46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br/>
            </w:r>
            <w:r w:rsidRPr="00902670">
              <w:rPr>
                <w:sz w:val="22"/>
                <w:szCs w:val="22"/>
              </w:rPr>
              <w:t>Zübeyde İlke Narlı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501E9398" w14:textId="77777777" w:rsidR="00094D66" w:rsidRPr="009137F3" w:rsidRDefault="00D916AE" w:rsidP="00094D66">
            <w:pPr>
              <w:ind w:right="57"/>
              <w:rPr>
                <w:color w:val="4472C4"/>
                <w:sz w:val="18"/>
                <w:szCs w:val="18"/>
              </w:rPr>
            </w:pPr>
            <w:r w:rsidRPr="009137F3">
              <w:rPr>
                <w:color w:val="305496"/>
                <w:sz w:val="18"/>
                <w:szCs w:val="18"/>
              </w:rPr>
              <w:t>Psikiyatri</w:t>
            </w:r>
            <w:r w:rsidRPr="009137F3">
              <w:rPr>
                <w:color w:val="305496"/>
                <w:sz w:val="18"/>
                <w:szCs w:val="18"/>
              </w:rPr>
              <w:br/>
            </w:r>
            <w:proofErr w:type="spellStart"/>
            <w:r w:rsidRPr="009137F3">
              <w:rPr>
                <w:color w:val="305496"/>
                <w:sz w:val="18"/>
                <w:szCs w:val="18"/>
              </w:rPr>
              <w:t>KonsultasyonLiyezon</w:t>
            </w:r>
            <w:proofErr w:type="spellEnd"/>
            <w:r w:rsidRPr="009137F3">
              <w:rPr>
                <w:color w:val="305496"/>
                <w:sz w:val="18"/>
                <w:szCs w:val="18"/>
              </w:rPr>
              <w:t xml:space="preserve"> psikiyatri</w:t>
            </w:r>
            <w:r w:rsidR="00083B76">
              <w:rPr>
                <w:color w:val="305496"/>
                <w:sz w:val="18"/>
                <w:szCs w:val="18"/>
              </w:rPr>
              <w:t>si</w:t>
            </w:r>
            <w:r w:rsidRPr="009137F3">
              <w:rPr>
                <w:color w:val="305496"/>
                <w:sz w:val="18"/>
                <w:szCs w:val="18"/>
              </w:rPr>
              <w:br/>
            </w:r>
            <w:r w:rsidR="007877C6">
              <w:rPr>
                <w:color w:val="305496"/>
                <w:sz w:val="18"/>
                <w:szCs w:val="18"/>
              </w:rPr>
              <w:t>Z. KOÇ APAYDIN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401104FC" w14:textId="77777777" w:rsidR="00094D66" w:rsidRPr="00363F46" w:rsidRDefault="00094D66" w:rsidP="00094D66">
            <w:pPr>
              <w:rPr>
                <w:color w:val="7030A0"/>
                <w:sz w:val="18"/>
                <w:szCs w:val="18"/>
              </w:rPr>
            </w:pPr>
            <w:r w:rsidRPr="00363F46">
              <w:rPr>
                <w:color w:val="7030A0"/>
                <w:sz w:val="18"/>
                <w:szCs w:val="18"/>
              </w:rPr>
              <w:t>T. Patoloji</w:t>
            </w:r>
            <w:r w:rsidRPr="00363F46">
              <w:rPr>
                <w:color w:val="7030A0"/>
                <w:sz w:val="18"/>
                <w:szCs w:val="18"/>
              </w:rPr>
              <w:br/>
              <w:t>Santral Sinir Sistemi Tümörleri</w:t>
            </w:r>
            <w:r w:rsidRPr="00363F46">
              <w:rPr>
                <w:color w:val="7030A0"/>
                <w:sz w:val="18"/>
                <w:szCs w:val="18"/>
              </w:rPr>
              <w:br/>
            </w:r>
            <w:r w:rsidRPr="00902670">
              <w:rPr>
                <w:color w:val="000000"/>
                <w:sz w:val="22"/>
                <w:szCs w:val="22"/>
              </w:rPr>
              <w:t>Zübeyde İlke Narlı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67F91E6C" w14:textId="77777777" w:rsidR="00094D66" w:rsidRPr="009137F3" w:rsidRDefault="00094D66" w:rsidP="00094D66">
            <w:pPr>
              <w:rPr>
                <w:color w:val="C45911"/>
                <w:sz w:val="18"/>
                <w:szCs w:val="18"/>
              </w:rPr>
            </w:pPr>
            <w:r w:rsidRPr="009137F3">
              <w:rPr>
                <w:color w:val="C45911"/>
                <w:sz w:val="18"/>
                <w:szCs w:val="18"/>
              </w:rPr>
              <w:t>Deri ve Zührevi Hastalıklar</w:t>
            </w:r>
            <w:r w:rsidRPr="009137F3">
              <w:rPr>
                <w:color w:val="C45911"/>
                <w:sz w:val="18"/>
                <w:szCs w:val="18"/>
              </w:rPr>
              <w:br/>
              <w:t>Deri ve Yumuşak Doku Enfeksiyonları ve Apseleri</w:t>
            </w:r>
          </w:p>
          <w:p w14:paraId="5B10FE22" w14:textId="77777777" w:rsidR="00094D66" w:rsidRPr="009137F3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bCs/>
                <w:sz w:val="18"/>
                <w:szCs w:val="18"/>
              </w:rPr>
            </w:pPr>
            <w:r w:rsidRPr="009137F3">
              <w:rPr>
                <w:color w:val="C45911"/>
                <w:sz w:val="18"/>
                <w:szCs w:val="18"/>
              </w:rPr>
              <w:t>A. İ. GÜLEÇ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35F24395" w14:textId="77777777" w:rsidR="00094D66" w:rsidRPr="009137F3" w:rsidRDefault="00094D66" w:rsidP="00094D66">
            <w:pPr>
              <w:rPr>
                <w:color w:val="C45911"/>
                <w:sz w:val="18"/>
                <w:szCs w:val="18"/>
              </w:rPr>
            </w:pPr>
            <w:r w:rsidRPr="009137F3">
              <w:rPr>
                <w:color w:val="C45911"/>
                <w:sz w:val="18"/>
                <w:szCs w:val="18"/>
              </w:rPr>
              <w:t>Deri ve Zührevi Hastalıklar</w:t>
            </w:r>
            <w:r w:rsidRPr="009137F3">
              <w:rPr>
                <w:color w:val="C45911"/>
                <w:sz w:val="18"/>
                <w:szCs w:val="18"/>
              </w:rPr>
              <w:br/>
              <w:t xml:space="preserve">Derinin Mantar, Parazit ve </w:t>
            </w:r>
            <w:proofErr w:type="spellStart"/>
            <w:r w:rsidRPr="009137F3">
              <w:rPr>
                <w:color w:val="C45911"/>
                <w:sz w:val="18"/>
                <w:szCs w:val="18"/>
              </w:rPr>
              <w:t>Mikobakteri</w:t>
            </w:r>
            <w:proofErr w:type="spellEnd"/>
            <w:r w:rsidRPr="009137F3">
              <w:rPr>
                <w:color w:val="C45911"/>
                <w:sz w:val="18"/>
                <w:szCs w:val="18"/>
              </w:rPr>
              <w:t xml:space="preserve"> Enfeksiyonları</w:t>
            </w:r>
          </w:p>
          <w:p w14:paraId="2A176DD1" w14:textId="77777777" w:rsidR="00094D66" w:rsidRPr="009137F3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bCs/>
                <w:color w:val="00B050"/>
                <w:sz w:val="18"/>
                <w:szCs w:val="18"/>
              </w:rPr>
            </w:pPr>
            <w:r w:rsidRPr="009137F3">
              <w:rPr>
                <w:color w:val="C45911"/>
                <w:sz w:val="18"/>
                <w:szCs w:val="18"/>
              </w:rPr>
              <w:t>H. AKTAŞ</w:t>
            </w:r>
          </w:p>
        </w:tc>
      </w:tr>
      <w:tr w:rsidR="00094D66" w:rsidRPr="001F0748" w14:paraId="3A60CA7A" w14:textId="77777777" w:rsidTr="00F1597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31813B61" w14:textId="77777777" w:rsidR="00094D66" w:rsidRDefault="00094D66" w:rsidP="00094D66">
            <w:pPr>
              <w:jc w:val="center"/>
              <w:rPr>
                <w:rFonts w:cs="Calibri"/>
                <w:b/>
                <w:bCs/>
                <w:sz w:val="18"/>
                <w:szCs w:val="18"/>
              </w:rPr>
            </w:pPr>
            <w:r>
              <w:rPr>
                <w:rFonts w:cs="Calibri"/>
                <w:b/>
                <w:bCs/>
                <w:sz w:val="18"/>
                <w:szCs w:val="18"/>
              </w:rPr>
              <w:t>11:20</w:t>
            </w:r>
          </w:p>
          <w:p w14:paraId="45CFC5CA" w14:textId="77777777" w:rsidR="00094D66" w:rsidRPr="00245277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bCs/>
                <w:sz w:val="18"/>
                <w:szCs w:val="18"/>
              </w:rPr>
              <w:t>12:0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4EE3B025" w14:textId="77777777" w:rsidR="00094D66" w:rsidRPr="00363F46" w:rsidRDefault="00094D66" w:rsidP="00094D66">
            <w:pPr>
              <w:ind w:right="57"/>
              <w:rPr>
                <w:b/>
                <w:color w:val="7030A0"/>
                <w:sz w:val="18"/>
                <w:szCs w:val="18"/>
              </w:rPr>
            </w:pPr>
            <w:r w:rsidRPr="00363F46">
              <w:rPr>
                <w:color w:val="7030A0"/>
                <w:sz w:val="18"/>
                <w:szCs w:val="18"/>
              </w:rPr>
              <w:t>T. Patoloji</w:t>
            </w:r>
            <w:r w:rsidRPr="00363F46">
              <w:rPr>
                <w:color w:val="7030A0"/>
                <w:sz w:val="18"/>
                <w:szCs w:val="18"/>
              </w:rPr>
              <w:br/>
            </w:r>
            <w:proofErr w:type="spellStart"/>
            <w:r w:rsidRPr="00363F46">
              <w:rPr>
                <w:color w:val="7030A0"/>
                <w:sz w:val="18"/>
                <w:szCs w:val="18"/>
              </w:rPr>
              <w:t>Nörodejenaratif</w:t>
            </w:r>
            <w:proofErr w:type="spellEnd"/>
            <w:r w:rsidRPr="00363F46">
              <w:rPr>
                <w:color w:val="7030A0"/>
                <w:sz w:val="18"/>
                <w:szCs w:val="18"/>
              </w:rPr>
              <w:t xml:space="preserve"> Hastalıklar</w:t>
            </w:r>
            <w:r w:rsidRPr="00363F46">
              <w:rPr>
                <w:color w:val="7030A0"/>
                <w:sz w:val="18"/>
                <w:szCs w:val="18"/>
              </w:rPr>
              <w:br/>
            </w:r>
            <w:r w:rsidRPr="00902670">
              <w:rPr>
                <w:color w:val="000000"/>
                <w:sz w:val="22"/>
                <w:szCs w:val="22"/>
              </w:rPr>
              <w:t>Zübeyde İlke Narlı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0FE96C83" w14:textId="77777777" w:rsidR="00094D66" w:rsidRPr="009137F3" w:rsidRDefault="00094D66" w:rsidP="00094D66">
            <w:pPr>
              <w:ind w:right="57"/>
              <w:rPr>
                <w:color w:val="4472C4"/>
                <w:sz w:val="18"/>
                <w:szCs w:val="18"/>
              </w:rPr>
            </w:pPr>
            <w:r w:rsidRPr="009137F3">
              <w:rPr>
                <w:color w:val="305496"/>
                <w:sz w:val="18"/>
                <w:szCs w:val="18"/>
              </w:rPr>
              <w:t>Psikiyatri</w:t>
            </w:r>
            <w:r w:rsidRPr="009137F3">
              <w:rPr>
                <w:color w:val="305496"/>
                <w:sz w:val="18"/>
                <w:szCs w:val="18"/>
              </w:rPr>
              <w:br/>
              <w:t>Damgalanma</w:t>
            </w:r>
            <w:r w:rsidRPr="009137F3">
              <w:rPr>
                <w:color w:val="305496"/>
                <w:sz w:val="18"/>
                <w:szCs w:val="18"/>
              </w:rPr>
              <w:br/>
            </w:r>
            <w:r w:rsidR="007877C6">
              <w:rPr>
                <w:color w:val="305496"/>
                <w:sz w:val="18"/>
                <w:szCs w:val="18"/>
              </w:rPr>
              <w:t>Z. KOÇ APAYDIN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08F494BE" w14:textId="77777777" w:rsidR="00094D66" w:rsidRPr="009137F3" w:rsidRDefault="00094D66" w:rsidP="00094D66">
            <w:pPr>
              <w:rPr>
                <w:sz w:val="18"/>
                <w:szCs w:val="18"/>
              </w:rPr>
            </w:pPr>
            <w:r w:rsidRPr="009137F3">
              <w:rPr>
                <w:color w:val="F4B084"/>
                <w:sz w:val="18"/>
                <w:szCs w:val="18"/>
              </w:rPr>
              <w:t>Bağımsız Öğrenme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29FAE483" w14:textId="77777777" w:rsidR="00094D66" w:rsidRPr="009137F3" w:rsidRDefault="00094D66" w:rsidP="00094D66">
            <w:pPr>
              <w:rPr>
                <w:color w:val="C45911"/>
                <w:sz w:val="18"/>
                <w:szCs w:val="18"/>
              </w:rPr>
            </w:pPr>
            <w:r w:rsidRPr="009137F3">
              <w:rPr>
                <w:color w:val="C45911"/>
                <w:sz w:val="18"/>
                <w:szCs w:val="18"/>
              </w:rPr>
              <w:t>Deri ve Zührevi Hastalıklar</w:t>
            </w:r>
          </w:p>
          <w:p w14:paraId="191D44DE" w14:textId="77777777" w:rsidR="00094D66" w:rsidRPr="009137F3" w:rsidRDefault="00094D66" w:rsidP="00094D66">
            <w:pPr>
              <w:rPr>
                <w:color w:val="C45911"/>
                <w:sz w:val="18"/>
                <w:szCs w:val="18"/>
              </w:rPr>
            </w:pPr>
            <w:r w:rsidRPr="009137F3">
              <w:rPr>
                <w:color w:val="C45911"/>
                <w:sz w:val="18"/>
                <w:szCs w:val="18"/>
              </w:rPr>
              <w:t>Deri ve Yumuşak Doku Enfeksiyonları ve Apseleri</w:t>
            </w:r>
          </w:p>
          <w:p w14:paraId="12E7B2DF" w14:textId="77777777" w:rsidR="00094D66" w:rsidRPr="009137F3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bCs/>
                <w:sz w:val="18"/>
                <w:szCs w:val="18"/>
              </w:rPr>
            </w:pPr>
            <w:r w:rsidRPr="009137F3">
              <w:rPr>
                <w:color w:val="C45911"/>
                <w:sz w:val="18"/>
                <w:szCs w:val="18"/>
              </w:rPr>
              <w:t>A. İ. GÜLEÇ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5DC5CDA8" w14:textId="77777777" w:rsidR="00094D66" w:rsidRPr="009137F3" w:rsidRDefault="00094D66" w:rsidP="00094D66">
            <w:pPr>
              <w:rPr>
                <w:color w:val="C45911"/>
                <w:sz w:val="18"/>
                <w:szCs w:val="18"/>
              </w:rPr>
            </w:pPr>
            <w:r w:rsidRPr="009137F3">
              <w:rPr>
                <w:color w:val="C45911"/>
                <w:sz w:val="18"/>
                <w:szCs w:val="18"/>
              </w:rPr>
              <w:t>Deri ve Zührevi Hastalıklar</w:t>
            </w:r>
            <w:r w:rsidRPr="009137F3">
              <w:rPr>
                <w:color w:val="C45911"/>
                <w:sz w:val="18"/>
                <w:szCs w:val="18"/>
              </w:rPr>
              <w:br/>
              <w:t xml:space="preserve">Derinin Mantar, Parazit ve </w:t>
            </w:r>
            <w:proofErr w:type="spellStart"/>
            <w:r w:rsidRPr="009137F3">
              <w:rPr>
                <w:color w:val="C45911"/>
                <w:sz w:val="18"/>
                <w:szCs w:val="18"/>
              </w:rPr>
              <w:t>Mikobakteri</w:t>
            </w:r>
            <w:proofErr w:type="spellEnd"/>
            <w:r w:rsidRPr="009137F3">
              <w:rPr>
                <w:color w:val="C45911"/>
                <w:sz w:val="18"/>
                <w:szCs w:val="18"/>
              </w:rPr>
              <w:t xml:space="preserve"> Enfeksiyonları</w:t>
            </w:r>
          </w:p>
          <w:p w14:paraId="086F8C2A" w14:textId="77777777" w:rsidR="00094D66" w:rsidRPr="009137F3" w:rsidRDefault="00094D66" w:rsidP="00094D66">
            <w:pPr>
              <w:ind w:right="57"/>
              <w:rPr>
                <w:bCs/>
                <w:color w:val="00B050"/>
                <w:sz w:val="18"/>
                <w:szCs w:val="18"/>
              </w:rPr>
            </w:pPr>
            <w:r w:rsidRPr="009137F3">
              <w:rPr>
                <w:color w:val="C45911"/>
                <w:sz w:val="18"/>
                <w:szCs w:val="18"/>
              </w:rPr>
              <w:t>H. AKTAŞ</w:t>
            </w:r>
          </w:p>
        </w:tc>
      </w:tr>
      <w:tr w:rsidR="00094D66" w:rsidRPr="001F0748" w14:paraId="7AFF34D3" w14:textId="77777777" w:rsidTr="00F1597C">
        <w:trPr>
          <w:trHeight w:val="724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2E446C09" w14:textId="77777777" w:rsidR="00094D66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2:10</w:t>
            </w:r>
          </w:p>
          <w:p w14:paraId="11F15436" w14:textId="77777777" w:rsidR="00094D66" w:rsidRPr="00245277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2:4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</w:tcPr>
          <w:p w14:paraId="72386545" w14:textId="77777777" w:rsidR="00094D66" w:rsidRPr="009137F3" w:rsidRDefault="00094D66" w:rsidP="00094D66">
            <w:pPr>
              <w:rPr>
                <w:color w:val="1F4E79"/>
                <w:sz w:val="18"/>
                <w:szCs w:val="18"/>
              </w:rPr>
            </w:pPr>
            <w:r w:rsidRPr="00CE1044">
              <w:rPr>
                <w:sz w:val="18"/>
                <w:szCs w:val="18"/>
              </w:rPr>
              <w:t>Seçmeli Ders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</w:tcPr>
          <w:p w14:paraId="7891F71B" w14:textId="77777777" w:rsidR="00094D66" w:rsidRPr="009137F3" w:rsidRDefault="00094D66" w:rsidP="00094D66">
            <w:pPr>
              <w:rPr>
                <w:sz w:val="18"/>
                <w:szCs w:val="18"/>
              </w:rPr>
            </w:pPr>
            <w:r w:rsidRPr="00CE1044">
              <w:rPr>
                <w:sz w:val="18"/>
                <w:szCs w:val="18"/>
              </w:rPr>
              <w:t>Seçmeli Ders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</w:tcPr>
          <w:p w14:paraId="12C1CE82" w14:textId="77777777" w:rsidR="00094D66" w:rsidRPr="00FE2A19" w:rsidRDefault="00094D66" w:rsidP="00094D66">
            <w:pPr>
              <w:rPr>
                <w:sz w:val="18"/>
                <w:szCs w:val="18"/>
              </w:rPr>
            </w:pPr>
            <w:r w:rsidRPr="00CE1044">
              <w:rPr>
                <w:sz w:val="18"/>
                <w:szCs w:val="18"/>
              </w:rPr>
              <w:t>Seçmeli Ders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</w:tcPr>
          <w:p w14:paraId="301C02E8" w14:textId="77777777" w:rsidR="00094D66" w:rsidRPr="009137F3" w:rsidRDefault="00094D66" w:rsidP="00094D66">
            <w:pPr>
              <w:rPr>
                <w:sz w:val="18"/>
                <w:szCs w:val="18"/>
              </w:rPr>
            </w:pPr>
            <w:r w:rsidRPr="00CE1044">
              <w:rPr>
                <w:sz w:val="18"/>
                <w:szCs w:val="18"/>
              </w:rPr>
              <w:t>Seçmeli Ders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3DA8422B" w14:textId="77777777" w:rsidR="00094D66" w:rsidRPr="009137F3" w:rsidRDefault="00094D66" w:rsidP="00094D66">
            <w:pPr>
              <w:pStyle w:val="Default"/>
              <w:rPr>
                <w:rFonts w:ascii="Times New Roman" w:hAnsi="Times New Roman" w:cs="Times New Roman"/>
                <w:color w:val="C45911"/>
                <w:sz w:val="18"/>
                <w:szCs w:val="18"/>
              </w:rPr>
            </w:pPr>
            <w:r w:rsidRPr="009137F3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094D66" w:rsidRPr="001F0748" w14:paraId="7AA7BCAA" w14:textId="77777777" w:rsidTr="00F1597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2B9A6E40" w14:textId="77777777" w:rsidR="00094D66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2:40</w:t>
            </w:r>
          </w:p>
          <w:p w14:paraId="5E8460CB" w14:textId="77777777" w:rsidR="00094D66" w:rsidRPr="00245277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3:1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</w:tcPr>
          <w:p w14:paraId="178239E5" w14:textId="77777777" w:rsidR="00094D66" w:rsidRPr="009137F3" w:rsidRDefault="00094D66" w:rsidP="00094D66">
            <w:pPr>
              <w:ind w:right="57"/>
              <w:rPr>
                <w:color w:val="1F4E79"/>
                <w:sz w:val="18"/>
                <w:szCs w:val="18"/>
              </w:rPr>
            </w:pPr>
            <w:r w:rsidRPr="00CE1044">
              <w:rPr>
                <w:sz w:val="18"/>
                <w:szCs w:val="18"/>
              </w:rPr>
              <w:t>Seçmeli Ders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</w:tcPr>
          <w:p w14:paraId="79F3BA1D" w14:textId="77777777" w:rsidR="00094D66" w:rsidRPr="009137F3" w:rsidRDefault="00094D66" w:rsidP="00094D66">
            <w:pPr>
              <w:rPr>
                <w:sz w:val="18"/>
                <w:szCs w:val="18"/>
              </w:rPr>
            </w:pPr>
            <w:r w:rsidRPr="00CE1044">
              <w:rPr>
                <w:sz w:val="18"/>
                <w:szCs w:val="18"/>
              </w:rPr>
              <w:t>Seçmeli Ders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</w:tcPr>
          <w:p w14:paraId="1637E605" w14:textId="77777777" w:rsidR="00094D66" w:rsidRPr="00FE2A19" w:rsidRDefault="00094D66" w:rsidP="00094D66">
            <w:pPr>
              <w:rPr>
                <w:sz w:val="18"/>
                <w:szCs w:val="18"/>
              </w:rPr>
            </w:pPr>
            <w:r w:rsidRPr="00CE1044">
              <w:rPr>
                <w:sz w:val="18"/>
                <w:szCs w:val="18"/>
              </w:rPr>
              <w:t>Seçmeli Ders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</w:tcPr>
          <w:p w14:paraId="79800E7A" w14:textId="77777777" w:rsidR="00094D66" w:rsidRPr="009137F3" w:rsidRDefault="00094D66" w:rsidP="00094D66">
            <w:pPr>
              <w:rPr>
                <w:sz w:val="18"/>
                <w:szCs w:val="18"/>
              </w:rPr>
            </w:pPr>
            <w:r w:rsidRPr="00CE1044">
              <w:rPr>
                <w:sz w:val="18"/>
                <w:szCs w:val="18"/>
              </w:rPr>
              <w:t>Seçmeli Ders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40B85528" w14:textId="77777777" w:rsidR="00094D66" w:rsidRPr="009137F3" w:rsidRDefault="00094D66" w:rsidP="00094D66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9137F3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094D66" w:rsidRPr="001F0748" w14:paraId="09E508A3" w14:textId="77777777" w:rsidTr="00512BA9">
        <w:trPr>
          <w:trHeight w:val="299"/>
        </w:trPr>
        <w:tc>
          <w:tcPr>
            <w:tcW w:w="796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0FFDBD7F" w14:textId="77777777" w:rsidR="00094D66" w:rsidRPr="00245277" w:rsidRDefault="00094D66" w:rsidP="00094D66">
            <w:pPr>
              <w:jc w:val="center"/>
              <w:rPr>
                <w:rFonts w:cs="Calibri"/>
                <w:b/>
                <w:sz w:val="18"/>
                <w:szCs w:val="18"/>
              </w:rPr>
            </w:pPr>
          </w:p>
        </w:tc>
        <w:tc>
          <w:tcPr>
            <w:tcW w:w="2084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145B6ECE" w14:textId="77777777" w:rsidR="00094D66" w:rsidRPr="009137F3" w:rsidRDefault="00094D66" w:rsidP="00094D66">
            <w:pPr>
              <w:ind w:right="57"/>
              <w:rPr>
                <w:color w:val="305496"/>
                <w:sz w:val="18"/>
                <w:szCs w:val="18"/>
              </w:rPr>
            </w:pPr>
          </w:p>
        </w:tc>
        <w:tc>
          <w:tcPr>
            <w:tcW w:w="2393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12B69B1F" w14:textId="77777777" w:rsidR="00094D66" w:rsidRPr="009137F3" w:rsidRDefault="00094D66" w:rsidP="00094D66">
            <w:pPr>
              <w:ind w:left="-26" w:right="-170" w:firstLine="26"/>
              <w:rPr>
                <w:color w:val="9BC2E6"/>
                <w:sz w:val="18"/>
                <w:szCs w:val="18"/>
              </w:rPr>
            </w:pPr>
          </w:p>
        </w:tc>
        <w:tc>
          <w:tcPr>
            <w:tcW w:w="2988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0269B647" w14:textId="77777777" w:rsidR="00094D66" w:rsidRPr="009137F3" w:rsidRDefault="00094D66" w:rsidP="00094D66">
            <w:pPr>
              <w:rPr>
                <w:color w:val="F4B084"/>
                <w:sz w:val="18"/>
                <w:szCs w:val="18"/>
              </w:rPr>
            </w:pPr>
          </w:p>
        </w:tc>
        <w:tc>
          <w:tcPr>
            <w:tcW w:w="2536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2C82763F" w14:textId="77777777" w:rsidR="00094D66" w:rsidRPr="009137F3" w:rsidRDefault="00094D66" w:rsidP="00094D66">
            <w:pPr>
              <w:rPr>
                <w:sz w:val="18"/>
                <w:szCs w:val="18"/>
              </w:rPr>
            </w:pPr>
          </w:p>
        </w:tc>
        <w:tc>
          <w:tcPr>
            <w:tcW w:w="2812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23FF0810" w14:textId="77777777" w:rsidR="00094D66" w:rsidRPr="009137F3" w:rsidRDefault="00094D66" w:rsidP="00094D66">
            <w:pPr>
              <w:pStyle w:val="Default"/>
              <w:rPr>
                <w:rFonts w:ascii="Times New Roman" w:hAnsi="Times New Roman" w:cs="Times New Roman"/>
                <w:color w:val="F4B084"/>
                <w:sz w:val="18"/>
                <w:szCs w:val="18"/>
              </w:rPr>
            </w:pPr>
          </w:p>
        </w:tc>
      </w:tr>
      <w:tr w:rsidR="00094D66" w:rsidRPr="001F0748" w14:paraId="53EEF692" w14:textId="77777777" w:rsidTr="00F1597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3288F8E2" w14:textId="77777777" w:rsidR="00094D66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3:45</w:t>
            </w:r>
          </w:p>
          <w:p w14:paraId="4BC0BB43" w14:textId="77777777" w:rsidR="00094D66" w:rsidRPr="00245277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4:25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3BDCC5EB" w14:textId="77777777" w:rsidR="00094D66" w:rsidRPr="00245277" w:rsidRDefault="00B15D3F" w:rsidP="00094D66">
            <w:pPr>
              <w:ind w:right="57"/>
              <w:jc w:val="center"/>
              <w:rPr>
                <w:sz w:val="18"/>
                <w:szCs w:val="18"/>
              </w:rPr>
            </w:pPr>
            <w:r w:rsidRPr="003D656A">
              <w:rPr>
                <w:color w:val="305496"/>
                <w:sz w:val="18"/>
                <w:szCs w:val="18"/>
              </w:rPr>
              <w:t>Psikiyatri</w:t>
            </w:r>
            <w:r w:rsidRPr="003D656A">
              <w:rPr>
                <w:color w:val="305496"/>
                <w:sz w:val="18"/>
                <w:szCs w:val="18"/>
              </w:rPr>
              <w:br/>
              <w:t>Yaygın Gelişimsel Bozukluk</w:t>
            </w:r>
            <w:r>
              <w:rPr>
                <w:color w:val="305496"/>
                <w:sz w:val="18"/>
                <w:szCs w:val="18"/>
              </w:rPr>
              <w:t>lar</w:t>
            </w:r>
            <w:r w:rsidRPr="003D656A">
              <w:rPr>
                <w:color w:val="305496"/>
                <w:sz w:val="18"/>
                <w:szCs w:val="18"/>
              </w:rPr>
              <w:br/>
            </w:r>
            <w:r>
              <w:rPr>
                <w:color w:val="305496"/>
                <w:sz w:val="18"/>
                <w:szCs w:val="18"/>
              </w:rPr>
              <w:t>F.ŞİMŞEK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1FA19447" w14:textId="77777777" w:rsidR="00094D66" w:rsidRPr="009137F3" w:rsidRDefault="00094D66" w:rsidP="00094D66">
            <w:pPr>
              <w:ind w:left="-26" w:right="-170" w:firstLine="26"/>
              <w:rPr>
                <w:color w:val="9BC2E6"/>
                <w:sz w:val="18"/>
                <w:szCs w:val="18"/>
              </w:rPr>
            </w:pPr>
            <w:r w:rsidRPr="009137F3">
              <w:rPr>
                <w:color w:val="9BC2E6"/>
                <w:sz w:val="18"/>
                <w:szCs w:val="18"/>
              </w:rPr>
              <w:t>Aile Hekimliği                           Palyatif Bakım</w:t>
            </w:r>
          </w:p>
          <w:p w14:paraId="14C21B59" w14:textId="77777777" w:rsidR="00094D66" w:rsidRPr="00245277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 w:rsidRPr="009137F3">
              <w:rPr>
                <w:color w:val="9BC2E6"/>
                <w:sz w:val="18"/>
                <w:szCs w:val="18"/>
              </w:rPr>
              <w:t>D. ADAHAN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759FD79B" w14:textId="77777777" w:rsidR="00094D66" w:rsidRPr="00FE2A19" w:rsidRDefault="00094D66" w:rsidP="00094D66">
            <w:pPr>
              <w:rPr>
                <w:color w:val="FF0000"/>
                <w:sz w:val="18"/>
                <w:szCs w:val="18"/>
              </w:rPr>
            </w:pPr>
            <w:r w:rsidRPr="009137F3">
              <w:rPr>
                <w:color w:val="F4B084"/>
                <w:sz w:val="18"/>
                <w:szCs w:val="18"/>
              </w:rPr>
              <w:t>Bağımsız Öğrenme</w:t>
            </w:r>
          </w:p>
          <w:p w14:paraId="101F50F2" w14:textId="77777777" w:rsidR="00094D66" w:rsidRPr="00245277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1C70FC4E" w14:textId="77777777" w:rsidR="00094D66" w:rsidRPr="00245277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 w:rsidRPr="009137F3">
              <w:rPr>
                <w:sz w:val="18"/>
                <w:szCs w:val="18"/>
              </w:rPr>
              <w:t>KLİNİK VE MESLEKİ BECERİ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</w:tcPr>
          <w:p w14:paraId="358BEC24" w14:textId="77777777" w:rsidR="00094D66" w:rsidRPr="00245277" w:rsidRDefault="00094D66" w:rsidP="00094D66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E5751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094D66" w:rsidRPr="001F0748" w14:paraId="4B2393A9" w14:textId="77777777" w:rsidTr="00F1597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1176228C" w14:textId="77777777" w:rsidR="00094D66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4:35</w:t>
            </w:r>
          </w:p>
          <w:p w14:paraId="7C1810B9" w14:textId="77777777" w:rsidR="00094D66" w:rsidRPr="00245277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5:15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42468E6E" w14:textId="77777777" w:rsidR="00094D66" w:rsidRPr="00245277" w:rsidRDefault="00B15D3F" w:rsidP="00094D66">
            <w:pPr>
              <w:ind w:right="57"/>
              <w:jc w:val="center"/>
              <w:rPr>
                <w:sz w:val="18"/>
                <w:szCs w:val="18"/>
              </w:rPr>
            </w:pPr>
            <w:r w:rsidRPr="003D656A">
              <w:rPr>
                <w:color w:val="305496"/>
                <w:sz w:val="18"/>
                <w:szCs w:val="18"/>
              </w:rPr>
              <w:t>Psikiyatri</w:t>
            </w:r>
            <w:r w:rsidRPr="003D656A">
              <w:rPr>
                <w:color w:val="305496"/>
                <w:sz w:val="18"/>
                <w:szCs w:val="18"/>
              </w:rPr>
              <w:br/>
              <w:t>Özgül Öğrenme Bozuklukları</w:t>
            </w:r>
            <w:r w:rsidRPr="003D656A">
              <w:rPr>
                <w:color w:val="305496"/>
                <w:sz w:val="18"/>
                <w:szCs w:val="18"/>
              </w:rPr>
              <w:br/>
            </w:r>
            <w:r>
              <w:rPr>
                <w:color w:val="305496"/>
                <w:sz w:val="18"/>
                <w:szCs w:val="18"/>
              </w:rPr>
              <w:t>F.ŞİMŞEK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27D2EA4E" w14:textId="77777777" w:rsidR="00094D66" w:rsidRPr="009137F3" w:rsidRDefault="00094D66" w:rsidP="00094D66">
            <w:pPr>
              <w:ind w:left="-26" w:right="-170" w:firstLine="26"/>
              <w:rPr>
                <w:color w:val="9BC2E6"/>
                <w:sz w:val="18"/>
                <w:szCs w:val="18"/>
              </w:rPr>
            </w:pPr>
            <w:r w:rsidRPr="009137F3">
              <w:rPr>
                <w:color w:val="9BC2E6"/>
                <w:sz w:val="18"/>
                <w:szCs w:val="18"/>
              </w:rPr>
              <w:t>Aile Hekimliği                            Evde Sağlık Hizmetleri</w:t>
            </w:r>
          </w:p>
          <w:p w14:paraId="61736BBB" w14:textId="77777777" w:rsidR="00094D66" w:rsidRPr="00245277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 w:rsidRPr="009137F3">
              <w:rPr>
                <w:color w:val="9BC2E6"/>
                <w:sz w:val="18"/>
                <w:szCs w:val="18"/>
              </w:rPr>
              <w:t>D. ADAHAN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23F8C405" w14:textId="77777777" w:rsidR="00094D66" w:rsidRPr="00245277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rPr>
                <w:color w:val="FF0000"/>
                <w:sz w:val="18"/>
                <w:szCs w:val="18"/>
              </w:rPr>
            </w:pPr>
            <w:r w:rsidRPr="009137F3">
              <w:rPr>
                <w:color w:val="F4B084"/>
                <w:sz w:val="18"/>
                <w:szCs w:val="18"/>
              </w:rPr>
              <w:t>Bağımsız Öğrenme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1984BA8D" w14:textId="77777777" w:rsidR="00094D66" w:rsidRPr="00245277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 w:rsidRPr="009137F3">
              <w:rPr>
                <w:sz w:val="18"/>
                <w:szCs w:val="18"/>
              </w:rPr>
              <w:t>KLİNİK VE MESLEKİ BECERİ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</w:tcPr>
          <w:p w14:paraId="13F578AF" w14:textId="77777777" w:rsidR="00094D66" w:rsidRPr="00245277" w:rsidRDefault="00094D66" w:rsidP="00094D66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E5751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094D66" w:rsidRPr="001F0748" w14:paraId="2C31C4BB" w14:textId="77777777" w:rsidTr="00F1597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2EE49C2D" w14:textId="77777777" w:rsidR="00094D66" w:rsidRDefault="00094D66" w:rsidP="00094D66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5:25</w:t>
            </w:r>
          </w:p>
          <w:p w14:paraId="134845C3" w14:textId="77777777" w:rsidR="00094D66" w:rsidRPr="00245277" w:rsidRDefault="00094D66" w:rsidP="00094D66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05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</w:tcPr>
          <w:p w14:paraId="56A91464" w14:textId="77777777" w:rsidR="00B15D3F" w:rsidRDefault="00094D66" w:rsidP="00B15D3F">
            <w:pPr>
              <w:pStyle w:val="Default"/>
              <w:jc w:val="center"/>
              <w:rPr>
                <w:color w:val="305496"/>
                <w:sz w:val="18"/>
                <w:szCs w:val="18"/>
              </w:rPr>
            </w:pPr>
            <w:r w:rsidRPr="00D10AC1">
              <w:rPr>
                <w:color w:val="F4B084"/>
                <w:sz w:val="18"/>
                <w:szCs w:val="18"/>
              </w:rPr>
              <w:t xml:space="preserve">      </w:t>
            </w:r>
            <w:r w:rsidR="00B15D3F" w:rsidRPr="003D656A">
              <w:rPr>
                <w:color w:val="305496"/>
                <w:sz w:val="18"/>
                <w:szCs w:val="18"/>
              </w:rPr>
              <w:t>Psikiyatri</w:t>
            </w:r>
            <w:r w:rsidR="00B15D3F" w:rsidRPr="003D656A">
              <w:rPr>
                <w:color w:val="305496"/>
                <w:sz w:val="18"/>
                <w:szCs w:val="18"/>
              </w:rPr>
              <w:br/>
              <w:t xml:space="preserve">Dikkat Eksikliği </w:t>
            </w:r>
            <w:proofErr w:type="spellStart"/>
            <w:r w:rsidR="00B15D3F" w:rsidRPr="003D656A">
              <w:rPr>
                <w:color w:val="305496"/>
                <w:sz w:val="18"/>
                <w:szCs w:val="18"/>
              </w:rPr>
              <w:t>Hiperaktivite</w:t>
            </w:r>
            <w:proofErr w:type="spellEnd"/>
            <w:r w:rsidR="00B15D3F" w:rsidRPr="003D656A">
              <w:rPr>
                <w:color w:val="305496"/>
                <w:sz w:val="18"/>
                <w:szCs w:val="18"/>
              </w:rPr>
              <w:t xml:space="preserve"> Bozukluğ</w:t>
            </w:r>
            <w:r w:rsidR="00B15D3F">
              <w:rPr>
                <w:color w:val="305496"/>
                <w:sz w:val="18"/>
                <w:szCs w:val="18"/>
              </w:rPr>
              <w:t xml:space="preserve">u </w:t>
            </w:r>
          </w:p>
          <w:p w14:paraId="2F803644" w14:textId="77777777" w:rsidR="00094D66" w:rsidRPr="00245277" w:rsidRDefault="00B15D3F" w:rsidP="00B15D3F">
            <w:pPr>
              <w:ind w:right="57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color w:val="305496"/>
                <w:sz w:val="18"/>
                <w:szCs w:val="18"/>
              </w:rPr>
              <w:t>F.ŞİMŞEK</w:t>
            </w:r>
            <w:proofErr w:type="gramEnd"/>
          </w:p>
        </w:tc>
        <w:tc>
          <w:tcPr>
            <w:tcW w:w="2393" w:type="dxa"/>
            <w:shd w:val="clear" w:color="auto" w:fill="auto"/>
            <w:tcMar>
              <w:left w:w="58" w:type="dxa"/>
            </w:tcMar>
          </w:tcPr>
          <w:p w14:paraId="64AEA4CB" w14:textId="77777777" w:rsidR="00094D66" w:rsidRPr="00245277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 w:rsidRPr="00D10AC1">
              <w:rPr>
                <w:color w:val="F4B084"/>
                <w:sz w:val="18"/>
                <w:szCs w:val="18"/>
              </w:rPr>
              <w:t xml:space="preserve">      Bağımsız Öğrenme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</w:tcPr>
          <w:p w14:paraId="1AF4F4A3" w14:textId="77777777" w:rsidR="00094D66" w:rsidRPr="00245277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rPr>
                <w:sz w:val="18"/>
                <w:szCs w:val="18"/>
              </w:rPr>
            </w:pPr>
            <w:r w:rsidRPr="00D10AC1">
              <w:rPr>
                <w:color w:val="F4B084"/>
                <w:sz w:val="18"/>
                <w:szCs w:val="18"/>
              </w:rPr>
              <w:t xml:space="preserve">  Bağımsız Öğrenme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</w:tcPr>
          <w:p w14:paraId="4259D27A" w14:textId="77777777" w:rsidR="00094D66" w:rsidRPr="00245277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 w:rsidRPr="00D10AC1">
              <w:rPr>
                <w:color w:val="F4B084"/>
                <w:sz w:val="18"/>
                <w:szCs w:val="18"/>
              </w:rPr>
              <w:t xml:space="preserve">      Bağımsız Öğrenme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</w:tcPr>
          <w:p w14:paraId="0AEC742E" w14:textId="77777777" w:rsidR="00094D66" w:rsidRPr="00245277" w:rsidRDefault="00094D66" w:rsidP="00094D66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10AC1">
              <w:rPr>
                <w:color w:val="F4B084"/>
                <w:sz w:val="18"/>
                <w:szCs w:val="18"/>
              </w:rPr>
              <w:t xml:space="preserve">      Bağımsız Öğrenme</w:t>
            </w:r>
          </w:p>
        </w:tc>
      </w:tr>
      <w:tr w:rsidR="00094D66" w:rsidRPr="001F0748" w14:paraId="4628F390" w14:textId="77777777" w:rsidTr="00F1597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0C55005F" w14:textId="77777777" w:rsidR="00094D66" w:rsidRDefault="00094D66" w:rsidP="00094D66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15</w:t>
            </w:r>
          </w:p>
          <w:p w14:paraId="33FBE619" w14:textId="77777777" w:rsidR="00094D66" w:rsidRPr="00245277" w:rsidRDefault="00094D66" w:rsidP="00094D66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55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</w:tcPr>
          <w:p w14:paraId="61B71FA7" w14:textId="77777777" w:rsidR="00094D66" w:rsidRPr="00245277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 w:rsidRPr="00D10AC1">
              <w:rPr>
                <w:color w:val="F4B084"/>
                <w:sz w:val="18"/>
                <w:szCs w:val="18"/>
              </w:rPr>
              <w:t xml:space="preserve">      Bağımsız Öğrenme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</w:tcPr>
          <w:p w14:paraId="494629F3" w14:textId="77777777" w:rsidR="00094D66" w:rsidRPr="00245277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 w:rsidRPr="00D10AC1">
              <w:rPr>
                <w:color w:val="F4B084"/>
                <w:sz w:val="18"/>
                <w:szCs w:val="18"/>
              </w:rPr>
              <w:t xml:space="preserve">      Bağımsız Öğrenme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</w:tcPr>
          <w:p w14:paraId="23C438C7" w14:textId="77777777" w:rsidR="00094D66" w:rsidRPr="00245277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rPr>
                <w:sz w:val="18"/>
                <w:szCs w:val="18"/>
              </w:rPr>
            </w:pPr>
            <w:r w:rsidRPr="00D10AC1">
              <w:rPr>
                <w:color w:val="F4B084"/>
                <w:sz w:val="18"/>
                <w:szCs w:val="18"/>
              </w:rPr>
              <w:t>Bağımsız Öğrenme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</w:tcPr>
          <w:p w14:paraId="39C2FA8B" w14:textId="77777777" w:rsidR="00094D66" w:rsidRPr="00245277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 w:rsidRPr="00D10AC1">
              <w:rPr>
                <w:color w:val="F4B084"/>
                <w:sz w:val="18"/>
                <w:szCs w:val="18"/>
              </w:rPr>
              <w:t xml:space="preserve">      Bağımsız Öğrenme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</w:tcPr>
          <w:p w14:paraId="08126E95" w14:textId="77777777" w:rsidR="00094D66" w:rsidRPr="00245277" w:rsidRDefault="00094D66" w:rsidP="00094D66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10AC1">
              <w:rPr>
                <w:color w:val="F4B084"/>
                <w:sz w:val="18"/>
                <w:szCs w:val="18"/>
              </w:rPr>
              <w:t xml:space="preserve">      Bağımsız Öğrenme</w:t>
            </w:r>
          </w:p>
        </w:tc>
      </w:tr>
    </w:tbl>
    <w:p w14:paraId="2C14C650" w14:textId="77777777" w:rsidR="00847344" w:rsidRPr="00B95B57" w:rsidRDefault="00847344" w:rsidP="00565E55">
      <w:pPr>
        <w:spacing w:after="200" w:line="276" w:lineRule="auto"/>
        <w:rPr>
          <w:rFonts w:ascii="Arial" w:hAnsi="Arial" w:cs="Arial"/>
          <w:sz w:val="18"/>
          <w:szCs w:val="18"/>
        </w:rPr>
      </w:pPr>
    </w:p>
    <w:p w14:paraId="3408AD3A" w14:textId="77777777" w:rsidR="00847344" w:rsidRPr="00B95B57" w:rsidRDefault="00847344" w:rsidP="00565E55">
      <w:pPr>
        <w:spacing w:after="200" w:line="276" w:lineRule="auto"/>
        <w:rPr>
          <w:rFonts w:ascii="Arial" w:hAnsi="Arial" w:cs="Arial"/>
          <w:sz w:val="18"/>
          <w:szCs w:val="18"/>
        </w:rPr>
      </w:pPr>
    </w:p>
    <w:p w14:paraId="4BEA4C75" w14:textId="77777777" w:rsidR="00847344" w:rsidRDefault="00847344" w:rsidP="00565E55">
      <w:pPr>
        <w:spacing w:after="200" w:line="276" w:lineRule="auto"/>
        <w:rPr>
          <w:rFonts w:ascii="Arial" w:hAnsi="Arial" w:cs="Arial"/>
          <w:sz w:val="18"/>
          <w:szCs w:val="18"/>
        </w:rPr>
      </w:pPr>
    </w:p>
    <w:p w14:paraId="7683FBCB" w14:textId="77777777" w:rsidR="008724B5" w:rsidRDefault="008724B5" w:rsidP="00565E55">
      <w:pPr>
        <w:spacing w:after="200" w:line="276" w:lineRule="auto"/>
        <w:rPr>
          <w:rFonts w:ascii="Arial" w:hAnsi="Arial" w:cs="Arial"/>
          <w:sz w:val="18"/>
          <w:szCs w:val="18"/>
        </w:rPr>
      </w:pPr>
    </w:p>
    <w:p w14:paraId="405F8C0A" w14:textId="77777777" w:rsidR="00480F6E" w:rsidRDefault="00480F6E" w:rsidP="00565E55">
      <w:pPr>
        <w:rPr>
          <w:rFonts w:ascii="Arial" w:hAnsi="Arial" w:cs="Arial"/>
          <w:sz w:val="18"/>
          <w:szCs w:val="18"/>
        </w:rPr>
      </w:pPr>
    </w:p>
    <w:p w14:paraId="2C8C27B0" w14:textId="77777777" w:rsidR="00480F6E" w:rsidRDefault="00480F6E" w:rsidP="00565E55">
      <w:pPr>
        <w:rPr>
          <w:rFonts w:ascii="Arial" w:hAnsi="Arial" w:cs="Arial"/>
          <w:sz w:val="18"/>
          <w:szCs w:val="18"/>
        </w:rPr>
      </w:pPr>
    </w:p>
    <w:p w14:paraId="17DB4C6D" w14:textId="77777777" w:rsidR="004B711D" w:rsidRDefault="004B711D" w:rsidP="00565E55">
      <w:pPr>
        <w:rPr>
          <w:rFonts w:ascii="Arial" w:hAnsi="Arial" w:cs="Arial"/>
          <w:sz w:val="18"/>
          <w:szCs w:val="18"/>
        </w:rPr>
      </w:pPr>
    </w:p>
    <w:p w14:paraId="530FC1FF" w14:textId="77777777" w:rsidR="004B711D" w:rsidRDefault="004B711D" w:rsidP="00565E55">
      <w:pPr>
        <w:rPr>
          <w:rFonts w:ascii="Arial" w:hAnsi="Arial" w:cs="Arial"/>
          <w:sz w:val="18"/>
          <w:szCs w:val="18"/>
        </w:rPr>
      </w:pPr>
    </w:p>
    <w:tbl>
      <w:tblPr>
        <w:tblW w:w="13609" w:type="dxa"/>
        <w:tblInd w:w="7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</w:tblCellMar>
        <w:tblLook w:val="00A0" w:firstRow="1" w:lastRow="0" w:firstColumn="1" w:lastColumn="0" w:noHBand="0" w:noVBand="0"/>
      </w:tblPr>
      <w:tblGrid>
        <w:gridCol w:w="796"/>
        <w:gridCol w:w="2084"/>
        <w:gridCol w:w="2393"/>
        <w:gridCol w:w="2988"/>
        <w:gridCol w:w="2536"/>
        <w:gridCol w:w="2812"/>
      </w:tblGrid>
      <w:tr w:rsidR="004B711D" w:rsidRPr="001F0748" w14:paraId="2ADAFB14" w14:textId="77777777" w:rsidTr="00F1597C">
        <w:trPr>
          <w:trHeight w:val="299"/>
        </w:trPr>
        <w:tc>
          <w:tcPr>
            <w:tcW w:w="796" w:type="dxa"/>
            <w:shd w:val="clear" w:color="auto" w:fill="FFC000"/>
            <w:tcMar>
              <w:left w:w="58" w:type="dxa"/>
            </w:tcMar>
            <w:vAlign w:val="center"/>
          </w:tcPr>
          <w:p w14:paraId="1E9229A8" w14:textId="77777777" w:rsidR="004B711D" w:rsidRPr="00245277" w:rsidRDefault="004B711D" w:rsidP="00F1597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6.</w:t>
            </w:r>
            <w:r w:rsidRPr="00245277">
              <w:rPr>
                <w:rFonts w:cs="Calibri"/>
                <w:b/>
                <w:sz w:val="18"/>
                <w:szCs w:val="18"/>
              </w:rPr>
              <w:t xml:space="preserve"> HAFTA</w:t>
            </w:r>
          </w:p>
        </w:tc>
        <w:tc>
          <w:tcPr>
            <w:tcW w:w="2084" w:type="dxa"/>
            <w:shd w:val="clear" w:color="auto" w:fill="FFC000"/>
            <w:tcMar>
              <w:left w:w="58" w:type="dxa"/>
            </w:tcMar>
            <w:vAlign w:val="center"/>
          </w:tcPr>
          <w:p w14:paraId="6854D996" w14:textId="77777777" w:rsidR="004B711D" w:rsidRPr="00245277" w:rsidRDefault="004B711D" w:rsidP="00F1597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 xml:space="preserve">22 Kasım </w:t>
            </w:r>
            <w:r w:rsidRPr="00245277">
              <w:rPr>
                <w:rFonts w:cs="Calibri"/>
                <w:b/>
                <w:sz w:val="18"/>
                <w:szCs w:val="18"/>
              </w:rPr>
              <w:t>2021</w:t>
            </w:r>
          </w:p>
          <w:p w14:paraId="1A2C3B3E" w14:textId="77777777" w:rsidR="004B711D" w:rsidRPr="00245277" w:rsidRDefault="004B711D" w:rsidP="00F1597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Pazartesi</w:t>
            </w:r>
          </w:p>
        </w:tc>
        <w:tc>
          <w:tcPr>
            <w:tcW w:w="2393" w:type="dxa"/>
            <w:shd w:val="clear" w:color="auto" w:fill="FFC000"/>
            <w:tcMar>
              <w:left w:w="58" w:type="dxa"/>
            </w:tcMar>
            <w:vAlign w:val="center"/>
          </w:tcPr>
          <w:p w14:paraId="2DE974A5" w14:textId="77777777" w:rsidR="004B711D" w:rsidRPr="00245277" w:rsidRDefault="004B711D" w:rsidP="00F1597C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23 Kasım</w:t>
            </w:r>
            <w:r w:rsidRPr="00245277">
              <w:rPr>
                <w:rFonts w:cs="Calibri"/>
                <w:b/>
                <w:sz w:val="18"/>
                <w:szCs w:val="18"/>
              </w:rPr>
              <w:t xml:space="preserve"> 2021</w:t>
            </w:r>
          </w:p>
          <w:p w14:paraId="702C9D7A" w14:textId="77777777" w:rsidR="004B711D" w:rsidRPr="00245277" w:rsidRDefault="004B711D" w:rsidP="00F1597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Salı</w:t>
            </w:r>
          </w:p>
        </w:tc>
        <w:tc>
          <w:tcPr>
            <w:tcW w:w="2988" w:type="dxa"/>
            <w:shd w:val="clear" w:color="auto" w:fill="FFC000"/>
            <w:tcMar>
              <w:left w:w="58" w:type="dxa"/>
            </w:tcMar>
            <w:vAlign w:val="center"/>
          </w:tcPr>
          <w:p w14:paraId="7AA252B8" w14:textId="77777777" w:rsidR="004B711D" w:rsidRPr="00245277" w:rsidRDefault="004B711D" w:rsidP="00F1597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24 Kasım</w:t>
            </w:r>
            <w:r w:rsidRPr="00245277">
              <w:rPr>
                <w:rFonts w:cs="Calibri"/>
                <w:b/>
                <w:sz w:val="18"/>
                <w:szCs w:val="18"/>
              </w:rPr>
              <w:t xml:space="preserve"> 2021 </w:t>
            </w:r>
          </w:p>
          <w:p w14:paraId="404C515C" w14:textId="77777777" w:rsidR="004B711D" w:rsidRPr="00245277" w:rsidRDefault="004B711D" w:rsidP="00F1597C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Çarşamba</w:t>
            </w:r>
          </w:p>
        </w:tc>
        <w:tc>
          <w:tcPr>
            <w:tcW w:w="2536" w:type="dxa"/>
            <w:shd w:val="clear" w:color="auto" w:fill="FFC000"/>
            <w:tcMar>
              <w:left w:w="58" w:type="dxa"/>
            </w:tcMar>
            <w:vAlign w:val="center"/>
          </w:tcPr>
          <w:p w14:paraId="4AD9FB48" w14:textId="77777777" w:rsidR="004B711D" w:rsidRPr="00245277" w:rsidRDefault="004B711D" w:rsidP="00F1597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25 Kasım</w:t>
            </w:r>
            <w:r w:rsidRPr="00245277">
              <w:rPr>
                <w:rFonts w:cs="Calibri"/>
                <w:b/>
                <w:sz w:val="18"/>
                <w:szCs w:val="18"/>
              </w:rPr>
              <w:t xml:space="preserve"> 2021</w:t>
            </w:r>
          </w:p>
          <w:p w14:paraId="2789D03A" w14:textId="77777777" w:rsidR="004B711D" w:rsidRPr="00245277" w:rsidRDefault="004B711D" w:rsidP="00F1597C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Perşembe</w:t>
            </w:r>
          </w:p>
        </w:tc>
        <w:tc>
          <w:tcPr>
            <w:tcW w:w="2812" w:type="dxa"/>
            <w:shd w:val="clear" w:color="auto" w:fill="FFC000"/>
            <w:tcMar>
              <w:left w:w="58" w:type="dxa"/>
            </w:tcMar>
            <w:vAlign w:val="center"/>
          </w:tcPr>
          <w:p w14:paraId="6D05F717" w14:textId="77777777" w:rsidR="004B711D" w:rsidRPr="00245277" w:rsidRDefault="004B711D" w:rsidP="00F1597C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26 Kasım</w:t>
            </w:r>
            <w:r w:rsidRPr="00245277">
              <w:rPr>
                <w:rFonts w:cs="Calibri"/>
                <w:b/>
                <w:sz w:val="18"/>
                <w:szCs w:val="18"/>
              </w:rPr>
              <w:t xml:space="preserve"> 2021</w:t>
            </w:r>
          </w:p>
          <w:p w14:paraId="18E52C23" w14:textId="77777777" w:rsidR="004B711D" w:rsidRPr="00245277" w:rsidRDefault="004B711D" w:rsidP="00F1597C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Cuma</w:t>
            </w:r>
          </w:p>
        </w:tc>
      </w:tr>
      <w:tr w:rsidR="00094D66" w:rsidRPr="001F0748" w14:paraId="37274E78" w14:textId="77777777" w:rsidTr="00DF11CD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2DDF093B" w14:textId="77777777" w:rsidR="00094D66" w:rsidRPr="00245277" w:rsidRDefault="00094D66" w:rsidP="00094D66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08:00    08:4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6071E38A" w14:textId="77777777" w:rsidR="00094D66" w:rsidRPr="009137F3" w:rsidRDefault="00094D66" w:rsidP="00094D66">
            <w:pPr>
              <w:rPr>
                <w:b/>
                <w:sz w:val="18"/>
                <w:szCs w:val="18"/>
              </w:rPr>
            </w:pPr>
            <w:r w:rsidRPr="009137F3">
              <w:rPr>
                <w:color w:val="F4B084"/>
                <w:sz w:val="18"/>
                <w:szCs w:val="18"/>
              </w:rPr>
              <w:t>Bağımsız Öğrenme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0C330D70" w14:textId="77777777" w:rsidR="00094D66" w:rsidRPr="009137F3" w:rsidRDefault="00094D66" w:rsidP="00094D66">
            <w:pPr>
              <w:rPr>
                <w:b/>
                <w:sz w:val="18"/>
                <w:szCs w:val="18"/>
              </w:rPr>
            </w:pPr>
            <w:r w:rsidRPr="009137F3">
              <w:rPr>
                <w:color w:val="F4B084"/>
                <w:sz w:val="18"/>
                <w:szCs w:val="18"/>
              </w:rPr>
              <w:t>Bağımsız Öğrenme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1D972F2C" w14:textId="77777777" w:rsidR="00094D66" w:rsidRPr="009137F3" w:rsidRDefault="00094D66" w:rsidP="00094D66">
            <w:pPr>
              <w:rPr>
                <w:b/>
                <w:sz w:val="18"/>
                <w:szCs w:val="18"/>
              </w:rPr>
            </w:pPr>
            <w:r w:rsidRPr="009137F3">
              <w:rPr>
                <w:b/>
                <w:sz w:val="18"/>
                <w:szCs w:val="18"/>
              </w:rPr>
              <w:t>Alan Dışı Seçmeli Ders</w:t>
            </w:r>
          </w:p>
        </w:tc>
        <w:tc>
          <w:tcPr>
            <w:tcW w:w="2536" w:type="dxa"/>
            <w:vMerge w:val="restart"/>
            <w:shd w:val="clear" w:color="auto" w:fill="FBE4D5" w:themeFill="accent2" w:themeFillTint="33"/>
            <w:tcMar>
              <w:left w:w="58" w:type="dxa"/>
            </w:tcMar>
            <w:vAlign w:val="center"/>
          </w:tcPr>
          <w:p w14:paraId="4BF96846" w14:textId="77777777" w:rsidR="00094D66" w:rsidRPr="009137F3" w:rsidRDefault="00094D66" w:rsidP="00094D66">
            <w:pPr>
              <w:rPr>
                <w:b/>
                <w:sz w:val="18"/>
                <w:szCs w:val="18"/>
              </w:rPr>
            </w:pPr>
            <w:r w:rsidRPr="009137F3">
              <w:rPr>
                <w:b/>
                <w:bCs/>
                <w:sz w:val="18"/>
                <w:szCs w:val="18"/>
              </w:rPr>
              <w:t xml:space="preserve">Klinik Mesleki Beceri Eğitimi Uygulama Sınavı  </w:t>
            </w:r>
          </w:p>
        </w:tc>
        <w:tc>
          <w:tcPr>
            <w:tcW w:w="2812" w:type="dxa"/>
            <w:vMerge w:val="restart"/>
            <w:shd w:val="clear" w:color="auto" w:fill="FBE4D5" w:themeFill="accent2" w:themeFillTint="33"/>
            <w:tcMar>
              <w:left w:w="58" w:type="dxa"/>
            </w:tcMar>
            <w:vAlign w:val="center"/>
          </w:tcPr>
          <w:p w14:paraId="3A223599" w14:textId="77777777" w:rsidR="00094D66" w:rsidRPr="009137F3" w:rsidRDefault="00094D66" w:rsidP="00094D66">
            <w:pPr>
              <w:jc w:val="center"/>
              <w:rPr>
                <w:b/>
                <w:sz w:val="18"/>
                <w:szCs w:val="18"/>
              </w:rPr>
            </w:pPr>
            <w:r w:rsidRPr="009137F3">
              <w:rPr>
                <w:b/>
                <w:sz w:val="18"/>
                <w:szCs w:val="18"/>
              </w:rPr>
              <w:t>KURUL SINAVI</w:t>
            </w:r>
          </w:p>
          <w:p w14:paraId="4D6F0533" w14:textId="77777777" w:rsidR="00094D66" w:rsidRPr="009137F3" w:rsidRDefault="00094D66" w:rsidP="00094D66">
            <w:pPr>
              <w:jc w:val="center"/>
              <w:rPr>
                <w:b/>
                <w:sz w:val="18"/>
                <w:szCs w:val="18"/>
              </w:rPr>
            </w:pPr>
            <w:r w:rsidRPr="009137F3">
              <w:rPr>
                <w:b/>
                <w:sz w:val="18"/>
                <w:szCs w:val="18"/>
              </w:rPr>
              <w:t>10:00-12:00</w:t>
            </w:r>
          </w:p>
        </w:tc>
      </w:tr>
      <w:tr w:rsidR="00094D66" w:rsidRPr="001F0748" w14:paraId="66747BDF" w14:textId="77777777" w:rsidTr="00DF11CD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79FA1C5E" w14:textId="77777777" w:rsidR="00094D66" w:rsidRDefault="00094D66" w:rsidP="00094D66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08:50</w:t>
            </w:r>
          </w:p>
          <w:p w14:paraId="0B1F4CFE" w14:textId="77777777" w:rsidR="00094D66" w:rsidRPr="00245277" w:rsidRDefault="00094D66" w:rsidP="00094D66">
            <w:pPr>
              <w:jc w:val="center"/>
              <w:rPr>
                <w:rFonts w:cs="Calibri"/>
                <w:b/>
                <w:bCs/>
                <w:sz w:val="18"/>
                <w:szCs w:val="16"/>
              </w:rPr>
            </w:pPr>
            <w:r>
              <w:rPr>
                <w:rFonts w:cs="Calibri"/>
                <w:b/>
                <w:bCs/>
                <w:sz w:val="18"/>
                <w:szCs w:val="16"/>
              </w:rPr>
              <w:t>09:3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4AD97614" w14:textId="77777777" w:rsidR="00094D66" w:rsidRPr="009137F3" w:rsidRDefault="00094D66" w:rsidP="00094D66">
            <w:pPr>
              <w:ind w:right="57"/>
              <w:rPr>
                <w:sz w:val="18"/>
                <w:szCs w:val="18"/>
              </w:rPr>
            </w:pPr>
            <w:r w:rsidRPr="009137F3">
              <w:rPr>
                <w:color w:val="F4B084"/>
                <w:sz w:val="18"/>
                <w:szCs w:val="18"/>
              </w:rPr>
              <w:t>Bağımsız Öğrenme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1393B3E3" w14:textId="77777777" w:rsidR="00094D66" w:rsidRPr="009137F3" w:rsidRDefault="00094D66" w:rsidP="00094D66">
            <w:pPr>
              <w:rPr>
                <w:color w:val="70AD47"/>
                <w:sz w:val="18"/>
                <w:szCs w:val="18"/>
              </w:rPr>
            </w:pPr>
            <w:r w:rsidRPr="009137F3">
              <w:rPr>
                <w:color w:val="F4B084"/>
                <w:sz w:val="18"/>
                <w:szCs w:val="18"/>
              </w:rPr>
              <w:t>Bağımsız Öğrenme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2468BE0B" w14:textId="77777777" w:rsidR="00094D66" w:rsidRPr="009137F3" w:rsidRDefault="00094D66" w:rsidP="00094D66">
            <w:pPr>
              <w:rPr>
                <w:sz w:val="18"/>
                <w:szCs w:val="18"/>
              </w:rPr>
            </w:pPr>
            <w:r w:rsidRPr="009137F3">
              <w:rPr>
                <w:b/>
                <w:sz w:val="18"/>
                <w:szCs w:val="18"/>
              </w:rPr>
              <w:t>Alan Dışı Seçmeli Ders</w:t>
            </w:r>
          </w:p>
        </w:tc>
        <w:tc>
          <w:tcPr>
            <w:tcW w:w="2536" w:type="dxa"/>
            <w:vMerge/>
            <w:shd w:val="clear" w:color="auto" w:fill="FBE4D5" w:themeFill="accent2" w:themeFillTint="33"/>
            <w:tcMar>
              <w:left w:w="58" w:type="dxa"/>
            </w:tcMar>
            <w:vAlign w:val="center"/>
          </w:tcPr>
          <w:p w14:paraId="614F76C6" w14:textId="77777777" w:rsidR="00094D66" w:rsidRPr="009137F3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bCs/>
                <w:sz w:val="18"/>
                <w:szCs w:val="18"/>
              </w:rPr>
            </w:pPr>
          </w:p>
        </w:tc>
        <w:tc>
          <w:tcPr>
            <w:tcW w:w="2812" w:type="dxa"/>
            <w:vMerge/>
            <w:shd w:val="clear" w:color="auto" w:fill="FBE4D5" w:themeFill="accent2" w:themeFillTint="33"/>
            <w:tcMar>
              <w:left w:w="58" w:type="dxa"/>
            </w:tcMar>
            <w:vAlign w:val="center"/>
          </w:tcPr>
          <w:p w14:paraId="408C6E69" w14:textId="77777777" w:rsidR="00094D66" w:rsidRPr="009137F3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bCs/>
                <w:color w:val="00B050"/>
                <w:sz w:val="18"/>
                <w:szCs w:val="18"/>
              </w:rPr>
            </w:pPr>
          </w:p>
        </w:tc>
      </w:tr>
      <w:tr w:rsidR="00094D66" w:rsidRPr="001F0748" w14:paraId="6C0A6F60" w14:textId="77777777" w:rsidTr="00DF11CD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1DC11007" w14:textId="77777777" w:rsidR="00094D66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09:40</w:t>
            </w:r>
          </w:p>
          <w:p w14:paraId="1290933E" w14:textId="77777777" w:rsidR="00094D66" w:rsidRPr="00245277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0:2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4F6D7BED" w14:textId="77777777" w:rsidR="00094D66" w:rsidRPr="009137F3" w:rsidRDefault="00094D66" w:rsidP="00094D66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9137F3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36381B19" w14:textId="77777777" w:rsidR="00094D66" w:rsidRPr="009137F3" w:rsidRDefault="00094D66" w:rsidP="00094D66">
            <w:pPr>
              <w:rPr>
                <w:color w:val="70AD47"/>
                <w:sz w:val="18"/>
                <w:szCs w:val="18"/>
              </w:rPr>
            </w:pPr>
            <w:r w:rsidRPr="009137F3">
              <w:rPr>
                <w:color w:val="F4B084"/>
                <w:sz w:val="18"/>
                <w:szCs w:val="18"/>
              </w:rPr>
              <w:t>Bağımsız Öğrenme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21746C6B" w14:textId="77777777" w:rsidR="00094D66" w:rsidRPr="009137F3" w:rsidRDefault="00094D66" w:rsidP="00094D66">
            <w:pPr>
              <w:rPr>
                <w:sz w:val="18"/>
                <w:szCs w:val="18"/>
              </w:rPr>
            </w:pPr>
            <w:r w:rsidRPr="009137F3">
              <w:rPr>
                <w:color w:val="F4B084"/>
                <w:sz w:val="18"/>
                <w:szCs w:val="18"/>
              </w:rPr>
              <w:t>Bağımsız Öğrenme</w:t>
            </w:r>
          </w:p>
        </w:tc>
        <w:tc>
          <w:tcPr>
            <w:tcW w:w="2536" w:type="dxa"/>
            <w:vMerge/>
            <w:shd w:val="clear" w:color="auto" w:fill="FBE4D5" w:themeFill="accent2" w:themeFillTint="33"/>
            <w:tcMar>
              <w:left w:w="58" w:type="dxa"/>
            </w:tcMar>
            <w:vAlign w:val="center"/>
          </w:tcPr>
          <w:p w14:paraId="0A7012A6" w14:textId="77777777" w:rsidR="00094D66" w:rsidRPr="009137F3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bCs/>
                <w:sz w:val="18"/>
                <w:szCs w:val="18"/>
              </w:rPr>
            </w:pPr>
          </w:p>
        </w:tc>
        <w:tc>
          <w:tcPr>
            <w:tcW w:w="2812" w:type="dxa"/>
            <w:vMerge/>
            <w:shd w:val="clear" w:color="auto" w:fill="FBE4D5" w:themeFill="accent2" w:themeFillTint="33"/>
            <w:tcMar>
              <w:left w:w="58" w:type="dxa"/>
            </w:tcMar>
            <w:vAlign w:val="center"/>
          </w:tcPr>
          <w:p w14:paraId="0888329D" w14:textId="77777777" w:rsidR="00094D66" w:rsidRPr="009137F3" w:rsidRDefault="00094D66" w:rsidP="00094D66">
            <w:pPr>
              <w:ind w:right="57"/>
              <w:rPr>
                <w:bCs/>
                <w:color w:val="00B050"/>
                <w:sz w:val="18"/>
                <w:szCs w:val="18"/>
              </w:rPr>
            </w:pPr>
          </w:p>
        </w:tc>
      </w:tr>
      <w:tr w:rsidR="00094D66" w:rsidRPr="001F0748" w14:paraId="3EECBBDB" w14:textId="77777777" w:rsidTr="00DF11CD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675F9482" w14:textId="77777777" w:rsidR="00094D66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0:30</w:t>
            </w:r>
          </w:p>
          <w:p w14:paraId="58D128F3" w14:textId="77777777" w:rsidR="00094D66" w:rsidRPr="00245277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1:1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6B1CD76E" w14:textId="77777777" w:rsidR="00094D66" w:rsidRPr="009137F3" w:rsidRDefault="00094D66" w:rsidP="00094D66">
            <w:pPr>
              <w:pStyle w:val="Defaul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137F3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4C81790B" w14:textId="77777777" w:rsidR="00094D66" w:rsidRPr="009137F3" w:rsidRDefault="00094D66" w:rsidP="00094D66">
            <w:pPr>
              <w:ind w:right="57"/>
              <w:rPr>
                <w:color w:val="4472C4"/>
                <w:sz w:val="18"/>
                <w:szCs w:val="18"/>
              </w:rPr>
            </w:pPr>
            <w:r w:rsidRPr="009137F3">
              <w:rPr>
                <w:color w:val="F4B084"/>
                <w:sz w:val="18"/>
                <w:szCs w:val="18"/>
              </w:rPr>
              <w:t>Bağımsız Öğrenme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1E0D6BFF" w14:textId="77777777" w:rsidR="00094D66" w:rsidRPr="009137F3" w:rsidRDefault="00094D66" w:rsidP="00094D66">
            <w:pPr>
              <w:rPr>
                <w:sz w:val="18"/>
                <w:szCs w:val="18"/>
              </w:rPr>
            </w:pPr>
            <w:r w:rsidRPr="009137F3">
              <w:rPr>
                <w:color w:val="F4B084"/>
                <w:sz w:val="18"/>
                <w:szCs w:val="18"/>
              </w:rPr>
              <w:t>Bağımsız Öğrenme</w:t>
            </w:r>
          </w:p>
        </w:tc>
        <w:tc>
          <w:tcPr>
            <w:tcW w:w="2536" w:type="dxa"/>
            <w:vMerge/>
            <w:shd w:val="clear" w:color="auto" w:fill="FBE4D5" w:themeFill="accent2" w:themeFillTint="33"/>
            <w:tcMar>
              <w:left w:w="58" w:type="dxa"/>
            </w:tcMar>
            <w:vAlign w:val="center"/>
          </w:tcPr>
          <w:p w14:paraId="03F4D6AE" w14:textId="77777777" w:rsidR="00094D66" w:rsidRPr="009137F3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bCs/>
                <w:sz w:val="18"/>
                <w:szCs w:val="18"/>
              </w:rPr>
            </w:pPr>
          </w:p>
        </w:tc>
        <w:tc>
          <w:tcPr>
            <w:tcW w:w="2812" w:type="dxa"/>
            <w:vMerge/>
            <w:shd w:val="clear" w:color="auto" w:fill="FBE4D5" w:themeFill="accent2" w:themeFillTint="33"/>
            <w:tcMar>
              <w:left w:w="58" w:type="dxa"/>
            </w:tcMar>
            <w:vAlign w:val="center"/>
          </w:tcPr>
          <w:p w14:paraId="62DC77CC" w14:textId="77777777" w:rsidR="00094D66" w:rsidRPr="009137F3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bCs/>
                <w:color w:val="00B050"/>
                <w:sz w:val="18"/>
                <w:szCs w:val="18"/>
              </w:rPr>
            </w:pPr>
          </w:p>
        </w:tc>
      </w:tr>
      <w:tr w:rsidR="00094D66" w:rsidRPr="001F0748" w14:paraId="3919F415" w14:textId="77777777" w:rsidTr="00DF11CD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1AEF85DF" w14:textId="77777777" w:rsidR="00094D66" w:rsidRDefault="00094D66" w:rsidP="00094D66">
            <w:pPr>
              <w:jc w:val="center"/>
              <w:rPr>
                <w:rFonts w:cs="Calibri"/>
                <w:b/>
                <w:bCs/>
                <w:sz w:val="18"/>
                <w:szCs w:val="18"/>
              </w:rPr>
            </w:pPr>
            <w:r>
              <w:rPr>
                <w:rFonts w:cs="Calibri"/>
                <w:b/>
                <w:bCs/>
                <w:sz w:val="18"/>
                <w:szCs w:val="18"/>
              </w:rPr>
              <w:t>11:20</w:t>
            </w:r>
          </w:p>
          <w:p w14:paraId="71EF7029" w14:textId="77777777" w:rsidR="00094D66" w:rsidRPr="00245277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bCs/>
                <w:sz w:val="18"/>
                <w:szCs w:val="18"/>
              </w:rPr>
              <w:t>12:0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09AEBEEC" w14:textId="77777777" w:rsidR="00094D66" w:rsidRPr="009137F3" w:rsidRDefault="00094D66" w:rsidP="00094D66">
            <w:pPr>
              <w:ind w:right="57"/>
              <w:rPr>
                <w:b/>
                <w:sz w:val="18"/>
                <w:szCs w:val="18"/>
              </w:rPr>
            </w:pPr>
            <w:r w:rsidRPr="009137F3">
              <w:rPr>
                <w:color w:val="F4B084"/>
                <w:sz w:val="18"/>
                <w:szCs w:val="18"/>
              </w:rPr>
              <w:t>Bağımsız Öğrenme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0FDF181D" w14:textId="77777777" w:rsidR="00094D66" w:rsidRPr="009137F3" w:rsidRDefault="00094D66" w:rsidP="00094D66">
            <w:pPr>
              <w:ind w:right="57"/>
              <w:rPr>
                <w:color w:val="4472C4"/>
                <w:sz w:val="18"/>
                <w:szCs w:val="18"/>
              </w:rPr>
            </w:pPr>
            <w:r w:rsidRPr="009137F3">
              <w:rPr>
                <w:color w:val="F4B084"/>
                <w:sz w:val="18"/>
                <w:szCs w:val="18"/>
              </w:rPr>
              <w:t>Bağımsız Öğrenme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7CACC2BC" w14:textId="77777777" w:rsidR="00094D66" w:rsidRPr="009137F3" w:rsidRDefault="00094D66" w:rsidP="00094D66">
            <w:pPr>
              <w:rPr>
                <w:sz w:val="18"/>
                <w:szCs w:val="18"/>
              </w:rPr>
            </w:pPr>
            <w:r w:rsidRPr="009137F3">
              <w:rPr>
                <w:color w:val="F4B084"/>
                <w:sz w:val="18"/>
                <w:szCs w:val="18"/>
              </w:rPr>
              <w:t>Bağımsız Öğrenme</w:t>
            </w:r>
          </w:p>
        </w:tc>
        <w:tc>
          <w:tcPr>
            <w:tcW w:w="2536" w:type="dxa"/>
            <w:vMerge/>
            <w:shd w:val="clear" w:color="auto" w:fill="FBE4D5" w:themeFill="accent2" w:themeFillTint="33"/>
            <w:tcMar>
              <w:left w:w="58" w:type="dxa"/>
            </w:tcMar>
            <w:vAlign w:val="center"/>
          </w:tcPr>
          <w:p w14:paraId="0AB79AF7" w14:textId="77777777" w:rsidR="00094D66" w:rsidRPr="009137F3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bCs/>
                <w:sz w:val="18"/>
                <w:szCs w:val="18"/>
              </w:rPr>
            </w:pPr>
          </w:p>
        </w:tc>
        <w:tc>
          <w:tcPr>
            <w:tcW w:w="2812" w:type="dxa"/>
            <w:vMerge/>
            <w:shd w:val="clear" w:color="auto" w:fill="FBE4D5" w:themeFill="accent2" w:themeFillTint="33"/>
            <w:tcMar>
              <w:left w:w="58" w:type="dxa"/>
            </w:tcMar>
            <w:vAlign w:val="center"/>
          </w:tcPr>
          <w:p w14:paraId="40C0A22A" w14:textId="77777777" w:rsidR="00094D66" w:rsidRPr="009137F3" w:rsidRDefault="00094D66" w:rsidP="00094D66">
            <w:pPr>
              <w:ind w:right="57"/>
              <w:rPr>
                <w:bCs/>
                <w:color w:val="00B050"/>
                <w:sz w:val="18"/>
                <w:szCs w:val="18"/>
              </w:rPr>
            </w:pPr>
          </w:p>
        </w:tc>
      </w:tr>
      <w:tr w:rsidR="00094D66" w:rsidRPr="001F0748" w14:paraId="0000169D" w14:textId="77777777" w:rsidTr="00F1597C">
        <w:trPr>
          <w:trHeight w:val="724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33B5A6C4" w14:textId="77777777" w:rsidR="00094D66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2:10</w:t>
            </w:r>
          </w:p>
          <w:p w14:paraId="5ACB7E93" w14:textId="77777777" w:rsidR="00094D66" w:rsidRPr="00245277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2:4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</w:tcPr>
          <w:p w14:paraId="4BC3B148" w14:textId="77777777" w:rsidR="00094D66" w:rsidRPr="009137F3" w:rsidRDefault="00094D66" w:rsidP="00094D66">
            <w:pPr>
              <w:rPr>
                <w:color w:val="1F4E79"/>
                <w:sz w:val="18"/>
                <w:szCs w:val="18"/>
              </w:rPr>
            </w:pPr>
            <w:r w:rsidRPr="006A1AB0">
              <w:rPr>
                <w:sz w:val="18"/>
                <w:szCs w:val="18"/>
              </w:rPr>
              <w:t>Seçmeli Ders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</w:tcPr>
          <w:p w14:paraId="2D74F5DE" w14:textId="77777777" w:rsidR="00094D66" w:rsidRPr="009137F3" w:rsidRDefault="00094D66" w:rsidP="00094D66">
            <w:pPr>
              <w:rPr>
                <w:sz w:val="18"/>
                <w:szCs w:val="18"/>
              </w:rPr>
            </w:pPr>
            <w:r w:rsidRPr="006A1AB0">
              <w:rPr>
                <w:sz w:val="18"/>
                <w:szCs w:val="18"/>
              </w:rPr>
              <w:t>Seçmeli Ders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</w:tcPr>
          <w:p w14:paraId="7B090FE6" w14:textId="77777777" w:rsidR="00094D66" w:rsidRPr="009137F3" w:rsidRDefault="00094D66" w:rsidP="00094D66">
            <w:pPr>
              <w:rPr>
                <w:sz w:val="18"/>
                <w:szCs w:val="18"/>
              </w:rPr>
            </w:pPr>
            <w:r w:rsidRPr="006A1AB0">
              <w:rPr>
                <w:sz w:val="18"/>
                <w:szCs w:val="18"/>
              </w:rPr>
              <w:t>Seçmeli Ders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</w:tcPr>
          <w:p w14:paraId="25B3EAFC" w14:textId="77777777" w:rsidR="00094D66" w:rsidRPr="009137F3" w:rsidRDefault="00094D66" w:rsidP="00094D66">
            <w:pPr>
              <w:rPr>
                <w:sz w:val="18"/>
                <w:szCs w:val="18"/>
              </w:rPr>
            </w:pPr>
            <w:r w:rsidRPr="006A1AB0">
              <w:rPr>
                <w:sz w:val="18"/>
                <w:szCs w:val="18"/>
              </w:rPr>
              <w:t>Seçmeli Ders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024A85EA" w14:textId="77777777" w:rsidR="00094D66" w:rsidRPr="009137F3" w:rsidRDefault="00094D66" w:rsidP="00094D66">
            <w:pPr>
              <w:pStyle w:val="Default"/>
              <w:rPr>
                <w:rFonts w:ascii="Times New Roman" w:hAnsi="Times New Roman" w:cs="Times New Roman"/>
                <w:color w:val="C45911"/>
                <w:sz w:val="18"/>
                <w:szCs w:val="18"/>
              </w:rPr>
            </w:pPr>
            <w:r w:rsidRPr="009137F3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094D66" w:rsidRPr="001F0748" w14:paraId="3624E598" w14:textId="77777777" w:rsidTr="00F1597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1E7025C9" w14:textId="77777777" w:rsidR="00094D66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2:40</w:t>
            </w:r>
          </w:p>
          <w:p w14:paraId="4F664297" w14:textId="77777777" w:rsidR="00094D66" w:rsidRPr="00245277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3:1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</w:tcPr>
          <w:p w14:paraId="21157B2E" w14:textId="77777777" w:rsidR="00094D66" w:rsidRPr="009137F3" w:rsidRDefault="00094D66" w:rsidP="00094D66">
            <w:pPr>
              <w:ind w:right="57"/>
              <w:rPr>
                <w:color w:val="1F4E79"/>
                <w:sz w:val="18"/>
                <w:szCs w:val="18"/>
              </w:rPr>
            </w:pPr>
            <w:r w:rsidRPr="006A1AB0">
              <w:rPr>
                <w:sz w:val="18"/>
                <w:szCs w:val="18"/>
              </w:rPr>
              <w:t>Seçmeli Ders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</w:tcPr>
          <w:p w14:paraId="5023471C" w14:textId="77777777" w:rsidR="00094D66" w:rsidRPr="009137F3" w:rsidRDefault="00094D66" w:rsidP="00094D66">
            <w:pPr>
              <w:rPr>
                <w:sz w:val="18"/>
                <w:szCs w:val="18"/>
              </w:rPr>
            </w:pPr>
            <w:r w:rsidRPr="006A1AB0">
              <w:rPr>
                <w:sz w:val="18"/>
                <w:szCs w:val="18"/>
              </w:rPr>
              <w:t>Seçmeli Ders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</w:tcPr>
          <w:p w14:paraId="746BEE3C" w14:textId="77777777" w:rsidR="00094D66" w:rsidRPr="009137F3" w:rsidRDefault="00094D66" w:rsidP="00094D66">
            <w:pPr>
              <w:rPr>
                <w:sz w:val="18"/>
                <w:szCs w:val="18"/>
              </w:rPr>
            </w:pPr>
            <w:r w:rsidRPr="006A1AB0">
              <w:rPr>
                <w:sz w:val="18"/>
                <w:szCs w:val="18"/>
              </w:rPr>
              <w:t>Seçmeli Ders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</w:tcPr>
          <w:p w14:paraId="6B9F77AB" w14:textId="77777777" w:rsidR="00094D66" w:rsidRPr="009137F3" w:rsidRDefault="00094D66" w:rsidP="00094D66">
            <w:pPr>
              <w:rPr>
                <w:sz w:val="18"/>
                <w:szCs w:val="18"/>
              </w:rPr>
            </w:pPr>
            <w:r w:rsidRPr="006A1AB0">
              <w:rPr>
                <w:sz w:val="18"/>
                <w:szCs w:val="18"/>
              </w:rPr>
              <w:t>Seçmeli Ders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5FBECF55" w14:textId="77777777" w:rsidR="00094D66" w:rsidRPr="009137F3" w:rsidRDefault="00094D66" w:rsidP="00094D66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9137F3">
              <w:rPr>
                <w:rFonts w:ascii="Times New Roman" w:hAnsi="Times New Roman" w:cs="Times New Roman"/>
                <w:color w:val="F4B084"/>
                <w:sz w:val="18"/>
                <w:szCs w:val="18"/>
              </w:rPr>
              <w:t>Bağımsız Öğrenme</w:t>
            </w:r>
          </w:p>
        </w:tc>
      </w:tr>
      <w:tr w:rsidR="00094D66" w:rsidRPr="001F0748" w14:paraId="0BFBC8E6" w14:textId="77777777" w:rsidTr="00B13B18">
        <w:trPr>
          <w:trHeight w:val="299"/>
        </w:trPr>
        <w:tc>
          <w:tcPr>
            <w:tcW w:w="796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4088B968" w14:textId="77777777" w:rsidR="00094D66" w:rsidRPr="00245277" w:rsidRDefault="00094D66" w:rsidP="00094D66">
            <w:pPr>
              <w:jc w:val="center"/>
              <w:rPr>
                <w:rFonts w:cs="Calibri"/>
                <w:b/>
                <w:sz w:val="18"/>
                <w:szCs w:val="18"/>
              </w:rPr>
            </w:pPr>
          </w:p>
        </w:tc>
        <w:tc>
          <w:tcPr>
            <w:tcW w:w="2084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583DA5AB" w14:textId="77777777" w:rsidR="00094D66" w:rsidRPr="009137F3" w:rsidRDefault="00094D66" w:rsidP="00094D66">
            <w:pPr>
              <w:ind w:right="57"/>
              <w:rPr>
                <w:color w:val="F4B084"/>
                <w:sz w:val="18"/>
                <w:szCs w:val="18"/>
              </w:rPr>
            </w:pPr>
          </w:p>
        </w:tc>
        <w:tc>
          <w:tcPr>
            <w:tcW w:w="2393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5009779F" w14:textId="77777777" w:rsidR="00094D66" w:rsidRPr="009137F3" w:rsidRDefault="00094D66" w:rsidP="00094D66">
            <w:pPr>
              <w:rPr>
                <w:color w:val="F4B084"/>
                <w:sz w:val="18"/>
                <w:szCs w:val="18"/>
              </w:rPr>
            </w:pPr>
          </w:p>
        </w:tc>
        <w:tc>
          <w:tcPr>
            <w:tcW w:w="2988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163EFB30" w14:textId="77777777" w:rsidR="00094D66" w:rsidRPr="009137F3" w:rsidRDefault="00094D66" w:rsidP="00094D66">
            <w:pPr>
              <w:rPr>
                <w:color w:val="F4B084"/>
                <w:sz w:val="18"/>
                <w:szCs w:val="18"/>
              </w:rPr>
            </w:pPr>
          </w:p>
        </w:tc>
        <w:tc>
          <w:tcPr>
            <w:tcW w:w="2536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09370D8C" w14:textId="77777777" w:rsidR="00094D66" w:rsidRPr="009137F3" w:rsidRDefault="00094D66" w:rsidP="00094D66">
            <w:pPr>
              <w:rPr>
                <w:sz w:val="18"/>
                <w:szCs w:val="18"/>
              </w:rPr>
            </w:pPr>
          </w:p>
        </w:tc>
        <w:tc>
          <w:tcPr>
            <w:tcW w:w="2812" w:type="dxa"/>
            <w:shd w:val="clear" w:color="auto" w:fill="A6A6A6" w:themeFill="background1" w:themeFillShade="A6"/>
            <w:tcMar>
              <w:left w:w="58" w:type="dxa"/>
            </w:tcMar>
            <w:vAlign w:val="center"/>
          </w:tcPr>
          <w:p w14:paraId="200F74AD" w14:textId="77777777" w:rsidR="00094D66" w:rsidRPr="009137F3" w:rsidRDefault="00094D66" w:rsidP="00094D66">
            <w:pPr>
              <w:pStyle w:val="Default"/>
              <w:rPr>
                <w:rFonts w:ascii="Times New Roman" w:hAnsi="Times New Roman" w:cs="Times New Roman"/>
                <w:color w:val="F4B084"/>
                <w:sz w:val="18"/>
                <w:szCs w:val="18"/>
              </w:rPr>
            </w:pPr>
          </w:p>
        </w:tc>
      </w:tr>
      <w:tr w:rsidR="00094D66" w:rsidRPr="001F0748" w14:paraId="07A5DDAA" w14:textId="77777777" w:rsidTr="00F1597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5556CDEF" w14:textId="77777777" w:rsidR="00094D66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3:45</w:t>
            </w:r>
          </w:p>
          <w:p w14:paraId="7E27345E" w14:textId="77777777" w:rsidR="00094D66" w:rsidRPr="00245277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4:25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41110597" w14:textId="77777777" w:rsidR="00094D66" w:rsidRPr="00245277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 w:rsidRPr="009137F3">
              <w:rPr>
                <w:color w:val="F4B084"/>
                <w:sz w:val="18"/>
                <w:szCs w:val="18"/>
              </w:rPr>
              <w:t>Bağımsız Öğrenme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45104D0B" w14:textId="77777777" w:rsidR="00094D66" w:rsidRPr="00245277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 w:rsidRPr="009137F3">
              <w:rPr>
                <w:color w:val="F4B084"/>
                <w:sz w:val="18"/>
                <w:szCs w:val="18"/>
              </w:rPr>
              <w:t>Bağımsız Öğrenme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1D687B03" w14:textId="77777777" w:rsidR="00094D66" w:rsidRPr="00245277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FF0000"/>
                <w:sz w:val="18"/>
                <w:szCs w:val="18"/>
              </w:rPr>
            </w:pPr>
            <w:r w:rsidRPr="009137F3">
              <w:rPr>
                <w:color w:val="F4B084"/>
                <w:sz w:val="18"/>
                <w:szCs w:val="18"/>
              </w:rPr>
              <w:t>Bağımsız Öğrenme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4C43D7AA" w14:textId="77777777" w:rsidR="00094D66" w:rsidRPr="00245277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 w:rsidRPr="009137F3">
              <w:rPr>
                <w:sz w:val="18"/>
                <w:szCs w:val="18"/>
              </w:rPr>
              <w:t>KLİNİK VE MESLEKİ BECERİ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</w:tcPr>
          <w:p w14:paraId="61B569BA" w14:textId="77777777" w:rsidR="00094D66" w:rsidRPr="00245277" w:rsidRDefault="00094D66" w:rsidP="00094D66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62572">
              <w:rPr>
                <w:color w:val="F4B084"/>
                <w:sz w:val="18"/>
                <w:szCs w:val="18"/>
              </w:rPr>
              <w:t>Bağımsız Öğrenme</w:t>
            </w:r>
          </w:p>
        </w:tc>
      </w:tr>
      <w:tr w:rsidR="00094D66" w:rsidRPr="001F0748" w14:paraId="43A5D14E" w14:textId="77777777" w:rsidTr="00F1597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0135751D" w14:textId="77777777" w:rsidR="00094D66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4:35</w:t>
            </w:r>
          </w:p>
          <w:p w14:paraId="7ADA8F68" w14:textId="77777777" w:rsidR="00094D66" w:rsidRPr="00245277" w:rsidRDefault="00094D66" w:rsidP="00094D66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15:15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2DBC79A0" w14:textId="77777777" w:rsidR="00094D66" w:rsidRPr="00245277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 w:rsidRPr="009137F3">
              <w:rPr>
                <w:color w:val="F4B084"/>
                <w:sz w:val="18"/>
                <w:szCs w:val="18"/>
              </w:rPr>
              <w:t>Bağımsız Öğrenme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3292C345" w14:textId="77777777" w:rsidR="00094D66" w:rsidRPr="00245277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 w:rsidRPr="009137F3">
              <w:rPr>
                <w:color w:val="F4B084"/>
                <w:sz w:val="18"/>
                <w:szCs w:val="18"/>
              </w:rPr>
              <w:t>Bağımsız Öğrenme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435A073B" w14:textId="77777777" w:rsidR="00094D66" w:rsidRPr="00245277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FF0000"/>
                <w:sz w:val="18"/>
                <w:szCs w:val="18"/>
              </w:rPr>
            </w:pPr>
            <w:r w:rsidRPr="009137F3">
              <w:rPr>
                <w:color w:val="F4B084"/>
                <w:sz w:val="18"/>
                <w:szCs w:val="18"/>
              </w:rPr>
              <w:t>Bağımsız Öğrenme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6FD4421D" w14:textId="77777777" w:rsidR="00094D66" w:rsidRPr="00245277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 w:rsidRPr="009137F3">
              <w:rPr>
                <w:sz w:val="18"/>
                <w:szCs w:val="18"/>
              </w:rPr>
              <w:t>KLİNİK VE MESLEKİ BECERİ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</w:tcPr>
          <w:p w14:paraId="3CF95104" w14:textId="77777777" w:rsidR="00094D66" w:rsidRPr="00245277" w:rsidRDefault="00094D66" w:rsidP="00094D66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62572">
              <w:rPr>
                <w:color w:val="F4B084"/>
                <w:sz w:val="18"/>
                <w:szCs w:val="18"/>
              </w:rPr>
              <w:t>Bağımsız Öğrenme</w:t>
            </w:r>
          </w:p>
        </w:tc>
      </w:tr>
      <w:tr w:rsidR="00094D66" w:rsidRPr="001F0748" w14:paraId="751B9406" w14:textId="77777777" w:rsidTr="00F1597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4B5B88C8" w14:textId="77777777" w:rsidR="00094D66" w:rsidRDefault="00094D66" w:rsidP="00094D66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5:25</w:t>
            </w:r>
          </w:p>
          <w:p w14:paraId="119B4CA2" w14:textId="77777777" w:rsidR="00094D66" w:rsidRPr="00245277" w:rsidRDefault="00094D66" w:rsidP="00094D66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05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</w:tcPr>
          <w:p w14:paraId="0DD78C84" w14:textId="77777777" w:rsidR="00094D66" w:rsidRPr="00245277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 w:rsidRPr="00EC786F">
              <w:rPr>
                <w:color w:val="F4B084"/>
                <w:sz w:val="18"/>
                <w:szCs w:val="18"/>
              </w:rPr>
              <w:t>Bağımsız Öğrenme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</w:tcPr>
          <w:p w14:paraId="21365722" w14:textId="77777777" w:rsidR="00094D66" w:rsidRPr="00245277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 w:rsidRPr="00EC786F">
              <w:rPr>
                <w:color w:val="F4B084"/>
                <w:sz w:val="18"/>
                <w:szCs w:val="18"/>
              </w:rPr>
              <w:t>Bağımsız Öğrenme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</w:tcPr>
          <w:p w14:paraId="3CB96927" w14:textId="77777777" w:rsidR="00094D66" w:rsidRPr="00245277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sz w:val="18"/>
                <w:szCs w:val="18"/>
              </w:rPr>
            </w:pPr>
            <w:r w:rsidRPr="00EC786F">
              <w:rPr>
                <w:color w:val="F4B084"/>
                <w:sz w:val="18"/>
                <w:szCs w:val="18"/>
              </w:rPr>
              <w:t>Bağımsız Öğrenme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</w:tcPr>
          <w:p w14:paraId="3003C0AE" w14:textId="77777777" w:rsidR="00094D66" w:rsidRPr="00245277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 w:rsidRPr="00EC786F">
              <w:rPr>
                <w:color w:val="F4B084"/>
                <w:sz w:val="18"/>
                <w:szCs w:val="18"/>
              </w:rPr>
              <w:t>Bağımsız Öğrenme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</w:tcPr>
          <w:p w14:paraId="1B039FF1" w14:textId="77777777" w:rsidR="00094D66" w:rsidRPr="00245277" w:rsidRDefault="00094D66" w:rsidP="00094D66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C786F">
              <w:rPr>
                <w:color w:val="F4B084"/>
                <w:sz w:val="18"/>
                <w:szCs w:val="18"/>
              </w:rPr>
              <w:t>Bağımsız Öğrenme</w:t>
            </w:r>
          </w:p>
        </w:tc>
      </w:tr>
      <w:tr w:rsidR="00094D66" w:rsidRPr="001F0748" w14:paraId="06F68E69" w14:textId="77777777" w:rsidTr="00F1597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3E0AA237" w14:textId="77777777" w:rsidR="00094D66" w:rsidRDefault="00094D66" w:rsidP="00094D66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15</w:t>
            </w:r>
          </w:p>
          <w:p w14:paraId="38FDF185" w14:textId="77777777" w:rsidR="00094D66" w:rsidRPr="00245277" w:rsidRDefault="00094D66" w:rsidP="00094D66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55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</w:tcPr>
          <w:p w14:paraId="0127577B" w14:textId="77777777" w:rsidR="00094D66" w:rsidRPr="00245277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 w:rsidRPr="00EC786F">
              <w:rPr>
                <w:color w:val="F4B084"/>
                <w:sz w:val="18"/>
                <w:szCs w:val="18"/>
              </w:rPr>
              <w:t>Bağımsız Öğrenme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</w:tcPr>
          <w:p w14:paraId="5D53CD31" w14:textId="77777777" w:rsidR="00094D66" w:rsidRPr="00245277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 w:rsidRPr="00EC786F">
              <w:rPr>
                <w:color w:val="F4B084"/>
                <w:sz w:val="18"/>
                <w:szCs w:val="18"/>
              </w:rPr>
              <w:t>Bağımsız Öğrenme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</w:tcPr>
          <w:p w14:paraId="72F3C3E4" w14:textId="77777777" w:rsidR="00094D66" w:rsidRPr="00245277" w:rsidRDefault="00094D66" w:rsidP="00094D66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sz w:val="18"/>
                <w:szCs w:val="18"/>
              </w:rPr>
            </w:pPr>
            <w:r w:rsidRPr="00EC786F">
              <w:rPr>
                <w:color w:val="F4B084"/>
                <w:sz w:val="18"/>
                <w:szCs w:val="18"/>
              </w:rPr>
              <w:t>Bağımsız Öğrenme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</w:tcPr>
          <w:p w14:paraId="0CAEE722" w14:textId="77777777" w:rsidR="00094D66" w:rsidRPr="00245277" w:rsidRDefault="00094D66" w:rsidP="00094D66">
            <w:pPr>
              <w:ind w:right="57"/>
              <w:jc w:val="center"/>
              <w:rPr>
                <w:sz w:val="18"/>
                <w:szCs w:val="18"/>
              </w:rPr>
            </w:pPr>
            <w:r w:rsidRPr="00EC786F">
              <w:rPr>
                <w:color w:val="F4B084"/>
                <w:sz w:val="18"/>
                <w:szCs w:val="18"/>
              </w:rPr>
              <w:t>Bağımsız Öğrenme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</w:tcPr>
          <w:p w14:paraId="2CE5CD02" w14:textId="77777777" w:rsidR="00094D66" w:rsidRPr="00245277" w:rsidRDefault="00094D66" w:rsidP="00094D66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C786F">
              <w:rPr>
                <w:color w:val="F4B084"/>
                <w:sz w:val="18"/>
                <w:szCs w:val="18"/>
              </w:rPr>
              <w:t>Bağımsız Öğrenme</w:t>
            </w:r>
          </w:p>
        </w:tc>
      </w:tr>
    </w:tbl>
    <w:p w14:paraId="3BC20CF7" w14:textId="77777777" w:rsidR="004B711D" w:rsidRDefault="004B711D" w:rsidP="00565E55">
      <w:pPr>
        <w:rPr>
          <w:rFonts w:ascii="Arial" w:hAnsi="Arial" w:cs="Arial"/>
          <w:sz w:val="18"/>
          <w:szCs w:val="18"/>
        </w:rPr>
      </w:pPr>
    </w:p>
    <w:p w14:paraId="1E7829C3" w14:textId="77777777" w:rsidR="00E34097" w:rsidRPr="00B95B57" w:rsidRDefault="00E34097" w:rsidP="00565E55">
      <w:pPr>
        <w:rPr>
          <w:rFonts w:ascii="Arial" w:hAnsi="Arial" w:cs="Arial"/>
          <w:sz w:val="18"/>
          <w:szCs w:val="18"/>
        </w:rPr>
      </w:pPr>
    </w:p>
    <w:p w14:paraId="02E6E301" w14:textId="77777777" w:rsidR="00E34097" w:rsidRDefault="00E34097" w:rsidP="00565E55">
      <w:pPr>
        <w:rPr>
          <w:rFonts w:ascii="Arial" w:hAnsi="Arial" w:cs="Arial"/>
          <w:sz w:val="18"/>
          <w:szCs w:val="18"/>
        </w:rPr>
      </w:pPr>
    </w:p>
    <w:p w14:paraId="6E9F4393" w14:textId="77777777" w:rsidR="00480F6E" w:rsidRDefault="00480F6E" w:rsidP="00565E55">
      <w:pPr>
        <w:rPr>
          <w:rFonts w:ascii="Arial" w:hAnsi="Arial" w:cs="Arial"/>
          <w:sz w:val="18"/>
          <w:szCs w:val="18"/>
        </w:rPr>
      </w:pPr>
    </w:p>
    <w:p w14:paraId="6EF050AB" w14:textId="77777777" w:rsidR="00480F6E" w:rsidRDefault="00480F6E" w:rsidP="00565E55">
      <w:pPr>
        <w:rPr>
          <w:rFonts w:ascii="Arial" w:hAnsi="Arial" w:cs="Arial"/>
          <w:sz w:val="18"/>
          <w:szCs w:val="18"/>
        </w:rPr>
      </w:pPr>
    </w:p>
    <w:sectPr w:rsidR="00480F6E" w:rsidSect="00B53C89">
      <w:footerReference w:type="default" r:id="rId11"/>
      <w:pgSz w:w="16840" w:h="11900" w:orient="landscape"/>
      <w:pgMar w:top="567" w:right="567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E9A988" w14:textId="77777777" w:rsidR="00521F61" w:rsidRDefault="00521F61" w:rsidP="00B95B57">
      <w:r>
        <w:separator/>
      </w:r>
    </w:p>
  </w:endnote>
  <w:endnote w:type="continuationSeparator" w:id="0">
    <w:p w14:paraId="1A9F2231" w14:textId="77777777" w:rsidR="00521F61" w:rsidRDefault="00521F61" w:rsidP="00B95B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E451B" w14:textId="77777777" w:rsidR="00B95B57" w:rsidRPr="00B95B57" w:rsidRDefault="00355F22">
    <w:pPr>
      <w:pStyle w:val="Altbilgi1"/>
      <w:jc w:val="center"/>
      <w:rPr>
        <w:rFonts w:ascii="Arial" w:hAnsi="Arial" w:cs="Arial"/>
        <w:sz w:val="16"/>
        <w:szCs w:val="16"/>
      </w:rPr>
    </w:pPr>
    <w:r w:rsidRPr="00B95B57">
      <w:rPr>
        <w:rFonts w:ascii="Arial" w:hAnsi="Arial" w:cs="Arial"/>
        <w:sz w:val="16"/>
        <w:szCs w:val="16"/>
      </w:rPr>
      <w:fldChar w:fldCharType="begin"/>
    </w:r>
    <w:r w:rsidR="00B95B57" w:rsidRPr="00B95B57">
      <w:rPr>
        <w:rFonts w:ascii="Arial" w:hAnsi="Arial" w:cs="Arial"/>
        <w:sz w:val="16"/>
        <w:szCs w:val="16"/>
      </w:rPr>
      <w:instrText>PAGE   \* MERGEFORMAT</w:instrText>
    </w:r>
    <w:r w:rsidRPr="00B95B57">
      <w:rPr>
        <w:rFonts w:ascii="Arial" w:hAnsi="Arial" w:cs="Arial"/>
        <w:sz w:val="16"/>
        <w:szCs w:val="16"/>
      </w:rPr>
      <w:fldChar w:fldCharType="separate"/>
    </w:r>
    <w:r w:rsidR="00B15D3F">
      <w:rPr>
        <w:rFonts w:ascii="Arial" w:hAnsi="Arial" w:cs="Arial"/>
        <w:noProof/>
        <w:sz w:val="16"/>
        <w:szCs w:val="16"/>
      </w:rPr>
      <w:t>8</w:t>
    </w:r>
    <w:r w:rsidRPr="00B95B57">
      <w:rPr>
        <w:rFonts w:ascii="Arial" w:hAnsi="Arial" w:cs="Arial"/>
        <w:sz w:val="16"/>
        <w:szCs w:val="16"/>
      </w:rPr>
      <w:fldChar w:fldCharType="end"/>
    </w:r>
  </w:p>
  <w:p w14:paraId="3CFDD4A1" w14:textId="77777777" w:rsidR="00B95B57" w:rsidRDefault="00B95B57">
    <w:pPr>
      <w:pStyle w:val="Altbilgi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53BD21" w14:textId="77777777" w:rsidR="00521F61" w:rsidRDefault="00521F61" w:rsidP="00B95B57">
      <w:r>
        <w:separator/>
      </w:r>
    </w:p>
  </w:footnote>
  <w:footnote w:type="continuationSeparator" w:id="0">
    <w:p w14:paraId="346832C2" w14:textId="77777777" w:rsidR="00521F61" w:rsidRDefault="00521F61" w:rsidP="00B95B5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zMzOxMDY3MwbyDJV0lIJTi4sz8/NACgxrAfvPkpYsAAAA"/>
  </w:docVars>
  <w:rsids>
    <w:rsidRoot w:val="00A64C10"/>
    <w:rsid w:val="00012846"/>
    <w:rsid w:val="00025D61"/>
    <w:rsid w:val="0003152B"/>
    <w:rsid w:val="00032C58"/>
    <w:rsid w:val="00036C4B"/>
    <w:rsid w:val="000536C9"/>
    <w:rsid w:val="000545B5"/>
    <w:rsid w:val="00063A6C"/>
    <w:rsid w:val="00074972"/>
    <w:rsid w:val="000760D1"/>
    <w:rsid w:val="000767DD"/>
    <w:rsid w:val="00083B76"/>
    <w:rsid w:val="0008788C"/>
    <w:rsid w:val="00092771"/>
    <w:rsid w:val="00094D66"/>
    <w:rsid w:val="00095818"/>
    <w:rsid w:val="000A2B13"/>
    <w:rsid w:val="000A5A25"/>
    <w:rsid w:val="000A61BF"/>
    <w:rsid w:val="000A7E86"/>
    <w:rsid w:val="000C5CE6"/>
    <w:rsid w:val="000C7DCF"/>
    <w:rsid w:val="000D7A21"/>
    <w:rsid w:val="000F14AE"/>
    <w:rsid w:val="00104548"/>
    <w:rsid w:val="001065B1"/>
    <w:rsid w:val="00113170"/>
    <w:rsid w:val="00123D64"/>
    <w:rsid w:val="00127F41"/>
    <w:rsid w:val="00131567"/>
    <w:rsid w:val="00156332"/>
    <w:rsid w:val="00156B3C"/>
    <w:rsid w:val="001660D8"/>
    <w:rsid w:val="0017394D"/>
    <w:rsid w:val="00177050"/>
    <w:rsid w:val="00182E2E"/>
    <w:rsid w:val="00186F98"/>
    <w:rsid w:val="001B0644"/>
    <w:rsid w:val="001B501C"/>
    <w:rsid w:val="001B6F78"/>
    <w:rsid w:val="001C5C96"/>
    <w:rsid w:val="001C7850"/>
    <w:rsid w:val="001E53CD"/>
    <w:rsid w:val="001F24D8"/>
    <w:rsid w:val="001F2A28"/>
    <w:rsid w:val="001F753C"/>
    <w:rsid w:val="0020056F"/>
    <w:rsid w:val="0020380C"/>
    <w:rsid w:val="002103EF"/>
    <w:rsid w:val="0022566A"/>
    <w:rsid w:val="00244DAE"/>
    <w:rsid w:val="00250C1A"/>
    <w:rsid w:val="00263799"/>
    <w:rsid w:val="00265471"/>
    <w:rsid w:val="00275670"/>
    <w:rsid w:val="00282E33"/>
    <w:rsid w:val="00296AFC"/>
    <w:rsid w:val="002A0FF9"/>
    <w:rsid w:val="002B3219"/>
    <w:rsid w:val="002B40C7"/>
    <w:rsid w:val="002B636E"/>
    <w:rsid w:val="002B649B"/>
    <w:rsid w:val="002C4854"/>
    <w:rsid w:val="002C7B52"/>
    <w:rsid w:val="002D0479"/>
    <w:rsid w:val="002D0AA5"/>
    <w:rsid w:val="002E5125"/>
    <w:rsid w:val="002E7A52"/>
    <w:rsid w:val="002F0477"/>
    <w:rsid w:val="002F24FF"/>
    <w:rsid w:val="002F733D"/>
    <w:rsid w:val="00300613"/>
    <w:rsid w:val="00301796"/>
    <w:rsid w:val="00305827"/>
    <w:rsid w:val="003101F0"/>
    <w:rsid w:val="00316628"/>
    <w:rsid w:val="0032072A"/>
    <w:rsid w:val="00321046"/>
    <w:rsid w:val="003274BE"/>
    <w:rsid w:val="0033687F"/>
    <w:rsid w:val="00347E25"/>
    <w:rsid w:val="0035355D"/>
    <w:rsid w:val="00355F22"/>
    <w:rsid w:val="00356C6C"/>
    <w:rsid w:val="00360D3A"/>
    <w:rsid w:val="00361373"/>
    <w:rsid w:val="00363F46"/>
    <w:rsid w:val="00364A2B"/>
    <w:rsid w:val="003671CF"/>
    <w:rsid w:val="00374F29"/>
    <w:rsid w:val="00386A91"/>
    <w:rsid w:val="0039035D"/>
    <w:rsid w:val="00391F9D"/>
    <w:rsid w:val="003A432D"/>
    <w:rsid w:val="003A6329"/>
    <w:rsid w:val="003B36EF"/>
    <w:rsid w:val="003B7723"/>
    <w:rsid w:val="003D656A"/>
    <w:rsid w:val="003E35FE"/>
    <w:rsid w:val="003F599E"/>
    <w:rsid w:val="0040647D"/>
    <w:rsid w:val="00414C65"/>
    <w:rsid w:val="004227CC"/>
    <w:rsid w:val="0042562C"/>
    <w:rsid w:val="00433E8E"/>
    <w:rsid w:val="00434A90"/>
    <w:rsid w:val="00446897"/>
    <w:rsid w:val="004539EF"/>
    <w:rsid w:val="00462918"/>
    <w:rsid w:val="00463BBA"/>
    <w:rsid w:val="00474153"/>
    <w:rsid w:val="00480F6E"/>
    <w:rsid w:val="00490620"/>
    <w:rsid w:val="0049625E"/>
    <w:rsid w:val="00496BE8"/>
    <w:rsid w:val="00496FE4"/>
    <w:rsid w:val="004A38A3"/>
    <w:rsid w:val="004B6784"/>
    <w:rsid w:val="004B711D"/>
    <w:rsid w:val="004C2B4D"/>
    <w:rsid w:val="004D421B"/>
    <w:rsid w:val="004D4998"/>
    <w:rsid w:val="004D59F5"/>
    <w:rsid w:val="004D7C24"/>
    <w:rsid w:val="004E4529"/>
    <w:rsid w:val="004E74AF"/>
    <w:rsid w:val="004F76A3"/>
    <w:rsid w:val="004F7BED"/>
    <w:rsid w:val="00500115"/>
    <w:rsid w:val="00502FF8"/>
    <w:rsid w:val="00512BA9"/>
    <w:rsid w:val="005212B7"/>
    <w:rsid w:val="00521F61"/>
    <w:rsid w:val="00527AEF"/>
    <w:rsid w:val="00536EC5"/>
    <w:rsid w:val="0055110A"/>
    <w:rsid w:val="0055398D"/>
    <w:rsid w:val="00560377"/>
    <w:rsid w:val="00561D1D"/>
    <w:rsid w:val="00565E55"/>
    <w:rsid w:val="00566A6C"/>
    <w:rsid w:val="00574642"/>
    <w:rsid w:val="00590353"/>
    <w:rsid w:val="0059792B"/>
    <w:rsid w:val="005A7ACA"/>
    <w:rsid w:val="005B68D6"/>
    <w:rsid w:val="005C1E41"/>
    <w:rsid w:val="005C3576"/>
    <w:rsid w:val="005C5121"/>
    <w:rsid w:val="005C690E"/>
    <w:rsid w:val="005C706D"/>
    <w:rsid w:val="005C7238"/>
    <w:rsid w:val="005C72CF"/>
    <w:rsid w:val="005D1AED"/>
    <w:rsid w:val="005D61B8"/>
    <w:rsid w:val="005E3793"/>
    <w:rsid w:val="005E6837"/>
    <w:rsid w:val="005E724F"/>
    <w:rsid w:val="005E7C09"/>
    <w:rsid w:val="005F0316"/>
    <w:rsid w:val="005F08AE"/>
    <w:rsid w:val="006024CB"/>
    <w:rsid w:val="006032AC"/>
    <w:rsid w:val="0062108E"/>
    <w:rsid w:val="00623902"/>
    <w:rsid w:val="00631F32"/>
    <w:rsid w:val="00631FE8"/>
    <w:rsid w:val="006320A1"/>
    <w:rsid w:val="00634008"/>
    <w:rsid w:val="0064511C"/>
    <w:rsid w:val="00647610"/>
    <w:rsid w:val="0065163B"/>
    <w:rsid w:val="006516EC"/>
    <w:rsid w:val="00654655"/>
    <w:rsid w:val="006553A3"/>
    <w:rsid w:val="0066470F"/>
    <w:rsid w:val="00665465"/>
    <w:rsid w:val="0066781E"/>
    <w:rsid w:val="00674E05"/>
    <w:rsid w:val="0068085F"/>
    <w:rsid w:val="006B1144"/>
    <w:rsid w:val="006B2D90"/>
    <w:rsid w:val="006C03DC"/>
    <w:rsid w:val="006C16D4"/>
    <w:rsid w:val="006D36DE"/>
    <w:rsid w:val="006D5176"/>
    <w:rsid w:val="006E0122"/>
    <w:rsid w:val="006E2113"/>
    <w:rsid w:val="006E653C"/>
    <w:rsid w:val="0073094B"/>
    <w:rsid w:val="0073122F"/>
    <w:rsid w:val="00740302"/>
    <w:rsid w:val="00746159"/>
    <w:rsid w:val="00750717"/>
    <w:rsid w:val="00752033"/>
    <w:rsid w:val="00752EC9"/>
    <w:rsid w:val="00756632"/>
    <w:rsid w:val="00772674"/>
    <w:rsid w:val="00774EEC"/>
    <w:rsid w:val="00783C60"/>
    <w:rsid w:val="007877C6"/>
    <w:rsid w:val="00793183"/>
    <w:rsid w:val="00793C8F"/>
    <w:rsid w:val="007A6514"/>
    <w:rsid w:val="007B0F86"/>
    <w:rsid w:val="007C1686"/>
    <w:rsid w:val="007C5E59"/>
    <w:rsid w:val="007E1CBB"/>
    <w:rsid w:val="007E3DAA"/>
    <w:rsid w:val="007E62CF"/>
    <w:rsid w:val="007E6503"/>
    <w:rsid w:val="007E727E"/>
    <w:rsid w:val="00803092"/>
    <w:rsid w:val="008140E8"/>
    <w:rsid w:val="00815FD9"/>
    <w:rsid w:val="00820694"/>
    <w:rsid w:val="00821DF7"/>
    <w:rsid w:val="0082315C"/>
    <w:rsid w:val="00823888"/>
    <w:rsid w:val="0082689F"/>
    <w:rsid w:val="0084073A"/>
    <w:rsid w:val="00840C0E"/>
    <w:rsid w:val="00840F4F"/>
    <w:rsid w:val="00845C20"/>
    <w:rsid w:val="00847344"/>
    <w:rsid w:val="00861887"/>
    <w:rsid w:val="008724B5"/>
    <w:rsid w:val="00874A44"/>
    <w:rsid w:val="00877DD0"/>
    <w:rsid w:val="008829CE"/>
    <w:rsid w:val="0089058D"/>
    <w:rsid w:val="00895C2F"/>
    <w:rsid w:val="008A06C1"/>
    <w:rsid w:val="008A286E"/>
    <w:rsid w:val="008A4C3F"/>
    <w:rsid w:val="008A626C"/>
    <w:rsid w:val="008A6EE8"/>
    <w:rsid w:val="008A7C02"/>
    <w:rsid w:val="008B5945"/>
    <w:rsid w:val="008C2BE0"/>
    <w:rsid w:val="008C3FCD"/>
    <w:rsid w:val="008C643E"/>
    <w:rsid w:val="008E1888"/>
    <w:rsid w:val="008E222D"/>
    <w:rsid w:val="008E4899"/>
    <w:rsid w:val="008E5D11"/>
    <w:rsid w:val="008E7D64"/>
    <w:rsid w:val="008F4093"/>
    <w:rsid w:val="008F6E3B"/>
    <w:rsid w:val="00902670"/>
    <w:rsid w:val="00903583"/>
    <w:rsid w:val="00907937"/>
    <w:rsid w:val="00910340"/>
    <w:rsid w:val="009112F9"/>
    <w:rsid w:val="009129EF"/>
    <w:rsid w:val="009137F3"/>
    <w:rsid w:val="00924C3E"/>
    <w:rsid w:val="009313F1"/>
    <w:rsid w:val="00942839"/>
    <w:rsid w:val="00947ABA"/>
    <w:rsid w:val="00951E9D"/>
    <w:rsid w:val="00954E3B"/>
    <w:rsid w:val="00957160"/>
    <w:rsid w:val="0096365A"/>
    <w:rsid w:val="00963FF8"/>
    <w:rsid w:val="009674FB"/>
    <w:rsid w:val="009763EC"/>
    <w:rsid w:val="00981EF7"/>
    <w:rsid w:val="009873AC"/>
    <w:rsid w:val="00987BB4"/>
    <w:rsid w:val="009B16D9"/>
    <w:rsid w:val="009C5500"/>
    <w:rsid w:val="009D37C4"/>
    <w:rsid w:val="009D463C"/>
    <w:rsid w:val="009D5A6E"/>
    <w:rsid w:val="009F0390"/>
    <w:rsid w:val="009F7DC2"/>
    <w:rsid w:val="00A153FE"/>
    <w:rsid w:val="00A23676"/>
    <w:rsid w:val="00A259C6"/>
    <w:rsid w:val="00A25B14"/>
    <w:rsid w:val="00A25F28"/>
    <w:rsid w:val="00A34230"/>
    <w:rsid w:val="00A36F28"/>
    <w:rsid w:val="00A4190F"/>
    <w:rsid w:val="00A51B97"/>
    <w:rsid w:val="00A62887"/>
    <w:rsid w:val="00A64C10"/>
    <w:rsid w:val="00A6564A"/>
    <w:rsid w:val="00A664A3"/>
    <w:rsid w:val="00A71011"/>
    <w:rsid w:val="00A726C5"/>
    <w:rsid w:val="00A7783C"/>
    <w:rsid w:val="00A8764C"/>
    <w:rsid w:val="00AA4B53"/>
    <w:rsid w:val="00AA6CAB"/>
    <w:rsid w:val="00AB008E"/>
    <w:rsid w:val="00AC0A53"/>
    <w:rsid w:val="00AC1660"/>
    <w:rsid w:val="00AC2823"/>
    <w:rsid w:val="00AC4FE6"/>
    <w:rsid w:val="00AC6FD2"/>
    <w:rsid w:val="00AD3829"/>
    <w:rsid w:val="00AE0BC3"/>
    <w:rsid w:val="00AE23D8"/>
    <w:rsid w:val="00AE257D"/>
    <w:rsid w:val="00AE4C28"/>
    <w:rsid w:val="00AE5742"/>
    <w:rsid w:val="00AF1DFE"/>
    <w:rsid w:val="00AF2B40"/>
    <w:rsid w:val="00AF2EB5"/>
    <w:rsid w:val="00AF58E8"/>
    <w:rsid w:val="00B10D4E"/>
    <w:rsid w:val="00B13B18"/>
    <w:rsid w:val="00B15C3D"/>
    <w:rsid w:val="00B15D3F"/>
    <w:rsid w:val="00B25BFF"/>
    <w:rsid w:val="00B3403B"/>
    <w:rsid w:val="00B347A1"/>
    <w:rsid w:val="00B353A4"/>
    <w:rsid w:val="00B40846"/>
    <w:rsid w:val="00B410C0"/>
    <w:rsid w:val="00B47CA9"/>
    <w:rsid w:val="00B53C89"/>
    <w:rsid w:val="00B541E6"/>
    <w:rsid w:val="00B63D19"/>
    <w:rsid w:val="00B67ED8"/>
    <w:rsid w:val="00B70FA8"/>
    <w:rsid w:val="00B819D6"/>
    <w:rsid w:val="00B81E79"/>
    <w:rsid w:val="00B8466F"/>
    <w:rsid w:val="00B8756C"/>
    <w:rsid w:val="00B91687"/>
    <w:rsid w:val="00B9558C"/>
    <w:rsid w:val="00B95B57"/>
    <w:rsid w:val="00B97A55"/>
    <w:rsid w:val="00BA3F9A"/>
    <w:rsid w:val="00BB0331"/>
    <w:rsid w:val="00BB1641"/>
    <w:rsid w:val="00BD7837"/>
    <w:rsid w:val="00BF2880"/>
    <w:rsid w:val="00BF6195"/>
    <w:rsid w:val="00C12836"/>
    <w:rsid w:val="00C13BFA"/>
    <w:rsid w:val="00C153EF"/>
    <w:rsid w:val="00C15E99"/>
    <w:rsid w:val="00C17436"/>
    <w:rsid w:val="00C36879"/>
    <w:rsid w:val="00C5724C"/>
    <w:rsid w:val="00C617FB"/>
    <w:rsid w:val="00C762AD"/>
    <w:rsid w:val="00C77504"/>
    <w:rsid w:val="00C85793"/>
    <w:rsid w:val="00C86BDC"/>
    <w:rsid w:val="00CA68DA"/>
    <w:rsid w:val="00CB5DB9"/>
    <w:rsid w:val="00CE1D6A"/>
    <w:rsid w:val="00CE3657"/>
    <w:rsid w:val="00CF1ACB"/>
    <w:rsid w:val="00CF5502"/>
    <w:rsid w:val="00D03257"/>
    <w:rsid w:val="00D037AD"/>
    <w:rsid w:val="00D079E0"/>
    <w:rsid w:val="00D33FC0"/>
    <w:rsid w:val="00D41327"/>
    <w:rsid w:val="00D423CF"/>
    <w:rsid w:val="00D43FE6"/>
    <w:rsid w:val="00D442EB"/>
    <w:rsid w:val="00D44983"/>
    <w:rsid w:val="00D5144E"/>
    <w:rsid w:val="00D52F59"/>
    <w:rsid w:val="00D54BCA"/>
    <w:rsid w:val="00D57A32"/>
    <w:rsid w:val="00D606CD"/>
    <w:rsid w:val="00D61DC4"/>
    <w:rsid w:val="00D675AC"/>
    <w:rsid w:val="00D704FA"/>
    <w:rsid w:val="00D7683E"/>
    <w:rsid w:val="00D827FB"/>
    <w:rsid w:val="00D8463F"/>
    <w:rsid w:val="00D85165"/>
    <w:rsid w:val="00D86010"/>
    <w:rsid w:val="00D916AE"/>
    <w:rsid w:val="00D91AEA"/>
    <w:rsid w:val="00D94FAD"/>
    <w:rsid w:val="00D95116"/>
    <w:rsid w:val="00D95588"/>
    <w:rsid w:val="00D96687"/>
    <w:rsid w:val="00DA3964"/>
    <w:rsid w:val="00DA3FAD"/>
    <w:rsid w:val="00DA7A81"/>
    <w:rsid w:val="00DB450B"/>
    <w:rsid w:val="00DB6592"/>
    <w:rsid w:val="00DC0DD1"/>
    <w:rsid w:val="00DC7801"/>
    <w:rsid w:val="00DD06F2"/>
    <w:rsid w:val="00DD25F8"/>
    <w:rsid w:val="00DD28D8"/>
    <w:rsid w:val="00DD4E8E"/>
    <w:rsid w:val="00DE1141"/>
    <w:rsid w:val="00DE352D"/>
    <w:rsid w:val="00DE6AB8"/>
    <w:rsid w:val="00DF11CD"/>
    <w:rsid w:val="00E02094"/>
    <w:rsid w:val="00E02F6A"/>
    <w:rsid w:val="00E0327F"/>
    <w:rsid w:val="00E04D8B"/>
    <w:rsid w:val="00E12538"/>
    <w:rsid w:val="00E21C17"/>
    <w:rsid w:val="00E31D24"/>
    <w:rsid w:val="00E34097"/>
    <w:rsid w:val="00E3423B"/>
    <w:rsid w:val="00E36818"/>
    <w:rsid w:val="00E368A0"/>
    <w:rsid w:val="00E36B90"/>
    <w:rsid w:val="00E50B40"/>
    <w:rsid w:val="00E544F6"/>
    <w:rsid w:val="00E54FEA"/>
    <w:rsid w:val="00E66E05"/>
    <w:rsid w:val="00E7643F"/>
    <w:rsid w:val="00E7767D"/>
    <w:rsid w:val="00E83C36"/>
    <w:rsid w:val="00E942A4"/>
    <w:rsid w:val="00E94F2E"/>
    <w:rsid w:val="00EB1596"/>
    <w:rsid w:val="00EB2845"/>
    <w:rsid w:val="00EB681A"/>
    <w:rsid w:val="00EC0887"/>
    <w:rsid w:val="00EC67E2"/>
    <w:rsid w:val="00ED376A"/>
    <w:rsid w:val="00ED6A4A"/>
    <w:rsid w:val="00EE26AA"/>
    <w:rsid w:val="00EE2BB7"/>
    <w:rsid w:val="00EE2F17"/>
    <w:rsid w:val="00EE7EDE"/>
    <w:rsid w:val="00EE7F1C"/>
    <w:rsid w:val="00EF0DBB"/>
    <w:rsid w:val="00EF1164"/>
    <w:rsid w:val="00EF652E"/>
    <w:rsid w:val="00F02C2D"/>
    <w:rsid w:val="00F0511C"/>
    <w:rsid w:val="00F06D14"/>
    <w:rsid w:val="00F074CF"/>
    <w:rsid w:val="00F10C10"/>
    <w:rsid w:val="00F12024"/>
    <w:rsid w:val="00F1597C"/>
    <w:rsid w:val="00F20F5A"/>
    <w:rsid w:val="00F21F16"/>
    <w:rsid w:val="00F2529F"/>
    <w:rsid w:val="00F2583D"/>
    <w:rsid w:val="00F25897"/>
    <w:rsid w:val="00F2744E"/>
    <w:rsid w:val="00F329D5"/>
    <w:rsid w:val="00F37DFD"/>
    <w:rsid w:val="00F400F3"/>
    <w:rsid w:val="00F46752"/>
    <w:rsid w:val="00F5170A"/>
    <w:rsid w:val="00F542D1"/>
    <w:rsid w:val="00F54DA7"/>
    <w:rsid w:val="00F613B9"/>
    <w:rsid w:val="00F63590"/>
    <w:rsid w:val="00F665C5"/>
    <w:rsid w:val="00F758E0"/>
    <w:rsid w:val="00F8316A"/>
    <w:rsid w:val="00F854BC"/>
    <w:rsid w:val="00F8624F"/>
    <w:rsid w:val="00F87D84"/>
    <w:rsid w:val="00FC1CD7"/>
    <w:rsid w:val="00FC27B0"/>
    <w:rsid w:val="00FC533C"/>
    <w:rsid w:val="00FC5927"/>
    <w:rsid w:val="00FC6307"/>
    <w:rsid w:val="00FD0B07"/>
    <w:rsid w:val="00FD1352"/>
    <w:rsid w:val="00FD19B0"/>
    <w:rsid w:val="00FE2A19"/>
    <w:rsid w:val="00FE387C"/>
    <w:rsid w:val="00FF34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06C64A5"/>
  <w15:docId w15:val="{CF2A2DAA-8DDC-411E-8987-B1B8E4F65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533C"/>
    <w:rPr>
      <w:rFonts w:ascii="Times New Roman" w:eastAsia="Times New Roman" w:hAnsi="Times New Roman"/>
      <w:sz w:val="24"/>
      <w:szCs w:val="24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A64C10"/>
    <w:pPr>
      <w:keepNext/>
      <w:keepLines/>
      <w:spacing w:before="200"/>
      <w:outlineLvl w:val="1"/>
    </w:pPr>
    <w:rPr>
      <w:rFonts w:ascii="Calibri" w:eastAsia="MS Gothic" w:hAnsi="Calibri"/>
      <w:b/>
      <w:bCs/>
      <w:color w:val="4F81BD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rsid w:val="00A64C10"/>
    <w:pPr>
      <w:spacing w:before="100" w:after="100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A64C10"/>
    <w:rPr>
      <w:rFonts w:ascii="Lucida Grande" w:hAnsi="Lucida Grande" w:cs="Lucida Grande"/>
      <w:sz w:val="18"/>
      <w:szCs w:val="18"/>
    </w:rPr>
  </w:style>
  <w:style w:type="character" w:customStyle="1" w:styleId="BalonMetniChar">
    <w:name w:val="Balon Metni Char"/>
    <w:link w:val="BalonMetni"/>
    <w:uiPriority w:val="99"/>
    <w:semiHidden/>
    <w:rsid w:val="00A64C10"/>
    <w:rPr>
      <w:rFonts w:ascii="Lucida Grande" w:eastAsia="Times New Roman" w:hAnsi="Lucida Grande" w:cs="Lucida Grande"/>
      <w:sz w:val="18"/>
      <w:szCs w:val="18"/>
      <w:lang w:val="tr-TR" w:eastAsia="tr-TR"/>
    </w:rPr>
  </w:style>
  <w:style w:type="character" w:customStyle="1" w:styleId="Balk2Char">
    <w:name w:val="Başlık 2 Char"/>
    <w:link w:val="Balk2"/>
    <w:uiPriority w:val="9"/>
    <w:rsid w:val="00A64C10"/>
    <w:rPr>
      <w:rFonts w:ascii="Calibri" w:eastAsia="MS Gothic" w:hAnsi="Calibri" w:cs="Times New Roman"/>
      <w:b/>
      <w:bCs/>
      <w:color w:val="4F81BD"/>
      <w:sz w:val="26"/>
      <w:szCs w:val="26"/>
      <w:lang w:val="tr-TR" w:eastAsia="tr-TR"/>
    </w:rPr>
  </w:style>
  <w:style w:type="paragraph" w:styleId="GvdeMetni">
    <w:name w:val="Body Text"/>
    <w:basedOn w:val="Normal"/>
    <w:link w:val="GvdeMetniChar"/>
    <w:rsid w:val="00A64C10"/>
    <w:pPr>
      <w:jc w:val="center"/>
    </w:pPr>
    <w:rPr>
      <w:rFonts w:ascii="Verdana" w:hAnsi="Verdana"/>
      <w:szCs w:val="20"/>
    </w:rPr>
  </w:style>
  <w:style w:type="character" w:customStyle="1" w:styleId="GvdeMetniChar">
    <w:name w:val="Gövde Metni Char"/>
    <w:link w:val="GvdeMetni"/>
    <w:rsid w:val="00A64C10"/>
    <w:rPr>
      <w:rFonts w:ascii="Verdana" w:eastAsia="Times New Roman" w:hAnsi="Verdana" w:cs="Times New Roman"/>
      <w:szCs w:val="20"/>
      <w:lang w:val="tr-TR" w:eastAsia="tr-TR"/>
    </w:rPr>
  </w:style>
  <w:style w:type="paragraph" w:customStyle="1" w:styleId="stbilgi1">
    <w:name w:val="Üstbilgi1"/>
    <w:basedOn w:val="Normal"/>
    <w:link w:val="stbilgiChar"/>
    <w:uiPriority w:val="99"/>
    <w:unhideWhenUsed/>
    <w:rsid w:val="00B95B57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1"/>
    <w:uiPriority w:val="99"/>
    <w:rsid w:val="00B95B57"/>
    <w:rPr>
      <w:rFonts w:ascii="Times New Roman" w:eastAsia="Times New Roman" w:hAnsi="Times New Roman"/>
      <w:sz w:val="24"/>
      <w:szCs w:val="24"/>
      <w:lang w:val="tr-TR" w:eastAsia="tr-TR"/>
    </w:rPr>
  </w:style>
  <w:style w:type="paragraph" w:customStyle="1" w:styleId="Altbilgi1">
    <w:name w:val="Altbilgi1"/>
    <w:basedOn w:val="Normal"/>
    <w:link w:val="AltbilgiChar"/>
    <w:uiPriority w:val="99"/>
    <w:unhideWhenUsed/>
    <w:rsid w:val="00B95B57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1"/>
    <w:uiPriority w:val="99"/>
    <w:rsid w:val="00B95B57"/>
    <w:rPr>
      <w:rFonts w:ascii="Times New Roman" w:eastAsia="Times New Roman" w:hAnsi="Times New Roman"/>
      <w:sz w:val="24"/>
      <w:szCs w:val="24"/>
      <w:lang w:val="tr-TR" w:eastAsia="tr-TR"/>
    </w:rPr>
  </w:style>
  <w:style w:type="table" w:styleId="TabloKlavuzu">
    <w:name w:val="Table Grid"/>
    <w:basedOn w:val="NormalTablo"/>
    <w:uiPriority w:val="59"/>
    <w:rsid w:val="00E020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qFormat/>
    <w:rsid w:val="00DA7A81"/>
    <w:pPr>
      <w:widowControl w:val="0"/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173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1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7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DB0552B0FB7CDC4BBEA81A3AD978617E" ma:contentTypeVersion="7" ma:contentTypeDescription="Yeni belge oluşturun." ma:contentTypeScope="" ma:versionID="87d28dae9202de3ad89bce9c702f269c">
  <xsd:schema xmlns:xsd="http://www.w3.org/2001/XMLSchema" xmlns:xs="http://www.w3.org/2001/XMLSchema" xmlns:p="http://schemas.microsoft.com/office/2006/metadata/properties" xmlns:ns3="20f76120-e54a-431c-8f54-e2ab3b4715b6" xmlns:ns4="83e12376-767f-4e03-b4d0-820af50fbeb2" targetNamespace="http://schemas.microsoft.com/office/2006/metadata/properties" ma:root="true" ma:fieldsID="06df67053876ad1eb6bcd19c7a004577" ns3:_="" ns4:_="">
    <xsd:import namespace="20f76120-e54a-431c-8f54-e2ab3b4715b6"/>
    <xsd:import namespace="83e12376-767f-4e03-b4d0-820af50fbeb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f76120-e54a-431c-8f54-e2ab3b4715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e12376-767f-4e03-b4d0-820af50fbeb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İpucu Paylaşımı Karması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689A9A8-A3CD-4526-BAF2-FA3FDF67F7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EE0F7D5-5BF6-4FF0-9B25-EF2720BA5FE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1F5E296-4041-4D8C-B30E-23762F9111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f76120-e54a-431c-8f54-e2ab3b4715b6"/>
    <ds:schemaRef ds:uri="83e12376-767f-4e03-b4d0-820af50fbe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80320D2-A5A2-407D-8E2C-C4E73CB1BA4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8</Pages>
  <Words>2001</Words>
  <Characters>11411</Characters>
  <Application>Microsoft Office Word</Application>
  <DocSecurity>0</DocSecurity>
  <Lines>95</Lines>
  <Paragraphs>2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drserkanoner</Company>
  <LinksUpToDate>false</LinksUpToDate>
  <CharactersWithSpaces>13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kan oner</dc:creator>
  <cp:lastModifiedBy>Ferhat BOZDUMAN</cp:lastModifiedBy>
  <cp:revision>3</cp:revision>
  <cp:lastPrinted>2020-11-24T08:30:00Z</cp:lastPrinted>
  <dcterms:created xsi:type="dcterms:W3CDTF">2021-10-13T08:22:00Z</dcterms:created>
  <dcterms:modified xsi:type="dcterms:W3CDTF">2021-10-14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0552B0FB7CDC4BBEA81A3AD978617E</vt:lpwstr>
  </property>
</Properties>
</file>